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FEEE8" w14:textId="69CFAA32" w:rsidR="0035658A" w:rsidRDefault="00F70DB9" w:rsidP="00E13CCC">
      <w:pPr>
        <w:sectPr w:rsidR="0035658A" w:rsidSect="00C61EAA">
          <w:pgSz w:w="11906" w:h="16838" w:code="9"/>
          <w:pgMar w:top="1411" w:right="1138" w:bottom="1699" w:left="1699" w:header="720" w:footer="720" w:gutter="0"/>
          <w:pgNumType w:fmt="lowerRoman" w:start="1"/>
          <w:cols w:space="720"/>
          <w:docGrid w:linePitch="360"/>
        </w:sectPr>
      </w:pPr>
      <w:r w:rsidRPr="00F70DB9">
        <w:rPr>
          <w:noProof/>
        </w:rPr>
        <w:drawing>
          <wp:anchor distT="0" distB="0" distL="114300" distR="114300" simplePos="0" relativeHeight="251654144" behindDoc="0" locked="0" layoutInCell="1" allowOverlap="1" wp14:anchorId="46097391" wp14:editId="413369BE">
            <wp:simplePos x="0" y="0"/>
            <wp:positionH relativeFrom="column">
              <wp:posOffset>-568391</wp:posOffset>
            </wp:positionH>
            <wp:positionV relativeFrom="paragraph">
              <wp:posOffset>7556187</wp:posOffset>
            </wp:positionV>
            <wp:extent cx="571500" cy="1428750"/>
            <wp:effectExtent l="0" t="0" r="0" b="0"/>
            <wp:wrapThrough wrapText="bothSides">
              <wp:wrapPolygon edited="0">
                <wp:start x="0" y="0"/>
                <wp:lineTo x="0" y="21312"/>
                <wp:lineTo x="20880" y="21312"/>
                <wp:lineTo x="20880" y="0"/>
                <wp:lineTo x="0" y="0"/>
              </wp:wrapPolygon>
            </wp:wrapThrough>
            <wp:docPr id="75182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21198" name=""/>
                    <pic:cNvPicPr/>
                  </pic:nvPicPr>
                  <pic:blipFill>
                    <a:blip r:embed="rId8">
                      <a:extLst>
                        <a:ext uri="{28A0092B-C50C-407E-A947-70E740481C1C}">
                          <a14:useLocalDpi xmlns:a14="http://schemas.microsoft.com/office/drawing/2010/main" val="0"/>
                        </a:ext>
                      </a:extLst>
                    </a:blip>
                    <a:stretch>
                      <a:fillRect/>
                    </a:stretch>
                  </pic:blipFill>
                  <pic:spPr>
                    <a:xfrm>
                      <a:off x="0" y="0"/>
                      <a:ext cx="571500" cy="1428750"/>
                    </a:xfrm>
                    <a:prstGeom prst="rect">
                      <a:avLst/>
                    </a:prstGeom>
                  </pic:spPr>
                </pic:pic>
              </a:graphicData>
            </a:graphic>
            <wp14:sizeRelH relativeFrom="page">
              <wp14:pctWidth>0</wp14:pctWidth>
            </wp14:sizeRelH>
            <wp14:sizeRelV relativeFrom="page">
              <wp14:pctHeight>0</wp14:pctHeight>
            </wp14:sizeRelV>
          </wp:anchor>
        </w:drawing>
      </w:r>
      <w:r w:rsidR="0008453F" w:rsidRPr="0008453F">
        <w:rPr>
          <w:noProof/>
        </w:rPr>
        <w:drawing>
          <wp:anchor distT="0" distB="0" distL="114300" distR="114300" simplePos="0" relativeHeight="251651072" behindDoc="0" locked="0" layoutInCell="1" allowOverlap="1" wp14:anchorId="36FCC4F2" wp14:editId="20B2B1BE">
            <wp:simplePos x="0" y="0"/>
            <wp:positionH relativeFrom="column">
              <wp:posOffset>-578191</wp:posOffset>
            </wp:positionH>
            <wp:positionV relativeFrom="paragraph">
              <wp:posOffset>7401531</wp:posOffset>
            </wp:positionV>
            <wp:extent cx="571580" cy="1428949"/>
            <wp:effectExtent l="0" t="0" r="0" b="0"/>
            <wp:wrapNone/>
            <wp:docPr id="61694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47418" name=""/>
                    <pic:cNvPicPr/>
                  </pic:nvPicPr>
                  <pic:blipFill>
                    <a:blip r:embed="rId8">
                      <a:extLst>
                        <a:ext uri="{28A0092B-C50C-407E-A947-70E740481C1C}">
                          <a14:useLocalDpi xmlns:a14="http://schemas.microsoft.com/office/drawing/2010/main" val="0"/>
                        </a:ext>
                      </a:extLst>
                    </a:blip>
                    <a:stretch>
                      <a:fillRect/>
                    </a:stretch>
                  </pic:blipFill>
                  <pic:spPr>
                    <a:xfrm>
                      <a:off x="0" y="0"/>
                      <a:ext cx="571580" cy="1428949"/>
                    </a:xfrm>
                    <a:prstGeom prst="rect">
                      <a:avLst/>
                    </a:prstGeom>
                  </pic:spPr>
                </pic:pic>
              </a:graphicData>
            </a:graphic>
            <wp14:sizeRelH relativeFrom="page">
              <wp14:pctWidth>0</wp14:pctWidth>
            </wp14:sizeRelH>
            <wp14:sizeRelV relativeFrom="page">
              <wp14:pctHeight>0</wp14:pctHeight>
            </wp14:sizeRelV>
          </wp:anchor>
        </w:drawing>
      </w:r>
      <w:r w:rsidR="00B65B32" w:rsidRPr="0035658A">
        <w:rPr>
          <w:noProof/>
        </w:rPr>
        <w:drawing>
          <wp:anchor distT="0" distB="0" distL="114300" distR="114300" simplePos="0" relativeHeight="251652096" behindDoc="1" locked="0" layoutInCell="1" allowOverlap="1" wp14:anchorId="6FD220F9" wp14:editId="02598C63">
            <wp:simplePos x="0" y="0"/>
            <wp:positionH relativeFrom="column">
              <wp:posOffset>786575</wp:posOffset>
            </wp:positionH>
            <wp:positionV relativeFrom="paragraph">
              <wp:posOffset>-273050</wp:posOffset>
            </wp:positionV>
            <wp:extent cx="2263140" cy="927735"/>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3140" cy="9277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52983076">
          <v:group id="docshapegroup12" o:spid="_x0000_s2083" style="position:absolute;left:0;text-align:left;margin-left:332.5pt;margin-top:-23.2pt;width:237.3pt;height:75.35pt;z-index:251664384;mso-position-horizontal-relative:page;mso-position-vertical-relative:text" coordorigin="6549,-3264" coordsize="5357,1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3" o:spid="_x0000_s2084" type="#_x0000_t75" style="position:absolute;left:7739;top:-3264;width:4166;height:1701">
              <v:imagedata r:id="rId10" o:title=""/>
            </v:shape>
            <v:shape id="docshape14" o:spid="_x0000_s2085" type="#_x0000_t75" style="position:absolute;left:6549;top:-3001;width:1314;height:1315">
              <v:imagedata r:id="rId11" o:title=""/>
            </v:shape>
            <w10:wrap anchorx="page"/>
          </v:group>
        </w:pict>
      </w:r>
      <w:r w:rsidR="00000000">
        <w:pict w14:anchorId="54C000E3">
          <v:shapetype id="_x0000_t202" coordsize="21600,21600" o:spt="202" path="m,l,21600r21600,l21600,xe">
            <v:stroke joinstyle="miter"/>
            <v:path gradientshapeok="t" o:connecttype="rect"/>
          </v:shapetype>
          <v:shape id="Text Box 3" o:spid="_x0000_s2054" type="#_x0000_t202" style="position:absolute;left:0;text-align:left;margin-left:189.5pt;margin-top:171.45pt;width:295.3pt;height:28.4pt;z-index:251656192;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" filled="f" stroked="f">
            <v:textbox style="mso-next-textbox:#Text Box 3">
              <w:txbxContent>
                <w:p w14:paraId="6D52EECE" w14:textId="77777777" w:rsidR="00444E32" w:rsidRPr="00510CDC" w:rsidRDefault="00444E32" w:rsidP="00444E32">
                  <w:pPr>
                    <w:spacing w:before="1"/>
                    <w:ind w:right="101"/>
                    <w:jc w:val="right"/>
                    <w:rPr>
                      <w:rFonts w:cs="Times New Roman"/>
                      <w:b/>
                      <w:sz w:val="24"/>
                      <w:szCs w:val="24"/>
                    </w:rPr>
                  </w:pPr>
                  <w:r w:rsidRPr="00510CDC">
                    <w:rPr>
                      <w:rFonts w:cs="Times New Roman"/>
                      <w:b/>
                      <w:w w:val="120"/>
                      <w:sz w:val="24"/>
                      <w:szCs w:val="24"/>
                    </w:rPr>
                    <w:t>Master</w:t>
                  </w:r>
                  <w:r w:rsidRPr="00510CDC">
                    <w:rPr>
                      <w:rFonts w:cs="Times New Roman"/>
                      <w:b/>
                      <w:spacing w:val="16"/>
                      <w:w w:val="120"/>
                      <w:sz w:val="24"/>
                      <w:szCs w:val="24"/>
                    </w:rPr>
                    <w:t xml:space="preserve"> </w:t>
                  </w:r>
                  <w:r w:rsidRPr="00510CDC">
                    <w:rPr>
                      <w:rFonts w:cs="Times New Roman"/>
                      <w:b/>
                      <w:w w:val="120"/>
                      <w:sz w:val="24"/>
                      <w:szCs w:val="24"/>
                    </w:rPr>
                    <w:t>thesis</w:t>
                  </w:r>
                  <w:r w:rsidRPr="00510CDC">
                    <w:rPr>
                      <w:rFonts w:cs="Times New Roman"/>
                      <w:b/>
                      <w:spacing w:val="17"/>
                      <w:w w:val="120"/>
                      <w:sz w:val="24"/>
                      <w:szCs w:val="24"/>
                    </w:rPr>
                    <w:t xml:space="preserve"> </w:t>
                  </w:r>
                  <w:r w:rsidRPr="00510CDC">
                    <w:rPr>
                      <w:rFonts w:cs="Times New Roman"/>
                      <w:b/>
                      <w:w w:val="120"/>
                      <w:sz w:val="24"/>
                      <w:szCs w:val="24"/>
                    </w:rPr>
                    <w:t>of</w:t>
                  </w:r>
                  <w:r w:rsidRPr="00510CDC">
                    <w:rPr>
                      <w:rFonts w:cs="Times New Roman"/>
                      <w:b/>
                      <w:spacing w:val="17"/>
                      <w:w w:val="120"/>
                      <w:sz w:val="24"/>
                      <w:szCs w:val="24"/>
                    </w:rPr>
                    <w:t xml:space="preserve"> </w:t>
                  </w:r>
                  <w:r w:rsidRPr="00510CDC">
                    <w:rPr>
                      <w:rFonts w:cs="Times New Roman"/>
                      <w:b/>
                      <w:w w:val="120"/>
                      <w:sz w:val="24"/>
                      <w:szCs w:val="24"/>
                    </w:rPr>
                    <w:t>Paris-Saclay</w:t>
                  </w:r>
                  <w:r w:rsidRPr="00510CDC">
                    <w:rPr>
                      <w:rFonts w:cs="Times New Roman"/>
                      <w:b/>
                      <w:spacing w:val="17"/>
                      <w:w w:val="120"/>
                      <w:sz w:val="24"/>
                      <w:szCs w:val="24"/>
                    </w:rPr>
                    <w:t xml:space="preserve"> </w:t>
                  </w:r>
                  <w:r w:rsidRPr="00510CDC">
                    <w:rPr>
                      <w:rFonts w:cs="Times New Roman"/>
                      <w:b/>
                      <w:spacing w:val="-2"/>
                      <w:w w:val="120"/>
                      <w:sz w:val="24"/>
                      <w:szCs w:val="24"/>
                    </w:rPr>
                    <w:t>University</w:t>
                  </w:r>
                </w:p>
                <w:p w14:paraId="21A0386B" w14:textId="77777777" w:rsidR="00444E32" w:rsidRPr="00510CDC" w:rsidRDefault="00444E32" w:rsidP="00444E32">
                  <w:pPr>
                    <w:pStyle w:val="BodyText"/>
                    <w:jc w:val="right"/>
                    <w:rPr>
                      <w:rFonts w:ascii="Times New Roman" w:hAnsi="Times New Roman" w:cs="Times New Roman"/>
                      <w:b/>
                      <w:sz w:val="24"/>
                      <w:szCs w:val="24"/>
                    </w:rPr>
                  </w:pPr>
                </w:p>
                <w:p w14:paraId="756A6056" w14:textId="136A3A80" w:rsidR="0030430C" w:rsidRPr="00510CDC" w:rsidRDefault="0030430C" w:rsidP="00444E32">
                  <w:pPr>
                    <w:jc w:val="right"/>
                    <w:rPr>
                      <w:rFonts w:cs="Times New Roman"/>
                      <w:i/>
                      <w:iCs/>
                      <w:noProof/>
                      <w:color w:val="000000" w:themeColor="text1"/>
                      <w:sz w:val="24"/>
                      <w:szCs w:val="24"/>
                      <w:lang w:val="fr-FR"/>
                    </w:rPr>
                  </w:pPr>
                </w:p>
              </w:txbxContent>
            </v:textbox>
          </v:shape>
        </w:pict>
      </w:r>
      <w:r w:rsidR="00A26816" w:rsidRPr="00A26816">
        <w:rPr>
          <w:noProof/>
        </w:rPr>
        <w:drawing>
          <wp:anchor distT="0" distB="0" distL="114300" distR="114300" simplePos="0" relativeHeight="251653120" behindDoc="0" locked="0" layoutInCell="1" allowOverlap="1" wp14:anchorId="340952B4" wp14:editId="406B5495">
            <wp:simplePos x="0" y="0"/>
            <wp:positionH relativeFrom="column">
              <wp:posOffset>-492125</wp:posOffset>
            </wp:positionH>
            <wp:positionV relativeFrom="paragraph">
              <wp:posOffset>7439660</wp:posOffset>
            </wp:positionV>
            <wp:extent cx="485843" cy="1438476"/>
            <wp:effectExtent l="0" t="0" r="0" b="0"/>
            <wp:wrapNone/>
            <wp:docPr id="2116669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69793" name=""/>
                    <pic:cNvPicPr/>
                  </pic:nvPicPr>
                  <pic:blipFill>
                    <a:blip r:embed="rId12">
                      <a:extLst>
                        <a:ext uri="{28A0092B-C50C-407E-A947-70E740481C1C}">
                          <a14:useLocalDpi xmlns:a14="http://schemas.microsoft.com/office/drawing/2010/main" val="0"/>
                        </a:ext>
                      </a:extLst>
                    </a:blip>
                    <a:stretch>
                      <a:fillRect/>
                    </a:stretch>
                  </pic:blipFill>
                  <pic:spPr>
                    <a:xfrm>
                      <a:off x="0" y="0"/>
                      <a:ext cx="485843" cy="1438476"/>
                    </a:xfrm>
                    <a:prstGeom prst="rect">
                      <a:avLst/>
                    </a:prstGeom>
                  </pic:spPr>
                </pic:pic>
              </a:graphicData>
            </a:graphic>
            <wp14:sizeRelH relativeFrom="page">
              <wp14:pctWidth>0</wp14:pctWidth>
            </wp14:sizeRelH>
            <wp14:sizeRelV relativeFrom="page">
              <wp14:pctHeight>0</wp14:pctHeight>
            </wp14:sizeRelV>
          </wp:anchor>
        </w:drawing>
      </w:r>
      <w:r w:rsidR="00000000">
        <w:pict w14:anchorId="10C6FCA8">
          <v:shape id="Text Box 1" o:spid="_x0000_s2052" type="#_x0000_t202" style="position:absolute;left:0;text-align:left;margin-left:29.9pt;margin-top:539.9pt;width:181.6pt;height:34.85pt;z-index:251659264;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Text Box 1">
              <w:txbxContent>
                <w:p w14:paraId="79FC405D" w14:textId="77777777" w:rsidR="0030430C" w:rsidRPr="005B67D1" w:rsidRDefault="0030430C" w:rsidP="0030430C">
                  <w:pPr>
                    <w:jc w:val="left"/>
                    <w:rPr>
                      <w:rFonts w:cs="Times New Roman"/>
                      <w:noProof/>
                      <w:color w:val="000000" w:themeColor="text1"/>
                      <w:sz w:val="32"/>
                      <w:szCs w:val="32"/>
                    </w:rPr>
                  </w:pPr>
                  <w:r w:rsidRPr="000E45A4">
                    <w:rPr>
                      <w:rFonts w:cs="Times New Roman"/>
                      <w:b/>
                      <w:bCs/>
                      <w:color w:val="000000"/>
                      <w:sz w:val="32"/>
                      <w:szCs w:val="32"/>
                    </w:rPr>
                    <w:t xml:space="preserve">Thesis </w:t>
                  </w:r>
                  <w:r w:rsidRPr="000E45A4">
                    <w:rPr>
                      <w:rFonts w:cs="Times New Roman"/>
                      <w:b/>
                      <w:bCs/>
                      <w:color w:val="000000"/>
                      <w:sz w:val="36"/>
                      <w:szCs w:val="36"/>
                    </w:rPr>
                    <w:t>supervision</w:t>
                  </w:r>
                </w:p>
              </w:txbxContent>
            </v:textbox>
          </v:shape>
        </w:pict>
      </w:r>
      <w:r w:rsidR="00000000">
        <w:pict w14:anchorId="10C6FCA8">
          <v:shape id="_x0000_s2068" type="#_x0000_t202" style="position:absolute;left:0;text-align:left;margin-left:59pt;margin-top:299.1pt;width:181.6pt;height:34.85pt;z-index:25166233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_x0000_s2068">
              <w:txbxContent>
                <w:p w14:paraId="731E324F" w14:textId="306CB980" w:rsidR="006729D7" w:rsidRPr="006729D7" w:rsidRDefault="00444E32" w:rsidP="006729D7">
                  <w:pPr>
                    <w:ind w:firstLine="0"/>
                    <w:jc w:val="left"/>
                    <w:rPr>
                      <w:rFonts w:cs="Times New Roman"/>
                      <w:b/>
                      <w:bCs/>
                      <w:noProof/>
                      <w:color w:val="000000" w:themeColor="text1"/>
                      <w:sz w:val="32"/>
                      <w:szCs w:val="32"/>
                    </w:rPr>
                  </w:pPr>
                  <w:r>
                    <w:rPr>
                      <w:rFonts w:cs="Times New Roman"/>
                      <w:b/>
                      <w:bCs/>
                      <w:noProof/>
                      <w:color w:val="000000" w:themeColor="text1"/>
                      <w:sz w:val="32"/>
                      <w:szCs w:val="32"/>
                    </w:rPr>
                    <w:t>Committee</w:t>
                  </w:r>
                </w:p>
              </w:txbxContent>
            </v:textbox>
          </v:shape>
        </w:pict>
      </w:r>
      <w:r w:rsidR="00000000">
        <w:pict w14:anchorId="53DFFC2E">
          <v:shape id="_x0000_s2069" type="#_x0000_t202" style="position:absolute;left:0;text-align:left;margin-left:31.65pt;margin-top:325.9pt;width:388.65pt;height:237.65pt;z-index:25166336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69;mso-fit-shape-to-text:t">
              <w:txbxContent>
                <w:p w14:paraId="687CF92F" w14:textId="2FBBB5C5" w:rsidR="006729D7" w:rsidRPr="007B0388" w:rsidRDefault="006729D7" w:rsidP="006729D7">
                  <w:pPr>
                    <w:spacing w:line="240" w:lineRule="auto"/>
                    <w:rPr>
                      <w:rFonts w:cs="Times New Roman"/>
                      <w:color w:val="000000"/>
                      <w:szCs w:val="28"/>
                    </w:rPr>
                  </w:pPr>
                  <w:r w:rsidRPr="006729D7">
                    <w:t>Arnaud BOURNEL</w:t>
                  </w:r>
                  <w:r>
                    <w:rPr>
                      <w:rFonts w:cs="Times New Roman"/>
                      <w:color w:val="000000"/>
                      <w:szCs w:val="28"/>
                    </w:rPr>
                    <w:tab/>
                  </w:r>
                  <w:r>
                    <w:rPr>
                      <w:rFonts w:cs="Times New Roman"/>
                      <w:color w:val="000000"/>
                      <w:szCs w:val="28"/>
                    </w:rPr>
                    <w:tab/>
                  </w:r>
                  <w:r w:rsidR="00284E22">
                    <w:rPr>
                      <w:rFonts w:cs="Times New Roman"/>
                      <w:color w:val="000000"/>
                      <w:szCs w:val="28"/>
                    </w:rPr>
                    <w:tab/>
                  </w:r>
                  <w:r w:rsidR="00444E32">
                    <w:rPr>
                      <w:rFonts w:cs="Times New Roman"/>
                      <w:color w:val="000000"/>
                      <w:szCs w:val="28"/>
                    </w:rPr>
                    <w:t>Chairman</w:t>
                  </w:r>
                </w:p>
                <w:p w14:paraId="7302C4D8" w14:textId="77777777" w:rsidR="00445FE2" w:rsidRDefault="00445FE2" w:rsidP="006729D7">
                  <w:pPr>
                    <w:spacing w:line="240" w:lineRule="auto"/>
                    <w:rPr>
                      <w:rFonts w:cs="Times New Roman"/>
                      <w:i/>
                      <w:iCs/>
                      <w:color w:val="000000"/>
                      <w:szCs w:val="28"/>
                    </w:rPr>
                  </w:pPr>
                  <w:r w:rsidRPr="00445FE2">
                    <w:rPr>
                      <w:rFonts w:cs="Times New Roman"/>
                      <w:i/>
                      <w:iCs/>
                      <w:color w:val="000000"/>
                      <w:szCs w:val="28"/>
                    </w:rPr>
                    <w:t>Université Paris-Saclay</w:t>
                  </w:r>
                </w:p>
                <w:p w14:paraId="7AA93281" w14:textId="5602D307" w:rsidR="006729D7" w:rsidRPr="007B0388" w:rsidRDefault="006E53FF" w:rsidP="006729D7">
                  <w:pPr>
                    <w:spacing w:line="240" w:lineRule="auto"/>
                    <w:rPr>
                      <w:rFonts w:cs="Times New Roman"/>
                      <w:color w:val="000000"/>
                      <w:szCs w:val="28"/>
                    </w:rPr>
                  </w:pPr>
                  <w:r>
                    <w:rPr>
                      <w:rFonts w:cs="Times New Roman"/>
                      <w:color w:val="000000"/>
                      <w:szCs w:val="28"/>
                    </w:rPr>
                    <w:t>Pierre</w:t>
                  </w:r>
                  <w:r w:rsidR="006729D7" w:rsidRPr="007B0388">
                    <w:rPr>
                      <w:rFonts w:cs="Times New Roman"/>
                      <w:color w:val="000000"/>
                      <w:szCs w:val="28"/>
                    </w:rPr>
                    <w:t xml:space="preserve"> </w:t>
                  </w:r>
                  <w:r>
                    <w:rPr>
                      <w:rFonts w:cs="Times New Roman"/>
                      <w:color w:val="000000"/>
                      <w:szCs w:val="28"/>
                    </w:rPr>
                    <w:t>DUHAMEL</w:t>
                  </w:r>
                  <w:r w:rsidR="006729D7">
                    <w:rPr>
                      <w:rFonts w:cs="Times New Roman"/>
                      <w:color w:val="000000"/>
                      <w:szCs w:val="28"/>
                    </w:rPr>
                    <w:tab/>
                  </w:r>
                  <w:r w:rsidR="006729D7">
                    <w:rPr>
                      <w:rFonts w:cs="Times New Roman"/>
                      <w:color w:val="000000"/>
                      <w:szCs w:val="28"/>
                    </w:rPr>
                    <w:tab/>
                  </w:r>
                  <w:r>
                    <w:rPr>
                      <w:rFonts w:cs="Times New Roman"/>
                      <w:color w:val="000000"/>
                      <w:szCs w:val="28"/>
                    </w:rPr>
                    <w:tab/>
                    <w:t>Reporter</w:t>
                  </w:r>
                </w:p>
                <w:p w14:paraId="4803733A" w14:textId="4E305248" w:rsidR="006729D7" w:rsidRDefault="00A76A19" w:rsidP="006729D7">
                  <w:pPr>
                    <w:spacing w:line="240" w:lineRule="auto"/>
                    <w:jc w:val="left"/>
                    <w:rPr>
                      <w:rFonts w:cs="Times New Roman"/>
                      <w:i/>
                      <w:iCs/>
                      <w:color w:val="000000"/>
                      <w:szCs w:val="28"/>
                    </w:rPr>
                  </w:pPr>
                  <w:r>
                    <w:rPr>
                      <w:rFonts w:cs="Times New Roman"/>
                      <w:i/>
                      <w:iCs/>
                      <w:color w:val="000000"/>
                      <w:szCs w:val="28"/>
                    </w:rPr>
                    <w:t>CNRS, L</w:t>
                  </w:r>
                  <w:r w:rsidRPr="00A76A19">
                    <w:rPr>
                      <w:rFonts w:cs="Times New Roman"/>
                      <w:i/>
                      <w:iCs/>
                      <w:color w:val="000000"/>
                      <w:szCs w:val="28"/>
                    </w:rPr>
                    <w:t xml:space="preserve">aboratory of </w:t>
                  </w:r>
                  <w:r>
                    <w:rPr>
                      <w:rFonts w:cs="Times New Roman"/>
                      <w:i/>
                      <w:iCs/>
                      <w:color w:val="000000"/>
                      <w:szCs w:val="28"/>
                    </w:rPr>
                    <w:t>S</w:t>
                  </w:r>
                  <w:r w:rsidRPr="00A76A19">
                    <w:rPr>
                      <w:rFonts w:cs="Times New Roman"/>
                      <w:i/>
                      <w:iCs/>
                      <w:color w:val="000000"/>
                      <w:szCs w:val="28"/>
                    </w:rPr>
                    <w:t xml:space="preserve">ignals and </w:t>
                  </w:r>
                  <w:r>
                    <w:rPr>
                      <w:rFonts w:cs="Times New Roman"/>
                      <w:i/>
                      <w:iCs/>
                      <w:color w:val="000000"/>
                      <w:szCs w:val="28"/>
                    </w:rPr>
                    <w:t>S</w:t>
                  </w:r>
                  <w:r w:rsidRPr="00A76A19">
                    <w:rPr>
                      <w:rFonts w:cs="Times New Roman"/>
                      <w:i/>
                      <w:iCs/>
                      <w:color w:val="000000"/>
                      <w:szCs w:val="28"/>
                    </w:rPr>
                    <w:t>ystems</w:t>
                  </w:r>
                </w:p>
                <w:p w14:paraId="4768555B" w14:textId="644ADD42" w:rsidR="006729D7" w:rsidRDefault="00A76A19" w:rsidP="006729D7">
                  <w:pPr>
                    <w:spacing w:line="240" w:lineRule="auto"/>
                    <w:jc w:val="left"/>
                    <w:rPr>
                      <w:rFonts w:cs="Times New Roman"/>
                      <w:color w:val="000000"/>
                      <w:szCs w:val="28"/>
                    </w:rPr>
                  </w:pPr>
                  <w:r w:rsidRPr="00444E32">
                    <w:rPr>
                      <w:rFonts w:cs="Times New Roman"/>
                      <w:noProof/>
                      <w:color w:val="000000" w:themeColor="text1"/>
                      <w:szCs w:val="28"/>
                    </w:rPr>
                    <w:t>NGUYEN</w:t>
                  </w:r>
                  <w:r w:rsidR="00444E32">
                    <w:rPr>
                      <w:rFonts w:cs="Times New Roman"/>
                      <w:noProof/>
                      <w:color w:val="000000" w:themeColor="text1"/>
                      <w:szCs w:val="28"/>
                    </w:rPr>
                    <w:t xml:space="preserve"> Linh Trung</w:t>
                  </w:r>
                  <w:r w:rsidR="006729D7" w:rsidRPr="00444E32">
                    <w:rPr>
                      <w:rFonts w:cs="Times New Roman"/>
                      <w:noProof/>
                      <w:color w:val="000000" w:themeColor="text1"/>
                      <w:szCs w:val="28"/>
                    </w:rPr>
                    <w:tab/>
                  </w:r>
                  <w:r w:rsidR="006729D7">
                    <w:rPr>
                      <w:rFonts w:cs="Times New Roman"/>
                      <w:i/>
                      <w:iCs/>
                      <w:noProof/>
                      <w:color w:val="000000" w:themeColor="text1"/>
                      <w:szCs w:val="28"/>
                    </w:rPr>
                    <w:tab/>
                  </w:r>
                  <w:r>
                    <w:rPr>
                      <w:rFonts w:cs="Times New Roman"/>
                      <w:color w:val="000000"/>
                      <w:szCs w:val="28"/>
                    </w:rPr>
                    <w:t>E</w:t>
                  </w:r>
                  <w:r w:rsidRPr="00A76A19">
                    <w:rPr>
                      <w:rFonts w:cs="Times New Roman"/>
                      <w:color w:val="000000"/>
                      <w:szCs w:val="28"/>
                    </w:rPr>
                    <w:t>xaminer</w:t>
                  </w:r>
                </w:p>
                <w:p w14:paraId="089F635F" w14:textId="0B4E8F5C" w:rsidR="006729D7" w:rsidRDefault="007C4679" w:rsidP="006729D7">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694D53A2" w14:textId="18067076" w:rsidR="007C4679" w:rsidRPr="007B0388" w:rsidRDefault="007C4679" w:rsidP="007C4679">
                  <w:pPr>
                    <w:spacing w:line="240" w:lineRule="auto"/>
                    <w:rPr>
                      <w:rFonts w:cs="Times New Roman"/>
                      <w:color w:val="000000"/>
                      <w:szCs w:val="28"/>
                    </w:rPr>
                  </w:pPr>
                  <w:r w:rsidRPr="007B0388">
                    <w:rPr>
                      <w:rFonts w:cs="Times New Roman"/>
                      <w:color w:val="000000"/>
                      <w:szCs w:val="28"/>
                    </w:rPr>
                    <w:t>BUI</w:t>
                  </w:r>
                  <w:r w:rsidR="00444E32">
                    <w:rPr>
                      <w:rFonts w:cs="Times New Roman"/>
                      <w:color w:val="000000"/>
                      <w:szCs w:val="28"/>
                    </w:rPr>
                    <w:t xml:space="preserve"> Duy Hieu</w:t>
                  </w:r>
                  <w:r>
                    <w:rPr>
                      <w:rFonts w:cs="Times New Roman"/>
                      <w:color w:val="000000"/>
                      <w:szCs w:val="28"/>
                    </w:rPr>
                    <w:tab/>
                  </w:r>
                  <w:r>
                    <w:rPr>
                      <w:rFonts w:cs="Times New Roman"/>
                      <w:color w:val="000000"/>
                      <w:szCs w:val="28"/>
                    </w:rPr>
                    <w:tab/>
                  </w:r>
                  <w:r>
                    <w:rPr>
                      <w:rFonts w:cs="Times New Roman"/>
                      <w:color w:val="000000"/>
                      <w:szCs w:val="28"/>
                    </w:rPr>
                    <w:tab/>
                  </w:r>
                  <w:r>
                    <w:rPr>
                      <w:rFonts w:cs="Times New Roman"/>
                      <w:color w:val="000000"/>
                      <w:szCs w:val="28"/>
                    </w:rPr>
                    <w:tab/>
                  </w:r>
                  <w:r w:rsidR="00444E32">
                    <w:rPr>
                      <w:rFonts w:cs="Times New Roman"/>
                      <w:color w:val="000000"/>
                      <w:szCs w:val="28"/>
                    </w:rPr>
                    <w:t>E</w:t>
                  </w:r>
                  <w:r w:rsidR="00444E32" w:rsidRPr="00A76A19">
                    <w:rPr>
                      <w:rFonts w:cs="Times New Roman"/>
                      <w:color w:val="000000"/>
                      <w:szCs w:val="28"/>
                    </w:rPr>
                    <w:t>xaminer</w:t>
                  </w:r>
                </w:p>
                <w:p w14:paraId="568E5C12" w14:textId="486AB21D"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2EF2136" w14:textId="11DB5969" w:rsidR="007C4679" w:rsidRDefault="007C4679" w:rsidP="007C4679">
                  <w:pPr>
                    <w:spacing w:line="240" w:lineRule="auto"/>
                    <w:jc w:val="left"/>
                    <w:rPr>
                      <w:rFonts w:cs="Times New Roman"/>
                      <w:color w:val="000000"/>
                      <w:szCs w:val="28"/>
                    </w:rPr>
                  </w:pPr>
                  <w:r w:rsidRPr="00444E32">
                    <w:rPr>
                      <w:rFonts w:cs="Times New Roman"/>
                      <w:noProof/>
                      <w:color w:val="000000" w:themeColor="text1"/>
                      <w:szCs w:val="28"/>
                    </w:rPr>
                    <w:t>Erwan LIBESSART</w:t>
                  </w:r>
                  <w:r>
                    <w:rPr>
                      <w:rFonts w:cs="Times New Roman"/>
                      <w:i/>
                      <w:iCs/>
                      <w:noProof/>
                      <w:color w:val="000000" w:themeColor="text1"/>
                      <w:szCs w:val="28"/>
                    </w:rPr>
                    <w:tab/>
                  </w:r>
                  <w:r>
                    <w:rPr>
                      <w:rFonts w:cs="Times New Roman"/>
                      <w:i/>
                      <w:iCs/>
                      <w:noProof/>
                      <w:color w:val="000000" w:themeColor="text1"/>
                      <w:szCs w:val="28"/>
                    </w:rPr>
                    <w:tab/>
                  </w:r>
                  <w:r>
                    <w:rPr>
                      <w:rFonts w:cs="Times New Roman"/>
                      <w:i/>
                      <w:iCs/>
                      <w:noProof/>
                      <w:color w:val="000000" w:themeColor="text1"/>
                      <w:szCs w:val="28"/>
                    </w:rPr>
                    <w:tab/>
                  </w:r>
                  <w:r w:rsidR="00444E32">
                    <w:rPr>
                      <w:rFonts w:cs="Times New Roman"/>
                      <w:color w:val="000000"/>
                      <w:szCs w:val="28"/>
                    </w:rPr>
                    <w:t>E</w:t>
                  </w:r>
                  <w:r w:rsidR="00444E32" w:rsidRPr="00A76A19">
                    <w:rPr>
                      <w:rFonts w:cs="Times New Roman"/>
                      <w:color w:val="000000"/>
                      <w:szCs w:val="28"/>
                    </w:rPr>
                    <w:t>xaminer</w:t>
                  </w:r>
                </w:p>
                <w:p w14:paraId="7AD9E191" w14:textId="0CD44185" w:rsidR="007C4679" w:rsidRPr="005B67D1" w:rsidRDefault="007C4679" w:rsidP="007C4679">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p w14:paraId="785B8013" w14:textId="77777777" w:rsidR="007C4679" w:rsidRDefault="007C4679" w:rsidP="006729D7">
                  <w:pPr>
                    <w:spacing w:line="240" w:lineRule="auto"/>
                    <w:jc w:val="left"/>
                    <w:rPr>
                      <w:rFonts w:cs="Times New Roman"/>
                      <w:i/>
                      <w:iCs/>
                      <w:noProof/>
                      <w:color w:val="000000" w:themeColor="text1"/>
                      <w:szCs w:val="28"/>
                    </w:rPr>
                  </w:pPr>
                </w:p>
              </w:txbxContent>
            </v:textbox>
            <w10:wrap anchorx="margin"/>
          </v:shape>
        </w:pict>
      </w:r>
      <w:r w:rsidR="00000000">
        <w:pict w14:anchorId="53DFFC2E">
          <v:shape id="Text Box 6" o:spid="_x0000_s2057" type="#_x0000_t202" style="position:absolute;left:0;text-align:left;margin-left:32.8pt;margin-top:569.8pt;width:388.65pt;height:132.9pt;z-index:25166028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3716FF66" w14:textId="1C1722B2" w:rsidR="0030430C" w:rsidRPr="007B0388" w:rsidRDefault="00D30D96" w:rsidP="0030430C">
                  <w:pPr>
                    <w:spacing w:line="240" w:lineRule="auto"/>
                    <w:rPr>
                      <w:rFonts w:cs="Times New Roman"/>
                      <w:color w:val="000000"/>
                      <w:szCs w:val="28"/>
                    </w:rPr>
                  </w:pPr>
                  <w:r>
                    <w:rPr>
                      <w:rFonts w:cs="Times New Roman"/>
                      <w:color w:val="000000"/>
                      <w:szCs w:val="28"/>
                    </w:rPr>
                    <w:t>BUI Duy Hieu</w:t>
                  </w:r>
                  <w:r w:rsidR="0030430C">
                    <w:rPr>
                      <w:rFonts w:cs="Times New Roman"/>
                      <w:color w:val="000000"/>
                      <w:szCs w:val="28"/>
                    </w:rPr>
                    <w:tab/>
                  </w:r>
                  <w:r w:rsidR="0030430C">
                    <w:rPr>
                      <w:rFonts w:cs="Times New Roman"/>
                      <w:color w:val="000000"/>
                      <w:szCs w:val="28"/>
                    </w:rPr>
                    <w:tab/>
                  </w:r>
                  <w:r w:rsidR="0030430C">
                    <w:rPr>
                      <w:rFonts w:cs="Times New Roman"/>
                      <w:color w:val="000000"/>
                      <w:szCs w:val="28"/>
                    </w:rPr>
                    <w:tab/>
                  </w:r>
                  <w:r w:rsidR="009B472C">
                    <w:rPr>
                      <w:rFonts w:cs="Times New Roman"/>
                      <w:color w:val="000000"/>
                      <w:szCs w:val="28"/>
                    </w:rPr>
                    <w:tab/>
                  </w:r>
                  <w:r w:rsidR="0030430C">
                    <w:rPr>
                      <w:rFonts w:cs="Times New Roman"/>
                      <w:color w:val="000000"/>
                      <w:szCs w:val="28"/>
                    </w:rPr>
                    <w:t>Thesis supervisor</w:t>
                  </w:r>
                </w:p>
                <w:p w14:paraId="4DCF9228" w14:textId="77777777"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ADC355C" w14:textId="1EC166FE" w:rsidR="0030430C" w:rsidRPr="007B0388" w:rsidRDefault="00D30D96" w:rsidP="0030430C">
                  <w:pPr>
                    <w:spacing w:line="240" w:lineRule="auto"/>
                    <w:rPr>
                      <w:rFonts w:cs="Times New Roman"/>
                      <w:color w:val="000000"/>
                      <w:szCs w:val="28"/>
                    </w:rPr>
                  </w:pPr>
                  <w:r>
                    <w:rPr>
                      <w:rFonts w:cs="Times New Roman"/>
                      <w:color w:val="000000"/>
                      <w:szCs w:val="28"/>
                    </w:rPr>
                    <w:t>TRAN Thi Thuy Quynh</w:t>
                  </w:r>
                  <w:r w:rsidR="0030430C">
                    <w:rPr>
                      <w:rFonts w:cs="Times New Roman"/>
                      <w:color w:val="000000"/>
                      <w:szCs w:val="28"/>
                    </w:rPr>
                    <w:tab/>
                  </w:r>
                  <w:r w:rsidR="0030430C">
                    <w:rPr>
                      <w:rFonts w:cs="Times New Roman"/>
                      <w:color w:val="000000"/>
                      <w:szCs w:val="28"/>
                    </w:rPr>
                    <w:tab/>
                  </w:r>
                  <w:r w:rsidR="0030430C" w:rsidRPr="007B0388">
                    <w:rPr>
                      <w:rFonts w:cs="Times New Roman"/>
                      <w:color w:val="000000"/>
                      <w:szCs w:val="28"/>
                    </w:rPr>
                    <w:t>Co-supervisor of the thesis</w:t>
                  </w:r>
                </w:p>
                <w:p w14:paraId="027C400A" w14:textId="77777777" w:rsidR="007C4679" w:rsidRDefault="007C4679" w:rsidP="007C4679">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783C54F5" w14:textId="56DD8477" w:rsidR="00445954" w:rsidRDefault="00A72056" w:rsidP="0030430C">
                  <w:pPr>
                    <w:spacing w:line="240" w:lineRule="auto"/>
                    <w:jc w:val="left"/>
                    <w:rPr>
                      <w:rFonts w:cs="Times New Roman"/>
                      <w:color w:val="000000"/>
                      <w:szCs w:val="28"/>
                    </w:rPr>
                  </w:pPr>
                  <w:r w:rsidRPr="00CD27F9">
                    <w:rPr>
                      <w:rFonts w:cs="Times New Roman"/>
                      <w:noProof/>
                      <w:color w:val="000000" w:themeColor="text1"/>
                      <w:szCs w:val="28"/>
                    </w:rPr>
                    <w:t>Erwan LI</w:t>
                  </w:r>
                  <w:r w:rsidR="00445954" w:rsidRPr="00CD27F9">
                    <w:rPr>
                      <w:rFonts w:cs="Times New Roman"/>
                      <w:noProof/>
                      <w:color w:val="000000" w:themeColor="text1"/>
                      <w:szCs w:val="28"/>
                    </w:rPr>
                    <w:t>BESSART</w:t>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sidRPr="007B0388">
                    <w:rPr>
                      <w:rFonts w:cs="Times New Roman"/>
                      <w:color w:val="000000"/>
                      <w:szCs w:val="28"/>
                    </w:rPr>
                    <w:t>Co-supervisor of the thesis</w:t>
                  </w:r>
                </w:p>
                <w:p w14:paraId="7AE105F7" w14:textId="11CC45B1" w:rsidR="00C3312E" w:rsidRPr="005B67D1" w:rsidRDefault="00C3312E" w:rsidP="0030430C">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txbxContent>
            </v:textbox>
            <w10:wrap anchorx="margin"/>
          </v:shape>
        </w:pict>
      </w:r>
      <w:r w:rsidR="00000000">
        <w:pict w14:anchorId="1C0AF00B">
          <v:shape id="Text Box 2" o:spid="_x0000_s2053" type="#_x0000_t202" style="position:absolute;left:0;text-align:left;margin-left:20.95pt;margin-top:111.7pt;width:458.6pt;height:66.1pt;z-index:25165516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" filled="f" stroked="f">
            <v:textbox style="mso-next-textbox:#Text Box 2;mso-fit-shape-to-text:t">
              <w:txbxContent>
                <w:p w14:paraId="50837F88" w14:textId="77777777" w:rsidR="0030430C" w:rsidRPr="00DF64FD" w:rsidRDefault="0030430C" w:rsidP="0030430C">
                  <w:pPr>
                    <w:spacing w:line="276" w:lineRule="auto"/>
                    <w:jc w:val="right"/>
                    <w:rPr>
                      <w:rFonts w:cs="Times New Roman"/>
                      <w:noProof/>
                      <w:color w:val="4F81BD" w:themeColor="accent1"/>
                      <w:sz w:val="40"/>
                      <w:szCs w:val="40"/>
                    </w:rPr>
                  </w:pPr>
                  <w:r w:rsidRPr="00DF64FD">
                    <w:rPr>
                      <w:rStyle w:val="fontstyle01"/>
                      <w:sz w:val="40"/>
                      <w:szCs w:val="40"/>
                    </w:rPr>
                    <w:t>DEVELOPING A REAL-TIME OBJECT DETECTION SYSTEM ON FPGA</w:t>
                  </w:r>
                </w:p>
              </w:txbxContent>
            </v:textbox>
            <w10:wrap anchorx="margin"/>
          </v:shape>
        </w:pict>
      </w:r>
      <w:r w:rsidR="00000000">
        <w:pict w14:anchorId="3DEA2814">
          <v:shape id="Text Box 4" o:spid="_x0000_s2055" type="#_x0000_t202" style="position:absolute;left:0;text-align:left;margin-left:41.15pt;margin-top:203.45pt;width:440.5pt;height:29.05pt;z-index:25165721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" filled="f" stroked="f">
            <v:textbox style="mso-next-textbox:#Text Box 4;mso-fit-shape-to-text:t">
              <w:txbxContent>
                <w:p w14:paraId="2232B9E5" w14:textId="2BA09BF1" w:rsidR="0030430C" w:rsidRPr="00444E32" w:rsidRDefault="00444E32" w:rsidP="0030430C">
                  <w:pPr>
                    <w:spacing w:line="276" w:lineRule="auto"/>
                    <w:jc w:val="right"/>
                    <w:rPr>
                      <w:rFonts w:cs="Times New Roman"/>
                      <w:noProof/>
                      <w:color w:val="000000" w:themeColor="text1"/>
                      <w:sz w:val="24"/>
                      <w:szCs w:val="24"/>
                    </w:rPr>
                  </w:pPr>
                  <w:r w:rsidRPr="00444E32">
                    <w:rPr>
                      <w:rFonts w:cs="Times New Roman"/>
                      <w:w w:val="110"/>
                      <w:sz w:val="24"/>
                      <w:szCs w:val="24"/>
                    </w:rPr>
                    <w:t>Specialization:</w:t>
                  </w:r>
                  <w:r w:rsidRPr="00444E32">
                    <w:rPr>
                      <w:rFonts w:cs="Times New Roman"/>
                      <w:spacing w:val="23"/>
                      <w:w w:val="110"/>
                      <w:sz w:val="24"/>
                      <w:szCs w:val="24"/>
                    </w:rPr>
                    <w:t xml:space="preserve"> </w:t>
                  </w:r>
                  <w:r w:rsidRPr="00444E32">
                    <w:rPr>
                      <w:rFonts w:cs="Times New Roman"/>
                      <w:w w:val="110"/>
                      <w:sz w:val="24"/>
                      <w:szCs w:val="24"/>
                    </w:rPr>
                    <w:t>M2</w:t>
                  </w:r>
                  <w:r w:rsidR="00A26816">
                    <w:rPr>
                      <w:rFonts w:cs="Times New Roman"/>
                      <w:w w:val="110"/>
                      <w:sz w:val="24"/>
                      <w:szCs w:val="24"/>
                    </w:rPr>
                    <w:t xml:space="preserve"> </w:t>
                  </w:r>
                  <w:r w:rsidR="00A26816" w:rsidRPr="00444E32">
                    <w:rPr>
                      <w:rFonts w:cs="Times New Roman"/>
                      <w:w w:val="110"/>
                      <w:sz w:val="24"/>
                      <w:szCs w:val="24"/>
                    </w:rPr>
                    <w:t>Communication</w:t>
                  </w:r>
                  <w:r w:rsidR="00A26816">
                    <w:rPr>
                      <w:rFonts w:cs="Times New Roman"/>
                      <w:spacing w:val="7"/>
                      <w:w w:val="110"/>
                      <w:sz w:val="24"/>
                      <w:szCs w:val="24"/>
                    </w:rPr>
                    <w:t xml:space="preserve"> </w:t>
                  </w:r>
                  <w:r w:rsidRPr="00444E32">
                    <w:rPr>
                      <w:rFonts w:cs="Times New Roman"/>
                      <w:w w:val="110"/>
                      <w:sz w:val="24"/>
                      <w:szCs w:val="24"/>
                    </w:rPr>
                    <w:t>and</w:t>
                  </w:r>
                  <w:r w:rsidR="00A26816">
                    <w:rPr>
                      <w:rFonts w:cs="Times New Roman"/>
                      <w:w w:val="110"/>
                      <w:sz w:val="24"/>
                      <w:szCs w:val="24"/>
                    </w:rPr>
                    <w:t xml:space="preserve"> </w:t>
                  </w:r>
                  <w:r w:rsidR="00A26816" w:rsidRPr="00444E32">
                    <w:rPr>
                      <w:rFonts w:cs="Times New Roman"/>
                      <w:w w:val="110"/>
                      <w:sz w:val="24"/>
                      <w:szCs w:val="24"/>
                    </w:rPr>
                    <w:t>Data</w:t>
                  </w:r>
                  <w:r w:rsidRPr="00444E32">
                    <w:rPr>
                      <w:rFonts w:cs="Times New Roman"/>
                      <w:spacing w:val="7"/>
                      <w:w w:val="110"/>
                      <w:sz w:val="24"/>
                      <w:szCs w:val="24"/>
                    </w:rPr>
                    <w:t xml:space="preserve"> </w:t>
                  </w:r>
                  <w:r w:rsidRPr="00444E32">
                    <w:rPr>
                      <w:rFonts w:cs="Times New Roman"/>
                      <w:spacing w:val="-2"/>
                      <w:w w:val="110"/>
                      <w:sz w:val="24"/>
                      <w:szCs w:val="24"/>
                    </w:rPr>
                    <w:t>Engineering</w:t>
                  </w:r>
                </w:p>
              </w:txbxContent>
            </v:textbox>
          </v:shape>
        </w:pict>
      </w:r>
      <w:r w:rsidR="00000000">
        <w:pict w14:anchorId="34415E32">
          <v:shape id="Text Box 5" o:spid="_x0000_s2056" type="#_x0000_t202" style="position:absolute;left:0;text-align:left;margin-left:38.25pt;margin-top:240.7pt;width:440.5pt;height:24.8pt;z-index:25165824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" filled="f" stroked="f">
            <v:textbox style="mso-next-textbox:#Text Box 5;mso-fit-shape-to-text:t">
              <w:txbxContent>
                <w:p w14:paraId="78586CA8" w14:textId="395504F3" w:rsidR="0030430C" w:rsidRPr="00582B9A" w:rsidRDefault="0030430C" w:rsidP="0030430C">
                  <w:pPr>
                    <w:spacing w:after="0" w:line="240" w:lineRule="auto"/>
                    <w:jc w:val="right"/>
                    <w:rPr>
                      <w:rFonts w:eastAsia="Times New Roman" w:cs="Times New Roman"/>
                      <w:color w:val="000000"/>
                      <w:sz w:val="20"/>
                      <w:szCs w:val="20"/>
                    </w:rPr>
                  </w:pPr>
                  <w:r>
                    <w:rPr>
                      <w:rFonts w:ascii="BeraSans-Bold" w:hAnsi="BeraSans-Bold"/>
                      <w:b/>
                      <w:bCs/>
                      <w:color w:val="63003C"/>
                      <w:sz w:val="30"/>
                      <w:szCs w:val="30"/>
                    </w:rPr>
                    <w:t xml:space="preserve">Master student: </w:t>
                  </w:r>
                  <w:r w:rsidRPr="00582B9A">
                    <w:rPr>
                      <w:rFonts w:ascii="BeraSans-Bold" w:hAnsi="BeraSans-Bold"/>
                      <w:b/>
                      <w:bCs/>
                      <w:color w:val="63003C"/>
                      <w:sz w:val="30"/>
                      <w:szCs w:val="30"/>
                    </w:rPr>
                    <w:t>NGUYEN</w:t>
                  </w:r>
                  <w:r w:rsidR="009332E9">
                    <w:rPr>
                      <w:rFonts w:ascii="BeraSans-Bold" w:hAnsi="BeraSans-Bold"/>
                      <w:b/>
                      <w:bCs/>
                      <w:color w:val="63003C"/>
                      <w:sz w:val="30"/>
                      <w:szCs w:val="30"/>
                    </w:rPr>
                    <w:t xml:space="preserve"> Trung Kien</w:t>
                  </w:r>
                </w:p>
              </w:txbxContent>
            </v:textbox>
          </v:shape>
        </w:pict>
      </w:r>
      <w:r w:rsidR="00000000">
        <w:pict w14:anchorId="5B56CB08">
          <v:rect id="Rectangle 1" o:spid="_x0000_s2058" style="position:absolute;left:0;text-align:left;margin-left:-83.55pt;margin-top:-69.8pt;width:118.3pt;height:837.6pt;z-index:2516613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" fillcolor="#5a003b" strokecolor="#5a003b" strokeweight="2pt"/>
        </w:pict>
      </w:r>
    </w:p>
    <w:p w14:paraId="204035F4" w14:textId="3E6DD223" w:rsidR="00086C5E" w:rsidRDefault="00086C5E">
      <w:pPr>
        <w:spacing w:after="200" w:line="276" w:lineRule="auto"/>
        <w:ind w:firstLine="0"/>
        <w:jc w:val="left"/>
        <w:rPr>
          <w:rFonts w:eastAsiaTheme="majorEastAsia" w:cstheme="majorBidi"/>
          <w:b/>
          <w:bCs/>
          <w:sz w:val="32"/>
          <w:szCs w:val="32"/>
          <w:lang w:eastAsia="en-US"/>
        </w:rPr>
      </w:pPr>
    </w:p>
    <w:p w14:paraId="6B5B0330" w14:textId="5A5C4141" w:rsidR="00155092" w:rsidRPr="007C4679" w:rsidRDefault="00E84719" w:rsidP="009A44ED">
      <w:pPr>
        <w:pStyle w:val="Heading1"/>
        <w:numPr>
          <w:ilvl w:val="0"/>
          <w:numId w:val="0"/>
        </w:numPr>
        <w:rPr>
          <w:bCs/>
        </w:rPr>
      </w:pPr>
      <w:bookmarkStart w:id="0" w:name="_Toc201044025"/>
      <w:r w:rsidRPr="007C4679">
        <w:rPr>
          <w:bCs/>
        </w:rPr>
        <w:t>ABSTRACT</w:t>
      </w:r>
      <w:bookmarkEnd w:id="0"/>
    </w:p>
    <w:p w14:paraId="5C6058A3" w14:textId="32FAF3EC" w:rsidR="00D477DE" w:rsidRPr="00FD55B2" w:rsidRDefault="00D477DE" w:rsidP="001504AD">
      <w:pPr>
        <w:rPr>
          <w:b/>
          <w:bCs/>
          <w:u w:val="single"/>
        </w:rPr>
      </w:pPr>
      <w:r w:rsidRPr="00FD55B2">
        <w:rPr>
          <w:b/>
          <w:bCs/>
          <w:u w:val="single"/>
        </w:rPr>
        <w:br w:type="page"/>
      </w:r>
    </w:p>
    <w:p w14:paraId="7A7011F8" w14:textId="3DD0AF09" w:rsidR="005D3350" w:rsidRPr="001B2AC7" w:rsidRDefault="00C14F8D" w:rsidP="001B2AC7">
      <w:pPr>
        <w:pStyle w:val="Heading1"/>
        <w:numPr>
          <w:ilvl w:val="0"/>
          <w:numId w:val="0"/>
        </w:numPr>
        <w:ind w:left="928"/>
      </w:pPr>
      <w:bookmarkStart w:id="1" w:name="_Toc201044026"/>
      <w:r>
        <w:lastRenderedPageBreak/>
        <w:t>AUTHORSHIP</w:t>
      </w:r>
      <w:bookmarkEnd w:id="1"/>
    </w:p>
    <w:p w14:paraId="0F0EB140" w14:textId="606C6FF6" w:rsidR="00131A60" w:rsidRDefault="00131A60" w:rsidP="00131A60">
      <w:pPr>
        <w:rPr>
          <w:rFonts w:cs="Times New Roman"/>
          <w:szCs w:val="26"/>
        </w:rPr>
      </w:pPr>
    </w:p>
    <w:p w14:paraId="7380CC9C" w14:textId="77777777" w:rsidR="009F40AB" w:rsidRDefault="009F40AB" w:rsidP="00131A60">
      <w:pPr>
        <w:rPr>
          <w:rFonts w:cs="Times New Roman"/>
          <w:szCs w:val="26"/>
        </w:rPr>
      </w:pPr>
    </w:p>
    <w:p w14:paraId="5730BCD4" w14:textId="77777777" w:rsidR="009F40AB" w:rsidRDefault="009F40AB" w:rsidP="00131A60">
      <w:pPr>
        <w:rPr>
          <w:rFonts w:cs="Times New Roman"/>
          <w:szCs w:val="26"/>
        </w:rPr>
      </w:pP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888"/>
        <w:gridCol w:w="3643"/>
      </w:tblGrid>
      <w:tr w:rsidR="00131A60" w14:paraId="690EC168" w14:textId="77777777" w:rsidTr="00C24B6A">
        <w:tc>
          <w:tcPr>
            <w:tcW w:w="5418" w:type="dxa"/>
            <w:gridSpan w:val="2"/>
          </w:tcPr>
          <w:p w14:paraId="61949589" w14:textId="77777777" w:rsidR="00131A60" w:rsidRDefault="00131A60" w:rsidP="00131A60">
            <w:pPr>
              <w:ind w:firstLine="0"/>
              <w:rPr>
                <w:rFonts w:cs="Times New Roman"/>
                <w:szCs w:val="26"/>
              </w:rPr>
            </w:pPr>
          </w:p>
        </w:tc>
        <w:tc>
          <w:tcPr>
            <w:tcW w:w="3643" w:type="dxa"/>
          </w:tcPr>
          <w:p w14:paraId="1C399B7D" w14:textId="1E72EE7E" w:rsidR="00131A60" w:rsidRPr="00131A60" w:rsidRDefault="00131A60" w:rsidP="00C24B6A">
            <w:pPr>
              <w:ind w:firstLine="0"/>
              <w:jc w:val="right"/>
              <w:rPr>
                <w:rFonts w:cs="Times New Roman"/>
                <w:szCs w:val="26"/>
              </w:rPr>
            </w:pPr>
            <w:r w:rsidRPr="000160EF">
              <w:rPr>
                <w:rFonts w:cs="Times New Roman"/>
                <w:i/>
                <w:iCs/>
                <w:szCs w:val="26"/>
              </w:rPr>
              <w:t>Hanoi</w:t>
            </w:r>
            <w:r>
              <w:rPr>
                <w:rFonts w:cs="Times New Roman"/>
                <w:szCs w:val="26"/>
              </w:rPr>
              <w:t xml:space="preserve">, </w:t>
            </w:r>
            <w:r w:rsidR="0090466F">
              <w:rPr>
                <w:rFonts w:cs="Times New Roman"/>
                <w:szCs w:val="26"/>
              </w:rPr>
              <w:t>January</w:t>
            </w:r>
            <w:r w:rsidR="005F05DA">
              <w:rPr>
                <w:rFonts w:cs="Times New Roman"/>
                <w:szCs w:val="26"/>
              </w:rPr>
              <w:t xml:space="preserve"> </w:t>
            </w:r>
            <w:r w:rsidR="0081725B">
              <w:rPr>
                <w:rFonts w:cs="Times New Roman"/>
                <w:szCs w:val="26"/>
              </w:rPr>
              <w:t>22nd</w:t>
            </w:r>
            <w:r w:rsidR="005F05DA">
              <w:rPr>
                <w:rFonts w:cs="Times New Roman"/>
                <w:szCs w:val="26"/>
              </w:rPr>
              <w:t>,</w:t>
            </w:r>
            <w:r>
              <w:rPr>
                <w:rFonts w:cs="Times New Roman"/>
                <w:szCs w:val="26"/>
              </w:rPr>
              <w:t xml:space="preserve"> 202</w:t>
            </w:r>
            <w:r w:rsidR="0090466F">
              <w:rPr>
                <w:rFonts w:cs="Times New Roman"/>
                <w:szCs w:val="26"/>
              </w:rPr>
              <w:t>4</w:t>
            </w:r>
          </w:p>
        </w:tc>
      </w:tr>
      <w:tr w:rsidR="00131A60" w14:paraId="28EC0291" w14:textId="77777777" w:rsidTr="00C24B6A">
        <w:trPr>
          <w:trHeight w:val="238"/>
        </w:trPr>
        <w:tc>
          <w:tcPr>
            <w:tcW w:w="5418" w:type="dxa"/>
            <w:gridSpan w:val="2"/>
          </w:tcPr>
          <w:p w14:paraId="761E990E" w14:textId="77777777" w:rsidR="00131A60" w:rsidRDefault="00131A60" w:rsidP="00131A60">
            <w:pPr>
              <w:ind w:firstLine="0"/>
              <w:rPr>
                <w:rFonts w:cs="Times New Roman"/>
                <w:szCs w:val="26"/>
              </w:rPr>
            </w:pPr>
          </w:p>
        </w:tc>
        <w:tc>
          <w:tcPr>
            <w:tcW w:w="3643" w:type="dxa"/>
          </w:tcPr>
          <w:p w14:paraId="0EE2ABF8" w14:textId="49DC272D" w:rsidR="00131A60" w:rsidRDefault="00C24B6A" w:rsidP="00C24B6A">
            <w:pPr>
              <w:ind w:firstLine="0"/>
              <w:jc w:val="center"/>
              <w:rPr>
                <w:rFonts w:cs="Times New Roman"/>
                <w:szCs w:val="26"/>
              </w:rPr>
            </w:pPr>
            <w:r>
              <w:rPr>
                <w:rFonts w:cs="Times New Roman"/>
                <w:szCs w:val="26"/>
              </w:rPr>
              <w:t xml:space="preserve">             </w:t>
            </w:r>
            <w:r w:rsidR="00A35FC4">
              <w:rPr>
                <w:rFonts w:cs="Times New Roman"/>
                <w:szCs w:val="26"/>
              </w:rPr>
              <w:t>Author</w:t>
            </w:r>
          </w:p>
        </w:tc>
      </w:tr>
      <w:tr w:rsidR="00131A60" w14:paraId="0C4A4AAD" w14:textId="77777777" w:rsidTr="00C24B6A">
        <w:tc>
          <w:tcPr>
            <w:tcW w:w="5418" w:type="dxa"/>
            <w:gridSpan w:val="2"/>
          </w:tcPr>
          <w:p w14:paraId="012B345E" w14:textId="77777777" w:rsidR="00131A60" w:rsidRDefault="00131A60" w:rsidP="00131A60">
            <w:pPr>
              <w:ind w:firstLine="0"/>
              <w:rPr>
                <w:rFonts w:cs="Times New Roman"/>
                <w:szCs w:val="26"/>
              </w:rPr>
            </w:pPr>
          </w:p>
        </w:tc>
        <w:tc>
          <w:tcPr>
            <w:tcW w:w="3643"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68C184A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68C184A9" w:rsidR="000F45F7" w:rsidRPr="006D5955" w:rsidRDefault="00B92C52" w:rsidP="006D5955">
      <w:pPr>
        <w:pStyle w:val="Heading1"/>
        <w:numPr>
          <w:ilvl w:val="0"/>
          <w:numId w:val="0"/>
        </w:numPr>
        <w:ind w:left="928"/>
      </w:pPr>
      <w:bookmarkStart w:id="2" w:name="_Toc201044027"/>
      <w:r>
        <w:lastRenderedPageBreak/>
        <w:t>ACKNOWLEDGEMENT</w:t>
      </w:r>
      <w:bookmarkEnd w:id="2"/>
    </w:p>
    <w:p w14:paraId="48F655B1" w14:textId="1F2698CF" w:rsidR="00843086" w:rsidRPr="007E2CBC" w:rsidRDefault="00843086" w:rsidP="00843086">
      <w:pPr>
        <w:tabs>
          <w:tab w:val="left" w:pos="567"/>
        </w:tabs>
        <w:rPr>
          <w:rFonts w:cs="Times New Roman"/>
          <w:sz w:val="24"/>
          <w:szCs w:val="24"/>
        </w:rPr>
      </w:pPr>
      <w:r w:rsidRPr="007E2CBC">
        <w:rPr>
          <w:rFonts w:cs="Times New Roman"/>
          <w:sz w:val="24"/>
          <w:szCs w:val="24"/>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499E6A34" w14:textId="570350A7" w:rsidR="00502972"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044025" w:history="1">
            <w:r w:rsidR="00502972" w:rsidRPr="000A48C9">
              <w:rPr>
                <w:rStyle w:val="Hyperlink"/>
                <w:bCs/>
              </w:rPr>
              <w:t>ABSTRACT</w:t>
            </w:r>
            <w:r w:rsidR="00502972">
              <w:rPr>
                <w:webHidden/>
              </w:rPr>
              <w:tab/>
            </w:r>
            <w:r w:rsidR="00502972">
              <w:rPr>
                <w:webHidden/>
              </w:rPr>
              <w:fldChar w:fldCharType="begin"/>
            </w:r>
            <w:r w:rsidR="00502972">
              <w:rPr>
                <w:webHidden/>
              </w:rPr>
              <w:instrText xml:space="preserve"> PAGEREF _Toc201044025 \h </w:instrText>
            </w:r>
            <w:r w:rsidR="00502972">
              <w:rPr>
                <w:webHidden/>
              </w:rPr>
            </w:r>
            <w:r w:rsidR="00502972">
              <w:rPr>
                <w:webHidden/>
              </w:rPr>
              <w:fldChar w:fldCharType="separate"/>
            </w:r>
            <w:r w:rsidR="00502972">
              <w:rPr>
                <w:webHidden/>
              </w:rPr>
              <w:t>i</w:t>
            </w:r>
            <w:r w:rsidR="00502972">
              <w:rPr>
                <w:webHidden/>
              </w:rPr>
              <w:fldChar w:fldCharType="end"/>
            </w:r>
          </w:hyperlink>
        </w:p>
        <w:p w14:paraId="5D5D3A5C" w14:textId="09FD8637"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6" w:history="1">
            <w:r w:rsidRPr="000A48C9">
              <w:rPr>
                <w:rStyle w:val="Hyperlink"/>
              </w:rPr>
              <w:t>AUTHORSHIP</w:t>
            </w:r>
            <w:r>
              <w:rPr>
                <w:webHidden/>
              </w:rPr>
              <w:tab/>
            </w:r>
            <w:r>
              <w:rPr>
                <w:webHidden/>
              </w:rPr>
              <w:fldChar w:fldCharType="begin"/>
            </w:r>
            <w:r>
              <w:rPr>
                <w:webHidden/>
              </w:rPr>
              <w:instrText xml:space="preserve"> PAGEREF _Toc201044026 \h </w:instrText>
            </w:r>
            <w:r>
              <w:rPr>
                <w:webHidden/>
              </w:rPr>
            </w:r>
            <w:r>
              <w:rPr>
                <w:webHidden/>
              </w:rPr>
              <w:fldChar w:fldCharType="separate"/>
            </w:r>
            <w:r>
              <w:rPr>
                <w:webHidden/>
              </w:rPr>
              <w:t>ii</w:t>
            </w:r>
            <w:r>
              <w:rPr>
                <w:webHidden/>
              </w:rPr>
              <w:fldChar w:fldCharType="end"/>
            </w:r>
          </w:hyperlink>
        </w:p>
        <w:p w14:paraId="5C94C3B8" w14:textId="09E3EF8B"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7" w:history="1">
            <w:r w:rsidRPr="000A48C9">
              <w:rPr>
                <w:rStyle w:val="Hyperlink"/>
              </w:rPr>
              <w:t>ACKNOWLEDGEMENT</w:t>
            </w:r>
            <w:r>
              <w:rPr>
                <w:webHidden/>
              </w:rPr>
              <w:tab/>
            </w:r>
            <w:r>
              <w:rPr>
                <w:webHidden/>
              </w:rPr>
              <w:fldChar w:fldCharType="begin"/>
            </w:r>
            <w:r>
              <w:rPr>
                <w:webHidden/>
              </w:rPr>
              <w:instrText xml:space="preserve"> PAGEREF _Toc201044027 \h </w:instrText>
            </w:r>
            <w:r>
              <w:rPr>
                <w:webHidden/>
              </w:rPr>
            </w:r>
            <w:r>
              <w:rPr>
                <w:webHidden/>
              </w:rPr>
              <w:fldChar w:fldCharType="separate"/>
            </w:r>
            <w:r>
              <w:rPr>
                <w:webHidden/>
              </w:rPr>
              <w:t>iii</w:t>
            </w:r>
            <w:r>
              <w:rPr>
                <w:webHidden/>
              </w:rPr>
              <w:fldChar w:fldCharType="end"/>
            </w:r>
          </w:hyperlink>
        </w:p>
        <w:p w14:paraId="5225640D" w14:textId="4E384418"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8" w:history="1">
            <w:r w:rsidRPr="000A48C9">
              <w:rPr>
                <w:rStyle w:val="Hyperlink"/>
              </w:rPr>
              <w:t>List</w:t>
            </w:r>
            <w:r w:rsidRPr="000A48C9">
              <w:rPr>
                <w:rStyle w:val="Hyperlink"/>
                <w:lang w:val="vi-VN"/>
              </w:rPr>
              <w:t xml:space="preserve"> </w:t>
            </w:r>
            <w:r w:rsidRPr="000A48C9">
              <w:rPr>
                <w:rStyle w:val="Hyperlink"/>
              </w:rPr>
              <w:t>of Abbreviations</w:t>
            </w:r>
            <w:r>
              <w:rPr>
                <w:webHidden/>
              </w:rPr>
              <w:tab/>
            </w:r>
            <w:r>
              <w:rPr>
                <w:webHidden/>
              </w:rPr>
              <w:fldChar w:fldCharType="begin"/>
            </w:r>
            <w:r>
              <w:rPr>
                <w:webHidden/>
              </w:rPr>
              <w:instrText xml:space="preserve"> PAGEREF _Toc201044028 \h </w:instrText>
            </w:r>
            <w:r>
              <w:rPr>
                <w:webHidden/>
              </w:rPr>
            </w:r>
            <w:r>
              <w:rPr>
                <w:webHidden/>
              </w:rPr>
              <w:fldChar w:fldCharType="separate"/>
            </w:r>
            <w:r>
              <w:rPr>
                <w:webHidden/>
              </w:rPr>
              <w:t>vi</w:t>
            </w:r>
            <w:r>
              <w:rPr>
                <w:webHidden/>
              </w:rPr>
              <w:fldChar w:fldCharType="end"/>
            </w:r>
          </w:hyperlink>
        </w:p>
        <w:p w14:paraId="7F7C2A60" w14:textId="0F80639C"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9" w:history="1">
            <w:r w:rsidRPr="000A48C9">
              <w:rPr>
                <w:rStyle w:val="Hyperlink"/>
              </w:rPr>
              <w:t>List of Figures</w:t>
            </w:r>
            <w:r>
              <w:rPr>
                <w:webHidden/>
              </w:rPr>
              <w:tab/>
            </w:r>
            <w:r>
              <w:rPr>
                <w:webHidden/>
              </w:rPr>
              <w:fldChar w:fldCharType="begin"/>
            </w:r>
            <w:r>
              <w:rPr>
                <w:webHidden/>
              </w:rPr>
              <w:instrText xml:space="preserve"> PAGEREF _Toc201044029 \h </w:instrText>
            </w:r>
            <w:r>
              <w:rPr>
                <w:webHidden/>
              </w:rPr>
            </w:r>
            <w:r>
              <w:rPr>
                <w:webHidden/>
              </w:rPr>
              <w:fldChar w:fldCharType="separate"/>
            </w:r>
            <w:r>
              <w:rPr>
                <w:webHidden/>
              </w:rPr>
              <w:t>viii</w:t>
            </w:r>
            <w:r>
              <w:rPr>
                <w:webHidden/>
              </w:rPr>
              <w:fldChar w:fldCharType="end"/>
            </w:r>
          </w:hyperlink>
        </w:p>
        <w:p w14:paraId="5972950B" w14:textId="257A71ED"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0" w:history="1">
            <w:r w:rsidRPr="000A48C9">
              <w:rPr>
                <w:rStyle w:val="Hyperlink"/>
              </w:rPr>
              <w:t xml:space="preserve">List of </w:t>
            </w:r>
            <w:r w:rsidRPr="000A48C9">
              <w:rPr>
                <w:rStyle w:val="Hyperlink"/>
                <w:lang w:val="vi-VN"/>
              </w:rPr>
              <w:t>Table</w:t>
            </w:r>
            <w:r w:rsidRPr="000A48C9">
              <w:rPr>
                <w:rStyle w:val="Hyperlink"/>
              </w:rPr>
              <w:t>s</w:t>
            </w:r>
            <w:r>
              <w:rPr>
                <w:webHidden/>
              </w:rPr>
              <w:tab/>
            </w:r>
            <w:r>
              <w:rPr>
                <w:webHidden/>
              </w:rPr>
              <w:fldChar w:fldCharType="begin"/>
            </w:r>
            <w:r>
              <w:rPr>
                <w:webHidden/>
              </w:rPr>
              <w:instrText xml:space="preserve"> PAGEREF _Toc201044030 \h </w:instrText>
            </w:r>
            <w:r>
              <w:rPr>
                <w:webHidden/>
              </w:rPr>
            </w:r>
            <w:r>
              <w:rPr>
                <w:webHidden/>
              </w:rPr>
              <w:fldChar w:fldCharType="separate"/>
            </w:r>
            <w:r>
              <w:rPr>
                <w:webHidden/>
              </w:rPr>
              <w:t>ix</w:t>
            </w:r>
            <w:r>
              <w:rPr>
                <w:webHidden/>
              </w:rPr>
              <w:fldChar w:fldCharType="end"/>
            </w:r>
          </w:hyperlink>
        </w:p>
        <w:p w14:paraId="1BCC9DB1" w14:textId="46BF3D4C"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1" w:history="1">
            <w:r w:rsidRPr="000A48C9">
              <w:rPr>
                <w:rStyle w:val="Hyperlink"/>
              </w:rPr>
              <w:t>Introduction</w:t>
            </w:r>
            <w:r>
              <w:rPr>
                <w:webHidden/>
              </w:rPr>
              <w:tab/>
            </w:r>
            <w:r>
              <w:rPr>
                <w:webHidden/>
              </w:rPr>
              <w:fldChar w:fldCharType="begin"/>
            </w:r>
            <w:r>
              <w:rPr>
                <w:webHidden/>
              </w:rPr>
              <w:instrText xml:space="preserve"> PAGEREF _Toc201044031 \h </w:instrText>
            </w:r>
            <w:r>
              <w:rPr>
                <w:webHidden/>
              </w:rPr>
            </w:r>
            <w:r>
              <w:rPr>
                <w:webHidden/>
              </w:rPr>
              <w:fldChar w:fldCharType="separate"/>
            </w:r>
            <w:r>
              <w:rPr>
                <w:webHidden/>
              </w:rPr>
              <w:t>x</w:t>
            </w:r>
            <w:r>
              <w:rPr>
                <w:webHidden/>
              </w:rPr>
              <w:fldChar w:fldCharType="end"/>
            </w:r>
          </w:hyperlink>
        </w:p>
        <w:p w14:paraId="13CA48D9" w14:textId="4A7DA335"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2" w:history="1">
            <w:r w:rsidRPr="000A48C9">
              <w:rPr>
                <w:rStyle w:val="Hyperlink"/>
              </w:rPr>
              <w:t>Chapter 1. Real-time Object Detection System</w:t>
            </w:r>
            <w:r>
              <w:rPr>
                <w:webHidden/>
              </w:rPr>
              <w:tab/>
            </w:r>
            <w:r>
              <w:rPr>
                <w:webHidden/>
              </w:rPr>
              <w:fldChar w:fldCharType="begin"/>
            </w:r>
            <w:r>
              <w:rPr>
                <w:webHidden/>
              </w:rPr>
              <w:instrText xml:space="preserve"> PAGEREF _Toc201044032 \h </w:instrText>
            </w:r>
            <w:r>
              <w:rPr>
                <w:webHidden/>
              </w:rPr>
            </w:r>
            <w:r>
              <w:rPr>
                <w:webHidden/>
              </w:rPr>
              <w:fldChar w:fldCharType="separate"/>
            </w:r>
            <w:r>
              <w:rPr>
                <w:webHidden/>
              </w:rPr>
              <w:t>1</w:t>
            </w:r>
            <w:r>
              <w:rPr>
                <w:webHidden/>
              </w:rPr>
              <w:fldChar w:fldCharType="end"/>
            </w:r>
          </w:hyperlink>
        </w:p>
        <w:p w14:paraId="5259737D" w14:textId="653A47AE"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3" w:history="1">
            <w:r w:rsidRPr="000A48C9">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044033 \h </w:instrText>
            </w:r>
            <w:r>
              <w:rPr>
                <w:webHidden/>
              </w:rPr>
            </w:r>
            <w:r>
              <w:rPr>
                <w:webHidden/>
              </w:rPr>
              <w:fldChar w:fldCharType="separate"/>
            </w:r>
            <w:r>
              <w:rPr>
                <w:webHidden/>
              </w:rPr>
              <w:t>1</w:t>
            </w:r>
            <w:r>
              <w:rPr>
                <w:webHidden/>
              </w:rPr>
              <w:fldChar w:fldCharType="end"/>
            </w:r>
          </w:hyperlink>
        </w:p>
        <w:p w14:paraId="4CB06743" w14:textId="3A5C9315"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4" w:history="1">
            <w:r w:rsidRPr="000A48C9">
              <w:rPr>
                <w:rStyle w:val="Hyperlink"/>
              </w:rPr>
              <w:t>1.2. Current situation</w:t>
            </w:r>
            <w:r w:rsidRPr="000A48C9">
              <w:rPr>
                <w:rStyle w:val="Hyperlink"/>
                <w:lang w:val="vi-VN"/>
              </w:rPr>
              <w:t xml:space="preserve"> and Limitations of the monitoring </w:t>
            </w:r>
            <w:r w:rsidRPr="000A48C9">
              <w:rPr>
                <w:rStyle w:val="Hyperlink"/>
              </w:rPr>
              <w:t xml:space="preserve">fire </w:t>
            </w:r>
            <w:r w:rsidRPr="000A48C9">
              <w:rPr>
                <w:rStyle w:val="Hyperlink"/>
                <w:lang w:val="vi-VN"/>
              </w:rPr>
              <w:t>alert system</w:t>
            </w:r>
            <w:r>
              <w:rPr>
                <w:webHidden/>
              </w:rPr>
              <w:tab/>
            </w:r>
            <w:r>
              <w:rPr>
                <w:webHidden/>
              </w:rPr>
              <w:fldChar w:fldCharType="begin"/>
            </w:r>
            <w:r>
              <w:rPr>
                <w:webHidden/>
              </w:rPr>
              <w:instrText xml:space="preserve"> PAGEREF _Toc201044034 \h </w:instrText>
            </w:r>
            <w:r>
              <w:rPr>
                <w:webHidden/>
              </w:rPr>
            </w:r>
            <w:r>
              <w:rPr>
                <w:webHidden/>
              </w:rPr>
              <w:fldChar w:fldCharType="separate"/>
            </w:r>
            <w:r>
              <w:rPr>
                <w:webHidden/>
              </w:rPr>
              <w:t>2</w:t>
            </w:r>
            <w:r>
              <w:rPr>
                <w:webHidden/>
              </w:rPr>
              <w:fldChar w:fldCharType="end"/>
            </w:r>
          </w:hyperlink>
        </w:p>
        <w:p w14:paraId="267661EA" w14:textId="29748A74"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5" w:history="1">
            <w:r w:rsidRPr="000A48C9">
              <w:rPr>
                <w:rStyle w:val="Hyperlink"/>
              </w:rPr>
              <w:t>1.3. Related Works</w:t>
            </w:r>
            <w:r>
              <w:rPr>
                <w:webHidden/>
              </w:rPr>
              <w:tab/>
            </w:r>
            <w:r>
              <w:rPr>
                <w:webHidden/>
              </w:rPr>
              <w:fldChar w:fldCharType="begin"/>
            </w:r>
            <w:r>
              <w:rPr>
                <w:webHidden/>
              </w:rPr>
              <w:instrText xml:space="preserve"> PAGEREF _Toc201044035 \h </w:instrText>
            </w:r>
            <w:r>
              <w:rPr>
                <w:webHidden/>
              </w:rPr>
            </w:r>
            <w:r>
              <w:rPr>
                <w:webHidden/>
              </w:rPr>
              <w:fldChar w:fldCharType="separate"/>
            </w:r>
            <w:r>
              <w:rPr>
                <w:webHidden/>
              </w:rPr>
              <w:t>3</w:t>
            </w:r>
            <w:r>
              <w:rPr>
                <w:webHidden/>
              </w:rPr>
              <w:fldChar w:fldCharType="end"/>
            </w:r>
          </w:hyperlink>
        </w:p>
        <w:p w14:paraId="2697090E" w14:textId="7E74B64D"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6" w:history="1">
            <w:r w:rsidRPr="000A48C9">
              <w:rPr>
                <w:rStyle w:val="Hyperlink"/>
              </w:rPr>
              <w:t>1.4. Conclusions</w:t>
            </w:r>
            <w:r>
              <w:rPr>
                <w:webHidden/>
              </w:rPr>
              <w:tab/>
            </w:r>
            <w:r>
              <w:rPr>
                <w:webHidden/>
              </w:rPr>
              <w:fldChar w:fldCharType="begin"/>
            </w:r>
            <w:r>
              <w:rPr>
                <w:webHidden/>
              </w:rPr>
              <w:instrText xml:space="preserve"> PAGEREF _Toc201044036 \h </w:instrText>
            </w:r>
            <w:r>
              <w:rPr>
                <w:webHidden/>
              </w:rPr>
            </w:r>
            <w:r>
              <w:rPr>
                <w:webHidden/>
              </w:rPr>
              <w:fldChar w:fldCharType="separate"/>
            </w:r>
            <w:r>
              <w:rPr>
                <w:webHidden/>
              </w:rPr>
              <w:t>6</w:t>
            </w:r>
            <w:r>
              <w:rPr>
                <w:webHidden/>
              </w:rPr>
              <w:fldChar w:fldCharType="end"/>
            </w:r>
          </w:hyperlink>
        </w:p>
        <w:p w14:paraId="0B4316A9" w14:textId="53C5ABC0"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7" w:history="1">
            <w:r w:rsidRPr="000A48C9">
              <w:rPr>
                <w:rStyle w:val="Hyperlink"/>
              </w:rPr>
              <w:t>Chapter 2. Proposed Real-time Object Detection System</w:t>
            </w:r>
            <w:r>
              <w:rPr>
                <w:webHidden/>
              </w:rPr>
              <w:tab/>
            </w:r>
            <w:r>
              <w:rPr>
                <w:webHidden/>
              </w:rPr>
              <w:fldChar w:fldCharType="begin"/>
            </w:r>
            <w:r>
              <w:rPr>
                <w:webHidden/>
              </w:rPr>
              <w:instrText xml:space="preserve"> PAGEREF _Toc201044037 \h </w:instrText>
            </w:r>
            <w:r>
              <w:rPr>
                <w:webHidden/>
              </w:rPr>
            </w:r>
            <w:r>
              <w:rPr>
                <w:webHidden/>
              </w:rPr>
              <w:fldChar w:fldCharType="separate"/>
            </w:r>
            <w:r>
              <w:rPr>
                <w:webHidden/>
              </w:rPr>
              <w:t>7</w:t>
            </w:r>
            <w:r>
              <w:rPr>
                <w:webHidden/>
              </w:rPr>
              <w:fldChar w:fldCharType="end"/>
            </w:r>
          </w:hyperlink>
        </w:p>
        <w:p w14:paraId="27C90A31" w14:textId="742B778C"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8" w:history="1">
            <w:r w:rsidRPr="000A48C9">
              <w:rPr>
                <w:rStyle w:val="Hyperlink"/>
              </w:rPr>
              <w:t>2.1. Proposed System using Zifian Estimation Technique and HOG SVM Algorithm</w:t>
            </w:r>
            <w:r>
              <w:rPr>
                <w:webHidden/>
              </w:rPr>
              <w:tab/>
            </w:r>
            <w:r>
              <w:rPr>
                <w:webHidden/>
              </w:rPr>
              <w:fldChar w:fldCharType="begin"/>
            </w:r>
            <w:r>
              <w:rPr>
                <w:webHidden/>
              </w:rPr>
              <w:instrText xml:space="preserve"> PAGEREF _Toc201044038 \h </w:instrText>
            </w:r>
            <w:r>
              <w:rPr>
                <w:webHidden/>
              </w:rPr>
            </w:r>
            <w:r>
              <w:rPr>
                <w:webHidden/>
              </w:rPr>
              <w:fldChar w:fldCharType="separate"/>
            </w:r>
            <w:r>
              <w:rPr>
                <w:webHidden/>
              </w:rPr>
              <w:t>7</w:t>
            </w:r>
            <w:r>
              <w:rPr>
                <w:webHidden/>
              </w:rPr>
              <w:fldChar w:fldCharType="end"/>
            </w:r>
          </w:hyperlink>
        </w:p>
        <w:p w14:paraId="6698C780" w14:textId="1551D042"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39" w:history="1">
            <w:r w:rsidRPr="000A48C9">
              <w:rPr>
                <w:rStyle w:val="Hyperlink"/>
                <w:noProof/>
              </w:rPr>
              <w:t>2.1.1. Dataflow</w:t>
            </w:r>
            <w:r>
              <w:rPr>
                <w:noProof/>
                <w:webHidden/>
              </w:rPr>
              <w:tab/>
            </w:r>
            <w:r>
              <w:rPr>
                <w:noProof/>
                <w:webHidden/>
              </w:rPr>
              <w:fldChar w:fldCharType="begin"/>
            </w:r>
            <w:r>
              <w:rPr>
                <w:noProof/>
                <w:webHidden/>
              </w:rPr>
              <w:instrText xml:space="preserve"> PAGEREF _Toc201044039 \h </w:instrText>
            </w:r>
            <w:r>
              <w:rPr>
                <w:noProof/>
                <w:webHidden/>
              </w:rPr>
            </w:r>
            <w:r>
              <w:rPr>
                <w:noProof/>
                <w:webHidden/>
              </w:rPr>
              <w:fldChar w:fldCharType="separate"/>
            </w:r>
            <w:r>
              <w:rPr>
                <w:noProof/>
                <w:webHidden/>
              </w:rPr>
              <w:t>8</w:t>
            </w:r>
            <w:r>
              <w:rPr>
                <w:noProof/>
                <w:webHidden/>
              </w:rPr>
              <w:fldChar w:fldCharType="end"/>
            </w:r>
          </w:hyperlink>
        </w:p>
        <w:p w14:paraId="0E2A6134" w14:textId="21D3EFF1"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0" w:history="1">
            <w:r w:rsidRPr="000A48C9">
              <w:rPr>
                <w:rStyle w:val="Hyperlink"/>
                <w:noProof/>
              </w:rPr>
              <w:t>2.1.2. Proposed System</w:t>
            </w:r>
            <w:r>
              <w:rPr>
                <w:noProof/>
                <w:webHidden/>
              </w:rPr>
              <w:tab/>
            </w:r>
            <w:r>
              <w:rPr>
                <w:noProof/>
                <w:webHidden/>
              </w:rPr>
              <w:fldChar w:fldCharType="begin"/>
            </w:r>
            <w:r>
              <w:rPr>
                <w:noProof/>
                <w:webHidden/>
              </w:rPr>
              <w:instrText xml:space="preserve"> PAGEREF _Toc201044040 \h </w:instrText>
            </w:r>
            <w:r>
              <w:rPr>
                <w:noProof/>
                <w:webHidden/>
              </w:rPr>
            </w:r>
            <w:r>
              <w:rPr>
                <w:noProof/>
                <w:webHidden/>
              </w:rPr>
              <w:fldChar w:fldCharType="separate"/>
            </w:r>
            <w:r>
              <w:rPr>
                <w:noProof/>
                <w:webHidden/>
              </w:rPr>
              <w:t>10</w:t>
            </w:r>
            <w:r>
              <w:rPr>
                <w:noProof/>
                <w:webHidden/>
              </w:rPr>
              <w:fldChar w:fldCharType="end"/>
            </w:r>
          </w:hyperlink>
        </w:p>
        <w:p w14:paraId="0ADFCA5B" w14:textId="1652880F"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1" w:history="1">
            <w:r w:rsidRPr="000A48C9">
              <w:rPr>
                <w:rStyle w:val="Hyperlink"/>
              </w:rPr>
              <w:t>2.2. Lightweight Motion Detection Algorithm used on a stationary camera</w:t>
            </w:r>
            <w:r>
              <w:rPr>
                <w:webHidden/>
              </w:rPr>
              <w:tab/>
            </w:r>
            <w:r>
              <w:rPr>
                <w:webHidden/>
              </w:rPr>
              <w:fldChar w:fldCharType="begin"/>
            </w:r>
            <w:r>
              <w:rPr>
                <w:webHidden/>
              </w:rPr>
              <w:instrText xml:space="preserve"> PAGEREF _Toc201044041 \h </w:instrText>
            </w:r>
            <w:r>
              <w:rPr>
                <w:webHidden/>
              </w:rPr>
            </w:r>
            <w:r>
              <w:rPr>
                <w:webHidden/>
              </w:rPr>
              <w:fldChar w:fldCharType="separate"/>
            </w:r>
            <w:r>
              <w:rPr>
                <w:webHidden/>
              </w:rPr>
              <w:t>11</w:t>
            </w:r>
            <w:r>
              <w:rPr>
                <w:webHidden/>
              </w:rPr>
              <w:fldChar w:fldCharType="end"/>
            </w:r>
          </w:hyperlink>
        </w:p>
        <w:p w14:paraId="4662BCF4" w14:textId="149109D7"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2" w:history="1">
            <w:r w:rsidRPr="000A48C9">
              <w:rPr>
                <w:rStyle w:val="Hyperlink"/>
              </w:rPr>
              <w:t>2.3. Object Detection using the HOG SVM Algorithm</w:t>
            </w:r>
            <w:r>
              <w:rPr>
                <w:webHidden/>
              </w:rPr>
              <w:tab/>
            </w:r>
            <w:r>
              <w:rPr>
                <w:webHidden/>
              </w:rPr>
              <w:fldChar w:fldCharType="begin"/>
            </w:r>
            <w:r>
              <w:rPr>
                <w:webHidden/>
              </w:rPr>
              <w:instrText xml:space="preserve"> PAGEREF _Toc201044042 \h </w:instrText>
            </w:r>
            <w:r>
              <w:rPr>
                <w:webHidden/>
              </w:rPr>
            </w:r>
            <w:r>
              <w:rPr>
                <w:webHidden/>
              </w:rPr>
              <w:fldChar w:fldCharType="separate"/>
            </w:r>
            <w:r>
              <w:rPr>
                <w:webHidden/>
              </w:rPr>
              <w:t>13</w:t>
            </w:r>
            <w:r>
              <w:rPr>
                <w:webHidden/>
              </w:rPr>
              <w:fldChar w:fldCharType="end"/>
            </w:r>
          </w:hyperlink>
        </w:p>
        <w:p w14:paraId="54F7C9CF" w14:textId="19F1E6BB"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3" w:history="1">
            <w:r w:rsidRPr="000A48C9">
              <w:rPr>
                <w:rStyle w:val="Hyperlink"/>
                <w:noProof/>
              </w:rPr>
              <w:t>2.3.1. State of the Art</w:t>
            </w:r>
            <w:r>
              <w:rPr>
                <w:noProof/>
                <w:webHidden/>
              </w:rPr>
              <w:tab/>
            </w:r>
            <w:r>
              <w:rPr>
                <w:noProof/>
                <w:webHidden/>
              </w:rPr>
              <w:fldChar w:fldCharType="begin"/>
            </w:r>
            <w:r>
              <w:rPr>
                <w:noProof/>
                <w:webHidden/>
              </w:rPr>
              <w:instrText xml:space="preserve"> PAGEREF _Toc201044043 \h </w:instrText>
            </w:r>
            <w:r>
              <w:rPr>
                <w:noProof/>
                <w:webHidden/>
              </w:rPr>
            </w:r>
            <w:r>
              <w:rPr>
                <w:noProof/>
                <w:webHidden/>
              </w:rPr>
              <w:fldChar w:fldCharType="separate"/>
            </w:r>
            <w:r>
              <w:rPr>
                <w:noProof/>
                <w:webHidden/>
              </w:rPr>
              <w:t>13</w:t>
            </w:r>
            <w:r>
              <w:rPr>
                <w:noProof/>
                <w:webHidden/>
              </w:rPr>
              <w:fldChar w:fldCharType="end"/>
            </w:r>
          </w:hyperlink>
        </w:p>
        <w:p w14:paraId="4105FCFD" w14:textId="1372A052"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4" w:history="1">
            <w:r w:rsidRPr="000A48C9">
              <w:rPr>
                <w:rStyle w:val="Hyperlink"/>
                <w:noProof/>
              </w:rPr>
              <w:t>2.3.2. Object Detection Block</w:t>
            </w:r>
            <w:r>
              <w:rPr>
                <w:noProof/>
                <w:webHidden/>
              </w:rPr>
              <w:tab/>
            </w:r>
            <w:r>
              <w:rPr>
                <w:noProof/>
                <w:webHidden/>
              </w:rPr>
              <w:fldChar w:fldCharType="begin"/>
            </w:r>
            <w:r>
              <w:rPr>
                <w:noProof/>
                <w:webHidden/>
              </w:rPr>
              <w:instrText xml:space="preserve"> PAGEREF _Toc201044044 \h </w:instrText>
            </w:r>
            <w:r>
              <w:rPr>
                <w:noProof/>
                <w:webHidden/>
              </w:rPr>
            </w:r>
            <w:r>
              <w:rPr>
                <w:noProof/>
                <w:webHidden/>
              </w:rPr>
              <w:fldChar w:fldCharType="separate"/>
            </w:r>
            <w:r>
              <w:rPr>
                <w:noProof/>
                <w:webHidden/>
              </w:rPr>
              <w:t>16</w:t>
            </w:r>
            <w:r>
              <w:rPr>
                <w:noProof/>
                <w:webHidden/>
              </w:rPr>
              <w:fldChar w:fldCharType="end"/>
            </w:r>
          </w:hyperlink>
        </w:p>
        <w:p w14:paraId="1DC75A3E" w14:textId="6F1A7CE3"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5" w:history="1">
            <w:r w:rsidRPr="000A48C9">
              <w:rPr>
                <w:rStyle w:val="Hyperlink"/>
              </w:rPr>
              <w:t>2.4. Conclusions</w:t>
            </w:r>
            <w:r>
              <w:rPr>
                <w:webHidden/>
              </w:rPr>
              <w:tab/>
            </w:r>
            <w:r>
              <w:rPr>
                <w:webHidden/>
              </w:rPr>
              <w:fldChar w:fldCharType="begin"/>
            </w:r>
            <w:r>
              <w:rPr>
                <w:webHidden/>
              </w:rPr>
              <w:instrText xml:space="preserve"> PAGEREF _Toc201044045 \h </w:instrText>
            </w:r>
            <w:r>
              <w:rPr>
                <w:webHidden/>
              </w:rPr>
            </w:r>
            <w:r>
              <w:rPr>
                <w:webHidden/>
              </w:rPr>
              <w:fldChar w:fldCharType="separate"/>
            </w:r>
            <w:r>
              <w:rPr>
                <w:webHidden/>
              </w:rPr>
              <w:t>22</w:t>
            </w:r>
            <w:r>
              <w:rPr>
                <w:webHidden/>
              </w:rPr>
              <w:fldChar w:fldCharType="end"/>
            </w:r>
          </w:hyperlink>
        </w:p>
        <w:p w14:paraId="03DDB852" w14:textId="42EB04B7"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46" w:history="1">
            <w:r w:rsidRPr="000A48C9">
              <w:rPr>
                <w:rStyle w:val="Hyperlink"/>
              </w:rPr>
              <w:t>Chapter 3. Implementation and Evaluations</w:t>
            </w:r>
            <w:r>
              <w:rPr>
                <w:webHidden/>
              </w:rPr>
              <w:tab/>
            </w:r>
            <w:r>
              <w:rPr>
                <w:webHidden/>
              </w:rPr>
              <w:fldChar w:fldCharType="begin"/>
            </w:r>
            <w:r>
              <w:rPr>
                <w:webHidden/>
              </w:rPr>
              <w:instrText xml:space="preserve"> PAGEREF _Toc201044046 \h </w:instrText>
            </w:r>
            <w:r>
              <w:rPr>
                <w:webHidden/>
              </w:rPr>
            </w:r>
            <w:r>
              <w:rPr>
                <w:webHidden/>
              </w:rPr>
              <w:fldChar w:fldCharType="separate"/>
            </w:r>
            <w:r>
              <w:rPr>
                <w:webHidden/>
              </w:rPr>
              <w:t>23</w:t>
            </w:r>
            <w:r>
              <w:rPr>
                <w:webHidden/>
              </w:rPr>
              <w:fldChar w:fldCharType="end"/>
            </w:r>
          </w:hyperlink>
        </w:p>
        <w:p w14:paraId="6BF4D350" w14:textId="78E9AC5E"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7" w:history="1">
            <w:r w:rsidRPr="000A48C9">
              <w:rPr>
                <w:rStyle w:val="Hyperlink"/>
              </w:rPr>
              <w:t>3.1. Experiment setup environment</w:t>
            </w:r>
            <w:r>
              <w:rPr>
                <w:webHidden/>
              </w:rPr>
              <w:tab/>
            </w:r>
            <w:r>
              <w:rPr>
                <w:webHidden/>
              </w:rPr>
              <w:fldChar w:fldCharType="begin"/>
            </w:r>
            <w:r>
              <w:rPr>
                <w:webHidden/>
              </w:rPr>
              <w:instrText xml:space="preserve"> PAGEREF _Toc201044047 \h </w:instrText>
            </w:r>
            <w:r>
              <w:rPr>
                <w:webHidden/>
              </w:rPr>
            </w:r>
            <w:r>
              <w:rPr>
                <w:webHidden/>
              </w:rPr>
              <w:fldChar w:fldCharType="separate"/>
            </w:r>
            <w:r>
              <w:rPr>
                <w:webHidden/>
              </w:rPr>
              <w:t>23</w:t>
            </w:r>
            <w:r>
              <w:rPr>
                <w:webHidden/>
              </w:rPr>
              <w:fldChar w:fldCharType="end"/>
            </w:r>
          </w:hyperlink>
        </w:p>
        <w:p w14:paraId="2A5BA6BD" w14:textId="3EB80EE4"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8" w:history="1">
            <w:r w:rsidRPr="000A48C9">
              <w:rPr>
                <w:rStyle w:val="Hyperlink"/>
                <w:noProof/>
              </w:rPr>
              <w:t>3.1.1. Mean Average Precision</w:t>
            </w:r>
            <w:r>
              <w:rPr>
                <w:noProof/>
                <w:webHidden/>
              </w:rPr>
              <w:tab/>
            </w:r>
            <w:r>
              <w:rPr>
                <w:noProof/>
                <w:webHidden/>
              </w:rPr>
              <w:fldChar w:fldCharType="begin"/>
            </w:r>
            <w:r>
              <w:rPr>
                <w:noProof/>
                <w:webHidden/>
              </w:rPr>
              <w:instrText xml:space="preserve"> PAGEREF _Toc201044048 \h </w:instrText>
            </w:r>
            <w:r>
              <w:rPr>
                <w:noProof/>
                <w:webHidden/>
              </w:rPr>
            </w:r>
            <w:r>
              <w:rPr>
                <w:noProof/>
                <w:webHidden/>
              </w:rPr>
              <w:fldChar w:fldCharType="separate"/>
            </w:r>
            <w:r>
              <w:rPr>
                <w:noProof/>
                <w:webHidden/>
              </w:rPr>
              <w:t>24</w:t>
            </w:r>
            <w:r>
              <w:rPr>
                <w:noProof/>
                <w:webHidden/>
              </w:rPr>
              <w:fldChar w:fldCharType="end"/>
            </w:r>
          </w:hyperlink>
        </w:p>
        <w:p w14:paraId="1918721C" w14:textId="084D0810"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9" w:history="1">
            <w:r w:rsidRPr="000A48C9">
              <w:rPr>
                <w:rStyle w:val="Hyperlink"/>
                <w:noProof/>
              </w:rPr>
              <w:t>3.1.2. Frame rate</w:t>
            </w:r>
            <w:r>
              <w:rPr>
                <w:noProof/>
                <w:webHidden/>
              </w:rPr>
              <w:tab/>
            </w:r>
            <w:r>
              <w:rPr>
                <w:noProof/>
                <w:webHidden/>
              </w:rPr>
              <w:fldChar w:fldCharType="begin"/>
            </w:r>
            <w:r>
              <w:rPr>
                <w:noProof/>
                <w:webHidden/>
              </w:rPr>
              <w:instrText xml:space="preserve"> PAGEREF _Toc201044049 \h </w:instrText>
            </w:r>
            <w:r>
              <w:rPr>
                <w:noProof/>
                <w:webHidden/>
              </w:rPr>
            </w:r>
            <w:r>
              <w:rPr>
                <w:noProof/>
                <w:webHidden/>
              </w:rPr>
              <w:fldChar w:fldCharType="separate"/>
            </w:r>
            <w:r>
              <w:rPr>
                <w:noProof/>
                <w:webHidden/>
              </w:rPr>
              <w:t>26</w:t>
            </w:r>
            <w:r>
              <w:rPr>
                <w:noProof/>
                <w:webHidden/>
              </w:rPr>
              <w:fldChar w:fldCharType="end"/>
            </w:r>
          </w:hyperlink>
        </w:p>
        <w:p w14:paraId="59DE60A8" w14:textId="0BBE0241"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50" w:history="1">
            <w:r w:rsidRPr="000A48C9">
              <w:rPr>
                <w:rStyle w:val="Hyperlink"/>
              </w:rPr>
              <w:t>3.2. Experimental results</w:t>
            </w:r>
            <w:r>
              <w:rPr>
                <w:webHidden/>
              </w:rPr>
              <w:tab/>
            </w:r>
            <w:r>
              <w:rPr>
                <w:webHidden/>
              </w:rPr>
              <w:fldChar w:fldCharType="begin"/>
            </w:r>
            <w:r>
              <w:rPr>
                <w:webHidden/>
              </w:rPr>
              <w:instrText xml:space="preserve"> PAGEREF _Toc201044050 \h </w:instrText>
            </w:r>
            <w:r>
              <w:rPr>
                <w:webHidden/>
              </w:rPr>
            </w:r>
            <w:r>
              <w:rPr>
                <w:webHidden/>
              </w:rPr>
              <w:fldChar w:fldCharType="separate"/>
            </w:r>
            <w:r>
              <w:rPr>
                <w:webHidden/>
              </w:rPr>
              <w:t>26</w:t>
            </w:r>
            <w:r>
              <w:rPr>
                <w:webHidden/>
              </w:rPr>
              <w:fldChar w:fldCharType="end"/>
            </w:r>
          </w:hyperlink>
        </w:p>
        <w:p w14:paraId="432EE79F" w14:textId="42B59967"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51" w:history="1">
            <w:r w:rsidRPr="000A48C9">
              <w:rPr>
                <w:rStyle w:val="Hyperlink"/>
                <w:noProof/>
              </w:rPr>
              <w:t>3.2.1. Input: PETS09-S2L1 [39]</w:t>
            </w:r>
            <w:r>
              <w:rPr>
                <w:noProof/>
                <w:webHidden/>
              </w:rPr>
              <w:tab/>
            </w:r>
            <w:r>
              <w:rPr>
                <w:noProof/>
                <w:webHidden/>
              </w:rPr>
              <w:fldChar w:fldCharType="begin"/>
            </w:r>
            <w:r>
              <w:rPr>
                <w:noProof/>
                <w:webHidden/>
              </w:rPr>
              <w:instrText xml:space="preserve"> PAGEREF _Toc201044051 \h </w:instrText>
            </w:r>
            <w:r>
              <w:rPr>
                <w:noProof/>
                <w:webHidden/>
              </w:rPr>
            </w:r>
            <w:r>
              <w:rPr>
                <w:noProof/>
                <w:webHidden/>
              </w:rPr>
              <w:fldChar w:fldCharType="separate"/>
            </w:r>
            <w:r>
              <w:rPr>
                <w:noProof/>
                <w:webHidden/>
              </w:rPr>
              <w:t>26</w:t>
            </w:r>
            <w:r>
              <w:rPr>
                <w:noProof/>
                <w:webHidden/>
              </w:rPr>
              <w:fldChar w:fldCharType="end"/>
            </w:r>
          </w:hyperlink>
        </w:p>
        <w:p w14:paraId="79788963" w14:textId="3E47D7F9"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52" w:history="1">
            <w:r w:rsidRPr="000A48C9">
              <w:rPr>
                <w:rStyle w:val="Hyperlink"/>
                <w:noProof/>
              </w:rPr>
              <w:t>3.2.2. Input: TUD-Stadtmitte [40]</w:t>
            </w:r>
            <w:r>
              <w:rPr>
                <w:noProof/>
                <w:webHidden/>
              </w:rPr>
              <w:tab/>
            </w:r>
            <w:r>
              <w:rPr>
                <w:noProof/>
                <w:webHidden/>
              </w:rPr>
              <w:fldChar w:fldCharType="begin"/>
            </w:r>
            <w:r>
              <w:rPr>
                <w:noProof/>
                <w:webHidden/>
              </w:rPr>
              <w:instrText xml:space="preserve"> PAGEREF _Toc201044052 \h </w:instrText>
            </w:r>
            <w:r>
              <w:rPr>
                <w:noProof/>
                <w:webHidden/>
              </w:rPr>
            </w:r>
            <w:r>
              <w:rPr>
                <w:noProof/>
                <w:webHidden/>
              </w:rPr>
              <w:fldChar w:fldCharType="separate"/>
            </w:r>
            <w:r>
              <w:rPr>
                <w:noProof/>
                <w:webHidden/>
              </w:rPr>
              <w:t>28</w:t>
            </w:r>
            <w:r>
              <w:rPr>
                <w:noProof/>
                <w:webHidden/>
              </w:rPr>
              <w:fldChar w:fldCharType="end"/>
            </w:r>
          </w:hyperlink>
        </w:p>
        <w:p w14:paraId="203B97DF" w14:textId="44E4867C"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53" w:history="1">
            <w:r w:rsidRPr="000A48C9">
              <w:rPr>
                <w:rStyle w:val="Hyperlink"/>
                <w:noProof/>
              </w:rPr>
              <w:t>3.2.3. Input: TUD-Campus [41]</w:t>
            </w:r>
            <w:r>
              <w:rPr>
                <w:noProof/>
                <w:webHidden/>
              </w:rPr>
              <w:tab/>
            </w:r>
            <w:r>
              <w:rPr>
                <w:noProof/>
                <w:webHidden/>
              </w:rPr>
              <w:fldChar w:fldCharType="begin"/>
            </w:r>
            <w:r>
              <w:rPr>
                <w:noProof/>
                <w:webHidden/>
              </w:rPr>
              <w:instrText xml:space="preserve"> PAGEREF _Toc201044053 \h </w:instrText>
            </w:r>
            <w:r>
              <w:rPr>
                <w:noProof/>
                <w:webHidden/>
              </w:rPr>
            </w:r>
            <w:r>
              <w:rPr>
                <w:noProof/>
                <w:webHidden/>
              </w:rPr>
              <w:fldChar w:fldCharType="separate"/>
            </w:r>
            <w:r>
              <w:rPr>
                <w:noProof/>
                <w:webHidden/>
              </w:rPr>
              <w:t>29</w:t>
            </w:r>
            <w:r>
              <w:rPr>
                <w:noProof/>
                <w:webHidden/>
              </w:rPr>
              <w:fldChar w:fldCharType="end"/>
            </w:r>
          </w:hyperlink>
        </w:p>
        <w:p w14:paraId="293E180F" w14:textId="66C4F398"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54" w:history="1">
            <w:r w:rsidRPr="000A48C9">
              <w:rPr>
                <w:rStyle w:val="Hyperlink"/>
              </w:rPr>
              <w:t>3.3. Conclusions</w:t>
            </w:r>
            <w:r>
              <w:rPr>
                <w:webHidden/>
              </w:rPr>
              <w:tab/>
            </w:r>
            <w:r>
              <w:rPr>
                <w:webHidden/>
              </w:rPr>
              <w:fldChar w:fldCharType="begin"/>
            </w:r>
            <w:r>
              <w:rPr>
                <w:webHidden/>
              </w:rPr>
              <w:instrText xml:space="preserve"> PAGEREF _Toc201044054 \h </w:instrText>
            </w:r>
            <w:r>
              <w:rPr>
                <w:webHidden/>
              </w:rPr>
            </w:r>
            <w:r>
              <w:rPr>
                <w:webHidden/>
              </w:rPr>
              <w:fldChar w:fldCharType="separate"/>
            </w:r>
            <w:r>
              <w:rPr>
                <w:webHidden/>
              </w:rPr>
              <w:t>31</w:t>
            </w:r>
            <w:r>
              <w:rPr>
                <w:webHidden/>
              </w:rPr>
              <w:fldChar w:fldCharType="end"/>
            </w:r>
          </w:hyperlink>
        </w:p>
        <w:p w14:paraId="4E2DCD51" w14:textId="28C1D8A9"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55" w:history="1">
            <w:r w:rsidRPr="000A48C9">
              <w:rPr>
                <w:rStyle w:val="Hyperlink"/>
              </w:rPr>
              <w:t>Conclusions and Perspective</w:t>
            </w:r>
            <w:r>
              <w:rPr>
                <w:webHidden/>
              </w:rPr>
              <w:tab/>
            </w:r>
            <w:r>
              <w:rPr>
                <w:webHidden/>
              </w:rPr>
              <w:fldChar w:fldCharType="begin"/>
            </w:r>
            <w:r>
              <w:rPr>
                <w:webHidden/>
              </w:rPr>
              <w:instrText xml:space="preserve"> PAGEREF _Toc201044055 \h </w:instrText>
            </w:r>
            <w:r>
              <w:rPr>
                <w:webHidden/>
              </w:rPr>
            </w:r>
            <w:r>
              <w:rPr>
                <w:webHidden/>
              </w:rPr>
              <w:fldChar w:fldCharType="separate"/>
            </w:r>
            <w:r>
              <w:rPr>
                <w:webHidden/>
              </w:rPr>
              <w:t>32</w:t>
            </w:r>
            <w:r>
              <w:rPr>
                <w:webHidden/>
              </w:rPr>
              <w:fldChar w:fldCharType="end"/>
            </w:r>
          </w:hyperlink>
        </w:p>
        <w:p w14:paraId="4E2A7C69" w14:textId="67721EC9"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56" w:history="1">
            <w:r w:rsidRPr="000A48C9">
              <w:rPr>
                <w:rStyle w:val="Hyperlink"/>
              </w:rPr>
              <w:t>References</w:t>
            </w:r>
            <w:r>
              <w:rPr>
                <w:webHidden/>
              </w:rPr>
              <w:tab/>
            </w:r>
            <w:r>
              <w:rPr>
                <w:webHidden/>
              </w:rPr>
              <w:fldChar w:fldCharType="begin"/>
            </w:r>
            <w:r>
              <w:rPr>
                <w:webHidden/>
              </w:rPr>
              <w:instrText xml:space="preserve"> PAGEREF _Toc201044056 \h </w:instrText>
            </w:r>
            <w:r>
              <w:rPr>
                <w:webHidden/>
              </w:rPr>
            </w:r>
            <w:r>
              <w:rPr>
                <w:webHidden/>
              </w:rPr>
              <w:fldChar w:fldCharType="separate"/>
            </w:r>
            <w:r>
              <w:rPr>
                <w:webHidden/>
              </w:rPr>
              <w:t>34</w:t>
            </w:r>
            <w:r>
              <w:rPr>
                <w:webHidden/>
              </w:rPr>
              <w:fldChar w:fldCharType="end"/>
            </w:r>
          </w:hyperlink>
        </w:p>
        <w:p w14:paraId="13565FEE" w14:textId="4EF395C5"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044028"/>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1BB34B5"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DAS</w:t>
            </w: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983001D"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I</w:t>
            </w: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4AFE80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MD</w:t>
            </w: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CB3EEC" w14:textId="161B3716" w:rsidR="00F1733C" w:rsidRPr="00F1733C" w:rsidRDefault="00F1733C"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w:t>
            </w:r>
            <w:r w:rsidRPr="00F1733C">
              <w:rPr>
                <w:rFonts w:eastAsia="Times New Roman" w:cs="Times New Roman"/>
                <w:color w:val="000000"/>
                <w:szCs w:val="26"/>
                <w:lang w:eastAsia="en-US"/>
              </w:rPr>
              <w:t>AP</w:t>
            </w: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1B1A09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SIC</w:t>
            </w: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C574B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VC</w:t>
            </w: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C8D7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BAM</w:t>
            </w: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0DFD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NN</w:t>
            </w: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D101A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OCO</w:t>
            </w: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0CC376B"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PU</w:t>
            </w: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139553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DMA</w:t>
            </w: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60C974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GA</w:t>
            </w: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6D34F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S</w:t>
            </w: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71783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B</w:t>
            </w: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495AE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E</w:t>
            </w: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62434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PU</w:t>
            </w: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2AD540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D</w:t>
            </w: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E30EB5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OG</w:t>
            </w: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51250D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LTS</w:t>
            </w: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EDF4E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JPEG</w:t>
            </w: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304003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15</w:t>
            </w: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780B8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C</w:t>
            </w: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D0E81E8" w14:textId="63ED9D83"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PS</w:t>
            </w:r>
            <w:r>
              <w:rPr>
                <w:rFonts w:eastAsia="Times New Roman" w:cs="Times New Roman"/>
                <w:color w:val="000000"/>
                <w:szCs w:val="26"/>
                <w:lang w:eastAsia="en-US"/>
              </w:rPr>
              <w:t>oC</w:t>
            </w: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9A3A6E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NMS</w:t>
            </w: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4F5A98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OS</w:t>
            </w: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89C75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ASCAL</w:t>
            </w: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4A389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ETS09</w:t>
            </w: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37139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TZ</w:t>
            </w: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047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AM</w:t>
            </w: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958975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CNN</w:t>
            </w: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2F1BDC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GB</w:t>
            </w: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799B4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IFT</w:t>
            </w: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255BAED" w14:textId="61214E7F"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P</w:t>
            </w:r>
            <w:r w:rsidR="00543140">
              <w:rPr>
                <w:rFonts w:eastAsia="Times New Roman" w:cs="Times New Roman"/>
                <w:color w:val="000000"/>
                <w:szCs w:val="26"/>
                <w:lang w:eastAsia="en-US"/>
              </w:rPr>
              <w:t>P</w:t>
            </w: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9277A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RAM</w:t>
            </w: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D95F6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SD</w:t>
            </w: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8B11FC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VM</w:t>
            </w: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E37A02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lastRenderedPageBreak/>
              <w:t>TSMC</w:t>
            </w: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382FB4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UHD</w:t>
            </w: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DDEA0F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NU</w:t>
            </w: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A1F9D2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OC</w:t>
            </w: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6DFAC1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YOLO</w:t>
            </w: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394B37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ZCU106</w:t>
            </w: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76197BB0" w14:textId="6781D6D8" w:rsidR="00203FE2" w:rsidRDefault="00724D45" w:rsidP="00203FE2">
      <w:pPr>
        <w:pStyle w:val="Heading1"/>
        <w:numPr>
          <w:ilvl w:val="0"/>
          <w:numId w:val="0"/>
        </w:numPr>
        <w:jc w:val="left"/>
        <w:rPr>
          <w:sz w:val="36"/>
          <w:szCs w:val="36"/>
          <w:lang w:val="vi-VN"/>
        </w:rPr>
      </w:pPr>
      <w:bookmarkStart w:id="4" w:name="_Toc201044029"/>
      <w:r w:rsidRPr="008F0814">
        <w:rPr>
          <w:sz w:val="36"/>
          <w:szCs w:val="36"/>
        </w:rPr>
        <w:lastRenderedPageBreak/>
        <w:t>List of Figures</w:t>
      </w:r>
      <w:bookmarkEnd w:id="4"/>
    </w:p>
    <w:p w14:paraId="7D152BBA" w14:textId="77777777" w:rsidR="00203FE2" w:rsidRPr="00203FE2" w:rsidRDefault="00203FE2" w:rsidP="00203FE2">
      <w:pPr>
        <w:rPr>
          <w:lang w:val="vi-VN" w:eastAsia="en-US"/>
        </w:rPr>
      </w:pPr>
    </w:p>
    <w:p w14:paraId="45422375" w14:textId="36B46E1F" w:rsidR="00203FE2" w:rsidRDefault="00203FE2">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0984189" w:history="1">
        <w:r w:rsidRPr="00E66B41">
          <w:rPr>
            <w:rStyle w:val="Hyperlink"/>
            <w:noProof/>
          </w:rPr>
          <w:t>Figure 1</w:t>
        </w:r>
        <w:r w:rsidRPr="00E66B41">
          <w:rPr>
            <w:rStyle w:val="Hyperlink"/>
            <w:noProof/>
            <w:lang w:val="vi-VN"/>
          </w:rPr>
          <w:t xml:space="preserve">. </w:t>
        </w:r>
        <w:r w:rsidRPr="00E66B41">
          <w:rPr>
            <w:rStyle w:val="Hyperlink"/>
            <w:noProof/>
          </w:rPr>
          <w:t>IoT system with interconnected smart device.</w:t>
        </w:r>
        <w:r>
          <w:rPr>
            <w:noProof/>
            <w:webHidden/>
          </w:rPr>
          <w:tab/>
        </w:r>
        <w:r>
          <w:rPr>
            <w:noProof/>
            <w:webHidden/>
          </w:rPr>
          <w:fldChar w:fldCharType="begin"/>
        </w:r>
        <w:r>
          <w:rPr>
            <w:noProof/>
            <w:webHidden/>
          </w:rPr>
          <w:instrText xml:space="preserve"> PAGEREF _Toc200984189 \h </w:instrText>
        </w:r>
        <w:r>
          <w:rPr>
            <w:noProof/>
            <w:webHidden/>
          </w:rPr>
        </w:r>
        <w:r>
          <w:rPr>
            <w:noProof/>
            <w:webHidden/>
          </w:rPr>
          <w:fldChar w:fldCharType="separate"/>
        </w:r>
        <w:r w:rsidR="00A80527">
          <w:rPr>
            <w:noProof/>
            <w:webHidden/>
          </w:rPr>
          <w:t>2</w:t>
        </w:r>
        <w:r>
          <w:rPr>
            <w:noProof/>
            <w:webHidden/>
          </w:rPr>
          <w:fldChar w:fldCharType="end"/>
        </w:r>
      </w:hyperlink>
    </w:p>
    <w:p w14:paraId="02DFD47A" w14:textId="2131CB5F" w:rsidR="007C4679" w:rsidRDefault="00203FE2" w:rsidP="003776DA">
      <w:r>
        <w:rPr>
          <w:rFonts w:eastAsiaTheme="minorHAnsi" w:cs="Times New Roman"/>
          <w:szCs w:val="26"/>
          <w:lang w:eastAsia="en-US"/>
        </w:rPr>
        <w:fldChar w:fldCharType="end"/>
      </w:r>
      <w:r w:rsidR="00DC7068" w:rsidRPr="00DC7068">
        <w:t xml:space="preserve"> </w:t>
      </w:r>
    </w:p>
    <w:p w14:paraId="3411D8F5" w14:textId="77777777" w:rsidR="007C4679" w:rsidRDefault="007C4679">
      <w:pPr>
        <w:spacing w:after="200" w:line="276" w:lineRule="auto"/>
        <w:ind w:firstLine="0"/>
        <w:jc w:val="left"/>
      </w:pPr>
      <w:r>
        <w:br w:type="page"/>
      </w:r>
    </w:p>
    <w:p w14:paraId="21F6999C" w14:textId="77777777" w:rsidR="00DC7068" w:rsidRDefault="00DC7068" w:rsidP="003776DA"/>
    <w:p w14:paraId="4C4EC84B" w14:textId="12452D19" w:rsidR="00DC7068" w:rsidRPr="00946BB0" w:rsidRDefault="00DC7068" w:rsidP="00DC7068">
      <w:pPr>
        <w:pStyle w:val="Heading1"/>
        <w:numPr>
          <w:ilvl w:val="0"/>
          <w:numId w:val="0"/>
        </w:numPr>
        <w:jc w:val="left"/>
        <w:rPr>
          <w:sz w:val="36"/>
          <w:szCs w:val="36"/>
        </w:rPr>
      </w:pPr>
      <w:bookmarkStart w:id="5" w:name="_Toc201044030"/>
      <w:r w:rsidRPr="008F0814">
        <w:rPr>
          <w:sz w:val="36"/>
          <w:szCs w:val="36"/>
        </w:rPr>
        <w:t xml:space="preserve">List of </w:t>
      </w:r>
      <w:r w:rsidRPr="008F0814">
        <w:rPr>
          <w:sz w:val="36"/>
          <w:szCs w:val="36"/>
          <w:lang w:val="vi-VN"/>
        </w:rPr>
        <w:t>Table</w:t>
      </w:r>
      <w:r w:rsidRPr="008F0814">
        <w:rPr>
          <w:sz w:val="36"/>
          <w:szCs w:val="36"/>
        </w:rPr>
        <w:t>s</w:t>
      </w:r>
      <w:bookmarkEnd w:id="5"/>
    </w:p>
    <w:p w14:paraId="5477EF28" w14:textId="442ED7BB" w:rsidR="005653CE" w:rsidRDefault="00DC7068">
      <w:pPr>
        <w:pStyle w:val="TableofFigures"/>
        <w:tabs>
          <w:tab w:val="right" w:pos="9059"/>
        </w:tabs>
        <w:rPr>
          <w:rFonts w:asciiTheme="minorHAnsi" w:eastAsiaTheme="minorEastAsia" w:hAnsiTheme="minorHAnsi"/>
          <w:noProof/>
          <w:kern w:val="2"/>
          <w:sz w:val="22"/>
          <w14:ligatures w14:val="standardContextual"/>
        </w:rPr>
      </w:pPr>
      <w:r>
        <w:rPr>
          <w:rFonts w:cs="Times New Roman"/>
          <w:b/>
          <w:bCs/>
          <w:sz w:val="32"/>
          <w:szCs w:val="32"/>
          <w:lang w:val="vi-VN"/>
        </w:rPr>
        <w:fldChar w:fldCharType="begin"/>
      </w:r>
      <w:r>
        <w:rPr>
          <w:rFonts w:cs="Times New Roman"/>
          <w:b/>
          <w:bCs/>
          <w:sz w:val="32"/>
          <w:szCs w:val="32"/>
          <w:lang w:val="vi-VN"/>
        </w:rPr>
        <w:instrText xml:space="preserve"> TOC \h \z \c "Table" </w:instrText>
      </w:r>
      <w:r>
        <w:rPr>
          <w:rFonts w:cs="Times New Roman"/>
          <w:b/>
          <w:bCs/>
          <w:sz w:val="32"/>
          <w:szCs w:val="32"/>
          <w:lang w:val="vi-VN"/>
        </w:rPr>
        <w:fldChar w:fldCharType="separate"/>
      </w:r>
      <w:hyperlink w:anchor="_Toc157527576" w:history="1">
        <w:r w:rsidR="005653CE" w:rsidRPr="00907454">
          <w:rPr>
            <w:rStyle w:val="Hyperlink"/>
            <w:noProof/>
          </w:rPr>
          <w:t>Table 1 - Sine and Cosine quantized value.</w:t>
        </w:r>
        <w:r w:rsidR="005653CE">
          <w:rPr>
            <w:noProof/>
            <w:webHidden/>
          </w:rPr>
          <w:tab/>
        </w:r>
        <w:r w:rsidR="005653CE">
          <w:rPr>
            <w:noProof/>
            <w:webHidden/>
          </w:rPr>
          <w:fldChar w:fldCharType="begin"/>
        </w:r>
        <w:r w:rsidR="005653CE">
          <w:rPr>
            <w:noProof/>
            <w:webHidden/>
          </w:rPr>
          <w:instrText xml:space="preserve"> PAGEREF _Toc157527576 \h </w:instrText>
        </w:r>
        <w:r w:rsidR="005653CE">
          <w:rPr>
            <w:noProof/>
            <w:webHidden/>
          </w:rPr>
        </w:r>
        <w:r w:rsidR="005653CE">
          <w:rPr>
            <w:noProof/>
            <w:webHidden/>
          </w:rPr>
          <w:fldChar w:fldCharType="separate"/>
        </w:r>
        <w:r w:rsidR="00A80527">
          <w:rPr>
            <w:noProof/>
            <w:webHidden/>
          </w:rPr>
          <w:t>19</w:t>
        </w:r>
        <w:r w:rsidR="005653CE">
          <w:rPr>
            <w:noProof/>
            <w:webHidden/>
          </w:rPr>
          <w:fldChar w:fldCharType="end"/>
        </w:r>
      </w:hyperlink>
    </w:p>
    <w:p w14:paraId="181EAA2D" w14:textId="0EB3C5B8" w:rsidR="005653CE" w:rsidRDefault="005653CE">
      <w:pPr>
        <w:pStyle w:val="TableofFigures"/>
        <w:tabs>
          <w:tab w:val="right" w:pos="9059"/>
        </w:tabs>
        <w:rPr>
          <w:rFonts w:asciiTheme="minorHAnsi" w:eastAsiaTheme="minorEastAsia" w:hAnsiTheme="minorHAnsi"/>
          <w:noProof/>
          <w:kern w:val="2"/>
          <w:sz w:val="22"/>
          <w14:ligatures w14:val="standardContextual"/>
        </w:rPr>
      </w:pPr>
      <w:hyperlink w:anchor="_Toc157527577" w:history="1">
        <w:r w:rsidRPr="00907454">
          <w:rPr>
            <w:rStyle w:val="Hyperlink"/>
            <w:noProof/>
          </w:rPr>
          <w:t>Table 2 - Truth Table Confusion Matrix.</w:t>
        </w:r>
        <w:r>
          <w:rPr>
            <w:noProof/>
            <w:webHidden/>
          </w:rPr>
          <w:tab/>
        </w:r>
        <w:r>
          <w:rPr>
            <w:noProof/>
            <w:webHidden/>
          </w:rPr>
          <w:fldChar w:fldCharType="begin"/>
        </w:r>
        <w:r>
          <w:rPr>
            <w:noProof/>
            <w:webHidden/>
          </w:rPr>
          <w:instrText xml:space="preserve"> PAGEREF _Toc157527577 \h </w:instrText>
        </w:r>
        <w:r>
          <w:rPr>
            <w:noProof/>
            <w:webHidden/>
          </w:rPr>
        </w:r>
        <w:r>
          <w:rPr>
            <w:noProof/>
            <w:webHidden/>
          </w:rPr>
          <w:fldChar w:fldCharType="separate"/>
        </w:r>
        <w:r w:rsidR="00A80527">
          <w:rPr>
            <w:noProof/>
            <w:webHidden/>
          </w:rPr>
          <w:t>24</w:t>
        </w:r>
        <w:r>
          <w:rPr>
            <w:noProof/>
            <w:webHidden/>
          </w:rPr>
          <w:fldChar w:fldCharType="end"/>
        </w:r>
      </w:hyperlink>
    </w:p>
    <w:p w14:paraId="29C9FFE7" w14:textId="6B732F40" w:rsidR="00470799" w:rsidRDefault="00DC70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044031"/>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044032"/>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_Toc201044033"/>
      <w:bookmarkStart w:id="10" w:name="Section1_1"/>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9"/>
    </w:p>
    <w:p w14:paraId="1F8C3A8C" w14:textId="7A09ED10" w:rsidR="00B02157" w:rsidRDefault="00F87B7A" w:rsidP="00F87B7A">
      <w:pPr>
        <w:rPr>
          <w:shd w:val="clear" w:color="auto" w:fill="FFFFFF"/>
        </w:rPr>
      </w:pPr>
      <w:bookmarkStart w:id="11" w:name="_Ref156029481"/>
      <w:bookmarkEnd w:id="10"/>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7E850253"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142D5821">
            <wp:extent cx="4635795" cy="2836452"/>
            <wp:effectExtent l="0" t="0" r="0" b="0"/>
            <wp:docPr id="283203689" name="Picture 1" descr="Practical Test &amp; Measurement: The Smart Way of Testing Smart Ho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actical Test &amp; Measurement: The Smart Way of Testing Smart Home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42749" cy="2840707"/>
                    </a:xfrm>
                    <a:prstGeom prst="rect">
                      <a:avLst/>
                    </a:prstGeom>
                    <a:noFill/>
                    <a:ln>
                      <a:noFill/>
                    </a:ln>
                  </pic:spPr>
                </pic:pic>
              </a:graphicData>
            </a:graphic>
          </wp:inline>
        </w:drawing>
      </w:r>
    </w:p>
    <w:p w14:paraId="622CD8FB" w14:textId="64A0CE3F" w:rsidR="00203FE2" w:rsidRPr="003F0758" w:rsidRDefault="00E95E4E" w:rsidP="003F0758">
      <w:pPr>
        <w:pStyle w:val="Caption"/>
      </w:pPr>
      <w:bookmarkStart w:id="13" w:name="_Toc200984189"/>
      <w:r>
        <w:t xml:space="preserve">Figure </w:t>
      </w:r>
      <w:fldSimple w:instr=" SEQ Figure \* ARABIC ">
        <w:r w:rsidR="00A80527">
          <w:rPr>
            <w:noProof/>
          </w:rPr>
          <w:t>1</w:t>
        </w:r>
      </w:fldSimple>
      <w:r>
        <w:rPr>
          <w:lang w:val="vi-VN"/>
        </w:rPr>
        <w:t xml:space="preserve">. </w:t>
      </w:r>
      <w:r w:rsidR="004F6DA0">
        <w:rPr>
          <w:noProof/>
        </w:rPr>
        <w:t>An IoT system with interconnected smart devices</w:t>
      </w:r>
      <w:r w:rsidRPr="008A155B">
        <w:rPr>
          <w:noProof/>
        </w:rPr>
        <w:t>.</w:t>
      </w:r>
      <w:bookmarkEnd w:id="13"/>
    </w:p>
    <w:p w14:paraId="4CF66EA2" w14:textId="097F15C2" w:rsidR="0051179B" w:rsidRDefault="0051179B" w:rsidP="0051179B">
      <w:pPr>
        <w:pStyle w:val="Heading2"/>
      </w:pPr>
      <w:bookmarkStart w:id="14" w:name="_Ref200980151"/>
      <w:bookmarkStart w:id="15" w:name="_Toc201044034"/>
      <w:bookmarkStart w:id="16" w:name="Section1_2"/>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7" w:name="_Ref155696528"/>
      <w:bookmarkEnd w:id="14"/>
      <w:bookmarkEnd w:id="15"/>
    </w:p>
    <w:bookmarkEnd w:id="16"/>
    <w:p w14:paraId="5904D29E" w14:textId="71A69CEE" w:rsidR="0051179B" w:rsidRPr="00F6119B" w:rsidRDefault="00D706D1" w:rsidP="0051179B">
      <w:pPr>
        <w:pStyle w:val="ListParagraph"/>
        <w:ind w:left="284"/>
      </w:pPr>
      <w:r>
        <w:t>Fire accidents are now common and can occur in various types of environments, ranging from crowded residential areas to industrial zones, forests, etc....</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2910CED7" w14:textId="77777777" w:rsidR="0051179B" w:rsidRDefault="0051179B" w:rsidP="0051179B">
      <w:pPr>
        <w:pStyle w:val="ListParagraph"/>
        <w:rPr>
          <w:lang w:val="vi-VN"/>
        </w:rPr>
      </w:pP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t>
      </w:r>
      <w:r w:rsidR="0051179B" w:rsidRPr="002C1349">
        <w:rPr>
          <w:lang w:val="vi-VN"/>
        </w:rPr>
        <w:lastRenderedPageBreak/>
        <w:t xml:space="preserve">which rely on wired connections or require </w:t>
      </w:r>
      <w:r>
        <w:rPr>
          <w:lang w:val="vi-VN"/>
        </w:rPr>
        <w:t>continuous human monitoring, are not 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8" w:name="_Ref156738545"/>
      <w:bookmarkStart w:id="19" w:name="Section1_3"/>
      <w:bookmarkStart w:id="20" w:name="_Toc201044035"/>
      <w:r>
        <w:t xml:space="preserve">Related </w:t>
      </w:r>
      <w:r w:rsidR="002F1A44">
        <w:t>W</w:t>
      </w:r>
      <w:r>
        <w:t>ork</w:t>
      </w:r>
      <w:bookmarkEnd w:id="17"/>
      <w:r w:rsidR="0055091C">
        <w:t>s</w:t>
      </w:r>
      <w:bookmarkEnd w:id="18"/>
      <w:bookmarkEnd w:id="19"/>
      <w:bookmarkEnd w:id="20"/>
    </w:p>
    <w:p w14:paraId="4D995248" w14:textId="77777777" w:rsidR="004F6DA0" w:rsidRDefault="00203FE2" w:rsidP="00203FE2">
      <w:pPr>
        <w:ind w:left="284"/>
      </w:pPr>
      <w:r w:rsidRPr="00AB7BA6">
        <w:t>The development of fire monitoring and alert systems based on</w:t>
      </w:r>
      <w:r w:rsidR="004F6DA0">
        <w:t xml:space="preserve"> IoT</w:t>
      </w:r>
      <w:r w:rsidRPr="00AB7BA6">
        <w:t xml:space="preserve"> has gained increasing attention in recent years. This section presents several existing works and discusses their limitations, highlighting the gap that this project aims to address.</w:t>
      </w:r>
      <w:r w:rsidR="008C7689">
        <w:rPr>
          <w:lang w:val="vi-VN"/>
        </w:rPr>
        <w:t xml:space="preserve"> </w:t>
      </w:r>
    </w:p>
    <w:p w14:paraId="05743977" w14:textId="595FF488" w:rsidR="004F6DA0" w:rsidRDefault="00477390" w:rsidP="00203FE2">
      <w:pPr>
        <w:ind w:left="284"/>
      </w:pPr>
      <w:r>
        <w:t>Nowadays, IoT systems typically use various sensors, ranging from tiny microcontrollers to large ones, and are on the way to merging machine learning in the new era of AI, which is now</w:t>
      </w:r>
      <w:r w:rsidR="004F6DA0">
        <w:t xml:space="preserve"> very </w:t>
      </w:r>
      <w:r>
        <w:t xml:space="preserve">popular. I </w:t>
      </w:r>
      <w:r w:rsidRPr="00477390">
        <w:t>plan to use AI in my future work</w:t>
      </w:r>
      <w:r>
        <w:t xml:space="preserve">. </w:t>
      </w:r>
      <w:r w:rsidR="0035509F">
        <w:t xml:space="preserve">Back to this section – </w:t>
      </w:r>
      <w:r>
        <w:t>“Related Works</w:t>
      </w:r>
      <w:r w:rsidR="0035509F">
        <w:t>”</w:t>
      </w:r>
      <w:r>
        <w:t>, I believe that anyone who reads this thesis someday will find it easy to refer to the paper I will share below:</w:t>
      </w:r>
    </w:p>
    <w:p w14:paraId="3B2BC924" w14:textId="11D10A5E" w:rsidR="008C210B" w:rsidRDefault="000E7AE4" w:rsidP="008C210B">
      <w:pPr>
        <w:ind w:left="284"/>
      </w:pPr>
      <w:r>
        <w:rPr>
          <w:lang w:val="vi-VN"/>
        </w:rPr>
        <w:t xml:space="preserve"> </w:t>
      </w:r>
      <w:r w:rsidR="004F6DA0">
        <w:t>In the first paper</w:t>
      </w:r>
      <w:sdt>
        <w:sdtPr>
          <w:rPr>
            <w:lang w:val="vi-VN"/>
          </w:rPr>
          <w:id w:val="-1013224045"/>
          <w:citation/>
        </w:sdtPr>
        <w:sdtContent>
          <w:r>
            <w:rPr>
              <w:lang w:val="vi-VN"/>
            </w:rPr>
            <w:fldChar w:fldCharType="begin"/>
          </w:r>
          <w:r w:rsidR="00B509C6">
            <w:rPr>
              <w:lang w:val="vi-VN"/>
            </w:rPr>
            <w:instrText xml:space="preserve">CITATION esp32_lora \l 1066 </w:instrText>
          </w:r>
          <w:r>
            <w:rPr>
              <w:lang w:val="vi-VN"/>
            </w:rPr>
            <w:fldChar w:fldCharType="separate"/>
          </w:r>
          <w:r w:rsidR="005D0AB0">
            <w:rPr>
              <w:noProof/>
              <w:lang w:val="vi-VN"/>
            </w:rPr>
            <w:t xml:space="preserve"> </w:t>
          </w:r>
          <w:r w:rsidR="005D0AB0" w:rsidRPr="005D0AB0">
            <w:rPr>
              <w:noProof/>
              <w:lang w:val="vi-VN"/>
            </w:rPr>
            <w:t>[1]</w:t>
          </w:r>
          <w:r>
            <w:rPr>
              <w:lang w:val="vi-VN"/>
            </w:rPr>
            <w:fldChar w:fldCharType="end"/>
          </w:r>
        </w:sdtContent>
      </w:sdt>
      <w:r w:rsidR="005273E3">
        <w:t xml:space="preserve"> (</w:t>
      </w:r>
      <w:r w:rsidR="005273E3" w:rsidRPr="005273E3">
        <w:t>2023</w:t>
      </w:r>
      <w:r w:rsidR="005273E3">
        <w:t>)</w:t>
      </w:r>
      <w:r>
        <w:rPr>
          <w:lang w:val="vi-VN"/>
        </w:rPr>
        <w:t>,</w:t>
      </w:r>
      <w:r w:rsidR="00A8250C">
        <w:rPr>
          <w:lang w:val="vi-VN"/>
        </w:rPr>
        <w:t xml:space="preserve"> </w:t>
      </w:r>
      <w:r w:rsidR="004F6DA0">
        <w:rPr>
          <w:lang w:val="vi-VN"/>
        </w:rPr>
        <w:t xml:space="preserve">the authors proposed an IoT-based fire detection and monitoring system </w:t>
      </w:r>
      <w:r w:rsidR="00477390">
        <w:t>using</w:t>
      </w:r>
      <w:r w:rsidR="004F6DA0">
        <w:rPr>
          <w:lang w:val="vi-VN"/>
        </w:rPr>
        <w:t xml:space="preserve"> temperature, flame, and smoke sensors with an ESP32 microcontroller, and implemented a </w:t>
      </w:r>
      <w:r w:rsidR="00A8250C">
        <w:rPr>
          <w:lang w:val="vi-VN"/>
        </w:rPr>
        <w:t>Lo</w:t>
      </w:r>
      <w:r w:rsidR="004F6DA0">
        <w:t>Ra</w:t>
      </w:r>
      <w:r w:rsidR="00A8250C">
        <w:rPr>
          <w:lang w:val="vi-VN"/>
        </w:rPr>
        <w:t xml:space="preserve"> Network</w:t>
      </w:r>
      <w:r w:rsidR="00A8250C" w:rsidRPr="00A8250C">
        <w:rPr>
          <w:lang w:val="vi-VN"/>
        </w:rPr>
        <w:t xml:space="preserve"> </w:t>
      </w:r>
      <w:r w:rsidR="00A8250C">
        <w:rPr>
          <w:lang w:val="vi-VN"/>
        </w:rPr>
        <w:t>to detect and alert on forest and farm.</w:t>
      </w:r>
      <w:r w:rsidR="004F6DA0">
        <w:t xml:space="preserve"> </w:t>
      </w:r>
      <w:r w:rsidR="005D0AB0">
        <w:t>In paper</w:t>
      </w:r>
      <w:r w:rsidR="005D0AB0" w:rsidRPr="00502972">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5D0AB0" w:rsidRPr="005D0AB0">
            <w:rPr>
              <w:noProof/>
            </w:rPr>
            <w:t>[2]</w:t>
          </w:r>
          <w:r w:rsidR="005D0AB0">
            <w:fldChar w:fldCharType="end"/>
          </w:r>
        </w:sdtContent>
      </w:sdt>
      <w:r w:rsidR="005D0AB0">
        <w:t xml:space="preserve"> (2013), t</w:t>
      </w:r>
      <w:r w:rsidR="005D0AB0" w:rsidRPr="008E76BF">
        <w:t>he authors have used an Arduino-based home fire alarm system with a GSM module and temperature sensor to detect fire and send SMS alerts, enhancing user safety and property protection.</w:t>
      </w:r>
      <w:r w:rsidR="005D0AB0">
        <w:t xml:space="preserve"> </w:t>
      </w:r>
      <w:r w:rsidR="00B50850">
        <w:t xml:space="preserve">In the next paper [3] (2025), the authors developed a smart IoT-based system using the same list of sensors as paper 1 to detect fire, but in addition, using Arduino UNO and a </w:t>
      </w:r>
      <w:r w:rsidR="00477390">
        <w:t>gas sensor</w:t>
      </w:r>
      <w:r w:rsidR="004F6DA0" w:rsidRPr="004F6DA0">
        <w:t xml:space="preserve">. The </w:t>
      </w:r>
      <w:r w:rsidR="004F6DA0" w:rsidRPr="004F6DA0">
        <w:lastRenderedPageBreak/>
        <w:t xml:space="preserve">system was implemented on the Blynk platform and </w:t>
      </w:r>
      <w:r w:rsidR="005D0AB0">
        <w:t xml:space="preserve">uses GSM to send </w:t>
      </w:r>
      <w:r w:rsidR="004F6DA0" w:rsidRPr="004F6DA0">
        <w:t>alerts</w:t>
      </w:r>
      <w:r w:rsidR="00550B93" w:rsidRPr="00550B93">
        <w:rPr>
          <w:lang w:val="vi-VN"/>
        </w:rPr>
        <w:t>.</w:t>
      </w:r>
      <w:r w:rsidR="00550B93">
        <w:rPr>
          <w:lang w:val="vi-VN"/>
        </w:rPr>
        <w:t xml:space="preserve"> </w:t>
      </w:r>
      <w:r w:rsidR="005D0AB0">
        <w:t>P</w:t>
      </w:r>
      <w:r w:rsidR="000B0DCE">
        <w:t>aper</w:t>
      </w:r>
      <w:r w:rsidR="00502972">
        <w:t xml:space="preserve"> </w:t>
      </w:r>
      <w:sdt>
        <w:sdtPr>
          <w:id w:val="-800761346"/>
          <w:citation/>
        </w:sdtPr>
        <w:sdtContent>
          <w:r w:rsidR="00502972">
            <w:fldChar w:fldCharType="begin"/>
          </w:r>
          <w:r w:rsidR="00502972">
            <w:instrText xml:space="preserve">CITATION arduino_GSM \l 1033 </w:instrText>
          </w:r>
          <w:r w:rsidR="00502972">
            <w:fldChar w:fldCharType="separate"/>
          </w:r>
          <w:r w:rsidR="005D0AB0" w:rsidRPr="005D0AB0">
            <w:rPr>
              <w:noProof/>
            </w:rPr>
            <w:t>[4]</w:t>
          </w:r>
          <w:r w:rsidR="00502972">
            <w:fldChar w:fldCharType="end"/>
          </w:r>
        </w:sdtContent>
      </w:sdt>
      <w:r w:rsidR="00502972" w:rsidRPr="008E76BF">
        <w:t xml:space="preserve"> </w:t>
      </w:r>
      <w:r w:rsidR="005273E3">
        <w:t>(</w:t>
      </w:r>
      <w:r w:rsidR="005273E3" w:rsidRPr="005273E3">
        <w:t>2017</w:t>
      </w:r>
      <w:r w:rsidR="005273E3">
        <w:t>)</w:t>
      </w:r>
      <w:r w:rsidR="000B0DCE">
        <w:t>,</w:t>
      </w:r>
      <w:r w:rsidR="005273E3">
        <w:t xml:space="preserve"> </w:t>
      </w:r>
      <w:r w:rsidR="005D0AB0">
        <w:t>t</w:t>
      </w:r>
      <w:r w:rsidR="000B0DCE">
        <w:t>he</w:t>
      </w:r>
      <w:r w:rsidR="008E76BF" w:rsidRPr="008E76BF">
        <w:t xml:space="preserve"> authors designed an STM32-based wireless fire detection system using </w:t>
      </w:r>
      <w:r w:rsidR="00B50850">
        <w:t xml:space="preserve">a block of sensors </w:t>
      </w:r>
      <w:r w:rsidR="008E76BF" w:rsidRPr="008E76BF">
        <w:t xml:space="preserve">and embedded wireless communication technologies like Wi-Fi </w:t>
      </w:r>
      <w:r w:rsidR="00B50850">
        <w:t>to detect fire.</w:t>
      </w:r>
      <w:r w:rsidR="00C6739A">
        <w:t xml:space="preserve"> Next</w:t>
      </w:r>
      <w:r w:rsidR="00C6739A" w:rsidRPr="00C6739A">
        <w:t xml:space="preserve"> </w:t>
      </w:r>
      <w:r w:rsidR="00B50850">
        <w:t xml:space="preserve">paper </w:t>
      </w:r>
      <w:sdt>
        <w:sdtPr>
          <w:id w:val="903337421"/>
          <w:citation/>
        </w:sdtPr>
        <w:sdtContent>
          <w:r w:rsidR="00B50850">
            <w:fldChar w:fldCharType="begin"/>
          </w:r>
          <w:r w:rsidR="00B50850">
            <w:instrText xml:space="preserve"> CITATION robot_china \l 1033 </w:instrText>
          </w:r>
          <w:r w:rsidR="00B50850">
            <w:fldChar w:fldCharType="separate"/>
          </w:r>
          <w:r w:rsidR="00B50850" w:rsidRPr="005D0AB0">
            <w:rPr>
              <w:noProof/>
            </w:rPr>
            <w:t>[5]</w:t>
          </w:r>
          <w:r w:rsidR="00B50850">
            <w:fldChar w:fldCharType="end"/>
          </w:r>
        </w:sdtContent>
      </w:sdt>
      <w:r w:rsidR="00B50850" w:rsidRPr="00C6739A">
        <w:t xml:space="preserve"> </w:t>
      </w:r>
      <w:r w:rsidR="00B50850">
        <w:t>(2019</w:t>
      </w:r>
      <w:r w:rsidR="00B50850">
        <w:t>) shows a</w:t>
      </w:r>
      <w:r w:rsidR="007B4D74">
        <w:t xml:space="preserve"> </w:t>
      </w:r>
      <w:r w:rsidR="00B50850">
        <w:t xml:space="preserve">big improvement </w:t>
      </w:r>
      <w:r w:rsidR="003715EA" w:rsidRPr="003715EA">
        <w:t>in the application of robots</w:t>
      </w:r>
      <w:r w:rsidR="00B50850">
        <w:t>. Pages 267–278 of the paper focus</w:t>
      </w:r>
      <w:r w:rsidR="00C6739A" w:rsidRPr="00C6739A">
        <w:t xml:space="preserve"> on </w:t>
      </w:r>
      <w:r w:rsidR="005E1B92">
        <w:t>the use of robots</w:t>
      </w:r>
      <w:r w:rsidR="00C6739A" w:rsidRPr="00C6739A">
        <w:t xml:space="preserve"> in fire </w:t>
      </w:r>
      <w:r w:rsidR="00B509C6">
        <w:t xml:space="preserve">monitoring and alert </w:t>
      </w:r>
      <w:r w:rsidR="00C6739A" w:rsidRPr="00C6739A">
        <w:t xml:space="preserve">systems. The project </w:t>
      </w:r>
      <w:r w:rsidR="00B50850">
        <w:t xml:space="preserve">utilizes STM32 and STC89C51 microcontrollers, drones, to connect air and ground monitoring systems and facilitate </w:t>
      </w:r>
      <w:r w:rsidR="00C6739A" w:rsidRPr="00C6739A">
        <w:t>communication through ZigBee.</w:t>
      </w:r>
      <w:r w:rsidR="007B4D74">
        <w:t xml:space="preserve"> </w:t>
      </w:r>
      <w:r w:rsidR="005E1B92">
        <w:t>T</w:t>
      </w:r>
      <w:r w:rsidR="005E1B92" w:rsidRPr="005E1B92">
        <w:t xml:space="preserve">his paper </w:t>
      </w:r>
      <w:sdt>
        <w:sdtPr>
          <w:id w:val="386451752"/>
          <w:citation/>
        </w:sdtPr>
        <w:sdtContent>
          <w:r w:rsidR="005E1B92">
            <w:fldChar w:fldCharType="begin"/>
          </w:r>
          <w:r w:rsidR="005E1B92">
            <w:instrText xml:space="preserve"> CITATION telegram \l 1033 </w:instrText>
          </w:r>
          <w:r w:rsidR="005E1B92">
            <w:fldChar w:fldCharType="separate"/>
          </w:r>
          <w:r w:rsidR="005E1B92" w:rsidRPr="005D0AB0">
            <w:rPr>
              <w:noProof/>
            </w:rPr>
            <w:t>[6]</w:t>
          </w:r>
          <w:r w:rsidR="005E1B92">
            <w:fldChar w:fldCharType="end"/>
          </w:r>
        </w:sdtContent>
      </w:sdt>
      <w:r w:rsidR="005E1B92">
        <w:t xml:space="preserve"> </w:t>
      </w:r>
      <w:r w:rsidR="005E1B92" w:rsidRPr="005E1B92">
        <w:t>(2021) focuses more on the alertin</w:t>
      </w:r>
      <w:r w:rsidR="007B4D74">
        <w:t>g part</w:t>
      </w:r>
      <w:r w:rsidR="005E1B92" w:rsidRPr="005E1B92">
        <w:t>.</w:t>
      </w:r>
      <w:r w:rsidR="007B4D74">
        <w:t xml:space="preserve"> The authors </w:t>
      </w:r>
      <w:r w:rsidR="00287724">
        <w:t>use</w:t>
      </w:r>
      <w:r w:rsidR="005E1B92" w:rsidRPr="005E1B92">
        <w:t xml:space="preserve"> ESP32 and PIR sensors to detect fire and movement, sending alerts through a Telegram bot to a smartphone, with </w:t>
      </w:r>
      <w:r w:rsidR="007B4D74">
        <w:t xml:space="preserve">feature </w:t>
      </w:r>
      <w:r w:rsidR="005E1B92" w:rsidRPr="005E1B92">
        <w:t xml:space="preserve">alarms by image and temperature </w:t>
      </w:r>
      <w:r w:rsidR="00287724">
        <w:t>parameters</w:t>
      </w:r>
      <w:r w:rsidR="005E1B92" w:rsidRPr="005E1B92">
        <w:t>.</w:t>
      </w:r>
      <w:r w:rsidR="00287724">
        <w:t xml:space="preserve"> When AI becomes popular, some papers nowadays are applying it in IoT systems to detect and alert fire</w:t>
      </w:r>
      <w:r w:rsidR="003D290D" w:rsidRPr="003D290D">
        <w:t>. For example,</w:t>
      </w:r>
      <w:r w:rsidR="003D290D">
        <w:t xml:space="preserve"> </w:t>
      </w:r>
      <w:r w:rsidR="003D290D" w:rsidRPr="003D290D">
        <w:t xml:space="preserve">paper </w:t>
      </w:r>
      <w:sdt>
        <w:sdtPr>
          <w:id w:val="1175452526"/>
          <w:citation/>
        </w:sdtPr>
        <w:sdtContent>
          <w:r w:rsidR="0035509F">
            <w:fldChar w:fldCharType="begin"/>
          </w:r>
          <w:r w:rsidR="0035509F">
            <w:instrText xml:space="preserve"> CITATION AI_Foreset \l 1033 </w:instrText>
          </w:r>
          <w:r w:rsidR="0035509F">
            <w:fldChar w:fldCharType="separate"/>
          </w:r>
          <w:r w:rsidR="0035509F" w:rsidRPr="005D0AB0">
            <w:rPr>
              <w:noProof/>
            </w:rPr>
            <w:t>[7]</w:t>
          </w:r>
          <w:r w:rsidR="0035509F">
            <w:fldChar w:fldCharType="end"/>
          </w:r>
        </w:sdtContent>
      </w:sdt>
      <w:r w:rsidR="0035509F">
        <w:t xml:space="preserve"> </w:t>
      </w:r>
      <w:r w:rsidR="003D290D" w:rsidRPr="003D290D">
        <w:t>(2023) presents a system that combines IoT devices with YOLOv5 to enable early forest fire and real-time detection, aiming to reduce false alarms and enhance</w:t>
      </w:r>
      <w:r w:rsidR="00287724">
        <w:t xml:space="preserve"> </w:t>
      </w:r>
      <w:r w:rsidR="003D290D" w:rsidRPr="003D290D">
        <w:t>safety during dry seasons.</w:t>
      </w:r>
      <w:r w:rsidR="00287724">
        <w:t xml:space="preserve"> </w:t>
      </w:r>
      <w:r w:rsidR="002D6607" w:rsidRPr="002D6607">
        <w:t xml:space="preserve">While the approach in </w:t>
      </w:r>
      <w:sdt>
        <w:sdtPr>
          <w:id w:val="-1067949324"/>
          <w:citation/>
        </w:sdtPr>
        <w:sdtContent>
          <w:r w:rsidR="002D6607">
            <w:fldChar w:fldCharType="begin"/>
          </w:r>
          <w:r w:rsidR="002D6607">
            <w:instrText xml:space="preserve"> CITATION AI_Foreset \l 1033 </w:instrText>
          </w:r>
          <w:r w:rsidR="002D6607">
            <w:fldChar w:fldCharType="separate"/>
          </w:r>
          <w:r w:rsidR="002D6607" w:rsidRPr="005D0AB0">
            <w:rPr>
              <w:noProof/>
            </w:rPr>
            <w:t>[7]</w:t>
          </w:r>
          <w:r w:rsidR="002D6607">
            <w:fldChar w:fldCharType="end"/>
          </w:r>
        </w:sdtContent>
      </w:sdt>
      <w:r w:rsidR="002D6607" w:rsidRPr="002D6607">
        <w:t xml:space="preserve"> is already technically advanced</w:t>
      </w:r>
      <w:r w:rsidR="002D6607">
        <w:t xml:space="preserve">, </w:t>
      </w:r>
      <w:sdt>
        <w:sdtPr>
          <w:id w:val="-1258750031"/>
          <w:citation/>
        </w:sdtPr>
        <w:sdtContent>
          <w:r w:rsidR="0035509F">
            <w:fldChar w:fldCharType="begin"/>
          </w:r>
          <w:r w:rsidR="0035509F">
            <w:instrText xml:space="preserve"> CITATION WHI25 \l 1033 </w:instrText>
          </w:r>
          <w:r w:rsidR="0035509F">
            <w:fldChar w:fldCharType="separate"/>
          </w:r>
          <w:r w:rsidR="0035509F" w:rsidRPr="005D0AB0">
            <w:rPr>
              <w:noProof/>
            </w:rPr>
            <w:t>[8]</w:t>
          </w:r>
          <w:r w:rsidR="0035509F">
            <w:fldChar w:fldCharType="end"/>
          </w:r>
        </w:sdtContent>
      </w:sdt>
      <w:r w:rsidR="003D290D" w:rsidRPr="003D290D">
        <w:t xml:space="preserve">(2025) </w:t>
      </w:r>
      <w:r w:rsidR="002D6607">
        <w:t>adds</w:t>
      </w:r>
      <w:r w:rsidR="003D290D" w:rsidRPr="003D290D">
        <w:t xml:space="preserve"> a suggestive improvement to fire monitoring and alert systems</w:t>
      </w:r>
      <w:r w:rsidR="002D6607">
        <w:t xml:space="preserve"> </w:t>
      </w:r>
      <w:r w:rsidR="003D290D" w:rsidRPr="003D290D">
        <w:t xml:space="preserve">by </w:t>
      </w:r>
      <w:r w:rsidR="0035509F">
        <w:t>using</w:t>
      </w:r>
      <w:r w:rsidR="003D290D" w:rsidRPr="003D290D">
        <w:t xml:space="preserve"> IoT and machine learning, </w:t>
      </w:r>
      <w:r w:rsidR="0035509F">
        <w:t>and also combining</w:t>
      </w:r>
      <w:r w:rsidR="003D290D" w:rsidRPr="003D290D">
        <w:t xml:space="preserve"> </w:t>
      </w:r>
      <w:r w:rsidR="0035509F">
        <w:t xml:space="preserve">various </w:t>
      </w:r>
      <w:r w:rsidR="003D290D" w:rsidRPr="003D290D">
        <w:t>sensor types, to improve detection accuracy and support remote monitoring.</w:t>
      </w:r>
      <w:r w:rsidR="002D6607">
        <w:t xml:space="preserve"> Although this recent work represents the development, the </w:t>
      </w:r>
      <w:r w:rsidR="002D6607" w:rsidRPr="002D6607">
        <w:t xml:space="preserve">core concept of fire detection systems </w:t>
      </w:r>
      <w:r w:rsidR="002D6607" w:rsidRPr="002D6607">
        <w:t>has</w:t>
      </w:r>
      <w:r w:rsidR="002D6607" w:rsidRPr="002D6607">
        <w:t xml:space="preserve"> already been explored in earlier studies.</w:t>
      </w:r>
      <w:r w:rsidR="002D6607">
        <w:t xml:space="preserve">. </w:t>
      </w:r>
      <w:r w:rsidR="002D6607" w:rsidRPr="002D6607">
        <w:t>Indeed</w:t>
      </w:r>
      <w:r w:rsidR="002D6607">
        <w:t>,</w:t>
      </w:r>
      <w:r w:rsidR="00D206B9">
        <w:t xml:space="preserve"> a paper from 2013 [9] discusses a real-time fire alarm system developed using Raspberry Pi and Arduino Uno. This system features include</w:t>
      </w:r>
      <w:r w:rsidR="00D206B9">
        <w:t xml:space="preserve"> </w:t>
      </w:r>
      <w:r w:rsidR="00D206B9">
        <w:t xml:space="preserve">smoke detection, room image capture, and alert through SMS and a web interface. It only sends alerts to firefighters after user confirmation to reduce false alarms. Although this paper was from 2013, its implementation was quite complete – features like login were already added. However, the web design is still </w:t>
      </w:r>
      <w:r w:rsidR="00D206B9" w:rsidRPr="00D206B9">
        <w:t>basic</w:t>
      </w:r>
      <w:r w:rsidR="00D206B9">
        <w:t xml:space="preserve"> and a little bit outdated. </w:t>
      </w:r>
      <w:r w:rsidR="002D6607" w:rsidRPr="002D6607">
        <w:t>However</w:t>
      </w:r>
      <w:r w:rsidR="00D206B9">
        <w:t xml:space="preserve">, </w:t>
      </w:r>
      <w:r w:rsidR="002D6607">
        <w:t>about</w:t>
      </w:r>
      <w:r w:rsidR="00D206B9">
        <w:t xml:space="preserve"> implementation, it was a meaningful success, and the authors’ idea was </w:t>
      </w:r>
      <w:r w:rsidR="002D6607">
        <w:t>forward–thinking</w:t>
      </w:r>
      <w:r w:rsidR="00D206B9">
        <w:t>.</w:t>
      </w:r>
    </w:p>
    <w:p w14:paraId="3FD99FCF" w14:textId="0012A05D" w:rsidR="00443AC3" w:rsidRDefault="007B474F" w:rsidP="00443AC3">
      <w:pPr>
        <w:ind w:left="284"/>
      </w:pPr>
      <w:r w:rsidRPr="007B474F">
        <w:t>As mentioned at the beginning of Section 1.3, my thesis does not apply AI in the IoT system</w:t>
      </w:r>
      <w:r>
        <w:t>. H</w:t>
      </w:r>
      <w:r w:rsidRPr="007B474F">
        <w:t xml:space="preserve">owever, this will be explored in future work. </w:t>
      </w:r>
      <w:r w:rsidR="00D52E77" w:rsidRPr="00D52E77">
        <w:t xml:space="preserve">To recognize and </w:t>
      </w:r>
      <w:r w:rsidR="00D52E77" w:rsidRPr="00D52E77">
        <w:lastRenderedPageBreak/>
        <w:t>expand on</w:t>
      </w:r>
      <w:r w:rsidRPr="007B474F">
        <w:t xml:space="preserve"> the ideas presented </w:t>
      </w:r>
      <w:r w:rsidR="00443AC3">
        <w:t>from</w:t>
      </w:r>
      <w:r w:rsidRPr="007B474F">
        <w:t xml:space="preserve"> </w:t>
      </w:r>
      <w:r w:rsidR="00D52E77" w:rsidRPr="00D52E77">
        <w:t>the science papers</w:t>
      </w:r>
      <w:r w:rsidR="00D52E77">
        <w:t xml:space="preserve">, </w:t>
      </w:r>
      <w:r w:rsidRPr="007B474F">
        <w:t xml:space="preserve">many of which </w:t>
      </w:r>
      <w:r w:rsidR="00D52E77">
        <w:t>use</w:t>
      </w:r>
      <w:r w:rsidRPr="007B474F">
        <w:t xml:space="preserve"> wireless technologies such as Wi-Fi or GSM</w:t>
      </w:r>
      <w:r w:rsidR="00D52E77">
        <w:t>.</w:t>
      </w:r>
      <w:r w:rsidR="00443AC3">
        <w:t xml:space="preserve"> Th</w:t>
      </w:r>
      <w:r w:rsidR="00443AC3" w:rsidRPr="00443AC3">
        <w:t xml:space="preserve">is thesis proposes </w:t>
      </w:r>
      <w:r w:rsidR="00443AC3">
        <w:t>enhancing</w:t>
      </w:r>
      <w:r w:rsidR="00D52E77" w:rsidRPr="00D52E77">
        <w:t xml:space="preserve"> current approaches by applying radio communication</w:t>
      </w:r>
      <w:r w:rsidRPr="007B474F">
        <w:t xml:space="preserve"> </w:t>
      </w:r>
      <w:r w:rsidR="00D52E77">
        <w:t>to</w:t>
      </w:r>
      <w:r w:rsidRPr="007B474F">
        <w:t xml:space="preserve"> an IoT-based fire detection and alert system. </w:t>
      </w:r>
      <w:r w:rsidR="00443AC3" w:rsidRPr="00443AC3">
        <w:t>Once again, I am grateful to these “giants” whose pioneering work has allowed this small idea of a thesis to be developed.</w:t>
      </w:r>
    </w:p>
    <w:p w14:paraId="2ACACDCA" w14:textId="498F8F41" w:rsidR="005A3C43" w:rsidRDefault="005A3C43" w:rsidP="005A3C43">
      <w:pPr>
        <w:pStyle w:val="Heading2"/>
      </w:pPr>
      <w:bookmarkStart w:id="21" w:name="_Ref156029485"/>
      <w:bookmarkStart w:id="22" w:name="_Toc201044036"/>
      <w:r>
        <w:t>Conclusions</w:t>
      </w:r>
      <w:bookmarkEnd w:id="21"/>
      <w:bookmarkEnd w:id="22"/>
    </w:p>
    <w:p w14:paraId="6DD15428" w14:textId="7F390ABC" w:rsidR="00D52E77" w:rsidRPr="002E5FA2" w:rsidRDefault="007B474F" w:rsidP="00443AC3">
      <w:pPr>
        <w:ind w:left="284"/>
        <w:rPr>
          <w:i/>
          <w:iC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w:t>
      </w:r>
      <w:r w:rsidR="00443AC3">
        <w:rPr>
          <w:lang w:eastAsia="en-US"/>
        </w:rPr>
        <w:t xml:space="preserve">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893B37">
        <w:rPr>
          <w:lang w:eastAsia="en-US"/>
        </w:rPr>
        <w:t>Chapter 2</w:t>
      </w:r>
      <w:r w:rsidR="00893B37">
        <w:rPr>
          <w:i/>
          <w:iCs/>
          <w:lang w:eastAsia="en-US"/>
        </w:rPr>
        <w:fldChar w:fldCharType="end"/>
      </w:r>
      <w:r w:rsidR="00893B37" w:rsidRPr="00893B37">
        <w:rPr>
          <w:i/>
          <w:iCs/>
          <w:lang w:eastAsia="en-US"/>
        </w:rPr>
        <w:t>:</w:t>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038E9338" w14:textId="043B829C" w:rsidR="00C01ED0" w:rsidRDefault="001935F0" w:rsidP="0081147F">
      <w:pPr>
        <w:rPr>
          <w:rFonts w:eastAsiaTheme="majorEastAsia" w:cstheme="majorBidi"/>
          <w:b/>
          <w:sz w:val="32"/>
          <w:szCs w:val="32"/>
          <w:lang w:eastAsia="en-US"/>
        </w:rPr>
      </w:pPr>
      <w:r>
        <w:rPr>
          <w:rFonts w:eastAsiaTheme="majorEastAsia" w:cstheme="majorBidi"/>
          <w:b/>
          <w:sz w:val="32"/>
          <w:szCs w:val="32"/>
          <w:lang w:eastAsia="en-US"/>
        </w:rPr>
        <w:br w:type="page"/>
      </w:r>
    </w:p>
    <w:p w14:paraId="2BD067B0" w14:textId="03A8C1F3" w:rsidR="00466E7D" w:rsidRPr="002E5FA2" w:rsidRDefault="00893B37" w:rsidP="00A32982">
      <w:pPr>
        <w:pStyle w:val="Heading1"/>
      </w:pPr>
      <w:bookmarkStart w:id="23" w:name="_Hlk155854196"/>
      <w:bookmarkStart w:id="24" w:name="_Ref201065845"/>
      <w:r w:rsidRPr="00893B37">
        <w:lastRenderedPageBreak/>
        <w:t>System Architecture Design</w:t>
      </w:r>
      <w:bookmarkEnd w:id="24"/>
    </w:p>
    <w:p w14:paraId="06EC0EC5" w14:textId="709A54DE" w:rsidR="00555639" w:rsidRDefault="00034966" w:rsidP="00594189">
      <w:pPr>
        <w:rPr>
          <w:shd w:val="clear" w:color="auto" w:fill="FFFFFF"/>
        </w:rPr>
      </w:pPr>
      <w:bookmarkStart w:id="25" w:name="_Ref155729541"/>
      <w:r w:rsidRPr="00034966">
        <w:rPr>
          <w:shd w:val="clear" w:color="auto" w:fill="FFFFFF"/>
        </w:rPr>
        <w:t xml:space="preserve">The first chapter of this thesis provides an introduction to object detection and real-time object detection, and it also outlines the specific goals of the thesis. </w:t>
      </w:r>
      <w:r w:rsidR="00555639" w:rsidRPr="00555639">
        <w:rPr>
          <w:shd w:val="clear" w:color="auto" w:fill="FFFFFF"/>
        </w:rPr>
        <w:t xml:space="preserve">To create a system that detects objects in real-time on embedded edge devices using a stationary camera, it's recommended to use motion detection based on background subtraction using Zipfian Estimation Techniques. This technique helps identify the moving components in the frame, which can then be passed on to HOG-SVM calculation blocks to </w:t>
      </w:r>
      <w:r w:rsidR="00555639">
        <w:rPr>
          <w:shd w:val="clear" w:color="auto" w:fill="FFFFFF"/>
        </w:rPr>
        <w:t>identify the objects accurately</w:t>
      </w:r>
      <w:r w:rsidR="00555639" w:rsidRPr="00555639">
        <w:rPr>
          <w:shd w:val="clear" w:color="auto" w:fill="FFFFFF"/>
        </w:rPr>
        <w:t>.</w:t>
      </w:r>
    </w:p>
    <w:p w14:paraId="69726EB4" w14:textId="16ADF826" w:rsidR="007E4DAF" w:rsidRPr="007E4DAF" w:rsidRDefault="007E4DAF" w:rsidP="007E4DAF">
      <w:pPr>
        <w:rPr>
          <w:shd w:val="clear" w:color="auto" w:fill="FFFFFF"/>
          <w:lang w:val="en" w:eastAsia="en-US"/>
        </w:rPr>
      </w:pPr>
      <w:r w:rsidRPr="007E4DAF">
        <w:rPr>
          <w:shd w:val="clear" w:color="auto" w:fill="FFFFFF"/>
          <w:lang w:val="en" w:eastAsia="en-US"/>
        </w:rPr>
        <w:t>In the second chapter of the thesis, a system architecture will be proposed based on the idea above. The chapter will go into the different components of the system, including the motion detection block. The motion detection block works as the pre-processing part of the system. The object detection block uses HOG-SVM as its core and other components, such as the Bilinear Interpolation Scale Generator, which detects objects in multiscale, and the NMS, responsible for collecting the final results. Finally, the post-processing component is responsible for bringing the location of the recognized object back into the frame.</w:t>
      </w:r>
    </w:p>
    <w:p w14:paraId="1A3E2724" w14:textId="3212314F" w:rsidR="009D6D0F" w:rsidRPr="009D6D0F" w:rsidRDefault="009D6D0F" w:rsidP="009D6D0F">
      <w:pPr>
        <w:rPr>
          <w:rFonts w:eastAsiaTheme="majorEastAsia" w:cstheme="majorBidi"/>
          <w:b/>
          <w:szCs w:val="26"/>
          <w:lang w:eastAsia="en-US"/>
        </w:rPr>
      </w:pPr>
      <w:bookmarkStart w:id="26" w:name="_Ref156740705"/>
      <w:bookmarkStart w:id="27" w:name="_Ref156035818"/>
      <w:r w:rsidRPr="009D6D0F">
        <w:rPr>
          <w:shd w:val="clear" w:color="auto" w:fill="FFFFFF"/>
        </w:rPr>
        <w:t xml:space="preserve">The chapter is divided into four sections. </w:t>
      </w:r>
      <w:r w:rsidR="00FB5F5F">
        <w:rPr>
          <w:shd w:val="clear" w:color="auto" w:fill="FFFFFF"/>
        </w:rPr>
        <w:t>Section 2.1 outlines a system architecture</w:t>
      </w:r>
      <w:r w:rsidRPr="009D6D0F">
        <w:rPr>
          <w:shd w:val="clear" w:color="auto" w:fill="FFFFFF"/>
        </w:rPr>
        <w:t xml:space="preserve"> that utilizes lightweight algorithms to detect humans. Section 2.2 describes a background subtraction algorithm, which helps </w:t>
      </w:r>
      <w:r w:rsidR="00FB5F5F">
        <w:rPr>
          <w:shd w:val="clear" w:color="auto" w:fill="FFFFFF"/>
        </w:rPr>
        <w:t>detect</w:t>
      </w:r>
      <w:r w:rsidRPr="009D6D0F">
        <w:rPr>
          <w:shd w:val="clear" w:color="auto" w:fill="FFFFFF"/>
        </w:rPr>
        <w:t xml:space="preserve"> motion in image frames from a stationary camera, thereby reducing computation compared to running object detection on every frame. Section 2.3 explains the use of Histogram of Oriented Gradients features with a Support Vector Machine classifier to detect humans in video frames after motion detection. Lastly, Chapter Conclusions are discussed.</w:t>
      </w:r>
    </w:p>
    <w:p w14:paraId="624980DD" w14:textId="3082853C" w:rsidR="00A0132F" w:rsidRDefault="00A0132F" w:rsidP="00A0132F">
      <w:pPr>
        <w:pStyle w:val="Heading2"/>
      </w:pPr>
      <w:bookmarkStart w:id="28" w:name="_Toc201044038"/>
      <w:r w:rsidRPr="00A0132F">
        <w:t>Proposed System using Zifian Estimation Technique and HOG SVM Algorithm</w:t>
      </w:r>
      <w:bookmarkEnd w:id="26"/>
      <w:bookmarkEnd w:id="28"/>
    </w:p>
    <w:p w14:paraId="4DFB307A" w14:textId="252D295B" w:rsidR="00C92FE8" w:rsidRPr="00C92FE8" w:rsidRDefault="00C92FE8" w:rsidP="00C92FE8">
      <w:pPr>
        <w:rPr>
          <w:lang w:eastAsia="en-US"/>
        </w:rPr>
      </w:pPr>
      <w:r w:rsidRPr="00C92FE8">
        <w:rPr>
          <w:rFonts w:ascii="TimesNewRomanPSMT" w:hAnsi="TimesNewRomanPSMT"/>
          <w:color w:val="000000"/>
          <w:szCs w:val="26"/>
        </w:rPr>
        <w:t>This section presents a system architecture designed for detecting humans in</w:t>
      </w:r>
      <w:r w:rsidRPr="00C92FE8">
        <w:rPr>
          <w:rFonts w:ascii="TimesNewRomanPSMT" w:hAnsi="TimesNewRomanPSMT"/>
          <w:color w:val="000000"/>
          <w:szCs w:val="26"/>
        </w:rPr>
        <w:br/>
        <w:t>video images. The system comprises several components, including motion detection,</w:t>
      </w:r>
      <w:r w:rsidRPr="00C92FE8">
        <w:rPr>
          <w:rFonts w:ascii="TimesNewRomanPSMT" w:hAnsi="TimesNewRomanPSMT"/>
          <w:color w:val="000000"/>
          <w:szCs w:val="26"/>
        </w:rPr>
        <w:br/>
        <w:t>human detection through parallel processing, non-maximum suppression, and merging</w:t>
      </w:r>
      <w:r w:rsidRPr="00C92FE8">
        <w:rPr>
          <w:rFonts w:ascii="TimesNewRomanPSMT" w:hAnsi="TimesNewRomanPSMT"/>
          <w:color w:val="000000"/>
          <w:szCs w:val="26"/>
        </w:rPr>
        <w:br/>
        <w:t>of detection results. The proposed approach offers optimized algorithms and a parallel</w:t>
      </w:r>
      <w:r>
        <w:rPr>
          <w:rFonts w:ascii="TimesNewRomanPSMT" w:hAnsi="TimesNewRomanPSMT"/>
          <w:color w:val="000000"/>
          <w:szCs w:val="26"/>
        </w:rPr>
        <w:t xml:space="preserve"> </w:t>
      </w:r>
      <w:r>
        <w:rPr>
          <w:rFonts w:ascii="TimesNewRomanPSMT" w:hAnsi="TimesNewRomanPSMT"/>
          <w:color w:val="000000"/>
          <w:szCs w:val="26"/>
        </w:rPr>
        <w:lastRenderedPageBreak/>
        <w:t>a</w:t>
      </w:r>
      <w:r>
        <w:rPr>
          <w:rFonts w:ascii="TimesNewRomanPSMT" w:hAnsi="TimesNewRomanPSMT" w:hint="eastAsia"/>
          <w:color w:val="000000"/>
          <w:szCs w:val="26"/>
        </w:rPr>
        <w:t>rchitecture</w:t>
      </w:r>
      <w:r w:rsidRPr="00C92FE8">
        <w:rPr>
          <w:rFonts w:ascii="TimesNewRomanPSMT" w:hAnsi="TimesNewRomanPSMT"/>
          <w:color w:val="000000"/>
          <w:szCs w:val="26"/>
        </w:rPr>
        <w:t xml:space="preserve"> to improve throughput. The following sections will discuss the Dataflow</w:t>
      </w:r>
      <w:r>
        <w:rPr>
          <w:rFonts w:ascii="TimesNewRomanPSMT" w:hAnsi="TimesNewRomanPSMT" w:hint="eastAsia"/>
          <w:color w:val="000000"/>
          <w:szCs w:val="26"/>
        </w:rPr>
        <w:t>.</w:t>
      </w:r>
      <w:r w:rsidRPr="00C92FE8">
        <w:rPr>
          <w:rFonts w:ascii="TimesNewRomanPSMT" w:hAnsi="TimesNewRomanPSMT"/>
          <w:color w:val="000000"/>
          <w:szCs w:val="26"/>
        </w:rPr>
        <w:br/>
        <w:t>and System Architecture in detail</w:t>
      </w:r>
    </w:p>
    <w:p w14:paraId="2F200C9D" w14:textId="7D3E814A" w:rsidR="009A48BE" w:rsidRDefault="009A48BE" w:rsidP="009A48BE">
      <w:pPr>
        <w:pStyle w:val="Heading3"/>
      </w:pPr>
      <w:bookmarkStart w:id="29" w:name="_Toc201044039"/>
      <w:r>
        <w:t>Dataflow</w:t>
      </w:r>
      <w:bookmarkEnd w:id="29"/>
    </w:p>
    <w:p w14:paraId="7B90BF6B" w14:textId="77777777" w:rsidR="009A48BE" w:rsidRDefault="009A48BE" w:rsidP="009A48BE">
      <w:pPr>
        <w:pStyle w:val="Heading4"/>
        <w:rPr>
          <w:lang w:eastAsia="en-US"/>
        </w:rPr>
      </w:pPr>
      <w:r>
        <w:rPr>
          <w:lang w:eastAsia="en-US"/>
        </w:rPr>
        <w:t>Pre-processing</w:t>
      </w:r>
    </w:p>
    <w:p w14:paraId="7B0C6AA5" w14:textId="77777777" w:rsidR="009A48BE" w:rsidRDefault="009A48BE" w:rsidP="009A48BE">
      <w:r w:rsidRPr="00F126CE">
        <w:rPr>
          <w:b/>
          <w:bCs/>
          <w:i/>
          <w:iCs/>
        </w:rPr>
        <w:t>Input</w:t>
      </w:r>
      <w:r>
        <w:t xml:space="preserve">: RGB Image data. </w:t>
      </w:r>
    </w:p>
    <w:p w14:paraId="26644909" w14:textId="77777777" w:rsidR="009A48BE" w:rsidRDefault="009A48BE" w:rsidP="009A48BE">
      <w:r w:rsidRPr="00F126CE">
        <w:rPr>
          <w:b/>
          <w:bCs/>
          <w:i/>
          <w:iCs/>
        </w:rPr>
        <w:t>Output</w:t>
      </w:r>
      <w:r>
        <w:t>: Detected motion areas.</w:t>
      </w:r>
    </w:p>
    <w:p w14:paraId="57CFD262" w14:textId="35B53C72" w:rsidR="007A0827" w:rsidRDefault="009A48BE" w:rsidP="009A48BE">
      <w:r>
        <w:t>To</w:t>
      </w:r>
      <w:r w:rsidRPr="000B0DB9">
        <w:t xml:space="preserve"> process two image data, it is necessary </w:t>
      </w:r>
      <w:r>
        <w:t>first to convert them into grayscale images</w:t>
      </w:r>
      <w:r w:rsidRPr="000B0DB9">
        <w:t xml:space="preserve">. This is achieved by computing the average pixel value of the Red, Green, and Blue channels, with each pixel being represented by an 8-bit number ranging from 0 to 255. </w:t>
      </w:r>
      <w:r>
        <w:t>Next</w:t>
      </w:r>
      <w:r w:rsidRPr="000B0DB9">
        <w:t>, the Zipfian Estimation Techniques</w:t>
      </w:r>
      <w:r>
        <w:t xml:space="preserve"> </w:t>
      </w:r>
      <w:sdt>
        <w:sdtPr>
          <w:id w:val="-329992623"/>
          <w:citation/>
        </w:sdtPr>
        <w:sdtContent>
          <w:r>
            <w:fldChar w:fldCharType="begin"/>
          </w:r>
          <w:r>
            <w:instrText xml:space="preserve"> CITATION NgocSinh \l 1033 </w:instrText>
          </w:r>
          <w:r>
            <w:fldChar w:fldCharType="separate"/>
          </w:r>
          <w:r w:rsidR="005D0AB0" w:rsidRPr="005D0AB0">
            <w:rPr>
              <w:noProof/>
            </w:rPr>
            <w:t>[10]</w:t>
          </w:r>
          <w:r>
            <w:fldChar w:fldCharType="end"/>
          </w:r>
        </w:sdtContent>
      </w:sdt>
      <w:r w:rsidRPr="000B0DB9">
        <w:t xml:space="preserve"> are employed to obtain a list of contours that detect motion areas. This list of contours is then utilized to crop the</w:t>
      </w:r>
      <w:r>
        <w:t xml:space="preserve"> input</w:t>
      </w:r>
      <w:r w:rsidRPr="000B0DB9">
        <w:t xml:space="preserve"> grayscale image and </w:t>
      </w:r>
      <w:r>
        <w:t>put</w:t>
      </w:r>
      <w:r w:rsidRPr="000B0DB9">
        <w:t xml:space="preserve"> them in </w:t>
      </w:r>
      <w:r>
        <w:t>human detection</w:t>
      </w:r>
      <w:r w:rsidRPr="000B0DB9">
        <w:t xml:space="preserve"> processing.</w:t>
      </w:r>
      <w:r w:rsidR="00EC188F">
        <w:t xml:space="preserve"> </w:t>
      </w:r>
    </w:p>
    <w:p w14:paraId="705292F1" w14:textId="01199AE9" w:rsidR="009A48BE" w:rsidRDefault="00EC188F" w:rsidP="009A48BE">
      <w:r>
        <w:t xml:space="preserve">As </w:t>
      </w:r>
      <w:r w:rsidR="00A61347">
        <w:t>shown in</w:t>
      </w:r>
      <w:r w:rsidR="007A0827">
        <w:t xml:space="preserve"> </w:t>
      </w:r>
      <w:r w:rsidR="007A0827">
        <w:fldChar w:fldCharType="begin"/>
      </w:r>
      <w:r w:rsidR="007A0827">
        <w:instrText xml:space="preserve"> REF _Ref156686947 \h </w:instrText>
      </w:r>
      <w:r w:rsidR="007A0827">
        <w:fldChar w:fldCharType="separate"/>
      </w:r>
      <w:r w:rsidR="00A80527">
        <w:t xml:space="preserve">Figure </w:t>
      </w:r>
      <w:r w:rsidR="00A80527">
        <w:rPr>
          <w:noProof/>
        </w:rPr>
        <w:t>2</w:t>
      </w:r>
      <w:r w:rsidR="007A0827">
        <w:fldChar w:fldCharType="end"/>
      </w:r>
      <w:r w:rsidR="00A61347">
        <w:t xml:space="preserve">, in the image with a resolution of </w:t>
      </w:r>
      <w:r w:rsidR="00440CA2" w:rsidRPr="001F0013">
        <w:rPr>
          <w:i/>
          <w:iCs/>
        </w:rPr>
        <w:t>1300</w:t>
      </w:r>
      <w:r w:rsidR="00A61347" w:rsidRPr="001F0013">
        <w:rPr>
          <w:i/>
          <w:iCs/>
        </w:rPr>
        <w:t>x</w:t>
      </w:r>
      <w:r w:rsidR="00440CA2" w:rsidRPr="001F0013">
        <w:rPr>
          <w:i/>
          <w:iCs/>
        </w:rPr>
        <w:t>982</w:t>
      </w:r>
      <w:r w:rsidR="00440CA2">
        <w:t xml:space="preserve"> (used 1.7 </w:t>
      </w:r>
      <w:r w:rsidR="00B15C70">
        <w:t>scales</w:t>
      </w:r>
      <w:r w:rsidR="00440CA2">
        <w:t xml:space="preserve"> up)</w:t>
      </w:r>
      <w:r w:rsidR="00A61347">
        <w:t xml:space="preserve"> using </w:t>
      </w:r>
      <w:r w:rsidR="00440CA2" w:rsidRPr="001F0013">
        <w:rPr>
          <w:i/>
          <w:iCs/>
        </w:rPr>
        <w:t>77202</w:t>
      </w:r>
      <w:r w:rsidR="00A61347">
        <w:t xml:space="preserve"> sliding window</w:t>
      </w:r>
      <w:r w:rsidR="00440CA2">
        <w:t>s</w:t>
      </w:r>
      <w:r w:rsidR="00A61347">
        <w:t xml:space="preserve">, we only push </w:t>
      </w:r>
      <w:r w:rsidR="00440CA2">
        <w:t>three</w:t>
      </w:r>
      <w:r w:rsidR="00A61347">
        <w:t xml:space="preserve"> images with resolutions </w:t>
      </w:r>
      <w:r w:rsidR="00440CA2" w:rsidRPr="001F0013">
        <w:rPr>
          <w:i/>
          <w:iCs/>
        </w:rPr>
        <w:t>176</w:t>
      </w:r>
      <w:r w:rsidR="00A61347" w:rsidRPr="001F0013">
        <w:rPr>
          <w:i/>
          <w:iCs/>
        </w:rPr>
        <w:t>x</w:t>
      </w:r>
      <w:r w:rsidR="00440CA2" w:rsidRPr="001F0013">
        <w:rPr>
          <w:i/>
          <w:iCs/>
        </w:rPr>
        <w:t>180</w:t>
      </w:r>
      <w:r w:rsidR="00A61347">
        <w:t xml:space="preserve">, </w:t>
      </w:r>
      <w:r w:rsidR="00440CA2" w:rsidRPr="001F0013">
        <w:rPr>
          <w:i/>
          <w:iCs/>
        </w:rPr>
        <w:t>158</w:t>
      </w:r>
      <w:r w:rsidR="00A61347" w:rsidRPr="001F0013">
        <w:rPr>
          <w:i/>
          <w:iCs/>
        </w:rPr>
        <w:t>x</w:t>
      </w:r>
      <w:r w:rsidR="00440CA2" w:rsidRPr="001F0013">
        <w:rPr>
          <w:i/>
          <w:iCs/>
        </w:rPr>
        <w:t>161</w:t>
      </w:r>
      <w:r w:rsidR="00A61347">
        <w:t>,</w:t>
      </w:r>
      <w:r w:rsidR="000F5A89" w:rsidRPr="000F5A89">
        <w:t xml:space="preserve"> and </w:t>
      </w:r>
      <w:r w:rsidR="00440CA2" w:rsidRPr="001F0013">
        <w:rPr>
          <w:i/>
          <w:iCs/>
        </w:rPr>
        <w:t>182</w:t>
      </w:r>
      <w:r w:rsidR="000F5A89" w:rsidRPr="001F0013">
        <w:rPr>
          <w:i/>
          <w:iCs/>
        </w:rPr>
        <w:t>x</w:t>
      </w:r>
      <w:r w:rsidR="00440CA2" w:rsidRPr="001F0013">
        <w:rPr>
          <w:i/>
          <w:iCs/>
        </w:rPr>
        <w:t>190</w:t>
      </w:r>
      <w:r w:rsidR="000F5A89" w:rsidRPr="000F5A89">
        <w:t xml:space="preserve"> into the </w:t>
      </w:r>
      <w:r w:rsidR="000F5A89">
        <w:t>object</w:t>
      </w:r>
      <w:r w:rsidR="000F5A89" w:rsidRPr="000F5A89">
        <w:t xml:space="preserve"> </w:t>
      </w:r>
      <w:r w:rsidR="000F5A89">
        <w:t>detection</w:t>
      </w:r>
      <w:r w:rsidR="000F5A89" w:rsidRPr="000F5A89">
        <w:t xml:space="preserve"> block</w:t>
      </w:r>
      <w:r w:rsidR="00440CA2">
        <w:t xml:space="preserve">, </w:t>
      </w:r>
      <w:r w:rsidR="00B15C70">
        <w:t xml:space="preserve">a </w:t>
      </w:r>
      <w:r w:rsidR="00440CA2">
        <w:t xml:space="preserve">total using </w:t>
      </w:r>
      <w:r w:rsidR="00440CA2" w:rsidRPr="001F0013">
        <w:rPr>
          <w:i/>
          <w:iCs/>
        </w:rPr>
        <w:t>556</w:t>
      </w:r>
      <w:r w:rsidR="00440CA2">
        <w:t xml:space="preserve"> sliding windows, </w:t>
      </w:r>
      <w:r w:rsidR="00440CA2" w:rsidRPr="00440CA2">
        <w:t xml:space="preserve">equivalent to </w:t>
      </w:r>
      <w:r w:rsidR="00440CA2" w:rsidRPr="001F0013">
        <w:rPr>
          <w:i/>
          <w:iCs/>
        </w:rPr>
        <w:t>0.7%</w:t>
      </w:r>
      <w:r w:rsidR="000F5A89" w:rsidRPr="001F0013">
        <w:rPr>
          <w:i/>
          <w:iCs/>
        </w:rPr>
        <w:t>.</w:t>
      </w:r>
    </w:p>
    <w:p w14:paraId="2ADC1BFE" w14:textId="77777777" w:rsidR="009A48BE" w:rsidRDefault="009A48BE" w:rsidP="009A48BE">
      <w:pPr>
        <w:keepNext/>
        <w:jc w:val="center"/>
      </w:pPr>
      <w:r>
        <w:rPr>
          <w:noProof/>
          <w:lang w:val="fr-FR" w:eastAsia="fr-FR"/>
        </w:rPr>
        <w:drawing>
          <wp:inline distT="0" distB="0" distL="0" distR="0" wp14:anchorId="7944C68D" wp14:editId="790CE542">
            <wp:extent cx="2830478" cy="3301341"/>
            <wp:effectExtent l="0" t="0" r="0" b="0"/>
            <wp:docPr id="14423385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10800000" flipH="1" flipV="1">
                      <a:off x="0" y="0"/>
                      <a:ext cx="2830478" cy="3301341"/>
                    </a:xfrm>
                    <a:prstGeom prst="rect">
                      <a:avLst/>
                    </a:prstGeom>
                    <a:noFill/>
                    <a:ln>
                      <a:noFill/>
                    </a:ln>
                  </pic:spPr>
                </pic:pic>
              </a:graphicData>
            </a:graphic>
          </wp:inline>
        </w:drawing>
      </w:r>
    </w:p>
    <w:p w14:paraId="592A9D3D" w14:textId="3466FCC3" w:rsidR="009A48BE" w:rsidRPr="00366EE8" w:rsidRDefault="009A48BE" w:rsidP="009A48BE">
      <w:pPr>
        <w:pStyle w:val="Caption"/>
      </w:pPr>
      <w:bookmarkStart w:id="30" w:name="_Ref156686947"/>
      <w:bookmarkStart w:id="31" w:name="_Toc200984190"/>
      <w:r>
        <w:t xml:space="preserve">Figure </w:t>
      </w:r>
      <w:r>
        <w:rPr>
          <w:noProof/>
        </w:rPr>
        <w:fldChar w:fldCharType="begin"/>
      </w:r>
      <w:r>
        <w:rPr>
          <w:noProof/>
        </w:rPr>
        <w:instrText xml:space="preserve"> SEQ Figure \* ARABIC </w:instrText>
      </w:r>
      <w:r>
        <w:rPr>
          <w:noProof/>
        </w:rPr>
        <w:fldChar w:fldCharType="separate"/>
      </w:r>
      <w:r w:rsidR="00A80527">
        <w:rPr>
          <w:noProof/>
        </w:rPr>
        <w:t>2</w:t>
      </w:r>
      <w:r>
        <w:rPr>
          <w:noProof/>
        </w:rPr>
        <w:fldChar w:fldCharType="end"/>
      </w:r>
      <w:bookmarkEnd w:id="30"/>
      <w:r>
        <w:t xml:space="preserve"> - Pre-processing data flow.</w:t>
      </w:r>
      <w:bookmarkEnd w:id="31"/>
    </w:p>
    <w:p w14:paraId="52DF0F51" w14:textId="77777777" w:rsidR="009A48BE" w:rsidRDefault="009A48BE" w:rsidP="009A48BE">
      <w:pPr>
        <w:pStyle w:val="Heading4"/>
        <w:rPr>
          <w:lang w:eastAsia="en-US"/>
        </w:rPr>
      </w:pPr>
      <w:r>
        <w:rPr>
          <w:lang w:eastAsia="en-US"/>
        </w:rPr>
        <w:lastRenderedPageBreak/>
        <w:t>Processing</w:t>
      </w:r>
    </w:p>
    <w:p w14:paraId="525B6E51" w14:textId="77777777" w:rsidR="009A48BE" w:rsidRDefault="009A48BE" w:rsidP="009A48BE">
      <w:r w:rsidRPr="00F126CE">
        <w:rPr>
          <w:b/>
          <w:bCs/>
          <w:i/>
          <w:iCs/>
        </w:rPr>
        <w:t>Input</w:t>
      </w:r>
      <w:r>
        <w:t>: Detected motion areas</w:t>
      </w:r>
    </w:p>
    <w:p w14:paraId="18A3F5BD" w14:textId="77777777" w:rsidR="009A48BE" w:rsidRDefault="009A48BE" w:rsidP="009A48BE">
      <w:r w:rsidRPr="00F126CE">
        <w:rPr>
          <w:b/>
          <w:bCs/>
          <w:i/>
          <w:iCs/>
        </w:rPr>
        <w:t>Output</w:t>
      </w:r>
      <w:r>
        <w:t>: Detected human regions.</w:t>
      </w:r>
    </w:p>
    <w:p w14:paraId="6517251B" w14:textId="37AEC93D" w:rsidR="009A48BE" w:rsidRDefault="009A48BE" w:rsidP="009A48BE">
      <w:r w:rsidRPr="00681899">
        <w:t xml:space="preserve">For each motion detected area, scale it using the </w:t>
      </w:r>
      <w:r w:rsidRPr="00145A82">
        <w:t>Bilinear Interpolation Scale Generator</w:t>
      </w:r>
      <w:r>
        <w:t xml:space="preserve"> </w:t>
      </w:r>
      <w:r w:rsidRPr="00681899">
        <w:t>algorithm, each step of</w:t>
      </w:r>
      <w:r>
        <w:t xml:space="preserve"> 1.05</w:t>
      </w:r>
      <w:r w:rsidRPr="00681899">
        <w:t xml:space="preserve">, decreasing until the height is less </w:t>
      </w:r>
      <w:r>
        <w:t>than</w:t>
      </w:r>
      <w:r w:rsidRPr="00681899">
        <w:t xml:space="preserve"> </w:t>
      </w:r>
      <w:r w:rsidRPr="00E25C58">
        <w:rPr>
          <w:i/>
          <w:iCs/>
        </w:rPr>
        <w:t>130</w:t>
      </w:r>
      <w:r w:rsidRPr="00681899">
        <w:t xml:space="preserve"> and the width is less than </w:t>
      </w:r>
      <w:r w:rsidRPr="00E25C58">
        <w:rPr>
          <w:i/>
          <w:iCs/>
        </w:rPr>
        <w:t>66</w:t>
      </w:r>
      <w:r w:rsidRPr="00681899">
        <w:t xml:space="preserve"> (this is the minimum size of the </w:t>
      </w:r>
      <w:r w:rsidRPr="00E25C58">
        <w:rPr>
          <w:i/>
          <w:iCs/>
        </w:rPr>
        <w:t>64x128</w:t>
      </w:r>
      <w:r w:rsidRPr="00681899">
        <w:t xml:space="preserve"> sliding window plus a 1-pixel outer border to implement the </w:t>
      </w:r>
      <w:r>
        <w:t>HOG-SVM</w:t>
      </w:r>
      <w:r w:rsidRPr="00681899">
        <w:t xml:space="preserve"> algorithm). Divide these scaled images into six parallel </w:t>
      </w:r>
      <w:r>
        <w:t>HOG-SVM</w:t>
      </w:r>
      <w:r w:rsidRPr="00681899">
        <w:t xml:space="preserve"> modules. The result will be pushed into the </w:t>
      </w:r>
      <w:r>
        <w:t>combined</w:t>
      </w:r>
      <w:r w:rsidRPr="00681899">
        <w:t xml:space="preserve"> module and finally pushed through the NMS </w:t>
      </w:r>
      <w:r>
        <w:t>module</w:t>
      </w:r>
      <w:r w:rsidRPr="00681899">
        <w:t xml:space="preserve"> to filter out the sliding window. The final result will be the area where the system determines to identify the object, precisely, in this case, a person.</w:t>
      </w:r>
      <w:r>
        <w:t xml:space="preserve"> </w:t>
      </w:r>
    </w:p>
    <w:p w14:paraId="43F767A8" w14:textId="77777777" w:rsidR="009A48BE" w:rsidRDefault="009A48BE" w:rsidP="009A48BE">
      <w:pPr>
        <w:keepNext/>
        <w:jc w:val="center"/>
      </w:pPr>
      <w:r>
        <w:rPr>
          <w:noProof/>
          <w:lang w:val="fr-FR" w:eastAsia="fr-FR"/>
        </w:rPr>
        <w:drawing>
          <wp:inline distT="0" distB="0" distL="0" distR="0" wp14:anchorId="3F31D35C" wp14:editId="7586586B">
            <wp:extent cx="4593012" cy="2593075"/>
            <wp:effectExtent l="0" t="0" r="0" b="0"/>
            <wp:docPr id="10104498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19796" cy="2608196"/>
                    </a:xfrm>
                    <a:prstGeom prst="rect">
                      <a:avLst/>
                    </a:prstGeom>
                    <a:noFill/>
                    <a:ln>
                      <a:noFill/>
                    </a:ln>
                  </pic:spPr>
                </pic:pic>
              </a:graphicData>
            </a:graphic>
          </wp:inline>
        </w:drawing>
      </w:r>
    </w:p>
    <w:p w14:paraId="055072A0" w14:textId="28B22D9E" w:rsidR="009A48BE" w:rsidRPr="0087420C" w:rsidRDefault="009A48BE" w:rsidP="009A48BE">
      <w:pPr>
        <w:pStyle w:val="Caption"/>
        <w:rPr>
          <w:lang w:eastAsia="zh-CN"/>
        </w:rPr>
      </w:pPr>
      <w:bookmarkStart w:id="32" w:name="_Toc200984191"/>
      <w:r>
        <w:t xml:space="preserve">Figure </w:t>
      </w:r>
      <w:r>
        <w:rPr>
          <w:noProof/>
        </w:rPr>
        <w:fldChar w:fldCharType="begin"/>
      </w:r>
      <w:r>
        <w:rPr>
          <w:noProof/>
        </w:rPr>
        <w:instrText xml:space="preserve"> SEQ Figure \* ARABIC </w:instrText>
      </w:r>
      <w:r>
        <w:rPr>
          <w:noProof/>
        </w:rPr>
        <w:fldChar w:fldCharType="separate"/>
      </w:r>
      <w:r w:rsidR="00A80527">
        <w:rPr>
          <w:noProof/>
        </w:rPr>
        <w:t>3</w:t>
      </w:r>
      <w:r>
        <w:rPr>
          <w:noProof/>
        </w:rPr>
        <w:fldChar w:fldCharType="end"/>
      </w:r>
      <w:r>
        <w:t xml:space="preserve"> – Processing data flow.</w:t>
      </w:r>
      <w:bookmarkEnd w:id="32"/>
    </w:p>
    <w:p w14:paraId="7A4A0863" w14:textId="77777777" w:rsidR="009A48BE" w:rsidRDefault="009A48BE" w:rsidP="009A48BE">
      <w:pPr>
        <w:pStyle w:val="Heading4"/>
        <w:rPr>
          <w:lang w:eastAsia="en-US"/>
        </w:rPr>
      </w:pPr>
      <w:r>
        <w:rPr>
          <w:lang w:eastAsia="en-US"/>
        </w:rPr>
        <w:t>Post-processing</w:t>
      </w:r>
    </w:p>
    <w:p w14:paraId="0530BAE0" w14:textId="77777777" w:rsidR="009A48BE" w:rsidRDefault="009A48BE" w:rsidP="009A48BE">
      <w:r w:rsidRPr="00F126CE">
        <w:rPr>
          <w:b/>
          <w:bCs/>
          <w:i/>
          <w:iCs/>
        </w:rPr>
        <w:t>Input</w:t>
      </w:r>
      <w:r>
        <w:t xml:space="preserve">: Detected human areas and raw input image </w:t>
      </w:r>
    </w:p>
    <w:p w14:paraId="397DCF0F" w14:textId="77777777" w:rsidR="009A48BE" w:rsidRDefault="009A48BE" w:rsidP="009A48BE">
      <w:r w:rsidRPr="00F126CE">
        <w:rPr>
          <w:b/>
          <w:bCs/>
          <w:i/>
          <w:iCs/>
        </w:rPr>
        <w:t>Output</w:t>
      </w:r>
      <w:r>
        <w:t>: Detected human regions.</w:t>
      </w:r>
    </w:p>
    <w:p w14:paraId="2A7D4852" w14:textId="77777777" w:rsidR="009A48BE" w:rsidRDefault="009A48BE" w:rsidP="009A48BE">
      <w:r w:rsidRPr="005619B5">
        <w:t xml:space="preserve">The contour result list is a crucial component that merges the output of the human detection process with the saved raw RGB image. </w:t>
      </w:r>
      <w:r>
        <w:t>Combining</w:t>
      </w:r>
      <w:r w:rsidRPr="005619B5">
        <w:t xml:space="preserve"> these two pieces of information, the contour result list generates the final results, </w:t>
      </w:r>
      <w:r>
        <w:t xml:space="preserve">accurately identifying </w:t>
      </w:r>
      <w:r>
        <w:lastRenderedPageBreak/>
        <w:t>and outlining</w:t>
      </w:r>
      <w:r w:rsidRPr="005619B5">
        <w:t xml:space="preserve"> the detected objects or individuals.</w:t>
      </w:r>
      <w:r>
        <w:t xml:space="preserve"> The result can be shown on a monitor, saved to a file, or sent to the database for future applications.</w:t>
      </w:r>
    </w:p>
    <w:p w14:paraId="234C2B69" w14:textId="77777777" w:rsidR="009A48BE" w:rsidRDefault="009A48BE" w:rsidP="009A48BE">
      <w:pPr>
        <w:keepNext/>
        <w:jc w:val="center"/>
      </w:pPr>
      <w:r>
        <w:rPr>
          <w:noProof/>
          <w:lang w:val="fr-FR" w:eastAsia="fr-FR"/>
        </w:rPr>
        <w:drawing>
          <wp:inline distT="0" distB="0" distL="0" distR="0" wp14:anchorId="3DFB0592" wp14:editId="4A79A594">
            <wp:extent cx="3970135" cy="4008474"/>
            <wp:effectExtent l="0" t="0" r="0" b="0"/>
            <wp:docPr id="5878991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77284" cy="4015692"/>
                    </a:xfrm>
                    <a:prstGeom prst="rect">
                      <a:avLst/>
                    </a:prstGeom>
                    <a:noFill/>
                    <a:ln>
                      <a:noFill/>
                    </a:ln>
                  </pic:spPr>
                </pic:pic>
              </a:graphicData>
            </a:graphic>
          </wp:inline>
        </w:drawing>
      </w:r>
    </w:p>
    <w:p w14:paraId="3C2A28C5" w14:textId="201CD2B7" w:rsidR="009A48BE" w:rsidRDefault="009A48BE" w:rsidP="009A48BE">
      <w:pPr>
        <w:pStyle w:val="Caption"/>
      </w:pPr>
      <w:bookmarkStart w:id="33" w:name="_Toc200984192"/>
      <w:r>
        <w:t xml:space="preserve">Figure </w:t>
      </w:r>
      <w:r>
        <w:rPr>
          <w:noProof/>
        </w:rPr>
        <w:fldChar w:fldCharType="begin"/>
      </w:r>
      <w:r>
        <w:rPr>
          <w:noProof/>
        </w:rPr>
        <w:instrText xml:space="preserve"> SEQ Figure \* ARABIC </w:instrText>
      </w:r>
      <w:r>
        <w:rPr>
          <w:noProof/>
        </w:rPr>
        <w:fldChar w:fldCharType="separate"/>
      </w:r>
      <w:r w:rsidR="00A80527">
        <w:rPr>
          <w:noProof/>
        </w:rPr>
        <w:t>4</w:t>
      </w:r>
      <w:r>
        <w:rPr>
          <w:noProof/>
        </w:rPr>
        <w:fldChar w:fldCharType="end"/>
      </w:r>
      <w:r>
        <w:t xml:space="preserve"> – Post-processing data flow.</w:t>
      </w:r>
      <w:bookmarkEnd w:id="33"/>
    </w:p>
    <w:p w14:paraId="294687F8" w14:textId="77777777" w:rsidR="006237DE" w:rsidRDefault="006237DE" w:rsidP="006237DE">
      <w:pPr>
        <w:pStyle w:val="Heading3"/>
      </w:pPr>
      <w:bookmarkStart w:id="34" w:name="_Toc201044040"/>
      <w:r>
        <w:t>Proposed System</w:t>
      </w:r>
      <w:bookmarkEnd w:id="34"/>
    </w:p>
    <w:p w14:paraId="11DB0771" w14:textId="77777777" w:rsidR="006237DE" w:rsidRDefault="006237DE" w:rsidP="006237DE">
      <w:pPr>
        <w:keepNext/>
        <w:jc w:val="center"/>
      </w:pPr>
      <w:r>
        <w:rPr>
          <w:noProof/>
          <w:lang w:val="fr-FR" w:eastAsia="fr-FR"/>
        </w:rPr>
        <w:drawing>
          <wp:inline distT="0" distB="0" distL="0" distR="0" wp14:anchorId="4263DDE0" wp14:editId="0C43A801">
            <wp:extent cx="4553893" cy="2789010"/>
            <wp:effectExtent l="0" t="0" r="0" b="0"/>
            <wp:docPr id="1969560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560216" name="Picture 1969560216"/>
                    <pic:cNvPicPr/>
                  </pic:nvPicPr>
                  <pic:blipFill>
                    <a:blip r:embed="rId17">
                      <a:extLst>
                        <a:ext uri="{28A0092B-C50C-407E-A947-70E740481C1C}">
                          <a14:useLocalDpi xmlns:a14="http://schemas.microsoft.com/office/drawing/2010/main" val="0"/>
                        </a:ext>
                      </a:extLst>
                    </a:blip>
                    <a:stretch>
                      <a:fillRect/>
                    </a:stretch>
                  </pic:blipFill>
                  <pic:spPr>
                    <a:xfrm>
                      <a:off x="0" y="0"/>
                      <a:ext cx="4553893" cy="2789010"/>
                    </a:xfrm>
                    <a:prstGeom prst="rect">
                      <a:avLst/>
                    </a:prstGeom>
                  </pic:spPr>
                </pic:pic>
              </a:graphicData>
            </a:graphic>
          </wp:inline>
        </w:drawing>
      </w:r>
    </w:p>
    <w:p w14:paraId="1AB9456E" w14:textId="23C6A5FF" w:rsidR="006237DE" w:rsidRPr="006B03C3" w:rsidRDefault="006237DE" w:rsidP="006237DE">
      <w:pPr>
        <w:pStyle w:val="Caption"/>
      </w:pPr>
      <w:bookmarkStart w:id="35" w:name="_Toc200984193"/>
      <w:r>
        <w:t xml:space="preserve">Figure </w:t>
      </w:r>
      <w:r>
        <w:rPr>
          <w:noProof/>
        </w:rPr>
        <w:fldChar w:fldCharType="begin"/>
      </w:r>
      <w:r>
        <w:rPr>
          <w:noProof/>
        </w:rPr>
        <w:instrText xml:space="preserve"> SEQ Figure \* ARABIC </w:instrText>
      </w:r>
      <w:r>
        <w:rPr>
          <w:noProof/>
        </w:rPr>
        <w:fldChar w:fldCharType="separate"/>
      </w:r>
      <w:r w:rsidR="00A80527">
        <w:rPr>
          <w:noProof/>
        </w:rPr>
        <w:t>5</w:t>
      </w:r>
      <w:r>
        <w:rPr>
          <w:noProof/>
        </w:rPr>
        <w:fldChar w:fldCharType="end"/>
      </w:r>
      <w:r>
        <w:t xml:space="preserve"> – Proposed system architecture.</w:t>
      </w:r>
      <w:bookmarkEnd w:id="35"/>
    </w:p>
    <w:p w14:paraId="50A95C76" w14:textId="77777777" w:rsidR="006237DE" w:rsidRDefault="006237DE" w:rsidP="006237DE">
      <w:r w:rsidRPr="00B6335E">
        <w:lastRenderedPageBreak/>
        <w:t xml:space="preserve">The proposed </w:t>
      </w:r>
      <w:r>
        <w:t xml:space="preserve">system architecture </w:t>
      </w:r>
      <w:r w:rsidRPr="00B6335E">
        <w:t xml:space="preserve">involves using a sequence of images as input, which will be pre-processed with the help of Zipfian Estimation Techniques. This technique is </w:t>
      </w:r>
      <w:r>
        <w:t>proper</w:t>
      </w:r>
      <w:r w:rsidRPr="00B6335E">
        <w:t xml:space="preserve"> when dealing with dynamic objects such as humans because it only calculates those in the frame's hold. The motion-detected areas are then directed to the Object Detection block, which comprises a Scale Generator module, six HOG-SVM computation modules that run in parallel in a multithread architecture, and an NMS algorithm module. The Scale Generator and multithread HOG-SVM computation modules are required to reduce processing time when scaling the input image to detect all humans in multiscale. The results are merged with the original image for viewing, storage, or transmission to a server for further processing. </w:t>
      </w:r>
    </w:p>
    <w:p w14:paraId="5869DD06" w14:textId="716084A3" w:rsidR="0084291D" w:rsidRDefault="0084291D" w:rsidP="0084291D">
      <w:pPr>
        <w:rPr>
          <w:lang w:eastAsia="en-US"/>
        </w:rPr>
      </w:pPr>
      <w:r>
        <w:rPr>
          <w:lang w:eastAsia="en-US"/>
        </w:rPr>
        <w:t>Overall, t</w:t>
      </w:r>
      <w:r w:rsidRPr="002F7626">
        <w:rPr>
          <w:lang w:eastAsia="en-US"/>
        </w:rPr>
        <w:t xml:space="preserve">he proposed system uses lightweight algorithms </w:t>
      </w:r>
      <w:r>
        <w:rPr>
          <w:lang w:eastAsia="en-US"/>
        </w:rPr>
        <w:t>executed in parallel</w:t>
      </w:r>
      <w:r w:rsidRPr="002F7626">
        <w:rPr>
          <w:lang w:eastAsia="en-US"/>
        </w:rPr>
        <w:t xml:space="preserve"> to detect humans in </w:t>
      </w:r>
      <w:r>
        <w:rPr>
          <w:lang w:eastAsia="en-US"/>
        </w:rPr>
        <w:t>real-time</w:t>
      </w:r>
      <w:r w:rsidRPr="002F7626">
        <w:rPr>
          <w:lang w:eastAsia="en-US"/>
        </w:rPr>
        <w:t xml:space="preserve"> in both video and image sequences. </w:t>
      </w:r>
      <w:r>
        <w:rPr>
          <w:lang w:eastAsia="en-US"/>
        </w:rPr>
        <w:t>Pre-processing is done using motion detection before applying the HOG-SVM algorithm to reduce the search space</w:t>
      </w:r>
      <w:r w:rsidRPr="002F7626">
        <w:rPr>
          <w:lang w:eastAsia="en-US"/>
        </w:rPr>
        <w:t xml:space="preserve">. The system then outputs bounding boxes that outline the detected humans, which can be used in various applications. </w:t>
      </w:r>
      <w:r>
        <w:rPr>
          <w:lang w:eastAsia="en-US"/>
        </w:rPr>
        <w:t>An</w:t>
      </w:r>
      <w:r w:rsidRPr="002F7626">
        <w:rPr>
          <w:lang w:eastAsia="en-US"/>
        </w:rPr>
        <w:t xml:space="preserve"> efficient and accurate human detector is crucial in many areas, such as automated surveillance, advanced driver assistance systems, and human-computer interaction.</w:t>
      </w:r>
    </w:p>
    <w:p w14:paraId="27E14A97" w14:textId="7114E1F9" w:rsidR="00516C4A" w:rsidRDefault="00516C4A" w:rsidP="00516C4A">
      <w:pPr>
        <w:pStyle w:val="Heading2"/>
      </w:pPr>
      <w:bookmarkStart w:id="36" w:name="_Ref156740647"/>
      <w:bookmarkStart w:id="37" w:name="_Toc201044041"/>
      <w:r>
        <w:t xml:space="preserve">Lightweight </w:t>
      </w:r>
      <w:r w:rsidR="00094B36">
        <w:t>M</w:t>
      </w:r>
      <w:r>
        <w:t xml:space="preserve">otion </w:t>
      </w:r>
      <w:r w:rsidR="00094B36">
        <w:t>D</w:t>
      </w:r>
      <w:r>
        <w:t xml:space="preserve">etection </w:t>
      </w:r>
      <w:r w:rsidR="00094B36">
        <w:t>A</w:t>
      </w:r>
      <w:r>
        <w:t xml:space="preserve">lgorithm used on a </w:t>
      </w:r>
      <w:r w:rsidR="00936097">
        <w:t>stationary</w:t>
      </w:r>
      <w:r>
        <w:t xml:space="preserve"> camera</w:t>
      </w:r>
      <w:bookmarkEnd w:id="25"/>
      <w:bookmarkEnd w:id="27"/>
      <w:bookmarkEnd w:id="36"/>
      <w:bookmarkEnd w:id="37"/>
    </w:p>
    <w:p w14:paraId="63266D97" w14:textId="79CA7957" w:rsidR="00E83A3A" w:rsidRDefault="00F65BDD" w:rsidP="00E83A3A">
      <w:r w:rsidRPr="00F65BDD">
        <w:t xml:space="preserve">The stationary camera is widely used for surveillance and monitoring in public areas. It is highly flexible, cost-effective, and easily deployed in large numbers due to its compact size and affordability. Its multifunctional nature makes it an ideal choice for deployment in public spaces. </w:t>
      </w:r>
      <w:r w:rsidR="00E83A3A" w:rsidRPr="00E83A3A">
        <w:t xml:space="preserve">Stationary cameras are non-PTZ cameras installed in a fixed position with a predetermined field of view. These cameras may have adjustable zoom capabilities. As they make the background almost constant during operation, and people or objects appearing in the frame are dynamic, they only calculate those within the frame. This reduces the system's number of calculations, making it faster and enabling it to solve the input image with </w:t>
      </w:r>
      <w:r w:rsidR="00A02EFD">
        <w:t xml:space="preserve">a </w:t>
      </w:r>
      <w:r w:rsidR="00E83A3A" w:rsidRPr="00E83A3A">
        <w:t>higher resolution.</w:t>
      </w:r>
    </w:p>
    <w:p w14:paraId="622C191D" w14:textId="49E7B74C" w:rsidR="00C643BC" w:rsidRDefault="00090D53" w:rsidP="00F87B9B">
      <w:r>
        <w:rPr>
          <w:lang w:eastAsia="en-US"/>
        </w:rPr>
        <w:t xml:space="preserve">In 2014, </w:t>
      </w:r>
      <w:r w:rsidR="00C733A1" w:rsidRPr="00C733A1">
        <w:rPr>
          <w:lang w:eastAsia="en-US"/>
        </w:rPr>
        <w:t xml:space="preserve">The Zipfian </w:t>
      </w:r>
      <w:r w:rsidR="00A971A5">
        <w:rPr>
          <w:lang w:eastAsia="en-US"/>
        </w:rPr>
        <w:t>E</w:t>
      </w:r>
      <w:r w:rsidR="00C733A1" w:rsidRPr="00C733A1">
        <w:rPr>
          <w:lang w:eastAsia="en-US"/>
        </w:rPr>
        <w:t>stimation</w:t>
      </w:r>
      <w:r w:rsidR="00C733A1">
        <w:rPr>
          <w:lang w:eastAsia="en-US"/>
        </w:rPr>
        <w:t xml:space="preserve"> </w:t>
      </w:r>
      <w:sdt>
        <w:sdtPr>
          <w:rPr>
            <w:lang w:eastAsia="en-US"/>
          </w:rPr>
          <w:id w:val="338201411"/>
          <w:citation/>
        </w:sdtPr>
        <w:sdtContent>
          <w:r w:rsidR="00C733A1">
            <w:rPr>
              <w:lang w:eastAsia="en-US"/>
            </w:rPr>
            <w:fldChar w:fldCharType="begin"/>
          </w:r>
          <w:r w:rsidR="00C733A1">
            <w:rPr>
              <w:lang w:eastAsia="en-US"/>
            </w:rPr>
            <w:instrText xml:space="preserve"> CITATION NgocSinh \l 1033 </w:instrText>
          </w:r>
          <w:r w:rsidR="00C733A1">
            <w:rPr>
              <w:lang w:eastAsia="en-US"/>
            </w:rPr>
            <w:fldChar w:fldCharType="separate"/>
          </w:r>
          <w:r w:rsidR="005D0AB0" w:rsidRPr="005D0AB0">
            <w:rPr>
              <w:noProof/>
              <w:lang w:eastAsia="en-US"/>
            </w:rPr>
            <w:t>[10]</w:t>
          </w:r>
          <w:r w:rsidR="00C733A1">
            <w:rPr>
              <w:lang w:eastAsia="en-US"/>
            </w:rPr>
            <w:fldChar w:fldCharType="end"/>
          </w:r>
        </w:sdtContent>
      </w:sdt>
      <w:r w:rsidR="00C733A1">
        <w:rPr>
          <w:lang w:eastAsia="en-US"/>
        </w:rPr>
        <w:t xml:space="preserve"> </w:t>
      </w:r>
      <w:r w:rsidR="00A971A5">
        <w:rPr>
          <w:lang w:eastAsia="en-US"/>
        </w:rPr>
        <w:t>used MJPEG</w:t>
      </w:r>
      <w:r w:rsidR="004B2282" w:rsidRPr="004B2282">
        <w:rPr>
          <w:lang w:eastAsia="en-US"/>
        </w:rPr>
        <w:t xml:space="preserve"> to extract moving and stationary blocks separately, resulting in a compression ratio twice as high as </w:t>
      </w:r>
      <w:r w:rsidR="004B2282" w:rsidRPr="004B2282">
        <w:rPr>
          <w:lang w:eastAsia="en-US"/>
        </w:rPr>
        <w:lastRenderedPageBreak/>
        <w:t xml:space="preserve">conventional MJPEG. This method encodes only the residuals of the moving blocks, producing a similar quality and </w:t>
      </w:r>
      <w:r w:rsidR="006B0BD0">
        <w:rPr>
          <w:lang w:eastAsia="en-US"/>
        </w:rPr>
        <w:t>bit rate</w:t>
      </w:r>
      <w:r w:rsidR="004B2282" w:rsidRPr="004B2282">
        <w:rPr>
          <w:lang w:eastAsia="en-US"/>
        </w:rPr>
        <w:t xml:space="preserve"> to H.264/AVC. It requires fewer operations than conventional MJPEG if the static scene is equal to or greater than 60%.</w:t>
      </w:r>
      <w:r w:rsidR="00BF3145">
        <w:rPr>
          <w:lang w:eastAsia="en-US"/>
        </w:rPr>
        <w:t xml:space="preserve"> </w:t>
      </w:r>
      <w:r w:rsidR="00C643BC" w:rsidRPr="00C643BC">
        <w:rPr>
          <w:lang w:eastAsia="en-US"/>
        </w:rPr>
        <w:t xml:space="preserve">Zipfian estimation </w:t>
      </w:r>
      <w:r w:rsidR="006B0BD0">
        <w:rPr>
          <w:lang w:eastAsia="en-US"/>
        </w:rPr>
        <w:t xml:space="preserve">was one of the fastest motion detection algorithms </w:t>
      </w:r>
      <w:sdt>
        <w:sdtPr>
          <w:rPr>
            <w:lang w:eastAsia="en-US"/>
          </w:rPr>
          <w:id w:val="306452635"/>
          <w:citation/>
        </w:sdtPr>
        <w:sdtContent>
          <w:r w:rsidR="007C4095">
            <w:rPr>
              <w:lang w:eastAsia="en-US"/>
            </w:rPr>
            <w:fldChar w:fldCharType="begin"/>
          </w:r>
          <w:r w:rsidR="007C4095">
            <w:rPr>
              <w:lang w:eastAsia="en-US"/>
            </w:rPr>
            <w:instrText xml:space="preserve"> CITATION Man07 \l 1033 </w:instrText>
          </w:r>
          <w:r w:rsidR="007C4095">
            <w:rPr>
              <w:lang w:eastAsia="en-US"/>
            </w:rPr>
            <w:fldChar w:fldCharType="separate"/>
          </w:r>
          <w:r w:rsidR="005D0AB0" w:rsidRPr="005D0AB0">
            <w:rPr>
              <w:noProof/>
              <w:lang w:eastAsia="en-US"/>
            </w:rPr>
            <w:t>[11]</w:t>
          </w:r>
          <w:r w:rsidR="007C4095">
            <w:rPr>
              <w:lang w:eastAsia="en-US"/>
            </w:rPr>
            <w:fldChar w:fldCharType="end"/>
          </w:r>
        </w:sdtContent>
      </w:sdt>
      <w:r w:rsidR="006B0BD0">
        <w:rPr>
          <w:lang w:eastAsia="en-US"/>
        </w:rPr>
        <w:t xml:space="preserve"> in 2007,</w:t>
      </w:r>
      <w:r w:rsidR="007C4095">
        <w:rPr>
          <w:lang w:eastAsia="en-US"/>
        </w:rPr>
        <w:t xml:space="preserve"> </w:t>
      </w:r>
      <w:sdt>
        <w:sdtPr>
          <w:rPr>
            <w:lang w:eastAsia="en-US"/>
          </w:rPr>
          <w:id w:val="24919127"/>
          <w:citation/>
        </w:sdtPr>
        <w:sdtContent>
          <w:r w:rsidR="007C4095">
            <w:rPr>
              <w:lang w:eastAsia="en-US"/>
            </w:rPr>
            <w:fldChar w:fldCharType="begin"/>
          </w:r>
          <w:r w:rsidR="007C4095">
            <w:rPr>
              <w:lang w:eastAsia="en-US"/>
            </w:rPr>
            <w:instrText xml:space="preserve"> CITATION Lac09 \l 1033 </w:instrText>
          </w:r>
          <w:r w:rsidR="007C4095">
            <w:rPr>
              <w:lang w:eastAsia="en-US"/>
            </w:rPr>
            <w:fldChar w:fldCharType="separate"/>
          </w:r>
          <w:r w:rsidR="005D0AB0" w:rsidRPr="005D0AB0">
            <w:rPr>
              <w:noProof/>
              <w:lang w:eastAsia="en-US"/>
            </w:rPr>
            <w:t>[12]</w:t>
          </w:r>
          <w:r w:rsidR="007C4095">
            <w:rPr>
              <w:lang w:eastAsia="en-US"/>
            </w:rPr>
            <w:fldChar w:fldCharType="end"/>
          </w:r>
        </w:sdtContent>
      </w:sdt>
      <w:r w:rsidR="006B0BD0">
        <w:rPr>
          <w:lang w:eastAsia="en-US"/>
        </w:rPr>
        <w:t xml:space="preserve"> in 2009, and the basic Σ-Δ background subtraction algorithm </w:t>
      </w:r>
      <w:sdt>
        <w:sdtPr>
          <w:rPr>
            <w:lang w:eastAsia="en-US"/>
          </w:rPr>
          <w:id w:val="1543935648"/>
          <w:citation/>
        </w:sdtPr>
        <w:sdtContent>
          <w:r w:rsidR="007C4095">
            <w:rPr>
              <w:lang w:eastAsia="en-US"/>
            </w:rPr>
            <w:fldChar w:fldCharType="begin"/>
          </w:r>
          <w:r w:rsidR="007C4095">
            <w:rPr>
              <w:lang w:eastAsia="en-US"/>
            </w:rPr>
            <w:instrText xml:space="preserve"> CITATION Ric04 \l 1033 </w:instrText>
          </w:r>
          <w:r w:rsidR="007C4095">
            <w:rPr>
              <w:lang w:eastAsia="en-US"/>
            </w:rPr>
            <w:fldChar w:fldCharType="separate"/>
          </w:r>
          <w:r w:rsidR="005D0AB0" w:rsidRPr="005D0AB0">
            <w:rPr>
              <w:noProof/>
              <w:lang w:eastAsia="en-US"/>
            </w:rPr>
            <w:t>[13]</w:t>
          </w:r>
          <w:r w:rsidR="007C4095">
            <w:rPr>
              <w:lang w:eastAsia="en-US"/>
            </w:rPr>
            <w:fldChar w:fldCharType="end"/>
          </w:r>
        </w:sdtContent>
      </w:sdt>
      <w:r w:rsidR="006B0BD0">
        <w:rPr>
          <w:lang w:eastAsia="en-US"/>
        </w:rPr>
        <w:t xml:space="preserve"> in 2004</w:t>
      </w:r>
      <w:r w:rsidR="007C4095">
        <w:rPr>
          <w:lang w:eastAsia="en-US"/>
        </w:rPr>
        <w:t>.</w:t>
      </w:r>
      <w:r w:rsidR="006B0BD0">
        <w:rPr>
          <w:lang w:eastAsia="en-US"/>
        </w:rPr>
        <w:t xml:space="preserve"> </w:t>
      </w:r>
      <w:r w:rsidR="00BF3145" w:rsidRPr="00BF3145">
        <w:rPr>
          <w:lang w:eastAsia="en-US"/>
        </w:rPr>
        <w:t>Overall, the Zipfian Estimation demonstrates how selective encoding of only dynamic regions can realize substantial compression gains without sacrificing visual quality or requiring extensive computations.</w:t>
      </w:r>
      <w:r w:rsidR="00694CD1" w:rsidRPr="00694CD1">
        <w:t xml:space="preserve"> </w:t>
      </w:r>
    </w:p>
    <w:p w14:paraId="5E5993F5" w14:textId="440E8150" w:rsidR="00C13B37" w:rsidRDefault="00C13B37" w:rsidP="00C13B37">
      <w:pPr>
        <w:rPr>
          <w:lang w:eastAsia="en-US"/>
        </w:rPr>
      </w:pPr>
      <w:bookmarkStart w:id="38" w:name="_Ref155783912"/>
      <w:bookmarkStart w:id="39" w:name="_Ref155784023"/>
      <w:r>
        <w:t xml:space="preserve">As mentioned </w:t>
      </w:r>
      <w:r w:rsidR="00B1778B">
        <w:t>above</w:t>
      </w:r>
      <w:r>
        <w:t xml:space="preserve">, the Zifian Estimation Module </w:t>
      </w:r>
      <w:r w:rsidRPr="008D73C1">
        <w:t>is a lightweight computing technique based on the Sigma-Delta algorithm to detect motion in the frame</w:t>
      </w:r>
      <w:r>
        <w:t>,</w:t>
      </w:r>
      <w:r w:rsidRPr="007C4095">
        <w:rPr>
          <w:lang w:eastAsia="en-US"/>
        </w:rPr>
        <w:t xml:space="preserve"> </w:t>
      </w:r>
      <w:r>
        <w:rPr>
          <w:lang w:eastAsia="en-US"/>
        </w:rPr>
        <w:t xml:space="preserve">as </w:t>
      </w:r>
      <w:r>
        <w:t xml:space="preserve">shown in </w:t>
      </w:r>
      <w:r>
        <w:fldChar w:fldCharType="begin"/>
      </w:r>
      <w:r>
        <w:instrText xml:space="preserve"> REF _Ref155688109 \h </w:instrText>
      </w:r>
      <w:r>
        <w:fldChar w:fldCharType="separate"/>
      </w:r>
      <w:r w:rsidR="00A80527">
        <w:t xml:space="preserve">Algorithm </w:t>
      </w:r>
      <w:r w:rsidR="00A80527">
        <w:rPr>
          <w:noProof/>
        </w:rPr>
        <w:t>1</w:t>
      </w:r>
      <w:r>
        <w:fldChar w:fldCharType="end"/>
      </w:r>
      <w:r>
        <w:rPr>
          <w:lang w:eastAsia="en-US"/>
        </w:rPr>
        <w:t>.</w:t>
      </w:r>
    </w:p>
    <w:p w14:paraId="2D8E0375" w14:textId="3A6C5585" w:rsidR="00C13B37" w:rsidRDefault="00C13B37" w:rsidP="00C13B37">
      <w:pPr>
        <w:pStyle w:val="Caption"/>
        <w:keepNext/>
      </w:pPr>
      <w:bookmarkStart w:id="40" w:name="_Ref155688109"/>
      <w:r>
        <w:t xml:space="preserve">Algorithm </w:t>
      </w:r>
      <w:r>
        <w:rPr>
          <w:noProof/>
        </w:rPr>
        <w:fldChar w:fldCharType="begin"/>
      </w:r>
      <w:r>
        <w:rPr>
          <w:noProof/>
        </w:rPr>
        <w:instrText xml:space="preserve"> SEQ Algorithm \* ARABIC </w:instrText>
      </w:r>
      <w:r>
        <w:rPr>
          <w:noProof/>
        </w:rPr>
        <w:fldChar w:fldCharType="separate"/>
      </w:r>
      <w:r w:rsidR="00A80527">
        <w:rPr>
          <w:noProof/>
        </w:rPr>
        <w:t>1</w:t>
      </w:r>
      <w:r>
        <w:rPr>
          <w:noProof/>
        </w:rPr>
        <w:fldChar w:fldCharType="end"/>
      </w:r>
      <w:bookmarkEnd w:id="40"/>
      <w:r>
        <w:t xml:space="preserve"> - </w:t>
      </w:r>
      <w:r w:rsidRPr="00E12C0E">
        <w:t>Zipfian estimation</w:t>
      </w:r>
      <w:r>
        <w:t xml:space="preserve"> </w:t>
      </w:r>
      <w:sdt>
        <w:sdtPr>
          <w:id w:val="-1247188694"/>
          <w:citation/>
        </w:sdtPr>
        <w:sdtContent>
          <w:r>
            <w:fldChar w:fldCharType="begin"/>
          </w:r>
          <w:r>
            <w:instrText xml:space="preserve"> CITATION Ric04 \l 1033 </w:instrText>
          </w:r>
          <w:r>
            <w:fldChar w:fldCharType="separate"/>
          </w:r>
          <w:r w:rsidR="005D0AB0" w:rsidRPr="005D0AB0">
            <w:rPr>
              <w:noProof/>
            </w:rPr>
            <w:t>[13]</w:t>
          </w:r>
          <w:r>
            <w:fldChar w:fldCharType="end"/>
          </w:r>
        </w:sdtContent>
      </w:sdt>
      <w:r>
        <w:t>.</w:t>
      </w:r>
    </w:p>
    <w:bookmarkStart w:id="41" w:name="_MON_1766254178"/>
    <w:bookmarkEnd w:id="41"/>
    <w:p w14:paraId="3C277718" w14:textId="53779ACD" w:rsidR="00C13B37" w:rsidRDefault="001745ED" w:rsidP="00C13B37">
      <w:pPr>
        <w:ind w:firstLine="0"/>
        <w:jc w:val="center"/>
        <w:rPr>
          <w:lang w:eastAsia="en-US"/>
        </w:rPr>
      </w:pPr>
      <w:r>
        <w:rPr>
          <w:lang w:eastAsia="en-US"/>
        </w:rPr>
        <w:object w:dxaOrig="6856" w:dyaOrig="5029" w14:anchorId="3D17021A">
          <v:shape id="_x0000_i1042" type="#_x0000_t75" style="width:343.1pt;height:251.7pt" o:ole="">
            <v:imagedata r:id="rId18" o:title=""/>
          </v:shape>
          <o:OLEObject Type="Embed" ProgID="Word.Document.12" ShapeID="_x0000_i1042" DrawAspect="Content" ObjectID="_1811678635" r:id="rId19">
            <o:FieldCodes>\s</o:FieldCodes>
          </o:OLEObject>
        </w:object>
      </w:r>
    </w:p>
    <w:p w14:paraId="5110BA85" w14:textId="77777777" w:rsidR="00C13B37" w:rsidRDefault="00C13B37" w:rsidP="00C13B37">
      <w:r>
        <w:rPr>
          <w:shd w:val="clear" w:color="auto" w:fill="FFFFFF"/>
        </w:rPr>
        <w:t>To begin with, the algorithm calculates a threshold based on the frame index</w:t>
      </w:r>
      <w:r w:rsidRPr="00460687">
        <w:rPr>
          <w:i/>
          <w:iCs/>
          <w:shd w:val="clear" w:color="auto" w:fill="FFFFFF"/>
        </w:rPr>
        <w:t xml:space="preserve"> t</w:t>
      </w:r>
      <w:r>
        <w:rPr>
          <w:i/>
          <w:iCs/>
          <w:shd w:val="clear" w:color="auto" w:fill="FFFFFF"/>
        </w:rPr>
        <w:t xml:space="preserve"> </w:t>
      </w:r>
      <w:r>
        <w:rPr>
          <w:shd w:val="clear" w:color="auto" w:fill="FFFFFF"/>
        </w:rPr>
        <w:t xml:space="preserve">and frame index </w:t>
      </w:r>
      <w:r>
        <w:rPr>
          <w:i/>
          <w:iCs/>
          <w:shd w:val="clear" w:color="auto" w:fill="FFFFFF"/>
        </w:rPr>
        <w:t>t-1</w:t>
      </w:r>
      <w:r>
        <w:rPr>
          <w:shd w:val="clear" w:color="auto" w:fill="FFFFFF"/>
        </w:rPr>
        <w:t xml:space="preserve">. The value of the index is divided by </w:t>
      </w:r>
      <w:r w:rsidRPr="00460687">
        <w:rPr>
          <w:i/>
          <w:iCs/>
          <w:shd w:val="clear" w:color="auto" w:fill="FFFFFF"/>
        </w:rPr>
        <w:t>2</w:t>
      </w:r>
      <w:r w:rsidRPr="00BE2938">
        <w:rPr>
          <w:i/>
          <w:iCs/>
          <w:shd w:val="clear" w:color="auto" w:fill="FFFFFF"/>
          <w:vertAlign w:val="superscript"/>
        </w:rPr>
        <w:t>m</w:t>
      </w:r>
      <w:r>
        <w:rPr>
          <w:shd w:val="clear" w:color="auto" w:fill="FFFFFF"/>
        </w:rPr>
        <w:t xml:space="preserve"> (where </w:t>
      </w:r>
      <w:r w:rsidRPr="00460687">
        <w:rPr>
          <w:i/>
          <w:iCs/>
          <w:shd w:val="clear" w:color="auto" w:fill="FFFFFF"/>
        </w:rPr>
        <w:t>m</w:t>
      </w:r>
      <w:r>
        <w:rPr>
          <w:shd w:val="clear" w:color="auto" w:fill="FFFFFF"/>
        </w:rPr>
        <w:t xml:space="preserve"> is the number of bits representing a pixel</w:t>
      </w:r>
      <w:r>
        <w:t>;</w:t>
      </w:r>
      <w:r w:rsidRPr="00241025">
        <w:rPr>
          <w:shd w:val="clear" w:color="auto" w:fill="FFFFFF"/>
        </w:rPr>
        <w:t xml:space="preserve"> in our case, </w:t>
      </w:r>
      <w:r w:rsidRPr="00A453AB">
        <w:rPr>
          <w:i/>
          <w:iCs/>
          <w:shd w:val="clear" w:color="auto" w:fill="FFFFFF"/>
        </w:rPr>
        <w:t>m = 8</w:t>
      </w:r>
      <w:r w:rsidRPr="00241025">
        <w:rPr>
          <w:shd w:val="clear" w:color="auto" w:fill="FFFFFF"/>
        </w:rPr>
        <w:t xml:space="preserve"> for grayscale image),</w:t>
      </w:r>
      <w:r>
        <w:rPr>
          <w:shd w:val="clear" w:color="auto" w:fill="FFFFFF"/>
        </w:rPr>
        <w:t xml:space="preserve"> and the remainder is denoted as </w:t>
      </w:r>
      <w:r w:rsidRPr="00B257F2">
        <w:rPr>
          <w:i/>
          <w:iCs/>
          <w:shd w:val="clear" w:color="auto" w:fill="FFFFFF"/>
        </w:rPr>
        <w:t>p</w:t>
      </w:r>
      <w:r>
        <w:rPr>
          <w:shd w:val="clear" w:color="auto" w:fill="FFFFFF"/>
        </w:rPr>
        <w:t>.</w:t>
      </w:r>
      <w:r>
        <w:t xml:space="preserve"> </w:t>
      </w:r>
      <w:r w:rsidRPr="002E69EC">
        <w:t>Then, the threshold</w:t>
      </w:r>
      <w:r>
        <w:t xml:space="preserve"> </w:t>
      </w:r>
      <w:r w:rsidRPr="00F705BF">
        <w:rPr>
          <w:i/>
          <w:iCs/>
        </w:rPr>
        <w:t>σ</w:t>
      </w:r>
      <w:r w:rsidRPr="002E69EC">
        <w:t xml:space="preserve"> is equal </w:t>
      </w:r>
      <w:r>
        <w:t xml:space="preserve">to </w:t>
      </w:r>
      <w:r w:rsidRPr="002E69EC">
        <w:rPr>
          <w:i/>
          <w:iCs/>
        </w:rPr>
        <w:t>2</w:t>
      </w:r>
      <w:r w:rsidRPr="002E69EC">
        <w:rPr>
          <w:i/>
          <w:iCs/>
          <w:vertAlign w:val="superscript"/>
        </w:rPr>
        <w:t>m</w:t>
      </w:r>
      <w:r w:rsidRPr="002E69EC">
        <w:t xml:space="preserve"> divided by </w:t>
      </w:r>
      <w:r>
        <w:rPr>
          <w:i/>
          <w:iCs/>
        </w:rPr>
        <w:t>2</w:t>
      </w:r>
      <w:r>
        <w:rPr>
          <w:i/>
          <w:iCs/>
          <w:vertAlign w:val="superscript"/>
        </w:rPr>
        <w:t>p</w:t>
      </w:r>
      <w:r>
        <w:rPr>
          <w:i/>
          <w:iCs/>
        </w:rPr>
        <w:t xml:space="preserve">. </w:t>
      </w:r>
      <w:r w:rsidRPr="009F2A41">
        <w:t xml:space="preserve">The background </w:t>
      </w:r>
      <w:r w:rsidRPr="00F71F18">
        <w:rPr>
          <w:i/>
          <w:iCs/>
        </w:rPr>
        <w:t>M</w:t>
      </w:r>
      <w:r>
        <w:rPr>
          <w:i/>
          <w:iCs/>
          <w:vertAlign w:val="subscript"/>
        </w:rPr>
        <w:t>t</w:t>
      </w:r>
      <w:r w:rsidRPr="009F2A41">
        <w:t xml:space="preserve"> is updated whenever variance </w:t>
      </w:r>
      <w:r w:rsidRPr="00F71F18">
        <w:rPr>
          <w:i/>
          <w:iCs/>
        </w:rPr>
        <w:t>V</w:t>
      </w:r>
      <w:r>
        <w:rPr>
          <w:i/>
          <w:iCs/>
          <w:vertAlign w:val="subscript"/>
        </w:rPr>
        <w:t>t-1</w:t>
      </w:r>
      <w:r w:rsidRPr="009F2A41">
        <w:t xml:space="preserve"> is </w:t>
      </w:r>
      <w:r>
        <w:t>more significant</w:t>
      </w:r>
      <w:r w:rsidRPr="009F2A41">
        <w:t xml:space="preserve"> than </w:t>
      </w:r>
      <w:r w:rsidRPr="00F705BF">
        <w:rPr>
          <w:i/>
          <w:iCs/>
        </w:rPr>
        <w:t>σ</w:t>
      </w:r>
      <w:r w:rsidRPr="009F2A41">
        <w:t xml:space="preserve">. </w:t>
      </w:r>
      <w:r w:rsidRPr="00D412D0">
        <w:t xml:space="preserve">Next, </w:t>
      </w:r>
      <w:r w:rsidRPr="00D412D0">
        <w:rPr>
          <w:i/>
          <w:iCs/>
        </w:rPr>
        <w:t>O</w:t>
      </w:r>
      <w:r w:rsidRPr="00D412D0">
        <w:rPr>
          <w:i/>
          <w:iCs/>
          <w:vertAlign w:val="subscript"/>
        </w:rPr>
        <w:t>t</w:t>
      </w:r>
      <w:r w:rsidRPr="00D412D0">
        <w:t xml:space="preserve"> refers to the absolute difference between </w:t>
      </w:r>
      <w:r w:rsidRPr="001F11DB">
        <w:rPr>
          <w:i/>
          <w:iCs/>
        </w:rPr>
        <w:t>I</w:t>
      </w:r>
      <w:r w:rsidRPr="001F11DB">
        <w:rPr>
          <w:i/>
          <w:iCs/>
          <w:vertAlign w:val="subscript"/>
        </w:rPr>
        <w:t>t</w:t>
      </w:r>
      <w:r w:rsidRPr="00D412D0">
        <w:t xml:space="preserve"> and </w:t>
      </w:r>
      <w:r w:rsidRPr="001F11DB">
        <w:rPr>
          <w:i/>
          <w:iCs/>
        </w:rPr>
        <w:t>M</w:t>
      </w:r>
      <w:r w:rsidRPr="001F11DB">
        <w:rPr>
          <w:i/>
          <w:iCs/>
          <w:vertAlign w:val="subscript"/>
        </w:rPr>
        <w:t>t</w:t>
      </w:r>
      <w:r w:rsidRPr="00D412D0">
        <w:t xml:space="preserve">. To avoid self-referencing, the variance </w:t>
      </w:r>
      <w:r w:rsidRPr="001304A0">
        <w:rPr>
          <w:i/>
          <w:iCs/>
        </w:rPr>
        <w:t>V</w:t>
      </w:r>
      <w:r w:rsidRPr="001304A0">
        <w:rPr>
          <w:i/>
          <w:iCs/>
          <w:vertAlign w:val="subscript"/>
        </w:rPr>
        <w:t>t</w:t>
      </w:r>
      <w:r w:rsidRPr="00D412D0">
        <w:t xml:space="preserve"> is </w:t>
      </w:r>
      <w:r w:rsidRPr="00D412D0">
        <w:lastRenderedPageBreak/>
        <w:t xml:space="preserve">updated using a fixed period </w:t>
      </w:r>
      <w:r w:rsidRPr="001B5D38">
        <w:rPr>
          <w:i/>
          <w:iCs/>
        </w:rPr>
        <w:t>T</w:t>
      </w:r>
      <w:r w:rsidRPr="001B5D38">
        <w:rPr>
          <w:i/>
          <w:iCs/>
          <w:vertAlign w:val="subscript"/>
        </w:rPr>
        <w:t>v</w:t>
      </w:r>
      <w:r w:rsidRPr="00D412D0">
        <w:t xml:space="preserve">. Usually, </w:t>
      </w:r>
      <w:r>
        <w:rPr>
          <w:i/>
          <w:iCs/>
        </w:rPr>
        <w:t>a T</w:t>
      </w:r>
      <w:r>
        <w:rPr>
          <w:i/>
          <w:iCs/>
          <w:vertAlign w:val="subscript"/>
        </w:rPr>
        <w:t>v</w:t>
      </w:r>
      <w:r>
        <w:rPr>
          <w:i/>
          <w:iCs/>
        </w:rPr>
        <w:t xml:space="preserve"> </w:t>
      </w:r>
      <w:r w:rsidRPr="00241025">
        <w:t>has</w:t>
      </w:r>
      <w:r w:rsidRPr="00D412D0">
        <w:t xml:space="preserve"> a power of 2 within the range of 1 to 64. In our case, we have set </w:t>
      </w:r>
      <w:r w:rsidRPr="001B5D38">
        <w:rPr>
          <w:i/>
          <w:iCs/>
        </w:rPr>
        <w:t>T</w:t>
      </w:r>
      <w:r w:rsidRPr="001B5D38">
        <w:rPr>
          <w:i/>
          <w:iCs/>
          <w:vertAlign w:val="subscript"/>
        </w:rPr>
        <w:t>v</w:t>
      </w:r>
      <w:r w:rsidRPr="00D412D0">
        <w:t xml:space="preserve"> to 1</w:t>
      </w:r>
      <w:r>
        <w:rPr>
          <w:rFonts w:ascii="Arial" w:hAnsi="Arial" w:cs="Arial"/>
          <w:color w:val="161719"/>
          <w:sz w:val="21"/>
          <w:szCs w:val="21"/>
          <w:shd w:val="clear" w:color="auto" w:fill="FFFFFF"/>
        </w:rPr>
        <w:t xml:space="preserve">. </w:t>
      </w:r>
      <w:r w:rsidRPr="00A72EE5">
        <w:rPr>
          <w:i/>
          <w:iCs/>
        </w:rPr>
        <w:t xml:space="preserve">N </w:t>
      </w:r>
      <w:r w:rsidRPr="00A72EE5">
        <w:t xml:space="preserve">is typically an amplification factor for the variance </w:t>
      </w:r>
      <w:r w:rsidRPr="00A72EE5">
        <w:rPr>
          <w:i/>
          <w:iCs/>
        </w:rPr>
        <w:t>V</w:t>
      </w:r>
      <w:r w:rsidRPr="00A72EE5">
        <w:rPr>
          <w:i/>
          <w:iCs/>
          <w:vertAlign w:val="subscript"/>
        </w:rPr>
        <w:t>t</w:t>
      </w:r>
      <w:r w:rsidRPr="00A72EE5">
        <w:t xml:space="preserve">, ranging from 1 to 4. In our case, </w:t>
      </w:r>
      <w:r w:rsidRPr="00A72EE5">
        <w:rPr>
          <w:i/>
          <w:iCs/>
        </w:rPr>
        <w:t>N</w:t>
      </w:r>
      <w:r>
        <w:rPr>
          <w:i/>
          <w:iCs/>
        </w:rPr>
        <w:t xml:space="preserve"> </w:t>
      </w:r>
      <w:r w:rsidRPr="00A72EE5">
        <w:rPr>
          <w:i/>
          <w:iCs/>
        </w:rPr>
        <w:t>=</w:t>
      </w:r>
      <w:r>
        <w:rPr>
          <w:i/>
          <w:iCs/>
        </w:rPr>
        <w:t xml:space="preserve"> </w:t>
      </w:r>
      <w:r w:rsidRPr="00A72EE5">
        <w:rPr>
          <w:i/>
          <w:iCs/>
        </w:rPr>
        <w:t>2</w:t>
      </w:r>
      <w:r w:rsidRPr="009F2A41">
        <w:t xml:space="preserve">. </w:t>
      </w:r>
      <w:r w:rsidRPr="00A72EE5">
        <w:t>Finally, the movement or stillness of a pixel is determined by comparing its absolute difference with the variance.</w:t>
      </w:r>
    </w:p>
    <w:p w14:paraId="5E4EC827" w14:textId="6A436BAF" w:rsidR="00F87B9B" w:rsidRPr="00C912B8" w:rsidRDefault="00F87B9B" w:rsidP="00C13B37">
      <w:r w:rsidRPr="00694CD1">
        <w:rPr>
          <w:lang w:eastAsia="en-US"/>
        </w:rPr>
        <w:t xml:space="preserve">Overall, the Zipfian Estimation </w:t>
      </w:r>
      <w:r>
        <w:rPr>
          <w:lang w:eastAsia="en-US"/>
        </w:rPr>
        <w:t>shows</w:t>
      </w:r>
      <w:r w:rsidRPr="00694CD1">
        <w:rPr>
          <w:lang w:eastAsia="en-US"/>
        </w:rPr>
        <w:t xml:space="preserve"> how </w:t>
      </w:r>
      <w:r>
        <w:rPr>
          <w:lang w:eastAsia="en-US"/>
        </w:rPr>
        <w:t>particular</w:t>
      </w:r>
      <w:r w:rsidRPr="00694CD1">
        <w:rPr>
          <w:lang w:eastAsia="en-US"/>
        </w:rPr>
        <w:t xml:space="preserve"> encoding of only dynamic regions can realize </w:t>
      </w:r>
      <w:r>
        <w:rPr>
          <w:lang w:eastAsia="en-US"/>
        </w:rPr>
        <w:t>significant</w:t>
      </w:r>
      <w:r w:rsidRPr="00694CD1">
        <w:rPr>
          <w:lang w:eastAsia="en-US"/>
        </w:rPr>
        <w:t xml:space="preserve"> compression gains without sacrificing visual quality or requiring extensive computations. Additionally, </w:t>
      </w:r>
      <w:r>
        <w:rPr>
          <w:lang w:eastAsia="en-US"/>
        </w:rPr>
        <w:t>these are lightweight techniques suitable for this thesis's purpose</w:t>
      </w:r>
      <w:r w:rsidRPr="00694CD1">
        <w:rPr>
          <w:lang w:eastAsia="en-US"/>
        </w:rPr>
        <w:t>.</w:t>
      </w:r>
    </w:p>
    <w:p w14:paraId="08F739A2" w14:textId="52C4F7AA" w:rsidR="00516C4A" w:rsidRDefault="00516C4A" w:rsidP="005E12AE">
      <w:pPr>
        <w:pStyle w:val="Heading2"/>
      </w:pPr>
      <w:bookmarkStart w:id="42" w:name="_Ref156740844"/>
      <w:bookmarkStart w:id="43" w:name="_Ref156741334"/>
      <w:bookmarkStart w:id="44" w:name="_Ref156741340"/>
      <w:bookmarkStart w:id="45" w:name="_Toc201044042"/>
      <w:r>
        <w:t xml:space="preserve">Object </w:t>
      </w:r>
      <w:r w:rsidR="00657926">
        <w:t>D</w:t>
      </w:r>
      <w:r>
        <w:t xml:space="preserve">etection using the HOG SVM </w:t>
      </w:r>
      <w:r w:rsidR="00167A96">
        <w:t>A</w:t>
      </w:r>
      <w:r w:rsidR="008C2441">
        <w:t>l</w:t>
      </w:r>
      <w:r>
        <w:t>gorithm</w:t>
      </w:r>
      <w:bookmarkEnd w:id="38"/>
      <w:bookmarkEnd w:id="39"/>
      <w:bookmarkEnd w:id="42"/>
      <w:bookmarkEnd w:id="43"/>
      <w:bookmarkEnd w:id="44"/>
      <w:bookmarkEnd w:id="45"/>
    </w:p>
    <w:p w14:paraId="57A8837F" w14:textId="0EE0EA2A" w:rsidR="00396F45" w:rsidRDefault="00FD1CF3" w:rsidP="00BB0F48">
      <w:r w:rsidRPr="00E622E6">
        <w:rPr>
          <w:lang w:eastAsia="en-US"/>
        </w:rPr>
        <w:t xml:space="preserve">As mentioned </w:t>
      </w:r>
      <w:r w:rsidR="009C6596">
        <w:rPr>
          <w:lang w:eastAsia="en-US"/>
        </w:rPr>
        <w:t>above</w:t>
      </w:r>
      <w:r w:rsidRPr="00E622E6">
        <w:rPr>
          <w:lang w:eastAsia="en-US"/>
        </w:rPr>
        <w:t xml:space="preserve">, </w:t>
      </w:r>
      <w:r>
        <w:rPr>
          <w:lang w:eastAsia="en-US"/>
        </w:rPr>
        <w:t xml:space="preserve">many works </w:t>
      </w:r>
      <w:r w:rsidRPr="00E622E6">
        <w:rPr>
          <w:lang w:eastAsia="en-US"/>
        </w:rPr>
        <w:t>have been used and developed on the HOG-SVM</w:t>
      </w:r>
      <w:r>
        <w:rPr>
          <w:lang w:eastAsia="en-US"/>
        </w:rPr>
        <w:t xml:space="preserve"> </w:t>
      </w:r>
      <w:r w:rsidRPr="00162BBC">
        <w:t>algorithm</w:t>
      </w:r>
      <w:r w:rsidRPr="00E622E6">
        <w:rPr>
          <w:lang w:eastAsia="en-US"/>
        </w:rPr>
        <w:t>.</w:t>
      </w:r>
      <w:r>
        <w:rPr>
          <w:lang w:eastAsia="en-US"/>
        </w:rPr>
        <w:t xml:space="preserve"> </w:t>
      </w:r>
      <w:r>
        <w:t>This</w:t>
      </w:r>
      <w:r w:rsidR="005A0BAC">
        <w:t xml:space="preserve"> algorithm was introduced in 2005 for human detection </w:t>
      </w:r>
      <w:sdt>
        <w:sdtPr>
          <w:id w:val="1893069530"/>
          <w:citation/>
        </w:sdtPr>
        <w:sdtContent>
          <w:r w:rsidR="005A0BAC">
            <w:fldChar w:fldCharType="begin"/>
          </w:r>
          <w:r w:rsidR="005A0BAC">
            <w:instrText xml:space="preserve"> CITATION Dal051 \l 1033 </w:instrText>
          </w:r>
          <w:r w:rsidR="005A0BAC">
            <w:fldChar w:fldCharType="separate"/>
          </w:r>
          <w:r w:rsidR="005D0AB0" w:rsidRPr="005D0AB0">
            <w:rPr>
              <w:noProof/>
            </w:rPr>
            <w:t>[14]</w:t>
          </w:r>
          <w:r w:rsidR="005A0BAC">
            <w:fldChar w:fldCharType="end"/>
          </w:r>
        </w:sdtContent>
      </w:sdt>
      <w:r w:rsidR="005A0BAC">
        <w:t xml:space="preserve">. </w:t>
      </w:r>
      <w:r w:rsidR="005A0BAC" w:rsidRPr="005A0BAC">
        <w:t>Histogram of Oriented Gradients</w:t>
      </w:r>
      <w:r w:rsidR="005A0BAC">
        <w:t xml:space="preserve"> (HOG) is a widely used feature for object detection that analyzes edge distribution to balance detection accuracy and complexity</w:t>
      </w:r>
      <w:r w:rsidR="005A0BAC" w:rsidRPr="005A0BAC">
        <w:t xml:space="preserve"> </w:t>
      </w:r>
      <w:sdt>
        <w:sdtPr>
          <w:id w:val="-1751806868"/>
          <w:citation/>
        </w:sdtPr>
        <w:sdtContent>
          <w:r w:rsidR="005A0BAC">
            <w:fldChar w:fldCharType="begin"/>
          </w:r>
          <w:r w:rsidR="005A0BAC">
            <w:instrText xml:space="preserve"> CITATION Dol10 \l 1033 </w:instrText>
          </w:r>
          <w:r w:rsidR="005A0BAC">
            <w:fldChar w:fldCharType="separate"/>
          </w:r>
          <w:r w:rsidR="005D0AB0" w:rsidRPr="005D0AB0">
            <w:rPr>
              <w:noProof/>
            </w:rPr>
            <w:t>[15]</w:t>
          </w:r>
          <w:r w:rsidR="005A0BAC">
            <w:fldChar w:fldCharType="end"/>
          </w:r>
        </w:sdtContent>
      </w:sdt>
      <w:r w:rsidR="005A0BAC">
        <w:t>. It is the standard baseline for object detection</w:t>
      </w:r>
      <w:r w:rsidR="005A0BAC" w:rsidRPr="005A0BAC">
        <w:t xml:space="preserve"> </w:t>
      </w:r>
      <w:sdt>
        <w:sdtPr>
          <w:id w:val="-1771776530"/>
          <w:citation/>
        </w:sdtPr>
        <w:sdtContent>
          <w:r w:rsidR="005A0BAC">
            <w:fldChar w:fldCharType="begin"/>
          </w:r>
          <w:r w:rsidR="005A0BAC">
            <w:instrText xml:space="preserve"> CITATION Dol11 \l 1033 </w:instrText>
          </w:r>
          <w:r w:rsidR="005A0BAC">
            <w:fldChar w:fldCharType="separate"/>
          </w:r>
          <w:r w:rsidR="005D0AB0" w:rsidRPr="005D0AB0">
            <w:rPr>
              <w:noProof/>
            </w:rPr>
            <w:t>[16]</w:t>
          </w:r>
          <w:r w:rsidR="005A0BAC">
            <w:fldChar w:fldCharType="end"/>
          </w:r>
        </w:sdtContent>
      </w:sdt>
      <w:r w:rsidR="005A0BAC">
        <w:t xml:space="preserve">. A Support vector machine (SVM) </w:t>
      </w:r>
      <w:sdt>
        <w:sdtPr>
          <w:id w:val="1181860810"/>
          <w:citation/>
        </w:sdtPr>
        <w:sdtContent>
          <w:r w:rsidR="005A0BAC">
            <w:fldChar w:fldCharType="begin"/>
          </w:r>
          <w:r w:rsidR="005A0BAC">
            <w:instrText xml:space="preserve"> CITATION Cri00 \l 1033 </w:instrText>
          </w:r>
          <w:r w:rsidR="005A0BAC">
            <w:fldChar w:fldCharType="separate"/>
          </w:r>
          <w:r w:rsidR="005D0AB0" w:rsidRPr="005D0AB0">
            <w:rPr>
              <w:noProof/>
            </w:rPr>
            <w:t>[17]</w:t>
          </w:r>
          <w:r w:rsidR="005A0BAC">
            <w:fldChar w:fldCharType="end"/>
          </w:r>
        </w:sdtContent>
      </w:sdt>
      <w:r w:rsidR="005A0BAC">
        <w:t xml:space="preserve"> is also </w:t>
      </w:r>
      <w:r w:rsidR="005A0BAC" w:rsidRPr="00943546">
        <w:t>used for classification based on extracted features</w:t>
      </w:r>
      <w:r w:rsidR="005A0BAC">
        <w:t>.</w:t>
      </w:r>
    </w:p>
    <w:p w14:paraId="15891494" w14:textId="3ADDC216" w:rsidR="000D0444" w:rsidRDefault="000D0444" w:rsidP="000D0444">
      <w:pPr>
        <w:pStyle w:val="Heading3"/>
      </w:pPr>
      <w:bookmarkStart w:id="46" w:name="_Toc201044043"/>
      <w:r>
        <w:t>State of the Art</w:t>
      </w:r>
      <w:bookmarkEnd w:id="46"/>
    </w:p>
    <w:p w14:paraId="3973B8AF" w14:textId="77777777" w:rsidR="00DB7B10" w:rsidRDefault="00DB7B10" w:rsidP="000D0444">
      <w:pPr>
        <w:pStyle w:val="Heading4"/>
      </w:pPr>
      <w:bookmarkStart w:id="47" w:name="_Ref155786054"/>
      <w:r>
        <w:t>Gradient calculation optimizes</w:t>
      </w:r>
    </w:p>
    <w:p w14:paraId="2780F5D5" w14:textId="3AB6E4CB" w:rsidR="00DB7B10" w:rsidRDefault="00DB7B10" w:rsidP="00DB7B10">
      <w:r w:rsidRPr="00CB3979">
        <w:t xml:space="preserve">The HOG algorithm generates histograms with complex cells, including inverse tangent, square, square root, and floating point multiplication. Optimizing this step is crucial to </w:t>
      </w:r>
      <w:r w:rsidR="00EC188F">
        <w:t>improving</w:t>
      </w:r>
      <w:r w:rsidRPr="00CB3979">
        <w:t xml:space="preserve"> the HOG-SVM algorithm module.</w:t>
      </w:r>
    </w:p>
    <w:p w14:paraId="1963A135" w14:textId="77777777" w:rsidR="00DB7B10" w:rsidRPr="00A72056" w:rsidRDefault="00DB7B10" w:rsidP="00DB7B10">
      <w:pPr>
        <w:rPr>
          <w:lang w:val="fr-FR"/>
        </w:rPr>
      </w:pPr>
      <w:r w:rsidRPr="00A72056">
        <w:rPr>
          <w:lang w:val="fr-FR"/>
        </w:rPr>
        <w:t xml:space="preserve">Pixel derivatives concerning </w:t>
      </w:r>
      <w:r w:rsidRPr="00A72056">
        <w:rPr>
          <w:rFonts w:ascii="NimbusRomNo9L-ReguItal" w:hAnsi="NimbusRomNo9L-ReguItal"/>
          <w:i/>
          <w:iCs/>
          <w:lang w:val="fr-FR"/>
        </w:rPr>
        <w:t>x</w:t>
      </w:r>
      <w:r w:rsidRPr="00A72056">
        <w:rPr>
          <w:lang w:val="fr-FR"/>
        </w:rPr>
        <w:t>,</w:t>
      </w:r>
      <w:r w:rsidRPr="00A72056">
        <w:rPr>
          <w:rFonts w:ascii="NimbusRomNo9L-ReguItal" w:hAnsi="NimbusRomNo9L-ReguItal"/>
          <w:i/>
          <w:iCs/>
          <w:lang w:val="fr-FR"/>
        </w:rPr>
        <w:t>y</w:t>
      </w:r>
      <w:r w:rsidRPr="00A72056">
        <w:rPr>
          <w:lang w:val="fr-FR"/>
        </w:rPr>
        <w:t>:</w:t>
      </w:r>
    </w:p>
    <w:bookmarkStart w:id="48" w:name="_MON_1767241613"/>
    <w:bookmarkEnd w:id="48"/>
    <w:p w14:paraId="1E2C23E8" w14:textId="77777777" w:rsidR="00DB7B10" w:rsidRDefault="00DB7B10" w:rsidP="00DB7B10">
      <w:r>
        <w:object w:dxaOrig="8280" w:dyaOrig="439" w14:anchorId="20B73F02">
          <v:shape id="_x0000_i1043" type="#_x0000_t75" style="width:415.1pt;height:20.65pt" o:ole="">
            <v:imagedata r:id="rId20" o:title=""/>
          </v:shape>
          <o:OLEObject Type="Embed" ProgID="Word.Document.12" ShapeID="_x0000_i1043" DrawAspect="Content" ObjectID="_1811678636" r:id="rId21">
            <o:FieldCodes>\s</o:FieldCodes>
          </o:OLEObject>
        </w:object>
      </w:r>
    </w:p>
    <w:p w14:paraId="1E6A30DB" w14:textId="77777777" w:rsidR="00DB7B10" w:rsidRDefault="00DB7B10" w:rsidP="00DB7B10">
      <w:pPr>
        <w:rPr>
          <w:lang w:eastAsia="en-US"/>
        </w:rPr>
      </w:pPr>
      <w:r w:rsidRPr="001F225E">
        <w:rPr>
          <w:lang w:eastAsia="en-US"/>
        </w:rPr>
        <w:t>Gradient magnitude</w:t>
      </w:r>
      <w:r>
        <w:rPr>
          <w:lang w:eastAsia="en-US"/>
        </w:rPr>
        <w:t xml:space="preserve"> and </w:t>
      </w:r>
      <w:r w:rsidRPr="00713947">
        <w:t>angle</w:t>
      </w:r>
      <w:r w:rsidRPr="001F225E">
        <w:rPr>
          <w:lang w:eastAsia="en-US"/>
        </w:rPr>
        <w:t xml:space="preserve"> calculation:</w:t>
      </w:r>
    </w:p>
    <w:bookmarkStart w:id="49" w:name="_MON_1767241690"/>
    <w:bookmarkEnd w:id="49"/>
    <w:p w14:paraId="6AE11686" w14:textId="77777777" w:rsidR="00DB7B10" w:rsidRPr="00845336" w:rsidRDefault="00DB7B10" w:rsidP="00DB7B10">
      <w:pPr>
        <w:spacing w:line="240" w:lineRule="auto"/>
        <w:jc w:val="center"/>
        <w:rPr>
          <w:lang w:eastAsia="en-US"/>
        </w:rPr>
      </w:pPr>
      <w:r>
        <w:rPr>
          <w:lang w:eastAsia="en-US"/>
        </w:rPr>
        <w:object w:dxaOrig="8205" w:dyaOrig="734" w14:anchorId="30F8FEA1">
          <v:shape id="_x0000_i1044" type="#_x0000_t75" style="width:411.35pt;height:36.3pt" o:ole="">
            <v:imagedata r:id="rId22" o:title=""/>
          </v:shape>
          <o:OLEObject Type="Embed" ProgID="Word.Document.12" ShapeID="_x0000_i1044" DrawAspect="Content" ObjectID="_1811678637" r:id="rId23">
            <o:FieldCodes>\s</o:FieldCodes>
          </o:OLEObject>
        </w:object>
      </w:r>
    </w:p>
    <w:p w14:paraId="582A1222" w14:textId="39FAEEE8" w:rsidR="00DB7B10" w:rsidRDefault="00DB7B10" w:rsidP="00DB7B10">
      <w:r>
        <w:t>In</w:t>
      </w:r>
      <w:r w:rsidRPr="007C36F8">
        <w:t xml:space="preserve"> 2017, a new technique</w:t>
      </w:r>
      <w:r w:rsidRPr="000675E4">
        <w:t xml:space="preserve"> </w:t>
      </w:r>
      <w:sdt>
        <w:sdtPr>
          <w:id w:val="725884855"/>
          <w:citation/>
        </w:sdtPr>
        <w:sdtContent>
          <w:r>
            <w:fldChar w:fldCharType="begin"/>
          </w:r>
          <w:r>
            <w:instrText xml:space="preserve"> CITATION HoH17 \l 1033 </w:instrText>
          </w:r>
          <w:r>
            <w:fldChar w:fldCharType="separate"/>
          </w:r>
          <w:r w:rsidR="005D0AB0" w:rsidRPr="005D0AB0">
            <w:rPr>
              <w:noProof/>
            </w:rPr>
            <w:t>[18]</w:t>
          </w:r>
          <w:r>
            <w:fldChar w:fldCharType="end"/>
          </w:r>
        </w:sdtContent>
      </w:sdt>
      <w:r w:rsidRPr="007C36F8">
        <w:t xml:space="preserve"> </w:t>
      </w:r>
      <w:r w:rsidRPr="006278A8">
        <w:t xml:space="preserve">was proposed for generating cell histograms that </w:t>
      </w:r>
      <w:r>
        <w:t>simplify</w:t>
      </w:r>
      <w:r w:rsidRPr="006278A8">
        <w:t xml:space="preserve"> the process while producing accurate results. This approach involves bypassing the calculation of pixel gradients. The outcome of this research </w:t>
      </w:r>
      <w:r w:rsidRPr="006278A8">
        <w:lastRenderedPageBreak/>
        <w:t>demonstrates that the reconstruction error is less than 2% with an 8-bit fractional part length. Manipulating the precision of the gradient magnitude is simple using pre-defined sine and cosine values of quantized angles.</w:t>
      </w:r>
    </w:p>
    <w:p w14:paraId="61067B24" w14:textId="70A4B6A7" w:rsidR="00DB7B10" w:rsidRDefault="00DB7B10" w:rsidP="00DB7B10">
      <w:r>
        <w:t>The work mentioned above presented a method</w:t>
      </w:r>
      <w:r w:rsidRPr="006278A8">
        <w:t xml:space="preserve"> where the primary gradient vector was split into two vectors, as shown in</w:t>
      </w:r>
      <w:r>
        <w:t xml:space="preserve"> </w:t>
      </w:r>
      <w:r>
        <w:fldChar w:fldCharType="begin"/>
      </w:r>
      <w:r>
        <w:instrText xml:space="preserve"> REF _Ref155703918 \h </w:instrText>
      </w:r>
      <w:r>
        <w:fldChar w:fldCharType="separate"/>
      </w:r>
      <w:r w:rsidR="00A80527">
        <w:t xml:space="preserve">Figure </w:t>
      </w:r>
      <w:r w:rsidR="00A80527">
        <w:rPr>
          <w:noProof/>
        </w:rPr>
        <w:t>6</w:t>
      </w:r>
      <w:r>
        <w:fldChar w:fldCharType="end"/>
      </w:r>
      <w:r w:rsidRPr="006278A8">
        <w:t>. The values of these two vectors for pixel I(x,y) were calculated using, which takes into account the values of the four surrounding pixels I(x+1,y), I(x-1,y), I(x,y+1), and I(x,y-1).</w:t>
      </w:r>
    </w:p>
    <w:p w14:paraId="50AEF748" w14:textId="77777777" w:rsidR="00DB7B10" w:rsidRDefault="00DB7B10" w:rsidP="00DB7B10">
      <w:pPr>
        <w:jc w:val="center"/>
      </w:pPr>
      <w:r w:rsidRPr="007C36F8">
        <w:rPr>
          <w:noProof/>
          <w:lang w:val="fr-FR" w:eastAsia="fr-FR"/>
        </w:rPr>
        <w:drawing>
          <wp:inline distT="0" distB="0" distL="0" distR="0" wp14:anchorId="40AF76DE" wp14:editId="26700781">
            <wp:extent cx="3723325" cy="3325091"/>
            <wp:effectExtent l="0" t="0" r="0" b="0"/>
            <wp:docPr id="1380074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74736" name=""/>
                    <pic:cNvPicPr/>
                  </pic:nvPicPr>
                  <pic:blipFill>
                    <a:blip r:embed="rId24"/>
                    <a:stretch>
                      <a:fillRect/>
                    </a:stretch>
                  </pic:blipFill>
                  <pic:spPr>
                    <a:xfrm>
                      <a:off x="0" y="0"/>
                      <a:ext cx="3764832" cy="3362158"/>
                    </a:xfrm>
                    <a:prstGeom prst="rect">
                      <a:avLst/>
                    </a:prstGeom>
                  </pic:spPr>
                </pic:pic>
              </a:graphicData>
            </a:graphic>
          </wp:inline>
        </w:drawing>
      </w:r>
    </w:p>
    <w:p w14:paraId="635171E0" w14:textId="49CB39C8" w:rsidR="00DB7B10" w:rsidRDefault="00DB7B10" w:rsidP="00DB7B10">
      <w:pPr>
        <w:pStyle w:val="Caption"/>
      </w:pPr>
      <w:bookmarkStart w:id="50" w:name="_Ref155703918"/>
      <w:bookmarkStart w:id="51" w:name="_Toc200984194"/>
      <w:r>
        <w:t xml:space="preserve">Figure </w:t>
      </w:r>
      <w:r>
        <w:rPr>
          <w:noProof/>
        </w:rPr>
        <w:fldChar w:fldCharType="begin"/>
      </w:r>
      <w:r>
        <w:rPr>
          <w:noProof/>
        </w:rPr>
        <w:instrText xml:space="preserve"> SEQ Figure \* ARABIC </w:instrText>
      </w:r>
      <w:r>
        <w:rPr>
          <w:noProof/>
        </w:rPr>
        <w:fldChar w:fldCharType="separate"/>
      </w:r>
      <w:r w:rsidR="00A80527">
        <w:rPr>
          <w:noProof/>
        </w:rPr>
        <w:t>6</w:t>
      </w:r>
      <w:r>
        <w:rPr>
          <w:noProof/>
        </w:rPr>
        <w:fldChar w:fldCharType="end"/>
      </w:r>
      <w:bookmarkEnd w:id="50"/>
      <w:r>
        <w:t xml:space="preserve"> - </w:t>
      </w:r>
      <w:r w:rsidRPr="007C36F8">
        <w:t xml:space="preserve">Decomposition </w:t>
      </w:r>
      <w:r>
        <w:t xml:space="preserve">of </w:t>
      </w:r>
      <w:r w:rsidRPr="007C36F8">
        <w:t xml:space="preserve">a vector into </w:t>
      </w:r>
      <w:r>
        <w:t xml:space="preserve">the </w:t>
      </w:r>
      <w:r w:rsidRPr="007C36F8">
        <w:t>form of two vectors</w:t>
      </w:r>
      <w:sdt>
        <w:sdtPr>
          <w:id w:val="-309411349"/>
          <w:citation/>
        </w:sdtPr>
        <w:sdtContent>
          <w:r>
            <w:fldChar w:fldCharType="begin"/>
          </w:r>
          <w:r>
            <w:instrText xml:space="preserve"> CITATION HoH17 \l 1033 </w:instrText>
          </w:r>
          <w:r>
            <w:fldChar w:fldCharType="separate"/>
          </w:r>
          <w:r w:rsidR="005D0AB0">
            <w:rPr>
              <w:noProof/>
            </w:rPr>
            <w:t xml:space="preserve"> </w:t>
          </w:r>
          <w:r w:rsidR="005D0AB0" w:rsidRPr="005D0AB0">
            <w:rPr>
              <w:noProof/>
            </w:rPr>
            <w:t>[18]</w:t>
          </w:r>
          <w:r>
            <w:fldChar w:fldCharType="end"/>
          </w:r>
        </w:sdtContent>
      </w:sdt>
      <w:r>
        <w:t>.</w:t>
      </w:r>
      <w:bookmarkEnd w:id="51"/>
    </w:p>
    <w:p w14:paraId="468A8DB8" w14:textId="77777777" w:rsidR="00DB7B10" w:rsidRDefault="00DB7B10" w:rsidP="00DB7B10">
      <w:r>
        <w:t>T</w:t>
      </w:r>
      <w:r w:rsidRPr="0000664C">
        <w:t>wo magnitudes are the solutions of the two equations</w:t>
      </w:r>
      <w:r>
        <w:t>:</w:t>
      </w:r>
    </w:p>
    <w:bookmarkStart w:id="52" w:name="_MON_1767254856"/>
    <w:bookmarkEnd w:id="52"/>
    <w:p w14:paraId="4C6BA289" w14:textId="77777777" w:rsidR="00DB7B10" w:rsidRPr="00D43CF4" w:rsidRDefault="00DB7B10" w:rsidP="00DB7B10">
      <w:pPr>
        <w:ind w:firstLine="0"/>
        <w:jc w:val="center"/>
        <w:rPr>
          <w:lang w:eastAsia="en-US"/>
        </w:rPr>
      </w:pPr>
      <w:r>
        <w:rPr>
          <w:lang w:eastAsia="en-US"/>
        </w:rPr>
        <w:object w:dxaOrig="8475" w:dyaOrig="794" w14:anchorId="5B4D243A">
          <v:shape id="_x0000_i1045" type="#_x0000_t75" style="width:424.5pt;height:40.05pt" o:ole="">
            <v:imagedata r:id="rId25" o:title=""/>
          </v:shape>
          <o:OLEObject Type="Embed" ProgID="Word.Document.12" ShapeID="_x0000_i1045" DrawAspect="Content" ObjectID="_1811678638" r:id="rId26">
            <o:FieldCodes>\s</o:FieldCodes>
          </o:OLEObject>
        </w:object>
      </w:r>
    </w:p>
    <w:p w14:paraId="584741AD" w14:textId="77777777" w:rsidR="00DB7B10" w:rsidRDefault="00DB7B10" w:rsidP="00DB7B10">
      <w:r>
        <w:tab/>
      </w:r>
      <w:r w:rsidRPr="00EA38B3">
        <w:t>This thesis uses this technique to improve the HOG-SVM algorithm and decrease the number of calculations needed to process each sliding window.</w:t>
      </w:r>
    </w:p>
    <w:p w14:paraId="4065D78D" w14:textId="77777777" w:rsidR="00DB7B10" w:rsidRDefault="00DB7B10" w:rsidP="006C4CFF">
      <w:pPr>
        <w:pStyle w:val="Heading4"/>
      </w:pPr>
      <w:r>
        <w:t>Implement HOG-SVM into hardware</w:t>
      </w:r>
    </w:p>
    <w:p w14:paraId="1E0B0D26" w14:textId="7A59375F" w:rsidR="00B509C6" w:rsidRPr="003E5DFD" w:rsidRDefault="00F87B9B" w:rsidP="00B509C6">
      <w:r>
        <w:rPr>
          <w:lang w:eastAsia="en-US"/>
        </w:rPr>
        <w:t xml:space="preserve">In </w:t>
      </w:r>
      <w:r w:rsidR="00DB7B10">
        <w:rPr>
          <w:lang w:eastAsia="en-US"/>
        </w:rPr>
        <w:t xml:space="preserve">2015, </w:t>
      </w:r>
      <w:r w:rsidR="00DB7B10">
        <w:t xml:space="preserve">a </w:t>
      </w:r>
      <w:bookmarkStart w:id="53" w:name="_Ref156035833"/>
    </w:p>
    <w:p w14:paraId="52258DEA" w14:textId="53C67CEC" w:rsidR="00DB7B10" w:rsidRDefault="00DB7B10" w:rsidP="00DB7B10">
      <w:r w:rsidRPr="003E5DFD">
        <w:t>frame rates and low latency. HOG-SVM is widely used for object detection but needs optimizations for real-time applications with power constraints.</w:t>
      </w:r>
    </w:p>
    <w:p w14:paraId="060CA4DE" w14:textId="6342FB83" w:rsidR="00CD7C8D" w:rsidRDefault="00CD7C8D" w:rsidP="00CD7C8D">
      <w:pPr>
        <w:pStyle w:val="Heading3"/>
      </w:pPr>
      <w:bookmarkStart w:id="54" w:name="_Toc201044044"/>
      <w:r>
        <w:lastRenderedPageBreak/>
        <w:t xml:space="preserve">Object </w:t>
      </w:r>
      <w:r w:rsidR="00500DD4">
        <w:t>Detection</w:t>
      </w:r>
      <w:r>
        <w:t xml:space="preserve"> </w:t>
      </w:r>
      <w:r w:rsidR="00F87B9B">
        <w:t>Block</w:t>
      </w:r>
      <w:bookmarkEnd w:id="54"/>
    </w:p>
    <w:p w14:paraId="363369E8" w14:textId="25CC8DA2" w:rsidR="00F87B9B" w:rsidRPr="00F87B9B" w:rsidRDefault="00F87B9B" w:rsidP="00F87B9B">
      <w:pPr>
        <w:rPr>
          <w:lang w:eastAsia="en-US"/>
        </w:rPr>
      </w:pPr>
      <w:r w:rsidRPr="00F87B9B">
        <w:rPr>
          <w:lang w:eastAsia="en-US"/>
        </w:rPr>
        <w:t xml:space="preserve">As </w:t>
      </w:r>
      <w:r>
        <w:rPr>
          <w:lang w:eastAsia="en-US"/>
        </w:rPr>
        <w:t xml:space="preserve">mentioned </w:t>
      </w:r>
      <w:r w:rsidR="00DB7AB1">
        <w:rPr>
          <w:lang w:eastAsia="en-US"/>
        </w:rPr>
        <w:t>above</w:t>
      </w:r>
      <w:r w:rsidRPr="00F87B9B">
        <w:rPr>
          <w:lang w:eastAsia="en-US"/>
        </w:rPr>
        <w:t xml:space="preserve">, </w:t>
      </w:r>
      <w:r>
        <w:rPr>
          <w:lang w:eastAsia="en-US"/>
        </w:rPr>
        <w:t>the Object Detection Block will include Bilinear Interpolation Scale Generator Module, HOG-SVM module, combine module,</w:t>
      </w:r>
      <w:r w:rsidRPr="00F87B9B">
        <w:rPr>
          <w:lang w:eastAsia="en-US"/>
        </w:rPr>
        <w:t xml:space="preserve"> and NMS module.</w:t>
      </w:r>
    </w:p>
    <w:bookmarkEnd w:id="53"/>
    <w:p w14:paraId="74666C00" w14:textId="07B1E7C0" w:rsidR="00DB7B10" w:rsidRDefault="00DB7B10" w:rsidP="00DB7B10">
      <w:pPr>
        <w:pStyle w:val="Heading4"/>
        <w:numPr>
          <w:ilvl w:val="3"/>
          <w:numId w:val="12"/>
        </w:numPr>
      </w:pPr>
      <w:r w:rsidRPr="00145A82">
        <w:t>Bilinear Interpolation Scale Generator</w:t>
      </w:r>
      <w:r w:rsidR="00500DD4">
        <w:t xml:space="preserve"> Module</w:t>
      </w:r>
    </w:p>
    <w:p w14:paraId="184A3D7B" w14:textId="1EDD6BD3" w:rsidR="00B509C6" w:rsidRDefault="00DB7B10" w:rsidP="00B509C6">
      <w:pPr>
        <w:rPr>
          <w:shd w:val="clear" w:color="auto" w:fill="FFFFFF"/>
        </w:rPr>
      </w:pPr>
      <w:r w:rsidRPr="00E502EA">
        <w:t xml:space="preserve">Bilinear </w:t>
      </w:r>
    </w:p>
    <w:p w14:paraId="0F80F15E" w14:textId="2A91E42F" w:rsidR="00DB7B10" w:rsidRPr="00576B42" w:rsidRDefault="00DB7B10" w:rsidP="00DB7B10">
      <w:pPr>
        <w:rPr>
          <w:rFonts w:cstheme="majorBidi"/>
        </w:rPr>
      </w:pPr>
      <w:r>
        <w:rPr>
          <w:shd w:val="clear" w:color="auto" w:fill="FFFFFF"/>
        </w:rPr>
        <w:t>output pixel.</w:t>
      </w:r>
    </w:p>
    <w:p w14:paraId="6321A167" w14:textId="77777777" w:rsidR="00C13B37" w:rsidRDefault="00C13B37" w:rsidP="00C13B37">
      <w:pPr>
        <w:pStyle w:val="Heading4"/>
      </w:pPr>
      <w:r>
        <w:t>HOG-SVM Module</w:t>
      </w:r>
    </w:p>
    <w:p w14:paraId="1C39E9C7" w14:textId="61A981EB" w:rsidR="00B509C6" w:rsidRPr="005B5B37" w:rsidRDefault="00C13B37" w:rsidP="00B509C6">
      <w:r>
        <w:t xml:space="preserve">As </w:t>
      </w:r>
    </w:p>
    <w:p w14:paraId="21E42B14" w14:textId="397FA588" w:rsidR="00C13B37" w:rsidRDefault="00C13B37" w:rsidP="00C13B37">
      <w:r w:rsidRPr="005B5B37">
        <w:t>to form a block, and the cell histograms are normalized using block data.</w:t>
      </w:r>
    </w:p>
    <w:p w14:paraId="44BC4661" w14:textId="77777777" w:rsidR="00C13B37" w:rsidRDefault="00C13B37" w:rsidP="00C13B37">
      <w:pPr>
        <w:pStyle w:val="Heading5"/>
      </w:pPr>
      <w:r>
        <w:t>Gradient calculation and Histogram generation</w:t>
      </w:r>
    </w:p>
    <w:p w14:paraId="05E4E383" w14:textId="0F280237" w:rsidR="00B509C6" w:rsidRPr="00B14FE8" w:rsidRDefault="00C13B37" w:rsidP="00B509C6">
      <w:pPr>
        <w:rPr>
          <w:lang w:eastAsia="en-US"/>
        </w:rPr>
      </w:pPr>
      <w:r w:rsidRPr="00BB0F48">
        <w:t>This</w:t>
      </w:r>
    </w:p>
    <w:p w14:paraId="38F8DE20" w14:textId="47F5EBC1" w:rsidR="00C13B37" w:rsidRDefault="00C13B37" w:rsidP="00C13B37">
      <w:pPr>
        <w:rPr>
          <w:lang w:eastAsia="en-US"/>
        </w:rPr>
      </w:pPr>
      <w:r w:rsidRPr="00B14FE8">
        <w:rPr>
          <w:lang w:eastAsia="en-US"/>
        </w:rPr>
        <w:t>).</w:t>
      </w:r>
    </w:p>
    <w:p w14:paraId="3E6E3AAE" w14:textId="58FAE86F" w:rsidR="00C13B37" w:rsidRDefault="00C13B37" w:rsidP="00C13B37">
      <w:pPr>
        <w:pStyle w:val="Caption"/>
        <w:keepNext/>
      </w:pPr>
      <w:bookmarkStart w:id="55" w:name="_Ref155681277"/>
      <w:bookmarkStart w:id="56" w:name="_Ref155681269"/>
      <w:r>
        <w:t xml:space="preserve">Algorithm </w:t>
      </w:r>
      <w:r>
        <w:rPr>
          <w:noProof/>
        </w:rPr>
        <w:fldChar w:fldCharType="begin"/>
      </w:r>
      <w:r>
        <w:rPr>
          <w:noProof/>
        </w:rPr>
        <w:instrText xml:space="preserve"> SEQ Algorithm \* ARABIC </w:instrText>
      </w:r>
      <w:r>
        <w:rPr>
          <w:noProof/>
        </w:rPr>
        <w:fldChar w:fldCharType="separate"/>
      </w:r>
      <w:r w:rsidR="00A80527">
        <w:rPr>
          <w:noProof/>
        </w:rPr>
        <w:t>3</w:t>
      </w:r>
      <w:r>
        <w:rPr>
          <w:noProof/>
        </w:rPr>
        <w:fldChar w:fldCharType="end"/>
      </w:r>
      <w:bookmarkEnd w:id="55"/>
      <w:r>
        <w:t xml:space="preserve"> – Gradient calculation</w:t>
      </w:r>
      <w:bookmarkEnd w:id="56"/>
      <w:r>
        <w:t>.</w:t>
      </w:r>
    </w:p>
    <w:p w14:paraId="25CE02E0" w14:textId="4A633869" w:rsidR="00C13B37" w:rsidRDefault="00C13B37" w:rsidP="00C13B37">
      <w:pPr>
        <w:keepNext/>
        <w:ind w:right="-21" w:firstLine="0"/>
      </w:pPr>
    </w:p>
    <w:p w14:paraId="1D987F82" w14:textId="771954AF" w:rsidR="00C13B37" w:rsidRDefault="00C13B37" w:rsidP="00C13B37">
      <w:pPr>
        <w:ind w:firstLine="0"/>
        <w:rPr>
          <w:lang w:eastAsia="en-US"/>
        </w:rPr>
      </w:pPr>
      <w:r w:rsidRPr="00B37D26">
        <w:rPr>
          <w:lang w:eastAsia="en-US"/>
        </w:rPr>
        <w:t>will generate all the histograms for the input image used for the next step.</w:t>
      </w:r>
    </w:p>
    <w:p w14:paraId="7E605931" w14:textId="0F85B102" w:rsidR="00C13B37" w:rsidRDefault="00C13B37" w:rsidP="00C13B37">
      <w:pPr>
        <w:pStyle w:val="Caption"/>
        <w:keepNext/>
      </w:pPr>
      <w:bookmarkStart w:id="57" w:name="_Ref155787159"/>
      <w:r>
        <w:t xml:space="preserve">Algorithm </w:t>
      </w:r>
      <w:r>
        <w:rPr>
          <w:noProof/>
        </w:rPr>
        <w:fldChar w:fldCharType="begin"/>
      </w:r>
      <w:r>
        <w:rPr>
          <w:noProof/>
        </w:rPr>
        <w:instrText xml:space="preserve"> SEQ Algorithm \* ARABIC </w:instrText>
      </w:r>
      <w:r>
        <w:rPr>
          <w:noProof/>
        </w:rPr>
        <w:fldChar w:fldCharType="separate"/>
      </w:r>
      <w:r w:rsidR="00A80527">
        <w:rPr>
          <w:noProof/>
        </w:rPr>
        <w:t>4</w:t>
      </w:r>
      <w:r>
        <w:rPr>
          <w:noProof/>
        </w:rPr>
        <w:fldChar w:fldCharType="end"/>
      </w:r>
      <w:bookmarkEnd w:id="57"/>
      <w:r>
        <w:t xml:space="preserve"> – Histogram generation.</w:t>
      </w:r>
    </w:p>
    <w:p w14:paraId="514AAB21" w14:textId="5C564CEA" w:rsidR="00C13B37" w:rsidRDefault="00C13B37" w:rsidP="00C13B37">
      <w:pPr>
        <w:ind w:firstLine="0"/>
        <w:jc w:val="center"/>
        <w:rPr>
          <w:lang w:eastAsia="en-US"/>
        </w:rPr>
      </w:pPr>
    </w:p>
    <w:p w14:paraId="7B0EDC49" w14:textId="77777777" w:rsidR="00C13B37" w:rsidRDefault="00C13B37" w:rsidP="00C13B37">
      <w:pPr>
        <w:pStyle w:val="Heading5"/>
      </w:pPr>
      <w:r>
        <w:t>Descriptor generation and Result</w:t>
      </w:r>
    </w:p>
    <w:p w14:paraId="0425CF77" w14:textId="4CBFE232" w:rsidR="00B509C6" w:rsidRDefault="00C13B37" w:rsidP="00B509C6">
      <w:r w:rsidRPr="00C12F42">
        <w:rPr>
          <w:lang w:eastAsia="en-US"/>
        </w:rPr>
        <w:t xml:space="preserve">After </w:t>
      </w:r>
    </w:p>
    <w:p w14:paraId="3994ADEC" w14:textId="322CE1F8" w:rsidR="00C13B37" w:rsidRDefault="00C13B37" w:rsidP="00C13B37">
      <w:pPr>
        <w:pStyle w:val="Caption"/>
        <w:keepNext/>
      </w:pPr>
      <w:r>
        <w:t>generation.</w:t>
      </w:r>
    </w:p>
    <w:p w14:paraId="17E0F839" w14:textId="64FADE5F" w:rsidR="00C13B37" w:rsidRDefault="00C13B37" w:rsidP="00C13B37">
      <w:pPr>
        <w:jc w:val="center"/>
        <w:rPr>
          <w:lang w:eastAsia="en-US"/>
        </w:rPr>
      </w:pPr>
    </w:p>
    <w:p w14:paraId="74434EFC" w14:textId="77777777" w:rsidR="00C13B37" w:rsidRDefault="00C13B37" w:rsidP="00A307EC">
      <w:pPr>
        <w:pStyle w:val="Heading4"/>
      </w:pPr>
      <w:r>
        <w:t>Combine Module and NMS Module</w:t>
      </w:r>
    </w:p>
    <w:p w14:paraId="553A21D7" w14:textId="32F9B54A" w:rsidR="00B509C6" w:rsidRPr="008A0CAA" w:rsidRDefault="00C13B37" w:rsidP="00B509C6">
      <w:r w:rsidRPr="00586E68">
        <w:rPr>
          <w:shd w:val="clear" w:color="auto" w:fill="FFFFFF"/>
        </w:rPr>
        <w:t xml:space="preserve">The </w:t>
      </w:r>
      <w:r>
        <w:rPr>
          <w:shd w:val="clear" w:color="auto" w:fill="FFFFFF"/>
        </w:rPr>
        <w:t>combining</w:t>
      </w:r>
      <w:r w:rsidRPr="00586E68">
        <w:rPr>
          <w:shd w:val="clear" w:color="auto" w:fill="FFFFFF"/>
        </w:rPr>
        <w:t xml:space="preserve"> </w:t>
      </w:r>
      <w:bookmarkStart w:id="58" w:name="_Ref156035839"/>
      <w:bookmarkEnd w:id="23"/>
      <w:bookmarkEnd w:id="47"/>
    </w:p>
    <w:p w14:paraId="2CE6D920" w14:textId="7015F9D8" w:rsidR="008A0CAA" w:rsidRPr="008A0CAA" w:rsidRDefault="008A0CAA" w:rsidP="008A0CAA">
      <w:pPr>
        <w:rPr>
          <w:rFonts w:eastAsiaTheme="majorEastAsia" w:cstheme="majorBidi"/>
          <w:b/>
          <w:szCs w:val="26"/>
        </w:rPr>
      </w:pPr>
      <w:r w:rsidRPr="008A0CAA">
        <w:t xml:space="preserve">remove redundancies. This block is </w:t>
      </w:r>
      <w:r w:rsidR="00707D50">
        <w:t>crucial to</w:t>
      </w:r>
      <w:r w:rsidRPr="008A0CAA">
        <w:t xml:space="preserve"> this thesis's proposed object detection system.</w:t>
      </w:r>
    </w:p>
    <w:p w14:paraId="099029CE" w14:textId="29F1661B" w:rsidR="00516C4A" w:rsidRDefault="00516C4A" w:rsidP="00516C4A">
      <w:pPr>
        <w:pStyle w:val="Heading2"/>
      </w:pPr>
      <w:bookmarkStart w:id="59" w:name="_Ref156740912"/>
      <w:bookmarkStart w:id="60" w:name="_Toc201044045"/>
      <w:r w:rsidRPr="00BC4839">
        <w:lastRenderedPageBreak/>
        <w:t>Conclusion</w:t>
      </w:r>
      <w:r>
        <w:t>s</w:t>
      </w:r>
      <w:bookmarkEnd w:id="58"/>
      <w:bookmarkEnd w:id="59"/>
      <w:bookmarkEnd w:id="60"/>
    </w:p>
    <w:p w14:paraId="1E7EF905" w14:textId="7FB296AB" w:rsidR="00B509C6" w:rsidRDefault="00D23460" w:rsidP="00B509C6">
      <w:pPr>
        <w:rPr>
          <w:lang w:eastAsia="en-US"/>
        </w:rPr>
      </w:pPr>
      <w:r>
        <w:rPr>
          <w:lang w:eastAsia="en-US"/>
        </w:rPr>
        <w:t xml:space="preserve">In this </w:t>
      </w:r>
    </w:p>
    <w:p w14:paraId="2C4A3B65" w14:textId="19F9C581" w:rsidR="00F7294A" w:rsidRDefault="00D23460" w:rsidP="00D23460">
      <w:r>
        <w:rPr>
          <w:lang w:eastAsia="en-US"/>
        </w:rPr>
        <w:t>architecture offers a promising pipeline for efficient and accurate human detection for real-world applications.</w:t>
      </w:r>
      <w:r w:rsidR="00F7294A" w:rsidRPr="00D23460">
        <w:br w:type="page"/>
      </w:r>
    </w:p>
    <w:p w14:paraId="6E67E4B6" w14:textId="6D7D76D4" w:rsidR="006C5F82" w:rsidRDefault="00B05D26" w:rsidP="002E17F0">
      <w:pPr>
        <w:pStyle w:val="Heading1"/>
      </w:pPr>
      <w:bookmarkStart w:id="61" w:name="_Toc201044046"/>
      <w:r>
        <w:lastRenderedPageBreak/>
        <w:t>Implementation</w:t>
      </w:r>
      <w:r w:rsidR="0084243C">
        <w:t xml:space="preserve"> and</w:t>
      </w:r>
      <w:r>
        <w:t xml:space="preserve"> Evaluations</w:t>
      </w:r>
      <w:bookmarkEnd w:id="61"/>
    </w:p>
    <w:p w14:paraId="665A8B13" w14:textId="4D8AAD3C" w:rsidR="007562C5" w:rsidRPr="007562C5" w:rsidRDefault="00C13654" w:rsidP="0049746C">
      <w:pPr>
        <w:rPr>
          <w:rFonts w:eastAsiaTheme="majorEastAsia" w:cstheme="majorBidi"/>
          <w:b/>
          <w:szCs w:val="26"/>
        </w:rPr>
      </w:pPr>
      <w:r w:rsidRPr="00C13654">
        <w:t>In the previous</w:t>
      </w:r>
    </w:p>
    <w:p w14:paraId="28ACC940" w14:textId="5F87587D" w:rsidR="002777FF" w:rsidRDefault="002777FF" w:rsidP="002777FF">
      <w:pPr>
        <w:pStyle w:val="Heading2"/>
      </w:pPr>
      <w:bookmarkStart w:id="62" w:name="_Ref156281639"/>
      <w:bookmarkStart w:id="63" w:name="_Toc201044047"/>
      <w:r>
        <w:t>Experiment setup environment</w:t>
      </w:r>
      <w:bookmarkEnd w:id="62"/>
      <w:bookmarkEnd w:id="63"/>
    </w:p>
    <w:p w14:paraId="1449E4AD" w14:textId="77777777" w:rsidR="00B509C6" w:rsidRDefault="00B509C6" w:rsidP="00D61322"/>
    <w:p w14:paraId="4BE2FE32" w14:textId="77777777" w:rsidR="00B509C6" w:rsidRDefault="00B509C6" w:rsidP="00D61322"/>
    <w:p w14:paraId="67F07295" w14:textId="77777777" w:rsidR="00B509C6" w:rsidRPr="00D61322" w:rsidRDefault="00B509C6" w:rsidP="00D61322">
      <w:pPr>
        <w:rPr>
          <w:rFonts w:eastAsiaTheme="majorEastAsia" w:cs="Times New Roman"/>
          <w:b/>
          <w:i/>
          <w:szCs w:val="24"/>
          <w:lang w:eastAsia="en-US"/>
        </w:rPr>
      </w:pPr>
    </w:p>
    <w:p w14:paraId="7F92DD76" w14:textId="500DC07F" w:rsidR="005F308E" w:rsidRDefault="005F308E" w:rsidP="005F308E">
      <w:pPr>
        <w:pStyle w:val="Heading3"/>
      </w:pPr>
      <w:bookmarkStart w:id="64" w:name="_Toc201044048"/>
      <w:r w:rsidRPr="00132433">
        <w:t>Mean Average Precision</w:t>
      </w:r>
      <w:bookmarkEnd w:id="64"/>
      <w:r w:rsidRPr="00132433">
        <w:t xml:space="preserve"> </w:t>
      </w:r>
    </w:p>
    <w:p w14:paraId="625EF489" w14:textId="77777777" w:rsidR="00B509C6" w:rsidRDefault="00B509C6" w:rsidP="00B509C6">
      <w:pPr>
        <w:pStyle w:val="Heading4"/>
        <w:rPr>
          <w:lang w:eastAsia="en-US"/>
        </w:rPr>
      </w:pPr>
      <w:r w:rsidRPr="00BC1E49">
        <w:rPr>
          <w:lang w:eastAsia="en-US"/>
        </w:rPr>
        <w:t>Mean Average Precision</w:t>
      </w:r>
      <w:r>
        <w:rPr>
          <w:lang w:eastAsia="en-US"/>
        </w:rPr>
        <w:t xml:space="preserve"> (mAP)</w:t>
      </w:r>
    </w:p>
    <w:p w14:paraId="62D6A637" w14:textId="1B1D6CC7" w:rsidR="00BC1E49" w:rsidRDefault="00B509C6" w:rsidP="00B509C6">
      <w:pPr>
        <w:ind w:firstLine="0"/>
        <w:jc w:val="center"/>
        <w:rPr>
          <w:lang w:eastAsia="en-US"/>
        </w:rPr>
      </w:pPr>
      <w:r w:rsidRPr="00BC1E49">
        <w:rPr>
          <w:lang w:eastAsia="en-US"/>
        </w:rPr>
        <w:t>an object</w:t>
      </w:r>
    </w:p>
    <w:p w14:paraId="69035DF4" w14:textId="360B194E" w:rsidR="00BC1E49" w:rsidRDefault="00BC1E49" w:rsidP="00BC1E49">
      <w:pPr>
        <w:pStyle w:val="Heading4"/>
        <w:rPr>
          <w:lang w:eastAsia="en-US"/>
        </w:rPr>
      </w:pPr>
      <w:r w:rsidRPr="00BC1E49">
        <w:rPr>
          <w:lang w:eastAsia="en-US"/>
        </w:rPr>
        <w:t>Mean Average Precision</w:t>
      </w:r>
      <w:r>
        <w:rPr>
          <w:lang w:eastAsia="en-US"/>
        </w:rPr>
        <w:t xml:space="preserve"> (mAP)</w:t>
      </w:r>
    </w:p>
    <w:p w14:paraId="4545C6FE" w14:textId="359CDE0D" w:rsidR="00BC1E49" w:rsidRDefault="00BC1E49" w:rsidP="00BC1E49">
      <w:pPr>
        <w:rPr>
          <w:lang w:eastAsia="en-US"/>
        </w:rPr>
      </w:pPr>
      <w:bookmarkStart w:id="65" w:name="_Hlk157323977"/>
      <w:r w:rsidRPr="00BC1E49">
        <w:rPr>
          <w:lang w:eastAsia="en-US"/>
        </w:rPr>
        <w:t xml:space="preserve">Average </w:t>
      </w:r>
      <w:bookmarkEnd w:id="65"/>
    </w:p>
    <w:p w14:paraId="281195C0" w14:textId="64258851" w:rsidR="00BC1E49" w:rsidRDefault="00BC1E49" w:rsidP="00BC1E49">
      <w:pPr>
        <w:rPr>
          <w:lang w:eastAsia="en-US"/>
        </w:rPr>
      </w:pPr>
      <w:r w:rsidRPr="00BC1E49">
        <w:rPr>
          <w:lang w:eastAsia="en-US"/>
        </w:rPr>
        <w:t>Here is a summary of the steps to calculate the AP:</w:t>
      </w:r>
    </w:p>
    <w:p w14:paraId="334942D5" w14:textId="77777777" w:rsidR="00BC1E49" w:rsidRPr="00E42C3A" w:rsidRDefault="00BC1E49" w:rsidP="007F272C">
      <w:pPr>
        <w:pStyle w:val="ListParagraph"/>
        <w:numPr>
          <w:ilvl w:val="0"/>
          <w:numId w:val="17"/>
        </w:numPr>
        <w:rPr>
          <w:i/>
          <w:iCs/>
        </w:rPr>
      </w:pPr>
      <w:r w:rsidRPr="00E42C3A">
        <w:rPr>
          <w:i/>
          <w:iCs/>
        </w:rPr>
        <w:t>Generate the prediction scores using the model.</w:t>
      </w:r>
    </w:p>
    <w:p w14:paraId="1C95BE8C" w14:textId="77777777" w:rsidR="00BC1E49" w:rsidRPr="00E42C3A" w:rsidRDefault="00BC1E49" w:rsidP="007F272C">
      <w:pPr>
        <w:pStyle w:val="ListParagraph"/>
        <w:numPr>
          <w:ilvl w:val="0"/>
          <w:numId w:val="17"/>
        </w:numPr>
        <w:rPr>
          <w:i/>
          <w:iCs/>
        </w:rPr>
      </w:pPr>
      <w:r w:rsidRPr="00E42C3A">
        <w:rPr>
          <w:i/>
          <w:iCs/>
        </w:rPr>
        <w:t>Convert the prediction scores to class labels.</w:t>
      </w:r>
    </w:p>
    <w:p w14:paraId="37BBBA2E" w14:textId="77777777" w:rsidR="00BC1E49" w:rsidRPr="00E42C3A" w:rsidRDefault="00BC1E49" w:rsidP="007F272C">
      <w:pPr>
        <w:pStyle w:val="ListParagraph"/>
        <w:numPr>
          <w:ilvl w:val="0"/>
          <w:numId w:val="17"/>
        </w:numPr>
        <w:rPr>
          <w:i/>
          <w:iCs/>
        </w:rPr>
      </w:pPr>
      <w:r w:rsidRPr="00E42C3A">
        <w:rPr>
          <w:i/>
          <w:iCs/>
        </w:rPr>
        <w:t>Calculate the confusion matrix—TP, FP, TN, FN.</w:t>
      </w:r>
    </w:p>
    <w:p w14:paraId="37E24ED4" w14:textId="77777777" w:rsidR="00BC1E49" w:rsidRPr="00E42C3A" w:rsidRDefault="00BC1E49" w:rsidP="007F272C">
      <w:pPr>
        <w:pStyle w:val="ListParagraph"/>
        <w:numPr>
          <w:ilvl w:val="0"/>
          <w:numId w:val="17"/>
        </w:numPr>
        <w:rPr>
          <w:i/>
          <w:iCs/>
        </w:rPr>
      </w:pPr>
      <w:r w:rsidRPr="00E42C3A">
        <w:rPr>
          <w:i/>
          <w:iCs/>
        </w:rPr>
        <w:t>Calculate the precision and recall metrics.</w:t>
      </w:r>
    </w:p>
    <w:p w14:paraId="7FF6E5DE" w14:textId="77777777" w:rsidR="00BC1E49" w:rsidRPr="00E42C3A" w:rsidRDefault="00BC1E49" w:rsidP="007F272C">
      <w:pPr>
        <w:pStyle w:val="ListParagraph"/>
        <w:numPr>
          <w:ilvl w:val="0"/>
          <w:numId w:val="17"/>
        </w:numPr>
        <w:rPr>
          <w:i/>
          <w:iCs/>
        </w:rPr>
      </w:pPr>
      <w:r w:rsidRPr="00E42C3A">
        <w:rPr>
          <w:i/>
          <w:iCs/>
        </w:rPr>
        <w:t>Calculate the area under the precision-recall curve.</w:t>
      </w:r>
    </w:p>
    <w:p w14:paraId="3DDD6119" w14:textId="77777777" w:rsidR="00BC1E49" w:rsidRPr="00E42C3A" w:rsidRDefault="00BC1E49" w:rsidP="007F272C">
      <w:pPr>
        <w:pStyle w:val="ListParagraph"/>
        <w:numPr>
          <w:ilvl w:val="0"/>
          <w:numId w:val="17"/>
        </w:numPr>
        <w:rPr>
          <w:i/>
          <w:iCs/>
        </w:rPr>
      </w:pPr>
      <w:r w:rsidRPr="00E42C3A">
        <w:rPr>
          <w:i/>
          <w:iCs/>
        </w:rPr>
        <w:t>Measure the average precision.</w:t>
      </w:r>
    </w:p>
    <w:p w14:paraId="787EA907" w14:textId="30BEE5BC" w:rsidR="00BC1E49" w:rsidRDefault="00BC1E49" w:rsidP="00BC1E49">
      <w:pPr>
        <w:rPr>
          <w:lang w:eastAsia="en-US"/>
        </w:rPr>
      </w:pPr>
      <w:r w:rsidRPr="00BC1E49">
        <w:rPr>
          <w:lang w:eastAsia="en-US"/>
        </w:rPr>
        <w:t xml:space="preserve">The mAP is calculated by finding Average Precision(AP) for each class and then </w:t>
      </w:r>
      <w:r w:rsidR="00EC188F">
        <w:rPr>
          <w:lang w:eastAsia="en-US"/>
        </w:rPr>
        <w:t>averaging</w:t>
      </w:r>
      <w:r w:rsidRPr="00BC1E49">
        <w:rPr>
          <w:lang w:eastAsia="en-US"/>
        </w:rPr>
        <w:t xml:space="preserve"> over </w:t>
      </w:r>
      <w:r w:rsidR="00EC188F">
        <w:rPr>
          <w:lang w:eastAsia="en-US"/>
        </w:rPr>
        <w:t>several</w:t>
      </w:r>
      <w:r w:rsidRPr="00BC1E49">
        <w:rPr>
          <w:lang w:eastAsia="en-US"/>
        </w:rPr>
        <w:t xml:space="preserve"> classes</w:t>
      </w:r>
      <w:r w:rsidR="00EC188F">
        <w:rPr>
          <w:lang w:eastAsia="en-US"/>
        </w:rPr>
        <w:t>.</w:t>
      </w:r>
    </w:p>
    <w:bookmarkStart w:id="66" w:name="_MON_1767299285"/>
    <w:bookmarkEnd w:id="66"/>
    <w:p w14:paraId="33BED5B2" w14:textId="6141F23E" w:rsidR="008C7DC2" w:rsidRDefault="00EC188F" w:rsidP="008C7DC2">
      <w:pPr>
        <w:jc w:val="center"/>
        <w:rPr>
          <w:lang w:eastAsia="en-US"/>
        </w:rPr>
      </w:pPr>
      <w:r>
        <w:rPr>
          <w:lang w:eastAsia="en-US"/>
        </w:rPr>
        <w:object w:dxaOrig="5400" w:dyaOrig="922" w14:anchorId="051B2232">
          <v:shape id="_x0000_i1029" type="#_x0000_t75" style="width:271.1pt;height:47.6pt" o:ole="">
            <v:imagedata r:id="rId27" o:title=""/>
          </v:shape>
          <o:OLEObject Type="Embed" ProgID="Word.Document.12" ShapeID="_x0000_i1029" DrawAspect="Content" ObjectID="_1811678639" r:id="rId28">
            <o:FieldCodes>\s</o:FieldCodes>
          </o:OLEObject>
        </w:object>
      </w:r>
    </w:p>
    <w:p w14:paraId="5FB1E575" w14:textId="077F2519" w:rsidR="00132433" w:rsidRDefault="00132433" w:rsidP="008C7DC2">
      <w:pPr>
        <w:pStyle w:val="Heading3"/>
      </w:pPr>
      <w:bookmarkStart w:id="67" w:name="_Toc201044049"/>
      <w:r>
        <w:t xml:space="preserve">Frame </w:t>
      </w:r>
      <w:r w:rsidR="009C1CB7">
        <w:t>rate</w:t>
      </w:r>
      <w:bookmarkEnd w:id="67"/>
    </w:p>
    <w:p w14:paraId="4DAAE72A" w14:textId="77777777" w:rsidR="00B509C6" w:rsidRDefault="00B509C6" w:rsidP="0007515A">
      <w:bookmarkStart w:id="68" w:name="_Ref156281668"/>
    </w:p>
    <w:p w14:paraId="4A8C9B51" w14:textId="77777777" w:rsidR="00B509C6" w:rsidRDefault="00B509C6" w:rsidP="0007515A"/>
    <w:p w14:paraId="73DCD0DE" w14:textId="77777777" w:rsidR="00B509C6" w:rsidRDefault="00B509C6" w:rsidP="0007515A"/>
    <w:p w14:paraId="68FA9979" w14:textId="77777777" w:rsidR="00B509C6" w:rsidRPr="0007515A" w:rsidRDefault="00B509C6" w:rsidP="0007515A">
      <w:pPr>
        <w:rPr>
          <w:rFonts w:eastAsiaTheme="majorEastAsia" w:cstheme="majorBidi"/>
          <w:b/>
          <w:szCs w:val="26"/>
        </w:rPr>
      </w:pPr>
    </w:p>
    <w:p w14:paraId="3CE12F7A" w14:textId="3FD6A396" w:rsidR="002777FF" w:rsidRDefault="002777FF" w:rsidP="002777FF">
      <w:pPr>
        <w:pStyle w:val="Heading2"/>
      </w:pPr>
      <w:bookmarkStart w:id="69" w:name="_Ref156741536"/>
      <w:bookmarkStart w:id="70" w:name="_Toc201044050"/>
      <w:r>
        <w:t>Experimental results</w:t>
      </w:r>
      <w:bookmarkEnd w:id="68"/>
      <w:bookmarkEnd w:id="69"/>
      <w:bookmarkEnd w:id="70"/>
    </w:p>
    <w:p w14:paraId="340D206A" w14:textId="6229C91E" w:rsidR="00550C48" w:rsidRDefault="00AC1847" w:rsidP="00550C48">
      <w:pPr>
        <w:pStyle w:val="Heading3"/>
      </w:pPr>
      <w:bookmarkStart w:id="71" w:name="_Toc201044051"/>
      <w:r>
        <w:t>Input</w:t>
      </w:r>
      <w:r w:rsidR="00550C48">
        <w:t xml:space="preserve">: </w:t>
      </w:r>
      <w:r w:rsidR="00550C48" w:rsidRPr="00550C48">
        <w:t>PETS09-S2L1</w:t>
      </w:r>
      <w:sdt>
        <w:sdtPr>
          <w:id w:val="192195052"/>
          <w:citation/>
        </w:sdtPr>
        <w:sdtContent>
          <w:r w:rsidR="00D479E8">
            <w:fldChar w:fldCharType="begin"/>
          </w:r>
          <w:r w:rsidR="00D479E8">
            <w:instrText xml:space="preserve"> CITATION Fer09 \l 1033 </w:instrText>
          </w:r>
          <w:r w:rsidR="00D479E8">
            <w:fldChar w:fldCharType="separate"/>
          </w:r>
          <w:r w:rsidR="005D0AB0">
            <w:rPr>
              <w:noProof/>
            </w:rPr>
            <w:t xml:space="preserve"> </w:t>
          </w:r>
          <w:r w:rsidR="005D0AB0" w:rsidRPr="005D0AB0">
            <w:rPr>
              <w:noProof/>
            </w:rPr>
            <w:t>[19]</w:t>
          </w:r>
          <w:r w:rsidR="00D479E8">
            <w:fldChar w:fldCharType="end"/>
          </w:r>
        </w:sdtContent>
      </w:sdt>
      <w:bookmarkEnd w:id="71"/>
    </w:p>
    <w:p w14:paraId="2AAACB78" w14:textId="21637F47" w:rsidR="00985991" w:rsidRDefault="00AC1847" w:rsidP="00985991">
      <w:pPr>
        <w:pStyle w:val="Heading4"/>
        <w:rPr>
          <w:lang w:eastAsia="en-US"/>
        </w:rPr>
      </w:pPr>
      <w:r>
        <w:t>Input</w:t>
      </w:r>
      <w:r>
        <w:rPr>
          <w:lang w:eastAsia="en-US"/>
        </w:rPr>
        <w:t xml:space="preserve"> </w:t>
      </w:r>
      <w:r w:rsidR="00963A98">
        <w:rPr>
          <w:lang w:eastAsia="en-US"/>
        </w:rPr>
        <w:t>d</w:t>
      </w:r>
      <w:r w:rsidR="00985991" w:rsidRPr="00985991">
        <w:rPr>
          <w:lang w:eastAsia="en-US"/>
        </w:rPr>
        <w:t>escription</w:t>
      </w:r>
    </w:p>
    <w:p w14:paraId="57E83D32" w14:textId="12262E93" w:rsidR="00300989" w:rsidRPr="00300989" w:rsidRDefault="00300989" w:rsidP="00300989">
      <w:pPr>
        <w:pStyle w:val="Caption"/>
      </w:pPr>
      <w:bookmarkStart w:id="72" w:name="_Toc200984203"/>
      <w:r>
        <w:t>-S2L</w:t>
      </w:r>
      <w:r w:rsidR="00211695">
        <w:t>.</w:t>
      </w:r>
      <w:bookmarkEnd w:id="72"/>
    </w:p>
    <w:p w14:paraId="6E6CD21A" w14:textId="4DE80661" w:rsidR="00963A98" w:rsidRDefault="00963A98" w:rsidP="00963A98">
      <w:pPr>
        <w:pStyle w:val="Heading4"/>
        <w:rPr>
          <w:lang w:eastAsia="en-US"/>
        </w:rPr>
      </w:pPr>
      <w:r>
        <w:rPr>
          <w:lang w:eastAsia="en-US"/>
        </w:rPr>
        <w:t>Result</w:t>
      </w:r>
    </w:p>
    <w:p w14:paraId="5E4854C4" w14:textId="0DFE0EAD" w:rsidR="003A053F" w:rsidRPr="003A053F" w:rsidRDefault="004B415C" w:rsidP="006374CA">
      <w:pPr>
        <w:pStyle w:val="Caption"/>
      </w:pPr>
      <w:bookmarkStart w:id="73" w:name="_Toc200984204"/>
      <w:r w:rsidRPr="004B415C">
        <w:t>and m</w:t>
      </w:r>
      <w:r w:rsidR="00FC4589">
        <w:t>AP</w:t>
      </w:r>
      <w:r w:rsidRPr="004B415C">
        <w:t xml:space="preserve"> graphs per frame</w:t>
      </w:r>
      <w:r w:rsidR="006374CA">
        <w:t xml:space="preserve"> </w:t>
      </w:r>
      <w:r w:rsidR="00FC4589">
        <w:t>of input PETS209-S2L</w:t>
      </w:r>
      <w:r w:rsidR="00211695">
        <w:t>.</w:t>
      </w:r>
      <w:bookmarkEnd w:id="73"/>
    </w:p>
    <w:p w14:paraId="77CDE3BD" w14:textId="026305D6" w:rsidR="00963A98" w:rsidRPr="00963A98" w:rsidRDefault="00963A98" w:rsidP="00963A98">
      <w:pPr>
        <w:pStyle w:val="Heading4"/>
        <w:rPr>
          <w:lang w:eastAsia="en-US"/>
        </w:rPr>
      </w:pPr>
      <w:r>
        <w:rPr>
          <w:lang w:eastAsia="en-US"/>
        </w:rPr>
        <w:t>Analysis</w:t>
      </w:r>
    </w:p>
    <w:p w14:paraId="3C3F4A55" w14:textId="0D547471" w:rsidR="008D335E" w:rsidRPr="008D335E" w:rsidRDefault="008D335E" w:rsidP="008D335E">
      <w:pPr>
        <w:rPr>
          <w:rFonts w:eastAsiaTheme="majorEastAsia" w:cs="Times New Roman"/>
          <w:b/>
          <w:i/>
          <w:szCs w:val="24"/>
          <w:lang w:eastAsia="en-US"/>
        </w:rPr>
      </w:pPr>
      <w:r w:rsidRPr="008D335E">
        <w:t>low mAP score.</w:t>
      </w:r>
    </w:p>
    <w:p w14:paraId="4CB4C3F6" w14:textId="45800F64" w:rsidR="00371731" w:rsidRDefault="00390525" w:rsidP="00371731">
      <w:pPr>
        <w:pStyle w:val="Heading3"/>
      </w:pPr>
      <w:bookmarkStart w:id="74" w:name="_Toc201044052"/>
      <w:r>
        <w:t>Input</w:t>
      </w:r>
      <w:r w:rsidR="00371731">
        <w:t xml:space="preserve">: </w:t>
      </w:r>
      <w:r w:rsidR="00371731" w:rsidRPr="00371731">
        <w:t>TUD-Stadtmitte</w:t>
      </w:r>
      <w:sdt>
        <w:sdtPr>
          <w:id w:val="-1203640080"/>
          <w:citation/>
        </w:sdtPr>
        <w:sdtContent>
          <w:r w:rsidR="0032265B">
            <w:fldChar w:fldCharType="begin"/>
          </w:r>
          <w:r w:rsidR="0032265B">
            <w:instrText xml:space="preserve"> CITATION And10 \l 1033 </w:instrText>
          </w:r>
          <w:r w:rsidR="0032265B">
            <w:fldChar w:fldCharType="separate"/>
          </w:r>
          <w:r w:rsidR="005D0AB0">
            <w:rPr>
              <w:noProof/>
            </w:rPr>
            <w:t xml:space="preserve"> </w:t>
          </w:r>
          <w:r w:rsidR="005D0AB0" w:rsidRPr="005D0AB0">
            <w:rPr>
              <w:noProof/>
            </w:rPr>
            <w:t>[20]</w:t>
          </w:r>
          <w:r w:rsidR="0032265B">
            <w:fldChar w:fldCharType="end"/>
          </w:r>
        </w:sdtContent>
      </w:sdt>
      <w:bookmarkEnd w:id="74"/>
    </w:p>
    <w:p w14:paraId="7ADF97A1" w14:textId="7D757DD3" w:rsidR="007A1BEC" w:rsidRDefault="00390525"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83304F2" w14:textId="35B9D7E1" w:rsidR="00787866" w:rsidRPr="00787866" w:rsidRDefault="0088228E" w:rsidP="00787866">
      <w:pPr>
        <w:rPr>
          <w:lang w:eastAsia="en-US"/>
        </w:rPr>
      </w:pPr>
      <w:r>
        <w:rPr>
          <w:lang w:eastAsia="en-US"/>
        </w:rPr>
        <w:t>Input</w:t>
      </w:r>
      <w:r w:rsidR="00787866" w:rsidRPr="00DD284F">
        <w:rPr>
          <w:lang w:eastAsia="en-US"/>
        </w:rPr>
        <w:t xml:space="preserve"> </w:t>
      </w:r>
      <w:r w:rsidR="00707B4B" w:rsidRPr="00707B4B">
        <w:rPr>
          <w:lang w:eastAsia="en-US"/>
        </w:rPr>
        <w:t xml:space="preserve">racteristic in the photo is that the moving object is only </w:t>
      </w:r>
      <w:r w:rsidR="00707B4B">
        <w:rPr>
          <w:lang w:eastAsia="en-US"/>
        </w:rPr>
        <w:t>human</w:t>
      </w:r>
      <w:r w:rsidR="00707B4B" w:rsidRPr="00707B4B">
        <w:rPr>
          <w:lang w:eastAsia="en-US"/>
        </w:rPr>
        <w:t xml:space="preserve"> moves in groups</w:t>
      </w:r>
      <w:r w:rsidR="00560BE5">
        <w:rPr>
          <w:lang w:eastAsia="en-US"/>
        </w:rPr>
        <w:t>.</w:t>
      </w:r>
      <w:r w:rsidR="00B86761">
        <w:rPr>
          <w:lang w:eastAsia="en-US"/>
        </w:rPr>
        <w:t xml:space="preserve"> </w:t>
      </w:r>
    </w:p>
    <w:p w14:paraId="33337F86" w14:textId="7D402450" w:rsidR="00116065" w:rsidRDefault="00116065" w:rsidP="00116065">
      <w:pPr>
        <w:keepNext/>
        <w:jc w:val="center"/>
      </w:pPr>
    </w:p>
    <w:p w14:paraId="6EC8E848" w14:textId="77777777" w:rsidR="007A1BEC" w:rsidRDefault="007A1BEC" w:rsidP="007A1BEC">
      <w:pPr>
        <w:pStyle w:val="Heading4"/>
        <w:rPr>
          <w:lang w:eastAsia="en-US"/>
        </w:rPr>
      </w:pPr>
      <w:r>
        <w:rPr>
          <w:lang w:eastAsia="en-US"/>
        </w:rPr>
        <w:t>Result</w:t>
      </w:r>
    </w:p>
    <w:p w14:paraId="734E4EBF" w14:textId="71B61271" w:rsidR="00B509C6" w:rsidRDefault="003E1246" w:rsidP="00B509C6">
      <w:r>
        <w:rPr>
          <w:lang w:eastAsia="en-US"/>
        </w:rPr>
        <w:t xml:space="preserve">In </w:t>
      </w:r>
      <w:r w:rsidRPr="003E1246">
        <w:rPr>
          <w:lang w:eastAsia="en-US"/>
        </w:rPr>
        <w:t xml:space="preserve">of </w:t>
      </w:r>
      <w:r>
        <w:rPr>
          <w:lang w:eastAsia="en-US"/>
        </w:rPr>
        <w:t>51</w:t>
      </w:r>
      <w:bookmarkStart w:id="75" w:name="_Toc200984206"/>
    </w:p>
    <w:p w14:paraId="5502EB93" w14:textId="4D1D5D59" w:rsidR="00F742D6" w:rsidRPr="00F742D6" w:rsidRDefault="00211695" w:rsidP="00211695">
      <w:pPr>
        <w:pStyle w:val="Caption"/>
        <w:ind w:firstLine="0"/>
      </w:pPr>
      <w:r>
        <w:t>.</w:t>
      </w:r>
      <w:bookmarkEnd w:id="75"/>
    </w:p>
    <w:p w14:paraId="285FB641" w14:textId="30625A3F" w:rsidR="007A1BEC" w:rsidRPr="007A1BEC" w:rsidRDefault="007A1BEC" w:rsidP="007A1BEC">
      <w:pPr>
        <w:pStyle w:val="Heading4"/>
        <w:rPr>
          <w:lang w:eastAsia="en-US"/>
        </w:rPr>
      </w:pPr>
      <w:r>
        <w:rPr>
          <w:lang w:eastAsia="en-US"/>
        </w:rPr>
        <w:t>Analysis</w:t>
      </w:r>
    </w:p>
    <w:p w14:paraId="5CCF0D8F" w14:textId="71BDB130" w:rsidR="00C45412" w:rsidRDefault="00CF3A2D" w:rsidP="000F108E">
      <w:pPr>
        <w:rPr>
          <w:lang w:eastAsia="en-US"/>
        </w:rPr>
      </w:pPr>
      <w:r w:rsidRPr="00CF3A2D">
        <w:rPr>
          <w:lang w:eastAsia="en-US"/>
        </w:rPr>
        <w:t>The system can process images in near-real-time but faces significant challenges in accurately identifying and tracking human groups in urban pedestrian settings. The moderate precision combined with low recall and mAP scores suggests that the system might misidentify groups or miss them altogether.</w:t>
      </w:r>
    </w:p>
    <w:p w14:paraId="5B7D7048" w14:textId="7E17A629" w:rsidR="00371731" w:rsidRDefault="00677BA4" w:rsidP="00A05D8C">
      <w:pPr>
        <w:pStyle w:val="Heading3"/>
      </w:pPr>
      <w:bookmarkStart w:id="76" w:name="_Toc201044053"/>
      <w:r>
        <w:t>Input</w:t>
      </w:r>
      <w:r w:rsidR="00371731">
        <w:t>: TUD-Campus</w:t>
      </w:r>
      <w:sdt>
        <w:sdtPr>
          <w:id w:val="2138375261"/>
          <w:citation/>
        </w:sdtPr>
        <w:sdtContent>
          <w:r w:rsidR="006C1CD1">
            <w:fldChar w:fldCharType="begin"/>
          </w:r>
          <w:r w:rsidR="006C1CD1">
            <w:instrText xml:space="preserve"> CITATION And08 \l 1033 </w:instrText>
          </w:r>
          <w:r w:rsidR="006C1CD1">
            <w:fldChar w:fldCharType="separate"/>
          </w:r>
          <w:r w:rsidR="005D0AB0">
            <w:rPr>
              <w:noProof/>
            </w:rPr>
            <w:t xml:space="preserve"> </w:t>
          </w:r>
          <w:r w:rsidR="005D0AB0" w:rsidRPr="005D0AB0">
            <w:rPr>
              <w:noProof/>
            </w:rPr>
            <w:t>[21]</w:t>
          </w:r>
          <w:r w:rsidR="006C1CD1">
            <w:fldChar w:fldCharType="end"/>
          </w:r>
        </w:sdtContent>
      </w:sdt>
      <w:bookmarkEnd w:id="76"/>
    </w:p>
    <w:p w14:paraId="76AC551B" w14:textId="3CE4CBDA" w:rsidR="007A1BEC" w:rsidRDefault="00677BA4"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4399CB3" w14:textId="77777777" w:rsidR="00B509C6" w:rsidRDefault="00B509C6" w:rsidP="008E25B5">
      <w:pPr>
        <w:pStyle w:val="Caption"/>
      </w:pPr>
      <w:bookmarkStart w:id="77" w:name="_Toc200984207"/>
    </w:p>
    <w:p w14:paraId="5C950B8D" w14:textId="230D671E" w:rsidR="005A7E92" w:rsidRPr="005A7E92" w:rsidRDefault="008E25B5" w:rsidP="008E25B5">
      <w:pPr>
        <w:pStyle w:val="Caption"/>
      </w:pPr>
      <w:r>
        <w:t>TUD-Campus</w:t>
      </w:r>
      <w:r w:rsidR="00211695">
        <w:t>.</w:t>
      </w:r>
      <w:bookmarkEnd w:id="77"/>
    </w:p>
    <w:p w14:paraId="4C49E239" w14:textId="1D28CE4A" w:rsidR="007A1BEC" w:rsidRDefault="007A1BEC" w:rsidP="007A1BEC">
      <w:pPr>
        <w:pStyle w:val="Heading4"/>
        <w:rPr>
          <w:lang w:eastAsia="en-US"/>
        </w:rPr>
      </w:pPr>
      <w:r>
        <w:rPr>
          <w:lang w:eastAsia="en-US"/>
        </w:rPr>
        <w:lastRenderedPageBreak/>
        <w:t>Result</w:t>
      </w:r>
      <w:r w:rsidR="003E1246">
        <w:rPr>
          <w:lang w:eastAsia="en-US"/>
        </w:rPr>
        <w:t>s</w:t>
      </w:r>
    </w:p>
    <w:p w14:paraId="064FA4C4" w14:textId="7E2BA99E" w:rsidR="00B509C6" w:rsidRDefault="003E1246" w:rsidP="00B509C6">
      <w:r>
        <w:rPr>
          <w:lang w:eastAsia="en-US"/>
        </w:rPr>
        <w:t xml:space="preserve">In the </w:t>
      </w:r>
      <w:bookmarkStart w:id="78" w:name="_Toc200984208"/>
    </w:p>
    <w:p w14:paraId="546F9C3F" w14:textId="2476A53C" w:rsidR="001C6FE7" w:rsidRPr="001C6FE7" w:rsidRDefault="00780D80" w:rsidP="00D701B6">
      <w:pPr>
        <w:pStyle w:val="Caption"/>
      </w:pPr>
      <w:r>
        <w:t>D-Campus</w:t>
      </w:r>
      <w:r w:rsidR="00211695">
        <w:t>.</w:t>
      </w:r>
      <w:bookmarkEnd w:id="78"/>
    </w:p>
    <w:p w14:paraId="49787076" w14:textId="77777777" w:rsidR="007A1BEC" w:rsidRDefault="007A1BEC" w:rsidP="007A1BEC">
      <w:pPr>
        <w:pStyle w:val="Heading4"/>
        <w:rPr>
          <w:lang w:eastAsia="en-US"/>
        </w:rPr>
      </w:pPr>
      <w:r>
        <w:rPr>
          <w:lang w:eastAsia="en-US"/>
        </w:rPr>
        <w:t>Analysis</w:t>
      </w:r>
    </w:p>
    <w:p w14:paraId="155DB043" w14:textId="01863291" w:rsidR="00B509C6" w:rsidRPr="00FE3E5F" w:rsidRDefault="002B02D2" w:rsidP="00B509C6">
      <w:r w:rsidRPr="002B02D2">
        <w:t xml:space="preserve">The system </w:t>
      </w:r>
      <w:bookmarkStart w:id="79" w:name="_Hlk157324381"/>
    </w:p>
    <w:p w14:paraId="5A21A288" w14:textId="15CE6794" w:rsidR="00CF3A2D" w:rsidRPr="002B02D2" w:rsidRDefault="00FE3E5F" w:rsidP="00FE3E5F">
      <w:pPr>
        <w:ind w:firstLine="0"/>
        <w:rPr>
          <w:rFonts w:eastAsiaTheme="majorEastAsia" w:cstheme="majorBidi"/>
          <w:b/>
          <w:szCs w:val="26"/>
        </w:rPr>
      </w:pPr>
      <w:r w:rsidRPr="00FE3E5F">
        <w:t>fast.</w:t>
      </w:r>
    </w:p>
    <w:p w14:paraId="25E73B4E" w14:textId="7FF28177" w:rsidR="002777FF" w:rsidRDefault="002777FF" w:rsidP="002777FF">
      <w:pPr>
        <w:pStyle w:val="Heading2"/>
      </w:pPr>
      <w:bookmarkStart w:id="80" w:name="_Ref156281670"/>
      <w:bookmarkStart w:id="81" w:name="_Toc201044054"/>
      <w:bookmarkEnd w:id="79"/>
      <w:r>
        <w:t>Conclusions</w:t>
      </w:r>
      <w:bookmarkEnd w:id="80"/>
      <w:bookmarkEnd w:id="81"/>
    </w:p>
    <w:p w14:paraId="1453B14F" w14:textId="074F8AE1" w:rsidR="003C0BC3" w:rsidRDefault="003C0BC3" w:rsidP="00B509C6"/>
    <w:p w14:paraId="47CA0B0E" w14:textId="17F9FE95" w:rsidR="007B2ED4" w:rsidRPr="007B2ED4" w:rsidRDefault="00D9755A" w:rsidP="007B2ED4">
      <w:pPr>
        <w:pStyle w:val="Heading1"/>
        <w:numPr>
          <w:ilvl w:val="0"/>
          <w:numId w:val="0"/>
        </w:numPr>
        <w:jc w:val="both"/>
      </w:pPr>
      <w:bookmarkStart w:id="82" w:name="_Toc201044055"/>
      <w:r>
        <w:t>Conclusion</w:t>
      </w:r>
      <w:r w:rsidR="004E025C">
        <w:t>s</w:t>
      </w:r>
      <w:r>
        <w:t xml:space="preserve"> and </w:t>
      </w:r>
      <w:r w:rsidR="000410FC">
        <w:t>P</w:t>
      </w:r>
      <w:r w:rsidR="008564B9">
        <w:t>erspective</w:t>
      </w:r>
      <w:bookmarkEnd w:id="82"/>
    </w:p>
    <w:p w14:paraId="5E023E4A" w14:textId="095C5938" w:rsidR="00917A25" w:rsidRDefault="00917A25" w:rsidP="00942596">
      <w:r>
        <w:br w:type="page"/>
      </w:r>
    </w:p>
    <w:bookmarkStart w:id="83" w:name="_Toc201044056" w:displacedByCustomXml="next"/>
    <w:bookmarkStart w:id="84" w:name="_Hlk151819318" w:displacedByCustomXml="next"/>
    <w:bookmarkStart w:id="85"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83"/>
        </w:p>
        <w:sdt>
          <w:sdtPr>
            <w:id w:val="-573587230"/>
            <w:bibliography/>
          </w:sdtPr>
          <w:sdtContent>
            <w:p w14:paraId="58522804" w14:textId="77777777" w:rsidR="005D0AB0" w:rsidRDefault="005F2C5B" w:rsidP="00CE093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5D0AB0" w14:paraId="6FDF92A5" w14:textId="77777777">
                <w:trPr>
                  <w:divId w:val="1044252103"/>
                  <w:tblCellSpacing w:w="15" w:type="dxa"/>
                </w:trPr>
                <w:tc>
                  <w:tcPr>
                    <w:tcW w:w="50" w:type="pct"/>
                    <w:hideMark/>
                  </w:tcPr>
                  <w:p w14:paraId="3C6B1914" w14:textId="672A2ECC" w:rsidR="005D0AB0" w:rsidRDefault="005D0AB0">
                    <w:pPr>
                      <w:pStyle w:val="Bibliography"/>
                      <w:rPr>
                        <w:noProof/>
                        <w:sz w:val="24"/>
                        <w:szCs w:val="24"/>
                      </w:rPr>
                    </w:pPr>
                    <w:r>
                      <w:rPr>
                        <w:noProof/>
                      </w:rPr>
                      <w:t xml:space="preserve">[1] </w:t>
                    </w:r>
                  </w:p>
                </w:tc>
                <w:tc>
                  <w:tcPr>
                    <w:tcW w:w="0" w:type="auto"/>
                    <w:hideMark/>
                  </w:tcPr>
                  <w:p w14:paraId="73ADDC0B" w14:textId="77777777" w:rsidR="005D0AB0" w:rsidRDefault="005D0AB0">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5D0AB0" w14:paraId="15DF19A7" w14:textId="77777777">
                <w:trPr>
                  <w:divId w:val="1044252103"/>
                  <w:tblCellSpacing w:w="15" w:type="dxa"/>
                </w:trPr>
                <w:tc>
                  <w:tcPr>
                    <w:tcW w:w="50" w:type="pct"/>
                    <w:hideMark/>
                  </w:tcPr>
                  <w:p w14:paraId="6F09BF7F" w14:textId="77777777" w:rsidR="005D0AB0" w:rsidRDefault="005D0AB0">
                    <w:pPr>
                      <w:pStyle w:val="Bibliography"/>
                      <w:rPr>
                        <w:noProof/>
                      </w:rPr>
                    </w:pPr>
                    <w:r>
                      <w:rPr>
                        <w:noProof/>
                      </w:rPr>
                      <w:t xml:space="preserve">[2] </w:t>
                    </w:r>
                  </w:p>
                </w:tc>
                <w:tc>
                  <w:tcPr>
                    <w:tcW w:w="0" w:type="auto"/>
                    <w:hideMark/>
                  </w:tcPr>
                  <w:p w14:paraId="64045934" w14:textId="77777777" w:rsidR="005D0AB0" w:rsidRDefault="005D0AB0">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5D0AB0" w14:paraId="0CC0AAA2" w14:textId="77777777">
                <w:trPr>
                  <w:divId w:val="1044252103"/>
                  <w:tblCellSpacing w:w="15" w:type="dxa"/>
                </w:trPr>
                <w:tc>
                  <w:tcPr>
                    <w:tcW w:w="50" w:type="pct"/>
                    <w:hideMark/>
                  </w:tcPr>
                  <w:p w14:paraId="2AE7D584" w14:textId="77777777" w:rsidR="005D0AB0" w:rsidRDefault="005D0AB0">
                    <w:pPr>
                      <w:pStyle w:val="Bibliography"/>
                      <w:rPr>
                        <w:noProof/>
                      </w:rPr>
                    </w:pPr>
                    <w:r>
                      <w:rPr>
                        <w:noProof/>
                      </w:rPr>
                      <w:t xml:space="preserve">[3] </w:t>
                    </w:r>
                  </w:p>
                </w:tc>
                <w:tc>
                  <w:tcPr>
                    <w:tcW w:w="0" w:type="auto"/>
                    <w:hideMark/>
                  </w:tcPr>
                  <w:p w14:paraId="1AF6E520" w14:textId="77777777" w:rsidR="005D0AB0" w:rsidRDefault="005D0AB0">
                    <w:pPr>
                      <w:pStyle w:val="Bibliography"/>
                      <w:rPr>
                        <w:noProof/>
                      </w:rPr>
                    </w:pPr>
                    <w:r>
                      <w:rPr>
                        <w:noProof/>
                      </w:rPr>
                      <w:t xml:space="preserve">T. Panda, R. Banerjee, A. Pal, S. K. Bishnu and A. Chakraborty, "IOT-Based Home Automation for LPG Gas and Fire Detection System With Automated Safety Measures," </w:t>
                    </w:r>
                    <w:r>
                      <w:rPr>
                        <w:i/>
                        <w:iCs/>
                        <w:noProof/>
                      </w:rPr>
                      <w:t xml:space="preserve">IEEE, </w:t>
                    </w:r>
                    <w:r>
                      <w:rPr>
                        <w:noProof/>
                      </w:rPr>
                      <w:t xml:space="preserve">no. 16 April 2025, 2025. </w:t>
                    </w:r>
                  </w:p>
                </w:tc>
              </w:tr>
              <w:tr w:rsidR="005D0AB0" w14:paraId="0C301D4F" w14:textId="77777777">
                <w:trPr>
                  <w:divId w:val="1044252103"/>
                  <w:tblCellSpacing w:w="15" w:type="dxa"/>
                </w:trPr>
                <w:tc>
                  <w:tcPr>
                    <w:tcW w:w="50" w:type="pct"/>
                    <w:hideMark/>
                  </w:tcPr>
                  <w:p w14:paraId="565ED08F" w14:textId="77777777" w:rsidR="005D0AB0" w:rsidRDefault="005D0AB0">
                    <w:pPr>
                      <w:pStyle w:val="Bibliography"/>
                      <w:rPr>
                        <w:noProof/>
                      </w:rPr>
                    </w:pPr>
                    <w:r>
                      <w:rPr>
                        <w:noProof/>
                      </w:rPr>
                      <w:t xml:space="preserve">[4] </w:t>
                    </w:r>
                  </w:p>
                </w:tc>
                <w:tc>
                  <w:tcPr>
                    <w:tcW w:w="0" w:type="auto"/>
                    <w:hideMark/>
                  </w:tcPr>
                  <w:p w14:paraId="0E73D146" w14:textId="77777777" w:rsidR="005D0AB0" w:rsidRDefault="005D0AB0">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5D0AB0" w14:paraId="16508F83" w14:textId="77777777">
                <w:trPr>
                  <w:divId w:val="1044252103"/>
                  <w:tblCellSpacing w:w="15" w:type="dxa"/>
                </w:trPr>
                <w:tc>
                  <w:tcPr>
                    <w:tcW w:w="50" w:type="pct"/>
                    <w:hideMark/>
                  </w:tcPr>
                  <w:p w14:paraId="2CE11FFD" w14:textId="77777777" w:rsidR="005D0AB0" w:rsidRDefault="005D0AB0">
                    <w:pPr>
                      <w:pStyle w:val="Bibliography"/>
                      <w:rPr>
                        <w:noProof/>
                      </w:rPr>
                    </w:pPr>
                    <w:r>
                      <w:rPr>
                        <w:noProof/>
                      </w:rPr>
                      <w:t xml:space="preserve">[5] </w:t>
                    </w:r>
                  </w:p>
                </w:tc>
                <w:tc>
                  <w:tcPr>
                    <w:tcW w:w="0" w:type="auto"/>
                    <w:hideMark/>
                  </w:tcPr>
                  <w:p w14:paraId="539500E7" w14:textId="77777777" w:rsidR="005D0AB0" w:rsidRDefault="005D0AB0">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5D0AB0" w14:paraId="05B472AC" w14:textId="77777777">
                <w:trPr>
                  <w:divId w:val="1044252103"/>
                  <w:tblCellSpacing w:w="15" w:type="dxa"/>
                </w:trPr>
                <w:tc>
                  <w:tcPr>
                    <w:tcW w:w="50" w:type="pct"/>
                    <w:hideMark/>
                  </w:tcPr>
                  <w:p w14:paraId="2B9E5627" w14:textId="77777777" w:rsidR="005D0AB0" w:rsidRDefault="005D0AB0">
                    <w:pPr>
                      <w:pStyle w:val="Bibliography"/>
                      <w:rPr>
                        <w:noProof/>
                      </w:rPr>
                    </w:pPr>
                    <w:r>
                      <w:rPr>
                        <w:noProof/>
                      </w:rPr>
                      <w:t xml:space="preserve">[6] </w:t>
                    </w:r>
                  </w:p>
                </w:tc>
                <w:tc>
                  <w:tcPr>
                    <w:tcW w:w="0" w:type="auto"/>
                    <w:hideMark/>
                  </w:tcPr>
                  <w:p w14:paraId="745BED88" w14:textId="77777777" w:rsidR="005D0AB0" w:rsidRDefault="005D0AB0">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5D0AB0" w14:paraId="61BEB50B" w14:textId="77777777">
                <w:trPr>
                  <w:divId w:val="1044252103"/>
                  <w:tblCellSpacing w:w="15" w:type="dxa"/>
                </w:trPr>
                <w:tc>
                  <w:tcPr>
                    <w:tcW w:w="50" w:type="pct"/>
                    <w:hideMark/>
                  </w:tcPr>
                  <w:p w14:paraId="769FD220" w14:textId="77777777" w:rsidR="005D0AB0" w:rsidRDefault="005D0AB0">
                    <w:pPr>
                      <w:pStyle w:val="Bibliography"/>
                      <w:rPr>
                        <w:noProof/>
                      </w:rPr>
                    </w:pPr>
                    <w:r>
                      <w:rPr>
                        <w:noProof/>
                      </w:rPr>
                      <w:t xml:space="preserve">[7] </w:t>
                    </w:r>
                  </w:p>
                </w:tc>
                <w:tc>
                  <w:tcPr>
                    <w:tcW w:w="0" w:type="auto"/>
                    <w:hideMark/>
                  </w:tcPr>
                  <w:p w14:paraId="6C4D04D1" w14:textId="77777777" w:rsidR="005D0AB0" w:rsidRDefault="005D0AB0">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5D0AB0" w14:paraId="2132DE0F" w14:textId="77777777">
                <w:trPr>
                  <w:divId w:val="1044252103"/>
                  <w:tblCellSpacing w:w="15" w:type="dxa"/>
                </w:trPr>
                <w:tc>
                  <w:tcPr>
                    <w:tcW w:w="50" w:type="pct"/>
                    <w:hideMark/>
                  </w:tcPr>
                  <w:p w14:paraId="6C344F38" w14:textId="77777777" w:rsidR="005D0AB0" w:rsidRDefault="005D0AB0">
                    <w:pPr>
                      <w:pStyle w:val="Bibliography"/>
                      <w:rPr>
                        <w:noProof/>
                      </w:rPr>
                    </w:pPr>
                    <w:r>
                      <w:rPr>
                        <w:noProof/>
                      </w:rPr>
                      <w:t xml:space="preserve">[8] </w:t>
                    </w:r>
                  </w:p>
                </w:tc>
                <w:tc>
                  <w:tcPr>
                    <w:tcW w:w="0" w:type="auto"/>
                    <w:hideMark/>
                  </w:tcPr>
                  <w:p w14:paraId="2DD00A96" w14:textId="77777777" w:rsidR="005D0AB0" w:rsidRDefault="005D0AB0">
                    <w:pPr>
                      <w:pStyle w:val="Bibliography"/>
                      <w:rPr>
                        <w:noProof/>
                      </w:rPr>
                    </w:pPr>
                    <w:r>
                      <w:rPr>
                        <w:noProof/>
                      </w:rPr>
                      <w:t xml:space="preserve">L. WHITE and R. AJAX, "Improved Fire Detection and Alarm Systems.," 2025. </w:t>
                    </w:r>
                  </w:p>
                </w:tc>
              </w:tr>
              <w:tr w:rsidR="005D0AB0" w14:paraId="2417F191" w14:textId="77777777">
                <w:trPr>
                  <w:divId w:val="1044252103"/>
                  <w:tblCellSpacing w:w="15" w:type="dxa"/>
                </w:trPr>
                <w:tc>
                  <w:tcPr>
                    <w:tcW w:w="50" w:type="pct"/>
                    <w:hideMark/>
                  </w:tcPr>
                  <w:p w14:paraId="377D9674" w14:textId="77777777" w:rsidR="005D0AB0" w:rsidRDefault="005D0AB0">
                    <w:pPr>
                      <w:pStyle w:val="Bibliography"/>
                      <w:rPr>
                        <w:noProof/>
                      </w:rPr>
                    </w:pPr>
                    <w:r>
                      <w:rPr>
                        <w:noProof/>
                      </w:rPr>
                      <w:t xml:space="preserve">[9] </w:t>
                    </w:r>
                  </w:p>
                </w:tc>
                <w:tc>
                  <w:tcPr>
                    <w:tcW w:w="0" w:type="auto"/>
                    <w:hideMark/>
                  </w:tcPr>
                  <w:p w14:paraId="6801B209" w14:textId="77777777" w:rsidR="005D0AB0" w:rsidRDefault="005D0AB0">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r w:rsidR="005D0AB0" w14:paraId="41D7F481" w14:textId="77777777">
                <w:trPr>
                  <w:divId w:val="1044252103"/>
                  <w:tblCellSpacing w:w="15" w:type="dxa"/>
                </w:trPr>
                <w:tc>
                  <w:tcPr>
                    <w:tcW w:w="50" w:type="pct"/>
                    <w:hideMark/>
                  </w:tcPr>
                  <w:p w14:paraId="459B098A" w14:textId="77777777" w:rsidR="005D0AB0" w:rsidRDefault="005D0AB0">
                    <w:pPr>
                      <w:pStyle w:val="Bibliography"/>
                      <w:rPr>
                        <w:noProof/>
                      </w:rPr>
                    </w:pPr>
                    <w:r>
                      <w:rPr>
                        <w:noProof/>
                      </w:rPr>
                      <w:lastRenderedPageBreak/>
                      <w:t xml:space="preserve">[10] </w:t>
                    </w:r>
                  </w:p>
                </w:tc>
                <w:tc>
                  <w:tcPr>
                    <w:tcW w:w="0" w:type="auto"/>
                    <w:hideMark/>
                  </w:tcPr>
                  <w:p w14:paraId="67C9C002" w14:textId="77777777" w:rsidR="005D0AB0" w:rsidRDefault="005D0AB0">
                    <w:pPr>
                      <w:pStyle w:val="Bibliography"/>
                      <w:rPr>
                        <w:noProof/>
                      </w:rPr>
                    </w:pPr>
                    <w:r>
                      <w:rPr>
                        <w:noProof/>
                      </w:rPr>
                      <w:t xml:space="preserve">Nguyen, N. S., Bui, D. H., &amp; Tran, X. T., "Reducing temporal redundancy in MJPEG using Zipfian estimation techniques," </w:t>
                    </w:r>
                    <w:r>
                      <w:rPr>
                        <w:i/>
                        <w:iCs/>
                        <w:noProof/>
                      </w:rPr>
                      <w:t xml:space="preserve">2014 IEEE Asia Pacific Conference on Circuits and Systems (APCCAS). IEEE, </w:t>
                    </w:r>
                    <w:r>
                      <w:rPr>
                        <w:noProof/>
                      </w:rPr>
                      <w:t xml:space="preserve">pp. 65-68, 2014. </w:t>
                    </w:r>
                  </w:p>
                </w:tc>
              </w:tr>
              <w:tr w:rsidR="005D0AB0" w14:paraId="067B4A27" w14:textId="77777777">
                <w:trPr>
                  <w:divId w:val="1044252103"/>
                  <w:tblCellSpacing w:w="15" w:type="dxa"/>
                </w:trPr>
                <w:tc>
                  <w:tcPr>
                    <w:tcW w:w="50" w:type="pct"/>
                    <w:hideMark/>
                  </w:tcPr>
                  <w:p w14:paraId="14CBC24C" w14:textId="77777777" w:rsidR="005D0AB0" w:rsidRDefault="005D0AB0">
                    <w:pPr>
                      <w:pStyle w:val="Bibliography"/>
                      <w:rPr>
                        <w:noProof/>
                      </w:rPr>
                    </w:pPr>
                    <w:r>
                      <w:rPr>
                        <w:noProof/>
                      </w:rPr>
                      <w:t xml:space="preserve">[11] </w:t>
                    </w:r>
                  </w:p>
                </w:tc>
                <w:tc>
                  <w:tcPr>
                    <w:tcW w:w="0" w:type="auto"/>
                    <w:hideMark/>
                  </w:tcPr>
                  <w:p w14:paraId="67E99162" w14:textId="77777777" w:rsidR="005D0AB0" w:rsidRDefault="005D0AB0">
                    <w:pPr>
                      <w:pStyle w:val="Bibliography"/>
                      <w:rPr>
                        <w:noProof/>
                      </w:rPr>
                    </w:pPr>
                    <w:r>
                      <w:rPr>
                        <w:noProof/>
                      </w:rPr>
                      <w:t xml:space="preserve">A. Manzanera, "σ-δ background subtraction and the Zipf law," </w:t>
                    </w:r>
                    <w:r>
                      <w:rPr>
                        <w:i/>
                        <w:iCs/>
                        <w:noProof/>
                      </w:rPr>
                      <w:t xml:space="preserve">Progress in Pattern Recognition, Image Analysis and Applications: 12th Iberoamericann Congress on Pattern Recognition, CIARP 2007, </w:t>
                    </w:r>
                    <w:r>
                      <w:rPr>
                        <w:noProof/>
                      </w:rPr>
                      <w:t xml:space="preserve">pp. 42-51, 2007. </w:t>
                    </w:r>
                  </w:p>
                </w:tc>
              </w:tr>
              <w:tr w:rsidR="005D0AB0" w14:paraId="47A6F922" w14:textId="77777777">
                <w:trPr>
                  <w:divId w:val="1044252103"/>
                  <w:tblCellSpacing w:w="15" w:type="dxa"/>
                </w:trPr>
                <w:tc>
                  <w:tcPr>
                    <w:tcW w:w="50" w:type="pct"/>
                    <w:hideMark/>
                  </w:tcPr>
                  <w:p w14:paraId="42D85CB6" w14:textId="77777777" w:rsidR="005D0AB0" w:rsidRDefault="005D0AB0">
                    <w:pPr>
                      <w:pStyle w:val="Bibliography"/>
                      <w:rPr>
                        <w:noProof/>
                      </w:rPr>
                    </w:pPr>
                    <w:r>
                      <w:rPr>
                        <w:noProof/>
                      </w:rPr>
                      <w:t xml:space="preserve">[12] </w:t>
                    </w:r>
                  </w:p>
                </w:tc>
                <w:tc>
                  <w:tcPr>
                    <w:tcW w:w="0" w:type="auto"/>
                    <w:hideMark/>
                  </w:tcPr>
                  <w:p w14:paraId="016981D8" w14:textId="77777777" w:rsidR="005D0AB0" w:rsidRDefault="005D0AB0">
                    <w:pPr>
                      <w:pStyle w:val="Bibliography"/>
                      <w:rPr>
                        <w:noProof/>
                      </w:rPr>
                    </w:pPr>
                    <w:r>
                      <w:rPr>
                        <w:noProof/>
                      </w:rPr>
                      <w:t xml:space="preserve">Lacassagne, L., Manzanera, A., &amp; Dupret, A, "Motion detection: Fast and robust algorithms for embedded systems," </w:t>
                    </w:r>
                    <w:r>
                      <w:rPr>
                        <w:i/>
                        <w:iCs/>
                        <w:noProof/>
                      </w:rPr>
                      <w:t xml:space="preserve">IEEE international conference on image processing (ICIP), </w:t>
                    </w:r>
                    <w:r>
                      <w:rPr>
                        <w:noProof/>
                      </w:rPr>
                      <w:t xml:space="preserve">pp. 3265-3268, 2009. </w:t>
                    </w:r>
                  </w:p>
                </w:tc>
              </w:tr>
              <w:tr w:rsidR="005D0AB0" w14:paraId="32D55E44" w14:textId="77777777">
                <w:trPr>
                  <w:divId w:val="1044252103"/>
                  <w:tblCellSpacing w:w="15" w:type="dxa"/>
                </w:trPr>
                <w:tc>
                  <w:tcPr>
                    <w:tcW w:w="50" w:type="pct"/>
                    <w:hideMark/>
                  </w:tcPr>
                  <w:p w14:paraId="6BB079FF" w14:textId="77777777" w:rsidR="005D0AB0" w:rsidRDefault="005D0AB0">
                    <w:pPr>
                      <w:pStyle w:val="Bibliography"/>
                      <w:rPr>
                        <w:noProof/>
                      </w:rPr>
                    </w:pPr>
                    <w:r>
                      <w:rPr>
                        <w:noProof/>
                      </w:rPr>
                      <w:t xml:space="preserve">[13] </w:t>
                    </w:r>
                  </w:p>
                </w:tc>
                <w:tc>
                  <w:tcPr>
                    <w:tcW w:w="0" w:type="auto"/>
                    <w:hideMark/>
                  </w:tcPr>
                  <w:p w14:paraId="6C451F79" w14:textId="77777777" w:rsidR="005D0AB0" w:rsidRDefault="005D0AB0">
                    <w:pPr>
                      <w:pStyle w:val="Bibliography"/>
                      <w:rPr>
                        <w:noProof/>
                      </w:rPr>
                    </w:pPr>
                    <w:r>
                      <w:rPr>
                        <w:noProof/>
                      </w:rPr>
                      <w:t xml:space="preserve">Richefeu, A. M. J., "A robust and computationally efficient motion detection algorithm based on σ-δ background estimation," </w:t>
                    </w:r>
                    <w:r>
                      <w:rPr>
                        <w:i/>
                        <w:iCs/>
                        <w:noProof/>
                      </w:rPr>
                      <w:t xml:space="preserve">Indian Conference on Computer Vision, Graphics &amp; amp; Image Processing, </w:t>
                    </w:r>
                    <w:r>
                      <w:rPr>
                        <w:noProof/>
                      </w:rPr>
                      <w:t xml:space="preserve">vol. 9, pp. 16-18, 2004. </w:t>
                    </w:r>
                  </w:p>
                </w:tc>
              </w:tr>
              <w:tr w:rsidR="005D0AB0" w14:paraId="1704D4A4" w14:textId="77777777">
                <w:trPr>
                  <w:divId w:val="1044252103"/>
                  <w:tblCellSpacing w:w="15" w:type="dxa"/>
                </w:trPr>
                <w:tc>
                  <w:tcPr>
                    <w:tcW w:w="50" w:type="pct"/>
                    <w:hideMark/>
                  </w:tcPr>
                  <w:p w14:paraId="3E8E338A" w14:textId="77777777" w:rsidR="005D0AB0" w:rsidRDefault="005D0AB0">
                    <w:pPr>
                      <w:pStyle w:val="Bibliography"/>
                      <w:rPr>
                        <w:noProof/>
                      </w:rPr>
                    </w:pPr>
                    <w:r>
                      <w:rPr>
                        <w:noProof/>
                      </w:rPr>
                      <w:t xml:space="preserve">[14] </w:t>
                    </w:r>
                  </w:p>
                </w:tc>
                <w:tc>
                  <w:tcPr>
                    <w:tcW w:w="0" w:type="auto"/>
                    <w:hideMark/>
                  </w:tcPr>
                  <w:p w14:paraId="705C10FE" w14:textId="77777777" w:rsidR="005D0AB0" w:rsidRDefault="005D0AB0">
                    <w:pPr>
                      <w:pStyle w:val="Bibliography"/>
                      <w:rPr>
                        <w:noProof/>
                      </w:rPr>
                    </w:pPr>
                    <w:r>
                      <w:rPr>
                        <w:noProof/>
                      </w:rPr>
                      <w:t xml:space="preserve">Dalal, N., &amp; Triggs, B., "Histograms of oriented gradients for human detection," </w:t>
                    </w:r>
                    <w:r>
                      <w:rPr>
                        <w:i/>
                        <w:iCs/>
                        <w:noProof/>
                      </w:rPr>
                      <w:t xml:space="preserve">IEEE computer society conference on computer vision and pattern recognition, </w:t>
                    </w:r>
                    <w:r>
                      <w:rPr>
                        <w:noProof/>
                      </w:rPr>
                      <w:t xml:space="preserve">2005. </w:t>
                    </w:r>
                  </w:p>
                </w:tc>
              </w:tr>
              <w:tr w:rsidR="005D0AB0" w14:paraId="3A5FD7D6" w14:textId="77777777">
                <w:trPr>
                  <w:divId w:val="1044252103"/>
                  <w:tblCellSpacing w:w="15" w:type="dxa"/>
                </w:trPr>
                <w:tc>
                  <w:tcPr>
                    <w:tcW w:w="50" w:type="pct"/>
                    <w:hideMark/>
                  </w:tcPr>
                  <w:p w14:paraId="2F5E4E80" w14:textId="77777777" w:rsidR="005D0AB0" w:rsidRDefault="005D0AB0">
                    <w:pPr>
                      <w:pStyle w:val="Bibliography"/>
                      <w:rPr>
                        <w:noProof/>
                      </w:rPr>
                    </w:pPr>
                    <w:r>
                      <w:rPr>
                        <w:noProof/>
                      </w:rPr>
                      <w:t xml:space="preserve">[15] </w:t>
                    </w:r>
                  </w:p>
                </w:tc>
                <w:tc>
                  <w:tcPr>
                    <w:tcW w:w="0" w:type="auto"/>
                    <w:hideMark/>
                  </w:tcPr>
                  <w:p w14:paraId="4FF663CF" w14:textId="77777777" w:rsidR="005D0AB0" w:rsidRDefault="005D0AB0">
                    <w:pPr>
                      <w:pStyle w:val="Bibliography"/>
                      <w:rPr>
                        <w:noProof/>
                      </w:rPr>
                    </w:pPr>
                    <w:r>
                      <w:rPr>
                        <w:noProof/>
                      </w:rPr>
                      <w:t xml:space="preserve">Dollár, P., Belongie, S., &amp; Perona, P., "The fastest pedestrian detector in the west," 2010. </w:t>
                    </w:r>
                  </w:p>
                </w:tc>
              </w:tr>
              <w:tr w:rsidR="005D0AB0" w14:paraId="0AA9BEAA" w14:textId="77777777">
                <w:trPr>
                  <w:divId w:val="1044252103"/>
                  <w:tblCellSpacing w:w="15" w:type="dxa"/>
                </w:trPr>
                <w:tc>
                  <w:tcPr>
                    <w:tcW w:w="50" w:type="pct"/>
                    <w:hideMark/>
                  </w:tcPr>
                  <w:p w14:paraId="09E80C34" w14:textId="77777777" w:rsidR="005D0AB0" w:rsidRDefault="005D0AB0">
                    <w:pPr>
                      <w:pStyle w:val="Bibliography"/>
                      <w:rPr>
                        <w:noProof/>
                      </w:rPr>
                    </w:pPr>
                    <w:r>
                      <w:rPr>
                        <w:noProof/>
                      </w:rPr>
                      <w:t xml:space="preserve">[16] </w:t>
                    </w:r>
                  </w:p>
                </w:tc>
                <w:tc>
                  <w:tcPr>
                    <w:tcW w:w="0" w:type="auto"/>
                    <w:hideMark/>
                  </w:tcPr>
                  <w:p w14:paraId="2628EA1A" w14:textId="77777777" w:rsidR="005D0AB0" w:rsidRDefault="005D0AB0">
                    <w:pPr>
                      <w:pStyle w:val="Bibliography"/>
                      <w:rPr>
                        <w:noProof/>
                      </w:rPr>
                    </w:pPr>
                    <w:r>
                      <w:rPr>
                        <w:noProof/>
                      </w:rPr>
                      <w:t xml:space="preserve">Dollar, P., Wojek, C., Schiele, B., &amp; Perona, P., "Pedestrian detection: An evaluation of the state of the art," </w:t>
                    </w:r>
                    <w:r>
                      <w:rPr>
                        <w:i/>
                        <w:iCs/>
                        <w:noProof/>
                      </w:rPr>
                      <w:t xml:space="preserve">IEEE transactions on pattern analysis and machine intelligence, 34(4), </w:t>
                    </w:r>
                    <w:r>
                      <w:rPr>
                        <w:noProof/>
                      </w:rPr>
                      <w:t xml:space="preserve">pp. 743-761, 2011. </w:t>
                    </w:r>
                  </w:p>
                </w:tc>
              </w:tr>
              <w:tr w:rsidR="005D0AB0" w14:paraId="723B12ED" w14:textId="77777777">
                <w:trPr>
                  <w:divId w:val="1044252103"/>
                  <w:tblCellSpacing w:w="15" w:type="dxa"/>
                </w:trPr>
                <w:tc>
                  <w:tcPr>
                    <w:tcW w:w="50" w:type="pct"/>
                    <w:hideMark/>
                  </w:tcPr>
                  <w:p w14:paraId="2D0443B8" w14:textId="77777777" w:rsidR="005D0AB0" w:rsidRDefault="005D0AB0">
                    <w:pPr>
                      <w:pStyle w:val="Bibliography"/>
                      <w:rPr>
                        <w:noProof/>
                      </w:rPr>
                    </w:pPr>
                    <w:r>
                      <w:rPr>
                        <w:noProof/>
                      </w:rPr>
                      <w:t xml:space="preserve">[17] </w:t>
                    </w:r>
                  </w:p>
                </w:tc>
                <w:tc>
                  <w:tcPr>
                    <w:tcW w:w="0" w:type="auto"/>
                    <w:hideMark/>
                  </w:tcPr>
                  <w:p w14:paraId="17A6BA05" w14:textId="77777777" w:rsidR="005D0AB0" w:rsidRDefault="005D0AB0">
                    <w:pPr>
                      <w:pStyle w:val="Bibliography"/>
                      <w:rPr>
                        <w:noProof/>
                      </w:rPr>
                    </w:pPr>
                    <w:r>
                      <w:rPr>
                        <w:noProof/>
                      </w:rPr>
                      <w:t xml:space="preserve">Cristianini, N., &amp; Shawe-Taylor, J., An introduction to support vector machines and other kernel-based learning methods, Cambridge university press, 2000. </w:t>
                    </w:r>
                  </w:p>
                </w:tc>
              </w:tr>
              <w:tr w:rsidR="005D0AB0" w14:paraId="6688F2F7" w14:textId="77777777">
                <w:trPr>
                  <w:divId w:val="1044252103"/>
                  <w:tblCellSpacing w:w="15" w:type="dxa"/>
                </w:trPr>
                <w:tc>
                  <w:tcPr>
                    <w:tcW w:w="50" w:type="pct"/>
                    <w:hideMark/>
                  </w:tcPr>
                  <w:p w14:paraId="5F520861" w14:textId="77777777" w:rsidR="005D0AB0" w:rsidRDefault="005D0AB0">
                    <w:pPr>
                      <w:pStyle w:val="Bibliography"/>
                      <w:rPr>
                        <w:noProof/>
                      </w:rPr>
                    </w:pPr>
                    <w:r>
                      <w:rPr>
                        <w:noProof/>
                      </w:rPr>
                      <w:t xml:space="preserve">[18] </w:t>
                    </w:r>
                  </w:p>
                </w:tc>
                <w:tc>
                  <w:tcPr>
                    <w:tcW w:w="0" w:type="auto"/>
                    <w:hideMark/>
                  </w:tcPr>
                  <w:p w14:paraId="69185BDC" w14:textId="77777777" w:rsidR="005D0AB0" w:rsidRDefault="005D0AB0">
                    <w:pPr>
                      <w:pStyle w:val="Bibliography"/>
                      <w:rPr>
                        <w:noProof/>
                      </w:rPr>
                    </w:pPr>
                    <w:r>
                      <w:rPr>
                        <w:noProof/>
                      </w:rPr>
                      <w:t xml:space="preserve">Ho, H. H., Nguyen, N. S., Bui, D. H., &amp; Tran, X. T, "Accurate and low complex cell histogram generation by bypass the gradient of pixel computation," </w:t>
                    </w:r>
                    <w:r>
                      <w:rPr>
                        <w:i/>
                        <w:iCs/>
                        <w:noProof/>
                      </w:rPr>
                      <w:t xml:space="preserve">4th NAFOSTED Conference on Information and Computer Science, </w:t>
                    </w:r>
                    <w:r>
                      <w:rPr>
                        <w:noProof/>
                      </w:rPr>
                      <w:t xml:space="preserve">pp. 201-206, 2017. </w:t>
                    </w:r>
                  </w:p>
                </w:tc>
              </w:tr>
              <w:tr w:rsidR="005D0AB0" w14:paraId="4C9B18AE" w14:textId="77777777">
                <w:trPr>
                  <w:divId w:val="1044252103"/>
                  <w:tblCellSpacing w:w="15" w:type="dxa"/>
                </w:trPr>
                <w:tc>
                  <w:tcPr>
                    <w:tcW w:w="50" w:type="pct"/>
                    <w:hideMark/>
                  </w:tcPr>
                  <w:p w14:paraId="2EDDEB16" w14:textId="77777777" w:rsidR="005D0AB0" w:rsidRDefault="005D0AB0">
                    <w:pPr>
                      <w:pStyle w:val="Bibliography"/>
                      <w:rPr>
                        <w:noProof/>
                      </w:rPr>
                    </w:pPr>
                    <w:r>
                      <w:rPr>
                        <w:noProof/>
                      </w:rPr>
                      <w:lastRenderedPageBreak/>
                      <w:t xml:space="preserve">[19] </w:t>
                    </w:r>
                  </w:p>
                </w:tc>
                <w:tc>
                  <w:tcPr>
                    <w:tcW w:w="0" w:type="auto"/>
                    <w:hideMark/>
                  </w:tcPr>
                  <w:p w14:paraId="1290806A" w14:textId="77777777" w:rsidR="005D0AB0" w:rsidRDefault="005D0AB0">
                    <w:pPr>
                      <w:pStyle w:val="Bibliography"/>
                      <w:rPr>
                        <w:noProof/>
                      </w:rPr>
                    </w:pPr>
                    <w:r>
                      <w:rPr>
                        <w:noProof/>
                      </w:rPr>
                      <w:t xml:space="preserve">Ferryman, J. &amp; Shahrokni, A., "PETS2009: Dataset and challenge.," </w:t>
                    </w:r>
                    <w:r>
                      <w:rPr>
                        <w:i/>
                        <w:iCs/>
                        <w:noProof/>
                      </w:rPr>
                      <w:t xml:space="preserve">IEEE International Workshop on Performance Evaluation of Tracking and Surveillance, </w:t>
                    </w:r>
                    <w:r>
                      <w:rPr>
                        <w:noProof/>
                      </w:rPr>
                      <w:t xml:space="preserve">2009. </w:t>
                    </w:r>
                  </w:p>
                </w:tc>
              </w:tr>
              <w:tr w:rsidR="005D0AB0" w14:paraId="63D0D0E5" w14:textId="77777777">
                <w:trPr>
                  <w:divId w:val="1044252103"/>
                  <w:tblCellSpacing w:w="15" w:type="dxa"/>
                </w:trPr>
                <w:tc>
                  <w:tcPr>
                    <w:tcW w:w="50" w:type="pct"/>
                    <w:hideMark/>
                  </w:tcPr>
                  <w:p w14:paraId="750EB18F" w14:textId="77777777" w:rsidR="005D0AB0" w:rsidRDefault="005D0AB0">
                    <w:pPr>
                      <w:pStyle w:val="Bibliography"/>
                      <w:rPr>
                        <w:noProof/>
                      </w:rPr>
                    </w:pPr>
                    <w:r>
                      <w:rPr>
                        <w:noProof/>
                      </w:rPr>
                      <w:t xml:space="preserve">[20] </w:t>
                    </w:r>
                  </w:p>
                </w:tc>
                <w:tc>
                  <w:tcPr>
                    <w:tcW w:w="0" w:type="auto"/>
                    <w:hideMark/>
                  </w:tcPr>
                  <w:p w14:paraId="4FBEBFCC" w14:textId="77777777" w:rsidR="005D0AB0" w:rsidRDefault="005D0AB0">
                    <w:pPr>
                      <w:pStyle w:val="Bibliography"/>
                      <w:rPr>
                        <w:noProof/>
                      </w:rPr>
                    </w:pPr>
                    <w:r>
                      <w:rPr>
                        <w:noProof/>
                      </w:rPr>
                      <w:t xml:space="preserve">Andriluka, M., Roth, S. &amp; Schiele, B. , "Monocular 3D Pose Estimation and Tracking by Detection," </w:t>
                    </w:r>
                    <w:r>
                      <w:rPr>
                        <w:i/>
                        <w:iCs/>
                        <w:noProof/>
                      </w:rPr>
                      <w:t xml:space="preserve">Proceedings of the IEEE Computer Society Conference on Computer Vision and Pattern Recognition, </w:t>
                    </w:r>
                    <w:r>
                      <w:rPr>
                        <w:noProof/>
                      </w:rPr>
                      <w:t xml:space="preserve">2010. </w:t>
                    </w:r>
                  </w:p>
                </w:tc>
              </w:tr>
              <w:tr w:rsidR="005D0AB0" w14:paraId="36F8439E" w14:textId="77777777">
                <w:trPr>
                  <w:divId w:val="1044252103"/>
                  <w:tblCellSpacing w:w="15" w:type="dxa"/>
                </w:trPr>
                <w:tc>
                  <w:tcPr>
                    <w:tcW w:w="50" w:type="pct"/>
                    <w:hideMark/>
                  </w:tcPr>
                  <w:p w14:paraId="5CEACE96" w14:textId="77777777" w:rsidR="005D0AB0" w:rsidRDefault="005D0AB0">
                    <w:pPr>
                      <w:pStyle w:val="Bibliography"/>
                      <w:rPr>
                        <w:noProof/>
                      </w:rPr>
                    </w:pPr>
                    <w:r>
                      <w:rPr>
                        <w:noProof/>
                      </w:rPr>
                      <w:t xml:space="preserve">[21] </w:t>
                    </w:r>
                  </w:p>
                </w:tc>
                <w:tc>
                  <w:tcPr>
                    <w:tcW w:w="0" w:type="auto"/>
                    <w:hideMark/>
                  </w:tcPr>
                  <w:p w14:paraId="370431D3" w14:textId="77777777" w:rsidR="005D0AB0" w:rsidRDefault="005D0AB0">
                    <w:pPr>
                      <w:pStyle w:val="Bibliography"/>
                      <w:rPr>
                        <w:noProof/>
                      </w:rPr>
                    </w:pPr>
                    <w:r>
                      <w:rPr>
                        <w:noProof/>
                      </w:rPr>
                      <w:t xml:space="preserve">Andriluka, M., Roth, S. &amp; Schiele, B., "People-Tracking-by-Detection and People-Detection-by-Tracking," </w:t>
                    </w:r>
                    <w:r>
                      <w:rPr>
                        <w:i/>
                        <w:iCs/>
                        <w:noProof/>
                      </w:rPr>
                      <w:t xml:space="preserve">Proceedings of the IEEE Computer Society Conference on Computer Vision and Pattern Recognition, </w:t>
                    </w:r>
                    <w:r>
                      <w:rPr>
                        <w:noProof/>
                      </w:rPr>
                      <w:t xml:space="preserve">2008. </w:t>
                    </w:r>
                  </w:p>
                </w:tc>
              </w:tr>
              <w:tr w:rsidR="005D0AB0" w14:paraId="3BB731FE" w14:textId="77777777">
                <w:trPr>
                  <w:divId w:val="1044252103"/>
                  <w:tblCellSpacing w:w="15" w:type="dxa"/>
                </w:trPr>
                <w:tc>
                  <w:tcPr>
                    <w:tcW w:w="50" w:type="pct"/>
                    <w:hideMark/>
                  </w:tcPr>
                  <w:p w14:paraId="6D46E7AD" w14:textId="77777777" w:rsidR="005D0AB0" w:rsidRDefault="005D0AB0">
                    <w:pPr>
                      <w:pStyle w:val="Bibliography"/>
                      <w:rPr>
                        <w:noProof/>
                      </w:rPr>
                    </w:pPr>
                    <w:r>
                      <w:rPr>
                        <w:noProof/>
                      </w:rPr>
                      <w:t xml:space="preserve">[22] </w:t>
                    </w:r>
                  </w:p>
                </w:tc>
                <w:tc>
                  <w:tcPr>
                    <w:tcW w:w="0" w:type="auto"/>
                    <w:hideMark/>
                  </w:tcPr>
                  <w:p w14:paraId="5432CB89" w14:textId="77777777" w:rsidR="005D0AB0" w:rsidRDefault="005D0AB0">
                    <w:pPr>
                      <w:pStyle w:val="Bibliography"/>
                      <w:rPr>
                        <w:noProof/>
                      </w:rPr>
                    </w:pPr>
                    <w:r>
                      <w:rPr>
                        <w:noProof/>
                      </w:rPr>
                      <w:t xml:space="preserve">A. Suleiman, "An energy-efficient hardware implementation of HOG-based object detection at 1080HD 60 fps with multi-scale support.," 2016. </w:t>
                    </w:r>
                  </w:p>
                </w:tc>
              </w:tr>
              <w:tr w:rsidR="005D0AB0" w14:paraId="3FF76DC4" w14:textId="77777777">
                <w:trPr>
                  <w:divId w:val="1044252103"/>
                  <w:tblCellSpacing w:w="15" w:type="dxa"/>
                </w:trPr>
                <w:tc>
                  <w:tcPr>
                    <w:tcW w:w="50" w:type="pct"/>
                    <w:hideMark/>
                  </w:tcPr>
                  <w:p w14:paraId="7E05B456" w14:textId="77777777" w:rsidR="005D0AB0" w:rsidRDefault="005D0AB0">
                    <w:pPr>
                      <w:pStyle w:val="Bibliography"/>
                      <w:rPr>
                        <w:noProof/>
                      </w:rPr>
                    </w:pPr>
                    <w:r>
                      <w:rPr>
                        <w:noProof/>
                      </w:rPr>
                      <w:t xml:space="preserve">[23] </w:t>
                    </w:r>
                  </w:p>
                </w:tc>
                <w:tc>
                  <w:tcPr>
                    <w:tcW w:w="0" w:type="auto"/>
                    <w:hideMark/>
                  </w:tcPr>
                  <w:p w14:paraId="3BE449FE" w14:textId="77777777" w:rsidR="005D0AB0" w:rsidRDefault="005D0AB0">
                    <w:pPr>
                      <w:pStyle w:val="Bibliography"/>
                      <w:rPr>
                        <w:noProof/>
                      </w:rPr>
                    </w:pPr>
                    <w:r>
                      <w:rPr>
                        <w:noProof/>
                      </w:rPr>
                      <w:t xml:space="preserve">Nguyen, N. D., Bui, D. H., &amp; Tran, X. T., "A novel hardware architecture for human detection using HOG-SVM co-optimization," </w:t>
                    </w:r>
                    <w:r>
                      <w:rPr>
                        <w:i/>
                        <w:iCs/>
                        <w:noProof/>
                      </w:rPr>
                      <w:t xml:space="preserve">2005 IEEE computer society conference on computer vision and pattern recognition (CVPR'05)., </w:t>
                    </w:r>
                    <w:r>
                      <w:rPr>
                        <w:noProof/>
                      </w:rPr>
                      <w:t xml:space="preserve">vol. 1, pp. 886-893, 2019. </w:t>
                    </w:r>
                  </w:p>
                </w:tc>
              </w:tr>
              <w:tr w:rsidR="005D0AB0" w14:paraId="1A5A6B85" w14:textId="77777777">
                <w:trPr>
                  <w:divId w:val="1044252103"/>
                  <w:tblCellSpacing w:w="15" w:type="dxa"/>
                </w:trPr>
                <w:tc>
                  <w:tcPr>
                    <w:tcW w:w="50" w:type="pct"/>
                    <w:hideMark/>
                  </w:tcPr>
                  <w:p w14:paraId="123ABF8A" w14:textId="77777777" w:rsidR="005D0AB0" w:rsidRDefault="005D0AB0">
                    <w:pPr>
                      <w:pStyle w:val="Bibliography"/>
                      <w:rPr>
                        <w:noProof/>
                      </w:rPr>
                    </w:pPr>
                    <w:r>
                      <w:rPr>
                        <w:noProof/>
                      </w:rPr>
                      <w:t xml:space="preserve">[24] </w:t>
                    </w:r>
                  </w:p>
                </w:tc>
                <w:tc>
                  <w:tcPr>
                    <w:tcW w:w="0" w:type="auto"/>
                    <w:hideMark/>
                  </w:tcPr>
                  <w:p w14:paraId="72D2C19C" w14:textId="77777777" w:rsidR="005D0AB0" w:rsidRDefault="005D0AB0">
                    <w:pPr>
                      <w:pStyle w:val="Bibliography"/>
                      <w:rPr>
                        <w:noProof/>
                      </w:rPr>
                    </w:pPr>
                    <w:r>
                      <w:rPr>
                        <w:noProof/>
                      </w:rPr>
                      <w:t xml:space="preserve">Nguyen, T. A., Tran-Thi, T. Q., Bui, D. H., &amp; Tran, X. T, "FPGA-Based Human Detection System using HOG-SVM Algorithm," </w:t>
                    </w:r>
                    <w:r>
                      <w:rPr>
                        <w:i/>
                        <w:iCs/>
                        <w:noProof/>
                      </w:rPr>
                      <w:t xml:space="preserve">International Conference on Advanced Technologies for Communications (ATC), </w:t>
                    </w:r>
                    <w:r>
                      <w:rPr>
                        <w:noProof/>
                      </w:rPr>
                      <w:t xml:space="preserve">pp. 72-77, 2023. </w:t>
                    </w:r>
                  </w:p>
                </w:tc>
              </w:tr>
              <w:tr w:rsidR="005D0AB0" w14:paraId="006CC315" w14:textId="77777777">
                <w:trPr>
                  <w:divId w:val="1044252103"/>
                  <w:tblCellSpacing w:w="15" w:type="dxa"/>
                </w:trPr>
                <w:tc>
                  <w:tcPr>
                    <w:tcW w:w="50" w:type="pct"/>
                    <w:hideMark/>
                  </w:tcPr>
                  <w:p w14:paraId="19DB8BE2" w14:textId="77777777" w:rsidR="005D0AB0" w:rsidRDefault="005D0AB0">
                    <w:pPr>
                      <w:pStyle w:val="Bibliography"/>
                      <w:rPr>
                        <w:noProof/>
                      </w:rPr>
                    </w:pPr>
                    <w:r>
                      <w:rPr>
                        <w:noProof/>
                      </w:rPr>
                      <w:t xml:space="preserve">[25] </w:t>
                    </w:r>
                  </w:p>
                </w:tc>
                <w:tc>
                  <w:tcPr>
                    <w:tcW w:w="0" w:type="auto"/>
                    <w:hideMark/>
                  </w:tcPr>
                  <w:p w14:paraId="16922A48" w14:textId="77777777" w:rsidR="005D0AB0" w:rsidRDefault="005D0AB0">
                    <w:pPr>
                      <w:pStyle w:val="Bibliography"/>
                      <w:rPr>
                        <w:noProof/>
                      </w:rPr>
                    </w:pPr>
                    <w:r>
                      <w:rPr>
                        <w:noProof/>
                      </w:rPr>
                      <w:t>[Online]. Available: https://learnopencv.com/non-maximum-suppression-theory-and-implementation-in-pytorch/.</w:t>
                    </w:r>
                  </w:p>
                </w:tc>
              </w:tr>
              <w:tr w:rsidR="005D0AB0" w14:paraId="703FFE8E" w14:textId="77777777">
                <w:trPr>
                  <w:divId w:val="1044252103"/>
                  <w:tblCellSpacing w:w="15" w:type="dxa"/>
                </w:trPr>
                <w:tc>
                  <w:tcPr>
                    <w:tcW w:w="50" w:type="pct"/>
                    <w:hideMark/>
                  </w:tcPr>
                  <w:p w14:paraId="6784B593" w14:textId="77777777" w:rsidR="005D0AB0" w:rsidRDefault="005D0AB0">
                    <w:pPr>
                      <w:pStyle w:val="Bibliography"/>
                      <w:rPr>
                        <w:noProof/>
                      </w:rPr>
                    </w:pPr>
                    <w:r>
                      <w:rPr>
                        <w:noProof/>
                      </w:rPr>
                      <w:t xml:space="preserve">[26] </w:t>
                    </w:r>
                  </w:p>
                </w:tc>
                <w:tc>
                  <w:tcPr>
                    <w:tcW w:w="0" w:type="auto"/>
                    <w:hideMark/>
                  </w:tcPr>
                  <w:p w14:paraId="6936A40A" w14:textId="77777777" w:rsidR="005D0AB0" w:rsidRDefault="005D0AB0">
                    <w:pPr>
                      <w:pStyle w:val="Bibliography"/>
                      <w:rPr>
                        <w:noProof/>
                      </w:rPr>
                    </w:pPr>
                    <w:r>
                      <w:rPr>
                        <w:noProof/>
                      </w:rPr>
                      <w:t>[Online]. Available: https://www.v7labs.com/blog/mean-average-precision.</w:t>
                    </w:r>
                  </w:p>
                </w:tc>
              </w:tr>
              <w:tr w:rsidR="005D0AB0" w14:paraId="4FAB94EF" w14:textId="77777777">
                <w:trPr>
                  <w:divId w:val="1044252103"/>
                  <w:tblCellSpacing w:w="15" w:type="dxa"/>
                </w:trPr>
                <w:tc>
                  <w:tcPr>
                    <w:tcW w:w="50" w:type="pct"/>
                    <w:hideMark/>
                  </w:tcPr>
                  <w:p w14:paraId="62156F24" w14:textId="77777777" w:rsidR="005D0AB0" w:rsidRDefault="005D0AB0">
                    <w:pPr>
                      <w:pStyle w:val="Bibliography"/>
                      <w:rPr>
                        <w:noProof/>
                      </w:rPr>
                    </w:pPr>
                    <w:r>
                      <w:rPr>
                        <w:noProof/>
                      </w:rPr>
                      <w:t xml:space="preserve">[27] </w:t>
                    </w:r>
                  </w:p>
                </w:tc>
                <w:tc>
                  <w:tcPr>
                    <w:tcW w:w="0" w:type="auto"/>
                    <w:hideMark/>
                  </w:tcPr>
                  <w:p w14:paraId="6B55A519" w14:textId="77777777" w:rsidR="005D0AB0" w:rsidRDefault="005D0AB0">
                    <w:pPr>
                      <w:pStyle w:val="Bibliography"/>
                      <w:rPr>
                        <w:noProof/>
                      </w:rPr>
                    </w:pPr>
                    <w:r>
                      <w:rPr>
                        <w:noProof/>
                      </w:rPr>
                      <w:t xml:space="preserve">Shanghai Xian Dai Architecture,Engineering&amp;Consulting Co. ,China , "Information fusion technology based on wireless fire detection and alarm system," </w:t>
                    </w:r>
                    <w:r>
                      <w:rPr>
                        <w:i/>
                        <w:iCs/>
                        <w:noProof/>
                      </w:rPr>
                      <w:t xml:space="preserve">Journal of Physics: Conference Series, </w:t>
                    </w:r>
                    <w:r>
                      <w:rPr>
                        <w:noProof/>
                      </w:rPr>
                      <w:t xml:space="preserve">pp. 883-887, 21-11-2013. </w:t>
                    </w:r>
                  </w:p>
                </w:tc>
              </w:tr>
            </w:tbl>
            <w:p w14:paraId="047D818D" w14:textId="77777777" w:rsidR="005D0AB0" w:rsidRDefault="005D0AB0">
              <w:pPr>
                <w:divId w:val="1044252103"/>
                <w:rPr>
                  <w:rFonts w:eastAsia="Times New Roman"/>
                  <w:noProof/>
                </w:rPr>
              </w:pPr>
            </w:p>
            <w:p w14:paraId="0879051A" w14:textId="582D93F1" w:rsidR="00A01021" w:rsidRPr="00330296" w:rsidRDefault="005F2C5B" w:rsidP="00CE0931">
              <w:pPr>
                <w:ind w:firstLine="0"/>
              </w:pPr>
              <w:r>
                <w:rPr>
                  <w:b/>
                  <w:bCs/>
                  <w:noProof/>
                </w:rPr>
                <w:fldChar w:fldCharType="end"/>
              </w:r>
            </w:p>
          </w:sdtContent>
        </w:sdt>
        <w:bookmarkEnd w:id="84" w:displacedByCustomXml="next"/>
      </w:sdtContent>
    </w:sdt>
    <w:bookmarkEnd w:id="85" w:displacedByCustomXml="prev"/>
    <w:sectPr w:rsidR="00A01021" w:rsidRPr="00330296" w:rsidSect="00C61EAA">
      <w:footerReference w:type="default" r:id="rId29"/>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43AA90" w14:textId="77777777" w:rsidR="007D6FD9" w:rsidRPr="008D1F06" w:rsidRDefault="007D6FD9" w:rsidP="00D86631">
      <w:pPr>
        <w:spacing w:after="0" w:line="240" w:lineRule="auto"/>
      </w:pPr>
      <w:r w:rsidRPr="008D1F06">
        <w:separator/>
      </w:r>
    </w:p>
  </w:endnote>
  <w:endnote w:type="continuationSeparator" w:id="0">
    <w:p w14:paraId="3ED9F851" w14:textId="77777777" w:rsidR="007D6FD9" w:rsidRPr="008D1F06" w:rsidRDefault="007D6FD9"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BeraSans-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166429" w14:textId="77777777" w:rsidR="007D6FD9" w:rsidRPr="008D1F06" w:rsidRDefault="007D6FD9" w:rsidP="00D86631">
      <w:pPr>
        <w:spacing w:after="0" w:line="240" w:lineRule="auto"/>
      </w:pPr>
      <w:r w:rsidRPr="008D1F06">
        <w:separator/>
      </w:r>
    </w:p>
  </w:footnote>
  <w:footnote w:type="continuationSeparator" w:id="0">
    <w:p w14:paraId="010A4E96" w14:textId="77777777" w:rsidR="007D6FD9" w:rsidRPr="008D1F06" w:rsidRDefault="007D6FD9"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55C86"/>
    <w:multiLevelType w:val="hybridMultilevel"/>
    <w:tmpl w:val="B14E8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5"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44995574"/>
    <w:multiLevelType w:val="multilevel"/>
    <w:tmpl w:val="29D899CE"/>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num w:numId="1" w16cid:durableId="1524437095">
    <w:abstractNumId w:val="8"/>
  </w:num>
  <w:num w:numId="2" w16cid:durableId="594285436">
    <w:abstractNumId w:val="5"/>
  </w:num>
  <w:num w:numId="3" w16cid:durableId="1035807147">
    <w:abstractNumId w:val="3"/>
  </w:num>
  <w:num w:numId="4" w16cid:durableId="514686436">
    <w:abstractNumId w:val="0"/>
  </w:num>
  <w:num w:numId="5" w16cid:durableId="868221103">
    <w:abstractNumId w:val="4"/>
  </w:num>
  <w:num w:numId="6" w16cid:durableId="1226527035">
    <w:abstractNumId w:val="7"/>
  </w:num>
  <w:num w:numId="7" w16cid:durableId="1806270380">
    <w:abstractNumId w:val="2"/>
  </w:num>
  <w:num w:numId="8" w16cid:durableId="2067029190">
    <w:abstractNumId w:val="9"/>
  </w:num>
  <w:num w:numId="9" w16cid:durableId="10554733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6"/>
  </w:num>
  <w:num w:numId="16" w16cid:durableId="2120755546">
    <w:abstractNumId w:val="1"/>
  </w:num>
  <w:num w:numId="17" w16cid:durableId="891425949">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720"/>
  <w:hyphenationZone w:val="425"/>
  <w:characterSpacingControl w:val="doNotCompress"/>
  <w:hdrShapeDefaults>
    <o:shapedefaults v:ext="edit" spidmax="2086"/>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7EE"/>
    <w:rsid w:val="00014C0A"/>
    <w:rsid w:val="000160EF"/>
    <w:rsid w:val="0001642E"/>
    <w:rsid w:val="000169BB"/>
    <w:rsid w:val="00016A45"/>
    <w:rsid w:val="00016AC2"/>
    <w:rsid w:val="00016AC5"/>
    <w:rsid w:val="00016DBD"/>
    <w:rsid w:val="000175FC"/>
    <w:rsid w:val="000179F9"/>
    <w:rsid w:val="00017A3B"/>
    <w:rsid w:val="00020463"/>
    <w:rsid w:val="00020714"/>
    <w:rsid w:val="000224DA"/>
    <w:rsid w:val="00022AC6"/>
    <w:rsid w:val="00022DE2"/>
    <w:rsid w:val="00023708"/>
    <w:rsid w:val="00023735"/>
    <w:rsid w:val="0002396E"/>
    <w:rsid w:val="00023A57"/>
    <w:rsid w:val="00024281"/>
    <w:rsid w:val="0002483F"/>
    <w:rsid w:val="00024F18"/>
    <w:rsid w:val="00024F1A"/>
    <w:rsid w:val="0002566E"/>
    <w:rsid w:val="00026284"/>
    <w:rsid w:val="0002695E"/>
    <w:rsid w:val="00026E7B"/>
    <w:rsid w:val="00027AD5"/>
    <w:rsid w:val="00030D9C"/>
    <w:rsid w:val="00031D5E"/>
    <w:rsid w:val="00032362"/>
    <w:rsid w:val="000327C4"/>
    <w:rsid w:val="00032C0C"/>
    <w:rsid w:val="0003378F"/>
    <w:rsid w:val="000337D4"/>
    <w:rsid w:val="00033DA1"/>
    <w:rsid w:val="00034224"/>
    <w:rsid w:val="00034829"/>
    <w:rsid w:val="00034966"/>
    <w:rsid w:val="00034D10"/>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A46"/>
    <w:rsid w:val="00065355"/>
    <w:rsid w:val="0006577E"/>
    <w:rsid w:val="00065B78"/>
    <w:rsid w:val="00065E52"/>
    <w:rsid w:val="00066935"/>
    <w:rsid w:val="00066C1D"/>
    <w:rsid w:val="000675E4"/>
    <w:rsid w:val="00067905"/>
    <w:rsid w:val="00067A82"/>
    <w:rsid w:val="0007055F"/>
    <w:rsid w:val="00070809"/>
    <w:rsid w:val="000713EE"/>
    <w:rsid w:val="00071506"/>
    <w:rsid w:val="00071731"/>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5E8"/>
    <w:rsid w:val="00080FE3"/>
    <w:rsid w:val="00081437"/>
    <w:rsid w:val="0008157F"/>
    <w:rsid w:val="00081A1A"/>
    <w:rsid w:val="00082057"/>
    <w:rsid w:val="0008262D"/>
    <w:rsid w:val="00082870"/>
    <w:rsid w:val="00082AFB"/>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3CD7"/>
    <w:rsid w:val="00094080"/>
    <w:rsid w:val="000940FD"/>
    <w:rsid w:val="0009429D"/>
    <w:rsid w:val="000942AA"/>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6564"/>
    <w:rsid w:val="000E00EA"/>
    <w:rsid w:val="000E033F"/>
    <w:rsid w:val="000E0519"/>
    <w:rsid w:val="000E0753"/>
    <w:rsid w:val="000E09B5"/>
    <w:rsid w:val="000E13B2"/>
    <w:rsid w:val="000E169E"/>
    <w:rsid w:val="000E2C9E"/>
    <w:rsid w:val="000E3EE4"/>
    <w:rsid w:val="000E416D"/>
    <w:rsid w:val="000E4329"/>
    <w:rsid w:val="000E4E67"/>
    <w:rsid w:val="000E51C5"/>
    <w:rsid w:val="000E55F7"/>
    <w:rsid w:val="000E567B"/>
    <w:rsid w:val="000E739C"/>
    <w:rsid w:val="000E75C0"/>
    <w:rsid w:val="000E7AE4"/>
    <w:rsid w:val="000E7B3A"/>
    <w:rsid w:val="000F045C"/>
    <w:rsid w:val="000F108E"/>
    <w:rsid w:val="000F13A4"/>
    <w:rsid w:val="000F1BBD"/>
    <w:rsid w:val="000F1ED0"/>
    <w:rsid w:val="000F21EF"/>
    <w:rsid w:val="000F269C"/>
    <w:rsid w:val="000F29C6"/>
    <w:rsid w:val="000F29FB"/>
    <w:rsid w:val="000F33B8"/>
    <w:rsid w:val="000F40C5"/>
    <w:rsid w:val="000F4325"/>
    <w:rsid w:val="000F44C3"/>
    <w:rsid w:val="000F45F7"/>
    <w:rsid w:val="000F48A2"/>
    <w:rsid w:val="000F4AD7"/>
    <w:rsid w:val="000F51E8"/>
    <w:rsid w:val="000F5A89"/>
    <w:rsid w:val="000F5C0B"/>
    <w:rsid w:val="000F6551"/>
    <w:rsid w:val="000F699F"/>
    <w:rsid w:val="000F6CDD"/>
    <w:rsid w:val="000F6FA7"/>
    <w:rsid w:val="000F74E5"/>
    <w:rsid w:val="000F7877"/>
    <w:rsid w:val="000F7A52"/>
    <w:rsid w:val="000F7D43"/>
    <w:rsid w:val="00100473"/>
    <w:rsid w:val="001012F7"/>
    <w:rsid w:val="00101F6F"/>
    <w:rsid w:val="0010256A"/>
    <w:rsid w:val="001029B9"/>
    <w:rsid w:val="00102FF8"/>
    <w:rsid w:val="0010323B"/>
    <w:rsid w:val="001035B3"/>
    <w:rsid w:val="00103B42"/>
    <w:rsid w:val="00103C8A"/>
    <w:rsid w:val="00104663"/>
    <w:rsid w:val="0010513F"/>
    <w:rsid w:val="00105530"/>
    <w:rsid w:val="00105A7A"/>
    <w:rsid w:val="00106798"/>
    <w:rsid w:val="001069BC"/>
    <w:rsid w:val="00106D36"/>
    <w:rsid w:val="00107FEC"/>
    <w:rsid w:val="001107C9"/>
    <w:rsid w:val="00110FB8"/>
    <w:rsid w:val="00111413"/>
    <w:rsid w:val="00111D42"/>
    <w:rsid w:val="0011216B"/>
    <w:rsid w:val="001125D1"/>
    <w:rsid w:val="001129DA"/>
    <w:rsid w:val="00113BB0"/>
    <w:rsid w:val="001141C8"/>
    <w:rsid w:val="00114467"/>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765F"/>
    <w:rsid w:val="00127E09"/>
    <w:rsid w:val="001304A0"/>
    <w:rsid w:val="001308EB"/>
    <w:rsid w:val="00131554"/>
    <w:rsid w:val="00131A60"/>
    <w:rsid w:val="00131C95"/>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627"/>
    <w:rsid w:val="00152AFE"/>
    <w:rsid w:val="00152B35"/>
    <w:rsid w:val="0015386A"/>
    <w:rsid w:val="001545E0"/>
    <w:rsid w:val="00154815"/>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CCC"/>
    <w:rsid w:val="001640BC"/>
    <w:rsid w:val="0016416C"/>
    <w:rsid w:val="00164196"/>
    <w:rsid w:val="0016420F"/>
    <w:rsid w:val="00164641"/>
    <w:rsid w:val="00164C6E"/>
    <w:rsid w:val="00165A2E"/>
    <w:rsid w:val="001679D4"/>
    <w:rsid w:val="00167A96"/>
    <w:rsid w:val="00167AF5"/>
    <w:rsid w:val="00170314"/>
    <w:rsid w:val="00170C29"/>
    <w:rsid w:val="00170C49"/>
    <w:rsid w:val="001715C9"/>
    <w:rsid w:val="00171778"/>
    <w:rsid w:val="00171DD1"/>
    <w:rsid w:val="00172091"/>
    <w:rsid w:val="00172CC7"/>
    <w:rsid w:val="00172D8C"/>
    <w:rsid w:val="00173AA6"/>
    <w:rsid w:val="00173D64"/>
    <w:rsid w:val="001745ED"/>
    <w:rsid w:val="00174AAC"/>
    <w:rsid w:val="00175223"/>
    <w:rsid w:val="00175BE3"/>
    <w:rsid w:val="001765A6"/>
    <w:rsid w:val="00176C45"/>
    <w:rsid w:val="00176EBF"/>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36A"/>
    <w:rsid w:val="001955A9"/>
    <w:rsid w:val="00195A4D"/>
    <w:rsid w:val="00196DD1"/>
    <w:rsid w:val="001970C8"/>
    <w:rsid w:val="00197DED"/>
    <w:rsid w:val="00197EC7"/>
    <w:rsid w:val="001A0600"/>
    <w:rsid w:val="001A0D84"/>
    <w:rsid w:val="001A0ECC"/>
    <w:rsid w:val="001A17D2"/>
    <w:rsid w:val="001A1E4C"/>
    <w:rsid w:val="001A24CD"/>
    <w:rsid w:val="001A310E"/>
    <w:rsid w:val="001A36E3"/>
    <w:rsid w:val="001A3853"/>
    <w:rsid w:val="001A42F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C11"/>
    <w:rsid w:val="001C6F68"/>
    <w:rsid w:val="001C6FE7"/>
    <w:rsid w:val="001C70AF"/>
    <w:rsid w:val="001C737D"/>
    <w:rsid w:val="001C7F03"/>
    <w:rsid w:val="001D0F48"/>
    <w:rsid w:val="001D180A"/>
    <w:rsid w:val="001D1953"/>
    <w:rsid w:val="001D1A73"/>
    <w:rsid w:val="001D2F4C"/>
    <w:rsid w:val="001D3BC3"/>
    <w:rsid w:val="001D3EE5"/>
    <w:rsid w:val="001D45FD"/>
    <w:rsid w:val="001D4676"/>
    <w:rsid w:val="001D5520"/>
    <w:rsid w:val="001D6128"/>
    <w:rsid w:val="001D63A4"/>
    <w:rsid w:val="001D6DF4"/>
    <w:rsid w:val="001D790C"/>
    <w:rsid w:val="001D7AFF"/>
    <w:rsid w:val="001D7F54"/>
    <w:rsid w:val="001D7FA9"/>
    <w:rsid w:val="001E04C3"/>
    <w:rsid w:val="001E0743"/>
    <w:rsid w:val="001E0B49"/>
    <w:rsid w:val="001E104D"/>
    <w:rsid w:val="001E142B"/>
    <w:rsid w:val="001E229F"/>
    <w:rsid w:val="001E22C2"/>
    <w:rsid w:val="001E2380"/>
    <w:rsid w:val="001E2D11"/>
    <w:rsid w:val="001E4E90"/>
    <w:rsid w:val="001E51B1"/>
    <w:rsid w:val="001E5417"/>
    <w:rsid w:val="001E5DE6"/>
    <w:rsid w:val="001E6878"/>
    <w:rsid w:val="001E73F7"/>
    <w:rsid w:val="001E7537"/>
    <w:rsid w:val="001F0013"/>
    <w:rsid w:val="001F0321"/>
    <w:rsid w:val="001F0D99"/>
    <w:rsid w:val="001F11A9"/>
    <w:rsid w:val="001F11DB"/>
    <w:rsid w:val="001F138C"/>
    <w:rsid w:val="001F18D0"/>
    <w:rsid w:val="001F1BF7"/>
    <w:rsid w:val="001F225E"/>
    <w:rsid w:val="001F2B6C"/>
    <w:rsid w:val="001F3A3E"/>
    <w:rsid w:val="001F3B84"/>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D02"/>
    <w:rsid w:val="0020126D"/>
    <w:rsid w:val="002012A1"/>
    <w:rsid w:val="00201A7A"/>
    <w:rsid w:val="00201E5E"/>
    <w:rsid w:val="00201E73"/>
    <w:rsid w:val="00201ED7"/>
    <w:rsid w:val="0020272B"/>
    <w:rsid w:val="00202946"/>
    <w:rsid w:val="002031DB"/>
    <w:rsid w:val="00203C8A"/>
    <w:rsid w:val="00203FE2"/>
    <w:rsid w:val="00204CD4"/>
    <w:rsid w:val="0020547A"/>
    <w:rsid w:val="002063AF"/>
    <w:rsid w:val="00206AF8"/>
    <w:rsid w:val="0020703A"/>
    <w:rsid w:val="002077CE"/>
    <w:rsid w:val="00211695"/>
    <w:rsid w:val="0021223A"/>
    <w:rsid w:val="0021268C"/>
    <w:rsid w:val="00212882"/>
    <w:rsid w:val="00212BC8"/>
    <w:rsid w:val="00213CFA"/>
    <w:rsid w:val="002147C8"/>
    <w:rsid w:val="00214857"/>
    <w:rsid w:val="0021495D"/>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B15"/>
    <w:rsid w:val="00231D09"/>
    <w:rsid w:val="00231DB7"/>
    <w:rsid w:val="002323FC"/>
    <w:rsid w:val="0023267B"/>
    <w:rsid w:val="00232AC3"/>
    <w:rsid w:val="00232D72"/>
    <w:rsid w:val="0023363B"/>
    <w:rsid w:val="002336B7"/>
    <w:rsid w:val="002336CA"/>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740"/>
    <w:rsid w:val="0024699B"/>
    <w:rsid w:val="00247015"/>
    <w:rsid w:val="002473A0"/>
    <w:rsid w:val="00247A3A"/>
    <w:rsid w:val="00250B97"/>
    <w:rsid w:val="00251251"/>
    <w:rsid w:val="00251A6D"/>
    <w:rsid w:val="00251B27"/>
    <w:rsid w:val="00251C8B"/>
    <w:rsid w:val="00251CA2"/>
    <w:rsid w:val="00252160"/>
    <w:rsid w:val="002522AA"/>
    <w:rsid w:val="0025232A"/>
    <w:rsid w:val="002530A6"/>
    <w:rsid w:val="002533B1"/>
    <w:rsid w:val="00253B46"/>
    <w:rsid w:val="00253E9B"/>
    <w:rsid w:val="00254C8A"/>
    <w:rsid w:val="00255910"/>
    <w:rsid w:val="002559D2"/>
    <w:rsid w:val="002560DF"/>
    <w:rsid w:val="002563CC"/>
    <w:rsid w:val="0025677E"/>
    <w:rsid w:val="002568B9"/>
    <w:rsid w:val="0025745A"/>
    <w:rsid w:val="00257690"/>
    <w:rsid w:val="00260998"/>
    <w:rsid w:val="00261A21"/>
    <w:rsid w:val="00261CDF"/>
    <w:rsid w:val="00262EDB"/>
    <w:rsid w:val="002632F4"/>
    <w:rsid w:val="002638B5"/>
    <w:rsid w:val="00263907"/>
    <w:rsid w:val="00263A80"/>
    <w:rsid w:val="00263F98"/>
    <w:rsid w:val="002640E5"/>
    <w:rsid w:val="002667E0"/>
    <w:rsid w:val="002678F4"/>
    <w:rsid w:val="00267CE5"/>
    <w:rsid w:val="00270161"/>
    <w:rsid w:val="002704BF"/>
    <w:rsid w:val="002712A7"/>
    <w:rsid w:val="002722BC"/>
    <w:rsid w:val="002735AA"/>
    <w:rsid w:val="00273A4D"/>
    <w:rsid w:val="00274096"/>
    <w:rsid w:val="002746FD"/>
    <w:rsid w:val="002747B6"/>
    <w:rsid w:val="00274871"/>
    <w:rsid w:val="0027535C"/>
    <w:rsid w:val="00275CF9"/>
    <w:rsid w:val="00275FCD"/>
    <w:rsid w:val="00276D14"/>
    <w:rsid w:val="002777FF"/>
    <w:rsid w:val="00277BE1"/>
    <w:rsid w:val="00277C98"/>
    <w:rsid w:val="002806E7"/>
    <w:rsid w:val="00280948"/>
    <w:rsid w:val="002809B7"/>
    <w:rsid w:val="00280B78"/>
    <w:rsid w:val="0028175C"/>
    <w:rsid w:val="00281BA1"/>
    <w:rsid w:val="00283331"/>
    <w:rsid w:val="002838F7"/>
    <w:rsid w:val="002840A3"/>
    <w:rsid w:val="00284E22"/>
    <w:rsid w:val="00284E8C"/>
    <w:rsid w:val="00285331"/>
    <w:rsid w:val="00285388"/>
    <w:rsid w:val="00285F09"/>
    <w:rsid w:val="00287341"/>
    <w:rsid w:val="0028761E"/>
    <w:rsid w:val="00287724"/>
    <w:rsid w:val="00287C5A"/>
    <w:rsid w:val="0029062C"/>
    <w:rsid w:val="002913FE"/>
    <w:rsid w:val="00291777"/>
    <w:rsid w:val="00292039"/>
    <w:rsid w:val="002923DC"/>
    <w:rsid w:val="00292698"/>
    <w:rsid w:val="00292EA1"/>
    <w:rsid w:val="00292F67"/>
    <w:rsid w:val="00293165"/>
    <w:rsid w:val="00294A5E"/>
    <w:rsid w:val="00294EAC"/>
    <w:rsid w:val="0029510A"/>
    <w:rsid w:val="00295298"/>
    <w:rsid w:val="0029617D"/>
    <w:rsid w:val="0029623F"/>
    <w:rsid w:val="002968E4"/>
    <w:rsid w:val="00297A72"/>
    <w:rsid w:val="002A05CF"/>
    <w:rsid w:val="002A0A0C"/>
    <w:rsid w:val="002A0E03"/>
    <w:rsid w:val="002A0ED0"/>
    <w:rsid w:val="002A143B"/>
    <w:rsid w:val="002A1D89"/>
    <w:rsid w:val="002A2D83"/>
    <w:rsid w:val="002A2E12"/>
    <w:rsid w:val="002A2E3C"/>
    <w:rsid w:val="002A2F72"/>
    <w:rsid w:val="002A314B"/>
    <w:rsid w:val="002A344E"/>
    <w:rsid w:val="002A3542"/>
    <w:rsid w:val="002A3913"/>
    <w:rsid w:val="002A41D5"/>
    <w:rsid w:val="002A4CD9"/>
    <w:rsid w:val="002A575C"/>
    <w:rsid w:val="002A6467"/>
    <w:rsid w:val="002A782D"/>
    <w:rsid w:val="002A78AC"/>
    <w:rsid w:val="002B02D2"/>
    <w:rsid w:val="002B084A"/>
    <w:rsid w:val="002B08C5"/>
    <w:rsid w:val="002B11B8"/>
    <w:rsid w:val="002B1341"/>
    <w:rsid w:val="002B1666"/>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241A"/>
    <w:rsid w:val="002C2FF1"/>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11D"/>
    <w:rsid w:val="002D57F9"/>
    <w:rsid w:val="002D5D6E"/>
    <w:rsid w:val="002D5F84"/>
    <w:rsid w:val="002D60A2"/>
    <w:rsid w:val="002D63D2"/>
    <w:rsid w:val="002D6607"/>
    <w:rsid w:val="002D73CF"/>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EC4"/>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99A"/>
    <w:rsid w:val="00301CB5"/>
    <w:rsid w:val="00301E66"/>
    <w:rsid w:val="00302572"/>
    <w:rsid w:val="00302776"/>
    <w:rsid w:val="00302C89"/>
    <w:rsid w:val="003032DD"/>
    <w:rsid w:val="003033D3"/>
    <w:rsid w:val="00304014"/>
    <w:rsid w:val="0030430C"/>
    <w:rsid w:val="00305A16"/>
    <w:rsid w:val="00305AFB"/>
    <w:rsid w:val="003060B9"/>
    <w:rsid w:val="00306185"/>
    <w:rsid w:val="00307BBF"/>
    <w:rsid w:val="00307DA3"/>
    <w:rsid w:val="00310012"/>
    <w:rsid w:val="00311A1D"/>
    <w:rsid w:val="003128D6"/>
    <w:rsid w:val="0031296A"/>
    <w:rsid w:val="003130A0"/>
    <w:rsid w:val="003131D3"/>
    <w:rsid w:val="00313837"/>
    <w:rsid w:val="00313B63"/>
    <w:rsid w:val="003148D7"/>
    <w:rsid w:val="00314900"/>
    <w:rsid w:val="00314BB3"/>
    <w:rsid w:val="00314C54"/>
    <w:rsid w:val="00314E18"/>
    <w:rsid w:val="00315178"/>
    <w:rsid w:val="0031614F"/>
    <w:rsid w:val="00317453"/>
    <w:rsid w:val="003201F0"/>
    <w:rsid w:val="00320377"/>
    <w:rsid w:val="00320630"/>
    <w:rsid w:val="00321414"/>
    <w:rsid w:val="00321922"/>
    <w:rsid w:val="0032265B"/>
    <w:rsid w:val="00322795"/>
    <w:rsid w:val="00322AAB"/>
    <w:rsid w:val="00323096"/>
    <w:rsid w:val="003230D5"/>
    <w:rsid w:val="003238A8"/>
    <w:rsid w:val="00324594"/>
    <w:rsid w:val="00324796"/>
    <w:rsid w:val="003250DB"/>
    <w:rsid w:val="0032517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50739"/>
    <w:rsid w:val="003509C1"/>
    <w:rsid w:val="00350B1D"/>
    <w:rsid w:val="00350B89"/>
    <w:rsid w:val="00351062"/>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6EE8"/>
    <w:rsid w:val="0036784C"/>
    <w:rsid w:val="003702E5"/>
    <w:rsid w:val="003708A8"/>
    <w:rsid w:val="00370DEB"/>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343B"/>
    <w:rsid w:val="00383AD0"/>
    <w:rsid w:val="00383CCA"/>
    <w:rsid w:val="003842C4"/>
    <w:rsid w:val="0038492B"/>
    <w:rsid w:val="003855CF"/>
    <w:rsid w:val="00386281"/>
    <w:rsid w:val="00386631"/>
    <w:rsid w:val="003867EA"/>
    <w:rsid w:val="003869A6"/>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B8C"/>
    <w:rsid w:val="003935FD"/>
    <w:rsid w:val="0039394D"/>
    <w:rsid w:val="003943A5"/>
    <w:rsid w:val="00394682"/>
    <w:rsid w:val="00394D0A"/>
    <w:rsid w:val="003950A1"/>
    <w:rsid w:val="00395944"/>
    <w:rsid w:val="00396280"/>
    <w:rsid w:val="00396F45"/>
    <w:rsid w:val="003972F0"/>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DC2"/>
    <w:rsid w:val="003B5342"/>
    <w:rsid w:val="003B548F"/>
    <w:rsid w:val="003B58AB"/>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20A"/>
    <w:rsid w:val="003E1246"/>
    <w:rsid w:val="003E21E3"/>
    <w:rsid w:val="003E2BE6"/>
    <w:rsid w:val="003E38C9"/>
    <w:rsid w:val="003E39BC"/>
    <w:rsid w:val="003E433D"/>
    <w:rsid w:val="003E45EF"/>
    <w:rsid w:val="003E572F"/>
    <w:rsid w:val="003E5756"/>
    <w:rsid w:val="003E57B9"/>
    <w:rsid w:val="003E5DFD"/>
    <w:rsid w:val="003E5E16"/>
    <w:rsid w:val="003E5FF3"/>
    <w:rsid w:val="003E7DB8"/>
    <w:rsid w:val="003E7F4D"/>
    <w:rsid w:val="003F02C9"/>
    <w:rsid w:val="003F0758"/>
    <w:rsid w:val="003F0AB3"/>
    <w:rsid w:val="003F1A0D"/>
    <w:rsid w:val="003F1A0E"/>
    <w:rsid w:val="003F2652"/>
    <w:rsid w:val="003F34B8"/>
    <w:rsid w:val="003F3FFF"/>
    <w:rsid w:val="003F66CC"/>
    <w:rsid w:val="003F6EC2"/>
    <w:rsid w:val="003F7103"/>
    <w:rsid w:val="004003E8"/>
    <w:rsid w:val="00401299"/>
    <w:rsid w:val="00401D77"/>
    <w:rsid w:val="00402509"/>
    <w:rsid w:val="004025DC"/>
    <w:rsid w:val="00402E87"/>
    <w:rsid w:val="00403CC2"/>
    <w:rsid w:val="00405008"/>
    <w:rsid w:val="004055B0"/>
    <w:rsid w:val="004059C2"/>
    <w:rsid w:val="00405ACD"/>
    <w:rsid w:val="00405D8A"/>
    <w:rsid w:val="00406084"/>
    <w:rsid w:val="004069A5"/>
    <w:rsid w:val="00407808"/>
    <w:rsid w:val="00410672"/>
    <w:rsid w:val="00410E5B"/>
    <w:rsid w:val="00411BB1"/>
    <w:rsid w:val="00412C4F"/>
    <w:rsid w:val="004132B6"/>
    <w:rsid w:val="004138BE"/>
    <w:rsid w:val="004141A3"/>
    <w:rsid w:val="004141DA"/>
    <w:rsid w:val="004149B4"/>
    <w:rsid w:val="004150B8"/>
    <w:rsid w:val="004154AF"/>
    <w:rsid w:val="00415CC8"/>
    <w:rsid w:val="004165D5"/>
    <w:rsid w:val="00416676"/>
    <w:rsid w:val="00416C29"/>
    <w:rsid w:val="00416E66"/>
    <w:rsid w:val="00416FF1"/>
    <w:rsid w:val="004177F5"/>
    <w:rsid w:val="0041783F"/>
    <w:rsid w:val="00417C86"/>
    <w:rsid w:val="00417DC1"/>
    <w:rsid w:val="00420868"/>
    <w:rsid w:val="0042217C"/>
    <w:rsid w:val="0042245B"/>
    <w:rsid w:val="0042247A"/>
    <w:rsid w:val="004229BA"/>
    <w:rsid w:val="00423314"/>
    <w:rsid w:val="00423632"/>
    <w:rsid w:val="0042381A"/>
    <w:rsid w:val="004244CA"/>
    <w:rsid w:val="00424C19"/>
    <w:rsid w:val="00424CC8"/>
    <w:rsid w:val="00425E79"/>
    <w:rsid w:val="00426672"/>
    <w:rsid w:val="00426A8E"/>
    <w:rsid w:val="00426C18"/>
    <w:rsid w:val="00426C5B"/>
    <w:rsid w:val="00426E88"/>
    <w:rsid w:val="00427221"/>
    <w:rsid w:val="004273E9"/>
    <w:rsid w:val="00427FB3"/>
    <w:rsid w:val="0043126E"/>
    <w:rsid w:val="004312FD"/>
    <w:rsid w:val="00431C1C"/>
    <w:rsid w:val="00431C35"/>
    <w:rsid w:val="00431E39"/>
    <w:rsid w:val="00432248"/>
    <w:rsid w:val="0043317A"/>
    <w:rsid w:val="00433335"/>
    <w:rsid w:val="0043349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359D"/>
    <w:rsid w:val="00453DE7"/>
    <w:rsid w:val="00453F8E"/>
    <w:rsid w:val="0045404C"/>
    <w:rsid w:val="004540D7"/>
    <w:rsid w:val="0045605C"/>
    <w:rsid w:val="00456082"/>
    <w:rsid w:val="004572FD"/>
    <w:rsid w:val="004578AA"/>
    <w:rsid w:val="00460687"/>
    <w:rsid w:val="0046090E"/>
    <w:rsid w:val="00461BCF"/>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7077A"/>
    <w:rsid w:val="00470799"/>
    <w:rsid w:val="00471A87"/>
    <w:rsid w:val="00472153"/>
    <w:rsid w:val="00472E9E"/>
    <w:rsid w:val="00474E27"/>
    <w:rsid w:val="00474E4C"/>
    <w:rsid w:val="0047653A"/>
    <w:rsid w:val="00477390"/>
    <w:rsid w:val="004773CE"/>
    <w:rsid w:val="00477BAD"/>
    <w:rsid w:val="00480000"/>
    <w:rsid w:val="00480261"/>
    <w:rsid w:val="004804DE"/>
    <w:rsid w:val="004808A9"/>
    <w:rsid w:val="00480A88"/>
    <w:rsid w:val="00480EDB"/>
    <w:rsid w:val="0048149A"/>
    <w:rsid w:val="004814C3"/>
    <w:rsid w:val="0048167F"/>
    <w:rsid w:val="00481F64"/>
    <w:rsid w:val="004824C1"/>
    <w:rsid w:val="00482DC6"/>
    <w:rsid w:val="0048327A"/>
    <w:rsid w:val="00483A1D"/>
    <w:rsid w:val="00483A24"/>
    <w:rsid w:val="00483C17"/>
    <w:rsid w:val="00484325"/>
    <w:rsid w:val="004847F5"/>
    <w:rsid w:val="00484AB0"/>
    <w:rsid w:val="00484C54"/>
    <w:rsid w:val="00484CBA"/>
    <w:rsid w:val="00484DED"/>
    <w:rsid w:val="00484FE6"/>
    <w:rsid w:val="00485498"/>
    <w:rsid w:val="0048594A"/>
    <w:rsid w:val="004865FA"/>
    <w:rsid w:val="00486B04"/>
    <w:rsid w:val="00490ACB"/>
    <w:rsid w:val="004918C8"/>
    <w:rsid w:val="004923D8"/>
    <w:rsid w:val="004926DD"/>
    <w:rsid w:val="00492721"/>
    <w:rsid w:val="0049295C"/>
    <w:rsid w:val="00492E9E"/>
    <w:rsid w:val="004931EB"/>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72C"/>
    <w:rsid w:val="004B6848"/>
    <w:rsid w:val="004C05B3"/>
    <w:rsid w:val="004C06BF"/>
    <w:rsid w:val="004C0730"/>
    <w:rsid w:val="004C0D1D"/>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500498"/>
    <w:rsid w:val="00500DD4"/>
    <w:rsid w:val="0050111A"/>
    <w:rsid w:val="005015DB"/>
    <w:rsid w:val="005019D4"/>
    <w:rsid w:val="00501C27"/>
    <w:rsid w:val="00502972"/>
    <w:rsid w:val="00502983"/>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60A3"/>
    <w:rsid w:val="0052701E"/>
    <w:rsid w:val="00527042"/>
    <w:rsid w:val="005273E3"/>
    <w:rsid w:val="005274F8"/>
    <w:rsid w:val="00527831"/>
    <w:rsid w:val="00527A45"/>
    <w:rsid w:val="00530053"/>
    <w:rsid w:val="00530520"/>
    <w:rsid w:val="00530CA6"/>
    <w:rsid w:val="00530E1A"/>
    <w:rsid w:val="00531815"/>
    <w:rsid w:val="00531856"/>
    <w:rsid w:val="00531EC8"/>
    <w:rsid w:val="005321AF"/>
    <w:rsid w:val="005324DC"/>
    <w:rsid w:val="0053277E"/>
    <w:rsid w:val="0053289B"/>
    <w:rsid w:val="00532DE4"/>
    <w:rsid w:val="005333A6"/>
    <w:rsid w:val="00534AC4"/>
    <w:rsid w:val="00534E0B"/>
    <w:rsid w:val="0053604B"/>
    <w:rsid w:val="00536DD8"/>
    <w:rsid w:val="0053703C"/>
    <w:rsid w:val="00537207"/>
    <w:rsid w:val="00537CBB"/>
    <w:rsid w:val="005407D9"/>
    <w:rsid w:val="00541400"/>
    <w:rsid w:val="0054161D"/>
    <w:rsid w:val="00541A5F"/>
    <w:rsid w:val="00541AD1"/>
    <w:rsid w:val="0054244B"/>
    <w:rsid w:val="00542668"/>
    <w:rsid w:val="00542DC6"/>
    <w:rsid w:val="00543140"/>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3715"/>
    <w:rsid w:val="00553A9A"/>
    <w:rsid w:val="00553EDC"/>
    <w:rsid w:val="00554739"/>
    <w:rsid w:val="005554A2"/>
    <w:rsid w:val="00555639"/>
    <w:rsid w:val="005558EC"/>
    <w:rsid w:val="00555AAD"/>
    <w:rsid w:val="00555BA1"/>
    <w:rsid w:val="00555DBC"/>
    <w:rsid w:val="005561DD"/>
    <w:rsid w:val="005564E8"/>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8D1"/>
    <w:rsid w:val="00571D01"/>
    <w:rsid w:val="00571EEE"/>
    <w:rsid w:val="005726A5"/>
    <w:rsid w:val="00572BA7"/>
    <w:rsid w:val="00572C31"/>
    <w:rsid w:val="0057423D"/>
    <w:rsid w:val="00574620"/>
    <w:rsid w:val="00574983"/>
    <w:rsid w:val="00575574"/>
    <w:rsid w:val="00575FC1"/>
    <w:rsid w:val="005760A4"/>
    <w:rsid w:val="005762C3"/>
    <w:rsid w:val="00576958"/>
    <w:rsid w:val="00576B42"/>
    <w:rsid w:val="00576C5D"/>
    <w:rsid w:val="00576D58"/>
    <w:rsid w:val="00577307"/>
    <w:rsid w:val="005774DE"/>
    <w:rsid w:val="0058032B"/>
    <w:rsid w:val="005808C1"/>
    <w:rsid w:val="00581FA6"/>
    <w:rsid w:val="00583191"/>
    <w:rsid w:val="00583384"/>
    <w:rsid w:val="005835A4"/>
    <w:rsid w:val="00583672"/>
    <w:rsid w:val="00583748"/>
    <w:rsid w:val="005846C7"/>
    <w:rsid w:val="00584C3F"/>
    <w:rsid w:val="00585355"/>
    <w:rsid w:val="00585BA1"/>
    <w:rsid w:val="00585DBB"/>
    <w:rsid w:val="005862FF"/>
    <w:rsid w:val="00586E68"/>
    <w:rsid w:val="005870A8"/>
    <w:rsid w:val="00587127"/>
    <w:rsid w:val="00587E0E"/>
    <w:rsid w:val="00590611"/>
    <w:rsid w:val="005919B9"/>
    <w:rsid w:val="00591AE2"/>
    <w:rsid w:val="00591E52"/>
    <w:rsid w:val="005920FA"/>
    <w:rsid w:val="0059210A"/>
    <w:rsid w:val="005922B9"/>
    <w:rsid w:val="00593898"/>
    <w:rsid w:val="00593A93"/>
    <w:rsid w:val="00593E58"/>
    <w:rsid w:val="00594189"/>
    <w:rsid w:val="00594528"/>
    <w:rsid w:val="005945FF"/>
    <w:rsid w:val="0059491E"/>
    <w:rsid w:val="00594A4C"/>
    <w:rsid w:val="00595D77"/>
    <w:rsid w:val="00595ECA"/>
    <w:rsid w:val="005964E0"/>
    <w:rsid w:val="005965CF"/>
    <w:rsid w:val="00596B4F"/>
    <w:rsid w:val="00596C28"/>
    <w:rsid w:val="00596F1A"/>
    <w:rsid w:val="005971A3"/>
    <w:rsid w:val="005975E3"/>
    <w:rsid w:val="005A046C"/>
    <w:rsid w:val="005A0AF4"/>
    <w:rsid w:val="005A0BAC"/>
    <w:rsid w:val="005A0CA3"/>
    <w:rsid w:val="005A1068"/>
    <w:rsid w:val="005A1F1E"/>
    <w:rsid w:val="005A1FD6"/>
    <w:rsid w:val="005A2619"/>
    <w:rsid w:val="005A292C"/>
    <w:rsid w:val="005A2B25"/>
    <w:rsid w:val="005A2F8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9A1"/>
    <w:rsid w:val="005C39BB"/>
    <w:rsid w:val="005C3CE6"/>
    <w:rsid w:val="005C464F"/>
    <w:rsid w:val="005C69DE"/>
    <w:rsid w:val="005C6B5A"/>
    <w:rsid w:val="005D038A"/>
    <w:rsid w:val="005D07D1"/>
    <w:rsid w:val="005D0AB0"/>
    <w:rsid w:val="005D131D"/>
    <w:rsid w:val="005D169D"/>
    <w:rsid w:val="005D3350"/>
    <w:rsid w:val="005D36C9"/>
    <w:rsid w:val="005D3B10"/>
    <w:rsid w:val="005D3C64"/>
    <w:rsid w:val="005D41BC"/>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E0B"/>
    <w:rsid w:val="005F11F7"/>
    <w:rsid w:val="005F1CCB"/>
    <w:rsid w:val="005F1E44"/>
    <w:rsid w:val="005F24EE"/>
    <w:rsid w:val="005F2520"/>
    <w:rsid w:val="005F2535"/>
    <w:rsid w:val="005F2785"/>
    <w:rsid w:val="005F2C5B"/>
    <w:rsid w:val="005F308E"/>
    <w:rsid w:val="005F31FA"/>
    <w:rsid w:val="005F3411"/>
    <w:rsid w:val="005F347A"/>
    <w:rsid w:val="005F38B4"/>
    <w:rsid w:val="005F46F5"/>
    <w:rsid w:val="005F4A59"/>
    <w:rsid w:val="005F4B2D"/>
    <w:rsid w:val="005F4EFB"/>
    <w:rsid w:val="005F53A0"/>
    <w:rsid w:val="005F57DC"/>
    <w:rsid w:val="005F5E77"/>
    <w:rsid w:val="005F60A0"/>
    <w:rsid w:val="005F6457"/>
    <w:rsid w:val="005F7556"/>
    <w:rsid w:val="005F77B6"/>
    <w:rsid w:val="006005C1"/>
    <w:rsid w:val="0060069A"/>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7F9"/>
    <w:rsid w:val="0063292A"/>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87F"/>
    <w:rsid w:val="00641BFF"/>
    <w:rsid w:val="00641C8E"/>
    <w:rsid w:val="00643300"/>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904"/>
    <w:rsid w:val="00654A69"/>
    <w:rsid w:val="00654E02"/>
    <w:rsid w:val="00655354"/>
    <w:rsid w:val="00655DD0"/>
    <w:rsid w:val="00656905"/>
    <w:rsid w:val="006570B6"/>
    <w:rsid w:val="00657926"/>
    <w:rsid w:val="00657C99"/>
    <w:rsid w:val="00660B14"/>
    <w:rsid w:val="006610FA"/>
    <w:rsid w:val="00661AB6"/>
    <w:rsid w:val="00661BCB"/>
    <w:rsid w:val="00661CF6"/>
    <w:rsid w:val="00661D0A"/>
    <w:rsid w:val="006620B7"/>
    <w:rsid w:val="006639DD"/>
    <w:rsid w:val="00663CBF"/>
    <w:rsid w:val="006642DE"/>
    <w:rsid w:val="0066436E"/>
    <w:rsid w:val="00664962"/>
    <w:rsid w:val="006650A7"/>
    <w:rsid w:val="00665528"/>
    <w:rsid w:val="00665AA1"/>
    <w:rsid w:val="00665ACA"/>
    <w:rsid w:val="00665C26"/>
    <w:rsid w:val="00665E9A"/>
    <w:rsid w:val="00666B71"/>
    <w:rsid w:val="00667A24"/>
    <w:rsid w:val="00667E89"/>
    <w:rsid w:val="00667E9B"/>
    <w:rsid w:val="00667EC8"/>
    <w:rsid w:val="00670463"/>
    <w:rsid w:val="0067055F"/>
    <w:rsid w:val="006709F8"/>
    <w:rsid w:val="00670E94"/>
    <w:rsid w:val="00670F82"/>
    <w:rsid w:val="0067131F"/>
    <w:rsid w:val="00672326"/>
    <w:rsid w:val="006724B7"/>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EB9"/>
    <w:rsid w:val="006961C5"/>
    <w:rsid w:val="00696410"/>
    <w:rsid w:val="006964B2"/>
    <w:rsid w:val="006967DA"/>
    <w:rsid w:val="006968CA"/>
    <w:rsid w:val="00696CB3"/>
    <w:rsid w:val="0069715C"/>
    <w:rsid w:val="00697759"/>
    <w:rsid w:val="00697E89"/>
    <w:rsid w:val="006A11AD"/>
    <w:rsid w:val="006A1A70"/>
    <w:rsid w:val="006A2D47"/>
    <w:rsid w:val="006A307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ADC"/>
    <w:rsid w:val="006B0B85"/>
    <w:rsid w:val="006B0BD0"/>
    <w:rsid w:val="006B0E17"/>
    <w:rsid w:val="006B1397"/>
    <w:rsid w:val="006B1517"/>
    <w:rsid w:val="006B1694"/>
    <w:rsid w:val="006B1BD1"/>
    <w:rsid w:val="006B1F21"/>
    <w:rsid w:val="006B2094"/>
    <w:rsid w:val="006B27E4"/>
    <w:rsid w:val="006B2D91"/>
    <w:rsid w:val="006B302E"/>
    <w:rsid w:val="006B3371"/>
    <w:rsid w:val="006B427D"/>
    <w:rsid w:val="006B4855"/>
    <w:rsid w:val="006B4F7E"/>
    <w:rsid w:val="006B5184"/>
    <w:rsid w:val="006B5917"/>
    <w:rsid w:val="006B5A8A"/>
    <w:rsid w:val="006B5AC6"/>
    <w:rsid w:val="006B5C7D"/>
    <w:rsid w:val="006B5FBC"/>
    <w:rsid w:val="006B5FE1"/>
    <w:rsid w:val="006B6B99"/>
    <w:rsid w:val="006B6DAB"/>
    <w:rsid w:val="006C0048"/>
    <w:rsid w:val="006C0DAF"/>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CA"/>
    <w:rsid w:val="006D69E5"/>
    <w:rsid w:val="006D7DB0"/>
    <w:rsid w:val="006E0588"/>
    <w:rsid w:val="006E09E2"/>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693"/>
    <w:rsid w:val="00707B4B"/>
    <w:rsid w:val="00707D50"/>
    <w:rsid w:val="00710289"/>
    <w:rsid w:val="007110F9"/>
    <w:rsid w:val="00711101"/>
    <w:rsid w:val="00711AB2"/>
    <w:rsid w:val="00712231"/>
    <w:rsid w:val="00712906"/>
    <w:rsid w:val="0071305B"/>
    <w:rsid w:val="007131E1"/>
    <w:rsid w:val="0071337B"/>
    <w:rsid w:val="00713947"/>
    <w:rsid w:val="00714B79"/>
    <w:rsid w:val="007158B2"/>
    <w:rsid w:val="00715AE7"/>
    <w:rsid w:val="00716B9E"/>
    <w:rsid w:val="00717BFB"/>
    <w:rsid w:val="00720090"/>
    <w:rsid w:val="007205A9"/>
    <w:rsid w:val="007217D5"/>
    <w:rsid w:val="00721896"/>
    <w:rsid w:val="00721954"/>
    <w:rsid w:val="00721F66"/>
    <w:rsid w:val="007222C4"/>
    <w:rsid w:val="007226A5"/>
    <w:rsid w:val="007237B1"/>
    <w:rsid w:val="00724286"/>
    <w:rsid w:val="007244F8"/>
    <w:rsid w:val="00724A83"/>
    <w:rsid w:val="00724D45"/>
    <w:rsid w:val="00725AAA"/>
    <w:rsid w:val="00725C4C"/>
    <w:rsid w:val="00726366"/>
    <w:rsid w:val="0072662F"/>
    <w:rsid w:val="00726C7C"/>
    <w:rsid w:val="00726F0F"/>
    <w:rsid w:val="00727D58"/>
    <w:rsid w:val="007306B0"/>
    <w:rsid w:val="00731651"/>
    <w:rsid w:val="007327B9"/>
    <w:rsid w:val="007336ED"/>
    <w:rsid w:val="00735066"/>
    <w:rsid w:val="007355E9"/>
    <w:rsid w:val="0073562E"/>
    <w:rsid w:val="007368C5"/>
    <w:rsid w:val="00736BD5"/>
    <w:rsid w:val="00736C71"/>
    <w:rsid w:val="00737457"/>
    <w:rsid w:val="00737886"/>
    <w:rsid w:val="007402D4"/>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A25"/>
    <w:rsid w:val="00761B36"/>
    <w:rsid w:val="00762676"/>
    <w:rsid w:val="0076279A"/>
    <w:rsid w:val="00763197"/>
    <w:rsid w:val="007637AA"/>
    <w:rsid w:val="00763892"/>
    <w:rsid w:val="007640AD"/>
    <w:rsid w:val="00764545"/>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80C68"/>
    <w:rsid w:val="00780D80"/>
    <w:rsid w:val="007815B1"/>
    <w:rsid w:val="007817E7"/>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44AC"/>
    <w:rsid w:val="007945CE"/>
    <w:rsid w:val="007956CD"/>
    <w:rsid w:val="00795960"/>
    <w:rsid w:val="00796584"/>
    <w:rsid w:val="00796D9C"/>
    <w:rsid w:val="00796E68"/>
    <w:rsid w:val="00797671"/>
    <w:rsid w:val="007979D1"/>
    <w:rsid w:val="00797BB0"/>
    <w:rsid w:val="00797DDD"/>
    <w:rsid w:val="007A01B2"/>
    <w:rsid w:val="007A0513"/>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D003B"/>
    <w:rsid w:val="007D085E"/>
    <w:rsid w:val="007D113F"/>
    <w:rsid w:val="007D11C0"/>
    <w:rsid w:val="007D18CE"/>
    <w:rsid w:val="007D19D8"/>
    <w:rsid w:val="007D1CC6"/>
    <w:rsid w:val="007D24D4"/>
    <w:rsid w:val="007D2902"/>
    <w:rsid w:val="007D3067"/>
    <w:rsid w:val="007D3B38"/>
    <w:rsid w:val="007D3FCD"/>
    <w:rsid w:val="007D412D"/>
    <w:rsid w:val="007D41D5"/>
    <w:rsid w:val="007D4464"/>
    <w:rsid w:val="007D4524"/>
    <w:rsid w:val="007D47AC"/>
    <w:rsid w:val="007D512C"/>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F20"/>
    <w:rsid w:val="00804B5F"/>
    <w:rsid w:val="00805876"/>
    <w:rsid w:val="00805D6F"/>
    <w:rsid w:val="00805EBB"/>
    <w:rsid w:val="008062B8"/>
    <w:rsid w:val="00806385"/>
    <w:rsid w:val="00807064"/>
    <w:rsid w:val="0080776F"/>
    <w:rsid w:val="0080789A"/>
    <w:rsid w:val="00807AD9"/>
    <w:rsid w:val="00807F52"/>
    <w:rsid w:val="008102EC"/>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F72"/>
    <w:rsid w:val="00847FEF"/>
    <w:rsid w:val="00850217"/>
    <w:rsid w:val="00850F7B"/>
    <w:rsid w:val="0085200D"/>
    <w:rsid w:val="008529E2"/>
    <w:rsid w:val="00852D5F"/>
    <w:rsid w:val="00852F98"/>
    <w:rsid w:val="00854C4B"/>
    <w:rsid w:val="00855F81"/>
    <w:rsid w:val="00856038"/>
    <w:rsid w:val="00856436"/>
    <w:rsid w:val="00856472"/>
    <w:rsid w:val="008564B9"/>
    <w:rsid w:val="00856A58"/>
    <w:rsid w:val="0085708C"/>
    <w:rsid w:val="008573B5"/>
    <w:rsid w:val="008577ED"/>
    <w:rsid w:val="0085784D"/>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202"/>
    <w:rsid w:val="008717D7"/>
    <w:rsid w:val="0087189E"/>
    <w:rsid w:val="00871D0F"/>
    <w:rsid w:val="00871F6B"/>
    <w:rsid w:val="00873591"/>
    <w:rsid w:val="00873DA8"/>
    <w:rsid w:val="0087420C"/>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281"/>
    <w:rsid w:val="008B09A5"/>
    <w:rsid w:val="008B131D"/>
    <w:rsid w:val="008B2672"/>
    <w:rsid w:val="008B3228"/>
    <w:rsid w:val="008B3484"/>
    <w:rsid w:val="008B3EBD"/>
    <w:rsid w:val="008B42F1"/>
    <w:rsid w:val="008B4320"/>
    <w:rsid w:val="008B4428"/>
    <w:rsid w:val="008B4CA9"/>
    <w:rsid w:val="008B5290"/>
    <w:rsid w:val="008B5948"/>
    <w:rsid w:val="008B6553"/>
    <w:rsid w:val="008B7228"/>
    <w:rsid w:val="008B75F4"/>
    <w:rsid w:val="008B7F0B"/>
    <w:rsid w:val="008C0444"/>
    <w:rsid w:val="008C050B"/>
    <w:rsid w:val="008C06B6"/>
    <w:rsid w:val="008C1883"/>
    <w:rsid w:val="008C1A27"/>
    <w:rsid w:val="008C210B"/>
    <w:rsid w:val="008C2441"/>
    <w:rsid w:val="008C2B40"/>
    <w:rsid w:val="008C2B6B"/>
    <w:rsid w:val="008C3AD9"/>
    <w:rsid w:val="008C4A3E"/>
    <w:rsid w:val="008C5421"/>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778"/>
    <w:rsid w:val="008D7A85"/>
    <w:rsid w:val="008D7AFA"/>
    <w:rsid w:val="008D7D1A"/>
    <w:rsid w:val="008D7EFE"/>
    <w:rsid w:val="008D7F63"/>
    <w:rsid w:val="008E0823"/>
    <w:rsid w:val="008E25B5"/>
    <w:rsid w:val="008E3509"/>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568"/>
    <w:rsid w:val="0090466F"/>
    <w:rsid w:val="00904D06"/>
    <w:rsid w:val="00904E01"/>
    <w:rsid w:val="00905393"/>
    <w:rsid w:val="0090558C"/>
    <w:rsid w:val="00905C53"/>
    <w:rsid w:val="00906285"/>
    <w:rsid w:val="00906495"/>
    <w:rsid w:val="009104E7"/>
    <w:rsid w:val="00910647"/>
    <w:rsid w:val="009109E6"/>
    <w:rsid w:val="00910B7F"/>
    <w:rsid w:val="00910CB0"/>
    <w:rsid w:val="00911340"/>
    <w:rsid w:val="00911B70"/>
    <w:rsid w:val="00912C8B"/>
    <w:rsid w:val="00912D8E"/>
    <w:rsid w:val="0091310E"/>
    <w:rsid w:val="009132C3"/>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92E"/>
    <w:rsid w:val="009332E9"/>
    <w:rsid w:val="0093429D"/>
    <w:rsid w:val="00934908"/>
    <w:rsid w:val="009357EF"/>
    <w:rsid w:val="009359CF"/>
    <w:rsid w:val="00935C1C"/>
    <w:rsid w:val="00936097"/>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444"/>
    <w:rsid w:val="0096056F"/>
    <w:rsid w:val="00960C2F"/>
    <w:rsid w:val="00961261"/>
    <w:rsid w:val="009619B5"/>
    <w:rsid w:val="00961B07"/>
    <w:rsid w:val="00962797"/>
    <w:rsid w:val="00962A2C"/>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6D8"/>
    <w:rsid w:val="00992C62"/>
    <w:rsid w:val="00994C75"/>
    <w:rsid w:val="0099514D"/>
    <w:rsid w:val="00995A6F"/>
    <w:rsid w:val="009964EC"/>
    <w:rsid w:val="009966A7"/>
    <w:rsid w:val="00997246"/>
    <w:rsid w:val="0099784E"/>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BCA"/>
    <w:rsid w:val="009D2A3B"/>
    <w:rsid w:val="009D35F4"/>
    <w:rsid w:val="009D364F"/>
    <w:rsid w:val="009D3B39"/>
    <w:rsid w:val="009D3FBE"/>
    <w:rsid w:val="009D48F1"/>
    <w:rsid w:val="009D4BD5"/>
    <w:rsid w:val="009D4C36"/>
    <w:rsid w:val="009D585D"/>
    <w:rsid w:val="009D5AAF"/>
    <w:rsid w:val="009D5F2B"/>
    <w:rsid w:val="009D6342"/>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4360"/>
    <w:rsid w:val="009E5180"/>
    <w:rsid w:val="009E52FD"/>
    <w:rsid w:val="009E5D20"/>
    <w:rsid w:val="009E6195"/>
    <w:rsid w:val="009E78D7"/>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40AB"/>
    <w:rsid w:val="009F42D4"/>
    <w:rsid w:val="009F4C7B"/>
    <w:rsid w:val="009F5E66"/>
    <w:rsid w:val="009F6105"/>
    <w:rsid w:val="009F6B86"/>
    <w:rsid w:val="009F6BC5"/>
    <w:rsid w:val="009F6DBB"/>
    <w:rsid w:val="009F6E9F"/>
    <w:rsid w:val="00A0012E"/>
    <w:rsid w:val="00A01021"/>
    <w:rsid w:val="00A0115C"/>
    <w:rsid w:val="00A0132F"/>
    <w:rsid w:val="00A019B1"/>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113A"/>
    <w:rsid w:val="00A12102"/>
    <w:rsid w:val="00A13C25"/>
    <w:rsid w:val="00A1546B"/>
    <w:rsid w:val="00A158B0"/>
    <w:rsid w:val="00A164A1"/>
    <w:rsid w:val="00A1693E"/>
    <w:rsid w:val="00A16C6C"/>
    <w:rsid w:val="00A16FF3"/>
    <w:rsid w:val="00A173C2"/>
    <w:rsid w:val="00A176FC"/>
    <w:rsid w:val="00A178B6"/>
    <w:rsid w:val="00A17961"/>
    <w:rsid w:val="00A20162"/>
    <w:rsid w:val="00A207DC"/>
    <w:rsid w:val="00A215DF"/>
    <w:rsid w:val="00A21FFA"/>
    <w:rsid w:val="00A221B2"/>
    <w:rsid w:val="00A22387"/>
    <w:rsid w:val="00A227AF"/>
    <w:rsid w:val="00A22C0F"/>
    <w:rsid w:val="00A22D22"/>
    <w:rsid w:val="00A22E1F"/>
    <w:rsid w:val="00A23745"/>
    <w:rsid w:val="00A24EA6"/>
    <w:rsid w:val="00A251A3"/>
    <w:rsid w:val="00A26188"/>
    <w:rsid w:val="00A26816"/>
    <w:rsid w:val="00A26BF7"/>
    <w:rsid w:val="00A30784"/>
    <w:rsid w:val="00A307EC"/>
    <w:rsid w:val="00A30D73"/>
    <w:rsid w:val="00A31633"/>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ED9"/>
    <w:rsid w:val="00A421BE"/>
    <w:rsid w:val="00A429F6"/>
    <w:rsid w:val="00A4470B"/>
    <w:rsid w:val="00A44B09"/>
    <w:rsid w:val="00A44F61"/>
    <w:rsid w:val="00A44FDA"/>
    <w:rsid w:val="00A451D5"/>
    <w:rsid w:val="00A453AB"/>
    <w:rsid w:val="00A4702D"/>
    <w:rsid w:val="00A47998"/>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554"/>
    <w:rsid w:val="00A72EBE"/>
    <w:rsid w:val="00A72EE5"/>
    <w:rsid w:val="00A73955"/>
    <w:rsid w:val="00A73A50"/>
    <w:rsid w:val="00A73ABF"/>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E82"/>
    <w:rsid w:val="00A9205C"/>
    <w:rsid w:val="00A9261A"/>
    <w:rsid w:val="00A9338A"/>
    <w:rsid w:val="00A9348C"/>
    <w:rsid w:val="00A9366A"/>
    <w:rsid w:val="00A93A3C"/>
    <w:rsid w:val="00A93AD8"/>
    <w:rsid w:val="00A93B2F"/>
    <w:rsid w:val="00A941B4"/>
    <w:rsid w:val="00A958AE"/>
    <w:rsid w:val="00A9591E"/>
    <w:rsid w:val="00A96696"/>
    <w:rsid w:val="00A969D6"/>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4D8"/>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7125"/>
    <w:rsid w:val="00B173E0"/>
    <w:rsid w:val="00B174B1"/>
    <w:rsid w:val="00B17581"/>
    <w:rsid w:val="00B175F3"/>
    <w:rsid w:val="00B1778B"/>
    <w:rsid w:val="00B20028"/>
    <w:rsid w:val="00B20718"/>
    <w:rsid w:val="00B20ABF"/>
    <w:rsid w:val="00B21278"/>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8F0"/>
    <w:rsid w:val="00B779A0"/>
    <w:rsid w:val="00B77BD3"/>
    <w:rsid w:val="00B80653"/>
    <w:rsid w:val="00B807D7"/>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A32"/>
    <w:rsid w:val="00BA4D8C"/>
    <w:rsid w:val="00BA525E"/>
    <w:rsid w:val="00BA576A"/>
    <w:rsid w:val="00BB0BE8"/>
    <w:rsid w:val="00BB0F48"/>
    <w:rsid w:val="00BB107E"/>
    <w:rsid w:val="00BB1732"/>
    <w:rsid w:val="00BB1827"/>
    <w:rsid w:val="00BB1D2A"/>
    <w:rsid w:val="00BB1E5C"/>
    <w:rsid w:val="00BB20EE"/>
    <w:rsid w:val="00BB2262"/>
    <w:rsid w:val="00BB3ECE"/>
    <w:rsid w:val="00BB45E9"/>
    <w:rsid w:val="00BB4767"/>
    <w:rsid w:val="00BB5B91"/>
    <w:rsid w:val="00BB633D"/>
    <w:rsid w:val="00BB7263"/>
    <w:rsid w:val="00BB73D7"/>
    <w:rsid w:val="00BC03AF"/>
    <w:rsid w:val="00BC0F69"/>
    <w:rsid w:val="00BC0FBC"/>
    <w:rsid w:val="00BC1D42"/>
    <w:rsid w:val="00BC1E49"/>
    <w:rsid w:val="00BC2F71"/>
    <w:rsid w:val="00BC3282"/>
    <w:rsid w:val="00BC356E"/>
    <w:rsid w:val="00BC361D"/>
    <w:rsid w:val="00BC3AC1"/>
    <w:rsid w:val="00BC3F4D"/>
    <w:rsid w:val="00BC4010"/>
    <w:rsid w:val="00BC431C"/>
    <w:rsid w:val="00BC46C6"/>
    <w:rsid w:val="00BC4B2C"/>
    <w:rsid w:val="00BC569A"/>
    <w:rsid w:val="00BC5E3E"/>
    <w:rsid w:val="00BC5ED0"/>
    <w:rsid w:val="00BC5F84"/>
    <w:rsid w:val="00BC6402"/>
    <w:rsid w:val="00BC7062"/>
    <w:rsid w:val="00BC7093"/>
    <w:rsid w:val="00BC73AC"/>
    <w:rsid w:val="00BC7504"/>
    <w:rsid w:val="00BD032C"/>
    <w:rsid w:val="00BD0E7F"/>
    <w:rsid w:val="00BD1210"/>
    <w:rsid w:val="00BD1C48"/>
    <w:rsid w:val="00BD1D3A"/>
    <w:rsid w:val="00BD3156"/>
    <w:rsid w:val="00BD327C"/>
    <w:rsid w:val="00BD39FB"/>
    <w:rsid w:val="00BD4644"/>
    <w:rsid w:val="00BD4D67"/>
    <w:rsid w:val="00BD632B"/>
    <w:rsid w:val="00BD6743"/>
    <w:rsid w:val="00BD6923"/>
    <w:rsid w:val="00BD776D"/>
    <w:rsid w:val="00BD7D2A"/>
    <w:rsid w:val="00BD7EA8"/>
    <w:rsid w:val="00BE0058"/>
    <w:rsid w:val="00BE0443"/>
    <w:rsid w:val="00BE090C"/>
    <w:rsid w:val="00BE1074"/>
    <w:rsid w:val="00BE2588"/>
    <w:rsid w:val="00BE2938"/>
    <w:rsid w:val="00BE2AB1"/>
    <w:rsid w:val="00BE2F6A"/>
    <w:rsid w:val="00BE36CC"/>
    <w:rsid w:val="00BE37EA"/>
    <w:rsid w:val="00BE4044"/>
    <w:rsid w:val="00BE4128"/>
    <w:rsid w:val="00BE43A1"/>
    <w:rsid w:val="00BE508F"/>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44C0"/>
    <w:rsid w:val="00C0546D"/>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654"/>
    <w:rsid w:val="00C13B37"/>
    <w:rsid w:val="00C1417B"/>
    <w:rsid w:val="00C14F66"/>
    <w:rsid w:val="00C14F8D"/>
    <w:rsid w:val="00C1544D"/>
    <w:rsid w:val="00C15610"/>
    <w:rsid w:val="00C15D30"/>
    <w:rsid w:val="00C15F82"/>
    <w:rsid w:val="00C16904"/>
    <w:rsid w:val="00C16BD0"/>
    <w:rsid w:val="00C172AE"/>
    <w:rsid w:val="00C17E78"/>
    <w:rsid w:val="00C20DE2"/>
    <w:rsid w:val="00C20E62"/>
    <w:rsid w:val="00C21364"/>
    <w:rsid w:val="00C2193C"/>
    <w:rsid w:val="00C220DD"/>
    <w:rsid w:val="00C23A7B"/>
    <w:rsid w:val="00C240AE"/>
    <w:rsid w:val="00C24263"/>
    <w:rsid w:val="00C24B6A"/>
    <w:rsid w:val="00C24CD0"/>
    <w:rsid w:val="00C254BD"/>
    <w:rsid w:val="00C256F6"/>
    <w:rsid w:val="00C257C6"/>
    <w:rsid w:val="00C26ED9"/>
    <w:rsid w:val="00C2711B"/>
    <w:rsid w:val="00C27296"/>
    <w:rsid w:val="00C273A4"/>
    <w:rsid w:val="00C27633"/>
    <w:rsid w:val="00C27684"/>
    <w:rsid w:val="00C3039E"/>
    <w:rsid w:val="00C30810"/>
    <w:rsid w:val="00C31129"/>
    <w:rsid w:val="00C31AB9"/>
    <w:rsid w:val="00C31E62"/>
    <w:rsid w:val="00C3209B"/>
    <w:rsid w:val="00C327C0"/>
    <w:rsid w:val="00C3312E"/>
    <w:rsid w:val="00C33388"/>
    <w:rsid w:val="00C33A2A"/>
    <w:rsid w:val="00C33D1D"/>
    <w:rsid w:val="00C341C8"/>
    <w:rsid w:val="00C3449A"/>
    <w:rsid w:val="00C34D42"/>
    <w:rsid w:val="00C35056"/>
    <w:rsid w:val="00C35151"/>
    <w:rsid w:val="00C35322"/>
    <w:rsid w:val="00C354FD"/>
    <w:rsid w:val="00C36050"/>
    <w:rsid w:val="00C368C9"/>
    <w:rsid w:val="00C36C78"/>
    <w:rsid w:val="00C3753A"/>
    <w:rsid w:val="00C37963"/>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C5E"/>
    <w:rsid w:val="00C56123"/>
    <w:rsid w:val="00C5617B"/>
    <w:rsid w:val="00C56FCC"/>
    <w:rsid w:val="00C60B3B"/>
    <w:rsid w:val="00C61014"/>
    <w:rsid w:val="00C6133D"/>
    <w:rsid w:val="00C61916"/>
    <w:rsid w:val="00C61D24"/>
    <w:rsid w:val="00C61EAA"/>
    <w:rsid w:val="00C6205C"/>
    <w:rsid w:val="00C62ECC"/>
    <w:rsid w:val="00C63A33"/>
    <w:rsid w:val="00C63E06"/>
    <w:rsid w:val="00C6402B"/>
    <w:rsid w:val="00C64309"/>
    <w:rsid w:val="00C643BC"/>
    <w:rsid w:val="00C64BB4"/>
    <w:rsid w:val="00C65890"/>
    <w:rsid w:val="00C65BDB"/>
    <w:rsid w:val="00C66455"/>
    <w:rsid w:val="00C67151"/>
    <w:rsid w:val="00C6739A"/>
    <w:rsid w:val="00C6783B"/>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677F"/>
    <w:rsid w:val="00C86786"/>
    <w:rsid w:val="00C90536"/>
    <w:rsid w:val="00C90772"/>
    <w:rsid w:val="00C909B4"/>
    <w:rsid w:val="00C912B8"/>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4B9"/>
    <w:rsid w:val="00CA236C"/>
    <w:rsid w:val="00CA2A28"/>
    <w:rsid w:val="00CA35F1"/>
    <w:rsid w:val="00CA3BFC"/>
    <w:rsid w:val="00CA3E54"/>
    <w:rsid w:val="00CA3FFF"/>
    <w:rsid w:val="00CA43CE"/>
    <w:rsid w:val="00CA4A93"/>
    <w:rsid w:val="00CA4C4A"/>
    <w:rsid w:val="00CA4F1A"/>
    <w:rsid w:val="00CA57C4"/>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5ABF"/>
    <w:rsid w:val="00CB60C8"/>
    <w:rsid w:val="00CB640F"/>
    <w:rsid w:val="00CB6520"/>
    <w:rsid w:val="00CB6BAB"/>
    <w:rsid w:val="00CB6C64"/>
    <w:rsid w:val="00CB7A39"/>
    <w:rsid w:val="00CC0E91"/>
    <w:rsid w:val="00CC13AD"/>
    <w:rsid w:val="00CC203F"/>
    <w:rsid w:val="00CC2236"/>
    <w:rsid w:val="00CC280B"/>
    <w:rsid w:val="00CC30E2"/>
    <w:rsid w:val="00CC365C"/>
    <w:rsid w:val="00CC36D6"/>
    <w:rsid w:val="00CC3A61"/>
    <w:rsid w:val="00CC3C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31"/>
    <w:rsid w:val="00CE0C28"/>
    <w:rsid w:val="00CE0F8B"/>
    <w:rsid w:val="00CE1412"/>
    <w:rsid w:val="00CE1679"/>
    <w:rsid w:val="00CE1C54"/>
    <w:rsid w:val="00CE1CF7"/>
    <w:rsid w:val="00CE2AC5"/>
    <w:rsid w:val="00CE458F"/>
    <w:rsid w:val="00CE5C9E"/>
    <w:rsid w:val="00CE5D5E"/>
    <w:rsid w:val="00CE63BB"/>
    <w:rsid w:val="00CE6B16"/>
    <w:rsid w:val="00CE6D81"/>
    <w:rsid w:val="00CE719D"/>
    <w:rsid w:val="00CE7331"/>
    <w:rsid w:val="00CF03B5"/>
    <w:rsid w:val="00CF08D3"/>
    <w:rsid w:val="00CF0A06"/>
    <w:rsid w:val="00CF1D66"/>
    <w:rsid w:val="00CF237F"/>
    <w:rsid w:val="00CF253C"/>
    <w:rsid w:val="00CF2787"/>
    <w:rsid w:val="00CF2932"/>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26C"/>
    <w:rsid w:val="00D105F9"/>
    <w:rsid w:val="00D11B7E"/>
    <w:rsid w:val="00D122A8"/>
    <w:rsid w:val="00D123C8"/>
    <w:rsid w:val="00D13366"/>
    <w:rsid w:val="00D13EA5"/>
    <w:rsid w:val="00D143A6"/>
    <w:rsid w:val="00D1456A"/>
    <w:rsid w:val="00D1488F"/>
    <w:rsid w:val="00D14BEB"/>
    <w:rsid w:val="00D14C75"/>
    <w:rsid w:val="00D15177"/>
    <w:rsid w:val="00D157A2"/>
    <w:rsid w:val="00D15DF2"/>
    <w:rsid w:val="00D17C5F"/>
    <w:rsid w:val="00D17EE0"/>
    <w:rsid w:val="00D20591"/>
    <w:rsid w:val="00D206B9"/>
    <w:rsid w:val="00D207E9"/>
    <w:rsid w:val="00D21298"/>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D96"/>
    <w:rsid w:val="00D30ECA"/>
    <w:rsid w:val="00D3162A"/>
    <w:rsid w:val="00D3279C"/>
    <w:rsid w:val="00D332C4"/>
    <w:rsid w:val="00D33D9F"/>
    <w:rsid w:val="00D3400D"/>
    <w:rsid w:val="00D347EB"/>
    <w:rsid w:val="00D34BC1"/>
    <w:rsid w:val="00D35430"/>
    <w:rsid w:val="00D358D3"/>
    <w:rsid w:val="00D35E89"/>
    <w:rsid w:val="00D36EAA"/>
    <w:rsid w:val="00D37010"/>
    <w:rsid w:val="00D37969"/>
    <w:rsid w:val="00D37BCA"/>
    <w:rsid w:val="00D40E18"/>
    <w:rsid w:val="00D412D0"/>
    <w:rsid w:val="00D4259B"/>
    <w:rsid w:val="00D42634"/>
    <w:rsid w:val="00D42E64"/>
    <w:rsid w:val="00D435A5"/>
    <w:rsid w:val="00D4379B"/>
    <w:rsid w:val="00D43CF4"/>
    <w:rsid w:val="00D442BE"/>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60301"/>
    <w:rsid w:val="00D610DA"/>
    <w:rsid w:val="00D61322"/>
    <w:rsid w:val="00D614B3"/>
    <w:rsid w:val="00D628EC"/>
    <w:rsid w:val="00D63A12"/>
    <w:rsid w:val="00D63CBA"/>
    <w:rsid w:val="00D6450E"/>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CB"/>
    <w:rsid w:val="00D73414"/>
    <w:rsid w:val="00D734A1"/>
    <w:rsid w:val="00D73ABD"/>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E72"/>
    <w:rsid w:val="00D832BB"/>
    <w:rsid w:val="00D83DDB"/>
    <w:rsid w:val="00D83EB7"/>
    <w:rsid w:val="00D83F46"/>
    <w:rsid w:val="00D84CD9"/>
    <w:rsid w:val="00D85599"/>
    <w:rsid w:val="00D86152"/>
    <w:rsid w:val="00D86631"/>
    <w:rsid w:val="00D87115"/>
    <w:rsid w:val="00D871C4"/>
    <w:rsid w:val="00D879B7"/>
    <w:rsid w:val="00D879E8"/>
    <w:rsid w:val="00D90170"/>
    <w:rsid w:val="00D905C0"/>
    <w:rsid w:val="00D9162C"/>
    <w:rsid w:val="00D91918"/>
    <w:rsid w:val="00D91E3E"/>
    <w:rsid w:val="00D92D85"/>
    <w:rsid w:val="00D92DA6"/>
    <w:rsid w:val="00D9383D"/>
    <w:rsid w:val="00D944A3"/>
    <w:rsid w:val="00D94837"/>
    <w:rsid w:val="00D9755A"/>
    <w:rsid w:val="00D97622"/>
    <w:rsid w:val="00D9780C"/>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17"/>
    <w:rsid w:val="00DE179E"/>
    <w:rsid w:val="00DE281D"/>
    <w:rsid w:val="00DE2E84"/>
    <w:rsid w:val="00DE38B1"/>
    <w:rsid w:val="00DE3C3E"/>
    <w:rsid w:val="00DE4070"/>
    <w:rsid w:val="00DE43E0"/>
    <w:rsid w:val="00DE4773"/>
    <w:rsid w:val="00DE4EE2"/>
    <w:rsid w:val="00DE5597"/>
    <w:rsid w:val="00DE5856"/>
    <w:rsid w:val="00DE62BC"/>
    <w:rsid w:val="00DE63D8"/>
    <w:rsid w:val="00DE6728"/>
    <w:rsid w:val="00DE6B8A"/>
    <w:rsid w:val="00DE6E85"/>
    <w:rsid w:val="00DE716F"/>
    <w:rsid w:val="00DE7905"/>
    <w:rsid w:val="00DE7A2B"/>
    <w:rsid w:val="00DE7AAC"/>
    <w:rsid w:val="00DE7B3C"/>
    <w:rsid w:val="00DF0809"/>
    <w:rsid w:val="00DF0A8F"/>
    <w:rsid w:val="00DF1388"/>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CFE"/>
    <w:rsid w:val="00E05D06"/>
    <w:rsid w:val="00E05E0B"/>
    <w:rsid w:val="00E05E5C"/>
    <w:rsid w:val="00E06AA8"/>
    <w:rsid w:val="00E06B14"/>
    <w:rsid w:val="00E07FB3"/>
    <w:rsid w:val="00E1011B"/>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B6A"/>
    <w:rsid w:val="00E44034"/>
    <w:rsid w:val="00E44491"/>
    <w:rsid w:val="00E44499"/>
    <w:rsid w:val="00E447E0"/>
    <w:rsid w:val="00E4537D"/>
    <w:rsid w:val="00E4660D"/>
    <w:rsid w:val="00E469AA"/>
    <w:rsid w:val="00E46B40"/>
    <w:rsid w:val="00E46BBC"/>
    <w:rsid w:val="00E46D36"/>
    <w:rsid w:val="00E46E76"/>
    <w:rsid w:val="00E46EDE"/>
    <w:rsid w:val="00E47D62"/>
    <w:rsid w:val="00E50008"/>
    <w:rsid w:val="00E502EA"/>
    <w:rsid w:val="00E507D3"/>
    <w:rsid w:val="00E50A95"/>
    <w:rsid w:val="00E50FF1"/>
    <w:rsid w:val="00E510FF"/>
    <w:rsid w:val="00E515C4"/>
    <w:rsid w:val="00E521C8"/>
    <w:rsid w:val="00E529E1"/>
    <w:rsid w:val="00E531A7"/>
    <w:rsid w:val="00E53924"/>
    <w:rsid w:val="00E53E3F"/>
    <w:rsid w:val="00E54E32"/>
    <w:rsid w:val="00E557C8"/>
    <w:rsid w:val="00E567B7"/>
    <w:rsid w:val="00E569EF"/>
    <w:rsid w:val="00E575CA"/>
    <w:rsid w:val="00E57659"/>
    <w:rsid w:val="00E57B87"/>
    <w:rsid w:val="00E6007C"/>
    <w:rsid w:val="00E605A5"/>
    <w:rsid w:val="00E606D6"/>
    <w:rsid w:val="00E6070C"/>
    <w:rsid w:val="00E60758"/>
    <w:rsid w:val="00E6079B"/>
    <w:rsid w:val="00E60924"/>
    <w:rsid w:val="00E61702"/>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3721"/>
    <w:rsid w:val="00E73D22"/>
    <w:rsid w:val="00E73D86"/>
    <w:rsid w:val="00E747B5"/>
    <w:rsid w:val="00E75001"/>
    <w:rsid w:val="00E75BD8"/>
    <w:rsid w:val="00E763A1"/>
    <w:rsid w:val="00E7678D"/>
    <w:rsid w:val="00E771E8"/>
    <w:rsid w:val="00E77329"/>
    <w:rsid w:val="00E77611"/>
    <w:rsid w:val="00E80427"/>
    <w:rsid w:val="00E810A2"/>
    <w:rsid w:val="00E81C3E"/>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C39"/>
    <w:rsid w:val="00E95E4E"/>
    <w:rsid w:val="00E97C4D"/>
    <w:rsid w:val="00E97E87"/>
    <w:rsid w:val="00E97F4C"/>
    <w:rsid w:val="00EA0005"/>
    <w:rsid w:val="00EA2AFD"/>
    <w:rsid w:val="00EA30CB"/>
    <w:rsid w:val="00EA330F"/>
    <w:rsid w:val="00EA38B3"/>
    <w:rsid w:val="00EA3AFF"/>
    <w:rsid w:val="00EA4927"/>
    <w:rsid w:val="00EA515D"/>
    <w:rsid w:val="00EA530B"/>
    <w:rsid w:val="00EA679F"/>
    <w:rsid w:val="00EA6AC7"/>
    <w:rsid w:val="00EA6B69"/>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E0999"/>
    <w:rsid w:val="00EE0C83"/>
    <w:rsid w:val="00EE10AC"/>
    <w:rsid w:val="00EE13C3"/>
    <w:rsid w:val="00EE1577"/>
    <w:rsid w:val="00EE22D6"/>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EC3"/>
    <w:rsid w:val="00EF222F"/>
    <w:rsid w:val="00EF2976"/>
    <w:rsid w:val="00EF2984"/>
    <w:rsid w:val="00EF2A8C"/>
    <w:rsid w:val="00EF3F87"/>
    <w:rsid w:val="00EF5D1F"/>
    <w:rsid w:val="00EF618E"/>
    <w:rsid w:val="00EF6534"/>
    <w:rsid w:val="00EF69DB"/>
    <w:rsid w:val="00EF6D59"/>
    <w:rsid w:val="00EF70CC"/>
    <w:rsid w:val="00F026E6"/>
    <w:rsid w:val="00F02C20"/>
    <w:rsid w:val="00F032C3"/>
    <w:rsid w:val="00F039ED"/>
    <w:rsid w:val="00F03B0D"/>
    <w:rsid w:val="00F03B3B"/>
    <w:rsid w:val="00F0414E"/>
    <w:rsid w:val="00F049FC"/>
    <w:rsid w:val="00F06639"/>
    <w:rsid w:val="00F066FE"/>
    <w:rsid w:val="00F069E4"/>
    <w:rsid w:val="00F06AC6"/>
    <w:rsid w:val="00F06B9E"/>
    <w:rsid w:val="00F0716A"/>
    <w:rsid w:val="00F07222"/>
    <w:rsid w:val="00F10120"/>
    <w:rsid w:val="00F1021A"/>
    <w:rsid w:val="00F114F6"/>
    <w:rsid w:val="00F11569"/>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6EA"/>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65D3"/>
    <w:rsid w:val="00FA6CD8"/>
    <w:rsid w:val="00FA6F44"/>
    <w:rsid w:val="00FA70A2"/>
    <w:rsid w:val="00FA71D4"/>
    <w:rsid w:val="00FA75E9"/>
    <w:rsid w:val="00FA7FC7"/>
    <w:rsid w:val="00FB0B41"/>
    <w:rsid w:val="00FB0D2A"/>
    <w:rsid w:val="00FB15E2"/>
    <w:rsid w:val="00FB193C"/>
    <w:rsid w:val="00FB2349"/>
    <w:rsid w:val="00FB2A5F"/>
    <w:rsid w:val="00FB2FAE"/>
    <w:rsid w:val="00FB3090"/>
    <w:rsid w:val="00FB30DC"/>
    <w:rsid w:val="00FB37E7"/>
    <w:rsid w:val="00FB37E8"/>
    <w:rsid w:val="00FB4587"/>
    <w:rsid w:val="00FB4B74"/>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62B"/>
    <w:rsid w:val="00FD07A1"/>
    <w:rsid w:val="00FD1CF3"/>
    <w:rsid w:val="00FD2144"/>
    <w:rsid w:val="00FD235E"/>
    <w:rsid w:val="00FD2D9A"/>
    <w:rsid w:val="00FD31A1"/>
    <w:rsid w:val="00FD328B"/>
    <w:rsid w:val="00FD346E"/>
    <w:rsid w:val="00FD3A15"/>
    <w:rsid w:val="00FD3F99"/>
    <w:rsid w:val="00FD4EDD"/>
    <w:rsid w:val="00FD52DC"/>
    <w:rsid w:val="00FD5490"/>
    <w:rsid w:val="00FD55B2"/>
    <w:rsid w:val="00FD5E91"/>
    <w:rsid w:val="00FD6770"/>
    <w:rsid w:val="00FD7558"/>
    <w:rsid w:val="00FD760E"/>
    <w:rsid w:val="00FD7C08"/>
    <w:rsid w:val="00FE084F"/>
    <w:rsid w:val="00FE1D7F"/>
    <w:rsid w:val="00FE20DB"/>
    <w:rsid w:val="00FE2968"/>
    <w:rsid w:val="00FE2DE6"/>
    <w:rsid w:val="00FE3971"/>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4C9"/>
    <w:rsid w:val="00FF3583"/>
    <w:rsid w:val="00FF36B5"/>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2E5FA2"/>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307EC"/>
    <w:pPr>
      <w:keepNext/>
      <w:keepLines/>
      <w:numPr>
        <w:ilvl w:val="3"/>
        <w:numId w:val="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307EC"/>
    <w:rPr>
      <w:rFonts w:eastAsiaTheme="majorEastAsia" w:cstheme="majorBidi"/>
      <w:i/>
      <w:iC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emf"/><Relationship Id="rId26" Type="http://schemas.openxmlformats.org/officeDocument/2006/relationships/package" Target="embeddings/Microsoft_Word_Document3.docx"/><Relationship Id="rId3" Type="http://schemas.openxmlformats.org/officeDocument/2006/relationships/styles" Target="styles.xml"/><Relationship Id="rId21" Type="http://schemas.openxmlformats.org/officeDocument/2006/relationships/package" Target="embeddings/Microsoft_Word_Document1.docx"/><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package" Target="embeddings/Microsoft_Word_Document2.docx"/><Relationship Id="rId28" Type="http://schemas.openxmlformats.org/officeDocument/2006/relationships/package" Target="embeddings/Microsoft_Word_Document4.docx"/><Relationship Id="rId10" Type="http://schemas.openxmlformats.org/officeDocument/2006/relationships/image" Target="media/image3.png"/><Relationship Id="rId19" Type="http://schemas.openxmlformats.org/officeDocument/2006/relationships/package" Target="embeddings/Microsoft_Word_Document.docx"/><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6.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16</b:Tag>
    <b:SourceType>JournalArticle</b:SourceType>
    <b:Guid>{40B3FB70-F246-48C3-9AA3-DA439A082CD2}</b:Guid>
    <b:Title>An energy-efficient hardware implementation of HOG-based object detection at 1080HD 60 fps with multi-scale support.</b:Title>
    <b:Year>2016</b:Year>
    <b:Publisher>Journal of Signal Processing Systems</b:Publisher>
    <b:Author>
      <b:Author>
        <b:NameList>
          <b:Person>
            <b:Last>Suleiman</b:Last>
            <b:First>Amr</b:First>
          </b:Person>
        </b:NameList>
      </b:Author>
    </b:Author>
    <b:RefOrder>22</b:RefOrder>
  </b:Source>
  <b:Source>
    <b:Tag>Dal051</b:Tag>
    <b:SourceType>JournalArticle</b:SourceType>
    <b:Guid>{1C265F99-B35C-4AEF-BEFF-F12A88A21AD4}</b:Guid>
    <b:Author>
      <b:Author>
        <b:Corporate>Dalal, N., &amp; Triggs, B.</b:Corporate>
      </b:Author>
    </b:Author>
    <b:Title>Histograms of oriented gradients for human detection</b:Title>
    <b:Year>2005</b:Year>
    <b:Publisher>IEEE computer society conference on computer vision and pattern recognition (CVPR'05)</b:Publisher>
    <b:JournalName>IEEE computer society conference on computer vision and pattern recognition</b:JournalName>
    <b:RefOrder>14</b:RefOrder>
  </b:Source>
  <b:Source>
    <b:Tag>Dal05</b:Tag>
    <b:SourceType>JournalArticle</b:SourceType>
    <b:Guid>{518831F7-4D4A-4CC8-A9E5-794D1AFB9977}</b:Guid>
    <b:Author>
      <b:Author>
        <b:Corporate>Nguyen, N. D., Bui, D. H., &amp; Tran, X. T.</b:Corporate>
      </b:Author>
    </b:Author>
    <b:Title>A novel hardware architecture for human detection using HOG-SVM co-optimization</b:Title>
    <b:JournalName>2005 IEEE computer society conference on computer vision and pattern recognition (CVPR'05).</b:JournalName>
    <b:Year>2019</b:Year>
    <b:Pages>886-893</b:Pages>
    <b:Volume>1</b:Volume>
    <b:Publisher>IEEE Asia Pacific conference on circuits and systems</b:Publisher>
    <b:RefOrder>23</b:RefOrder>
  </b:Source>
  <b:Source>
    <b:Tag>NgocSinh</b:Tag>
    <b:SourceType>JournalArticle</b:SourceType>
    <b:Guid>{9D68C102-E12B-4A36-9C22-398DE8F705EC}</b:Guid>
    <b:Title>Reducing temporal redundancy in MJPEG using Zipfian estimation techniques</b:Title>
    <b:Year>2014</b:Year>
    <b:LCID>en-US</b:LCID>
    <b:JournalName>2014 IEEE Asia Pacific Conference on Circuits and Systems (APCCAS). IEEE</b:JournalName>
    <b:Pages>65-68</b:Pages>
    <b:Author>
      <b:Author>
        <b:Corporate>Nguyen, N. S., Bui, D. H., &amp; Tran, X. T.</b:Corporate>
      </b:Author>
    </b:Author>
    <b:RefOrder>10</b:RefOrder>
  </b:Source>
  <b:Source>
    <b:Tag>Ric04</b:Tag>
    <b:SourceType>JournalArticle</b:SourceType>
    <b:Guid>{C1918B5B-CFB1-4D31-8F0A-A8C6F81571CD}</b:Guid>
    <b:Author>
      <b:Author>
        <b:Corporate>Richefeu, A. M. J.</b:Corporate>
      </b:Author>
    </b:Author>
    <b:Title>A robust and computationally efficient motion detection algorithm based on σ-δ background estimation</b:Title>
    <b:JournalName>Indian Conference on Computer Vision, Graphics &amp; amp; Image Processing</b:JournalName>
    <b:Year>2004</b:Year>
    <b:Pages>16-18</b:Pages>
    <b:Volume>9</b:Volume>
    <b:RefOrder>13</b:RefOrder>
  </b:Source>
  <b:Source>
    <b:Tag>Man07</b:Tag>
    <b:SourceType>JournalArticle</b:SourceType>
    <b:Guid>{1CB00271-1052-43E5-B0BA-F674C4FB6EEA}</b:Guid>
    <b:Author>
      <b:Author>
        <b:NameList>
          <b:Person>
            <b:Last>Manzanera</b:Last>
            <b:First>A</b:First>
          </b:Person>
        </b:NameList>
      </b:Author>
    </b:Author>
    <b:Title>σ-δ background subtraction and the Zipf law</b:Title>
    <b:JournalName>Progress in Pattern Recognition, Image Analysis and Applications: 12th Iberoamericann Congress on Pattern Recognition, CIARP 2007</b:JournalName>
    <b:Year>2007</b:Year>
    <b:Pages>42-51</b:Pages>
    <b:RefOrder>11</b:RefOrder>
  </b:Source>
  <b:Source>
    <b:Tag>Lac09</b:Tag>
    <b:SourceType>JournalArticle</b:SourceType>
    <b:Guid>{5F043992-D988-44E0-BDA5-871FF03ECA7E}</b:Guid>
    <b:Author>
      <b:Author>
        <b:Corporate>Lacassagne, L., Manzanera, A., &amp; Dupret, A</b:Corporate>
      </b:Author>
    </b:Author>
    <b:Title>Motion detection: Fast and robust algorithms for embedded systems</b:Title>
    <b:JournalName>IEEE international conference on image processing (ICIP)</b:JournalName>
    <b:Year>2009</b:Year>
    <b:Pages>3265-3268</b:Pages>
    <b:RefOrder>12</b:RefOrder>
  </b:Source>
  <b:Source>
    <b:Tag>HoH17</b:Tag>
    <b:SourceType>JournalArticle</b:SourceType>
    <b:Guid>{C0FA11AD-0FA8-45F8-BA9A-AEB2ACA3FE43}</b:Guid>
    <b:Author>
      <b:Author>
        <b:Corporate>Ho, H. H., Nguyen, N. S., Bui, D. H., &amp; Tran, X. T</b:Corporate>
      </b:Author>
    </b:Author>
    <b:Title>Accurate and low complex cell histogram generation by bypass the gradient of pixel computation</b:Title>
    <b:JournalName>4th NAFOSTED Conference on Information and Computer Science</b:JournalName>
    <b:Year>2017</b:Year>
    <b:Pages>201-206</b:Pages>
    <b:RefOrder>18</b:RefOrder>
  </b:Source>
  <b:Source>
    <b:Tag>Dol10</b:Tag>
    <b:SourceType>JournalArticle</b:SourceType>
    <b:Guid>{F5BA42B3-3967-4172-B8BD-6DAC5FD5CE9E}</b:Guid>
    <b:Author>
      <b:Author>
        <b:Corporate>Dollár, P., Belongie, S., &amp; Perona, P.</b:Corporate>
      </b:Author>
    </b:Author>
    <b:Title>The fastest pedestrian detector in the west</b:Title>
    <b:Year>2010</b:Year>
    <b:RefOrder>15</b:RefOrder>
  </b:Source>
  <b:Source>
    <b:Tag>Dol11</b:Tag>
    <b:SourceType>JournalArticle</b:SourceType>
    <b:Guid>{547E4AD0-3EC5-4F0B-B309-150308F34680}</b:Guid>
    <b:Author>
      <b:Author>
        <b:Corporate>Dollar, P., Wojek, C., Schiele, B., &amp; Perona, P.</b:Corporate>
      </b:Author>
    </b:Author>
    <b:Title>Pedestrian detection: An evaluation of the state of the art</b:Title>
    <b:JournalName>IEEE transactions on pattern analysis and machine intelligence, 34(4)</b:JournalName>
    <b:Year>2011</b:Year>
    <b:Pages>743-761</b:Pages>
    <b:RefOrder>16</b:RefOrder>
  </b:Source>
  <b:Source>
    <b:Tag>Cri00</b:Tag>
    <b:SourceType>Book</b:SourceType>
    <b:Guid>{E15C155B-146F-4DE5-9966-A9BDAF2D6406}</b:Guid>
    <b:Author>
      <b:Author>
        <b:Corporate>Cristianini, N., &amp; Shawe-Taylor, J.</b:Corporate>
      </b:Author>
    </b:Author>
    <b:Title>An introduction to support vector machines and other kernel-based learning methods</b:Title>
    <b:Year>2000</b:Year>
    <b:Publisher>Cambridge university press</b:Publisher>
    <b:RefOrder>17</b:RefOrder>
  </b:Source>
  <b:Source>
    <b:Tag>Ngu23</b:Tag>
    <b:SourceType>JournalArticle</b:SourceType>
    <b:Guid>{944CFCFE-AB36-447D-B907-0372F595AE09}</b:Guid>
    <b:Title>FPGA-Based Human Detection System using HOG-SVM Algorithm</b:Title>
    <b:Year>2023</b:Year>
    <b:Author>
      <b:Author>
        <b:Corporate>Nguyen, T. A., Tran-Thi, T. Q., Bui, D. H., &amp; Tran, X. T</b:Corporate>
      </b:Author>
    </b:Author>
    <b:JournalName>International Conference on Advanced Technologies for Communications (ATC)</b:JournalName>
    <b:Pages>72-77</b:Pages>
    <b:RefOrder>24</b:RefOrder>
  </b:Source>
  <b:Source>
    <b:Tag>Fer09</b:Tag>
    <b:SourceType>JournalArticle</b:SourceType>
    <b:Guid>{616EFA74-ABFF-44B2-83CF-3FFCBF7AC505}</b:Guid>
    <b:Author>
      <b:Author>
        <b:Corporate>Ferryman, J. &amp; Shahrokni, A.</b:Corporate>
      </b:Author>
    </b:Author>
    <b:Title>PETS2009: Dataset and challenge.</b:Title>
    <b:Year>2009</b:Year>
    <b:JournalName>IEEE International Workshop on Performance Evaluation of Tracking and Surveillance</b:JournalName>
    <b:RefOrder>19</b:RefOrder>
  </b:Source>
  <b:Source>
    <b:Tag>And08</b:Tag>
    <b:SourceType>JournalArticle</b:SourceType>
    <b:Guid>{E32C6905-6382-4213-BFAD-524D552CF1AA}</b:Guid>
    <b:Author>
      <b:Author>
        <b:Corporate>Andriluka, M., Roth, S. &amp; Schiele, B.</b:Corporate>
      </b:Author>
    </b:Author>
    <b:Title>People-Tracking-by-Detection and People-Detection-by-Tracking</b:Title>
    <b:JournalName>Proceedings of the IEEE Computer Society Conference on Computer Vision and Pattern Recognition</b:JournalName>
    <b:Year>2008</b:Year>
    <b:RefOrder>21</b:RefOrder>
  </b:Source>
  <b:Source>
    <b:Tag>And10</b:Tag>
    <b:SourceType>JournalArticle</b:SourceType>
    <b:Guid>{F5E23029-7AC7-45D4-B6DA-A8B0143699BB}</b:Guid>
    <b:Author>
      <b:Author>
        <b:Corporate>Andriluka, M., Roth, S. &amp; Schiele, B. </b:Corporate>
      </b:Author>
    </b:Author>
    <b:Title>Monocular 3D Pose Estimation and Tracking by Detection</b:Title>
    <b:JournalName>Proceedings of the IEEE Computer Society Conference on Computer Vision and Pattern Recognition</b:JournalName>
    <b:Year>2010</b:Year>
    <b:RefOrder>20</b:RefOrder>
  </b:Source>
  <b:Source>
    <b:Tag>Non</b:Tag>
    <b:SourceType>InternetSite</b:SourceType>
    <b:Guid>{EE7E776F-DE37-4911-B681-470CC6C8CEEA}</b:Guid>
    <b:URL>https://learnopencv.com/non-maximum-suppression-theory-and-implementation-in-pytorch/</b:URL>
    <b:RefOrder>25</b:RefOrder>
  </b:Source>
  <b:Source>
    <b:Tag>IOU</b:Tag>
    <b:SourceType>InternetSite</b:SourceType>
    <b:Guid>{0DD17B27-182A-4C02-B686-60D58E47754E}</b:Guid>
    <b:URL>https://www.v7labs.com/blog/mean-average-precision</b:URL>
    <b:RefOrder>26</b:RefOrder>
  </b:Source>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4</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5</b:RefOrder>
  </b:Source>
  <b:Source>
    <b:Tag>esp32_arduino_lpg_gas</b:Tag>
    <b:SourceType>JournalArticle</b:SourceType>
    <b:Guid>{4A7E702C-D3BA-4CD6-B357-EC7945BA1058}</b:Guid>
    <b:Author>
      <b:Author>
        <b:NameList>
          <b:Person>
            <b:Last>Panda</b:Last>
            <b:First>Taritra</b:First>
          </b:Person>
          <b:Person>
            <b:Last>Banerjee</b:Last>
            <b:First>Rohit</b:First>
          </b:Person>
          <b:Person>
            <b:Last>Pal</b:Last>
            <b:First>Arnab</b:First>
          </b:Person>
          <b:Person>
            <b:Last>Bishnu</b:Last>
            <b:First>Soham</b:First>
            <b:Middle>Kanti</b:Middle>
          </b:Person>
          <b:Person>
            <b:Last>Chakraborty</b:Last>
            <b:First>Arindam</b:First>
          </b:Person>
        </b:NameList>
      </b:Author>
    </b:Author>
    <b:Title>IOT-Based Home Automation for LPG Gas and Fire Detection System With Automated Safety Measures</b:Title>
    <b:JournalName>IEEE</b:JournalName>
    <b:Year>2025</b:Year>
    <b:Issue>16 April 2025</b:Issue>
    <b:RefOrder>3</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2</b:RefOrder>
  </b:Source>
  <b:Source>
    <b:Tag>china_commucation</b:Tag>
    <b:SourceType>JournalArticle</b:SourceType>
    <b:Guid>{46A9D101-F371-4F89-A416-1336FCB2F708}</b:Guid>
    <b:Author>
      <b:Author>
        <b:Corporate>Shanghai Xian Dai Architecture,Engineering&amp;Consulting Co. ,China </b:Corporate>
      </b:Author>
    </b:Author>
    <b:Title>Information fusion technology based on wireless fire detection and alarm system</b:Title>
    <b:JournalName>Journal of Physics: Conference Series</b:JournalName>
    <b:Year>21-11-2013</b:Year>
    <b:Pages>883-887</b:Pages>
    <b:RefOrder>27</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1</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7</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6</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8</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9</b:RefOrder>
  </b:Source>
</b:Sources>
</file>

<file path=customXml/itemProps1.xml><?xml version="1.0" encoding="utf-8"?>
<ds:datastoreItem xmlns:ds="http://schemas.openxmlformats.org/officeDocument/2006/customXml" ds:itemID="{DF079277-3D08-475F-A336-2345D26C1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87</TotalTime>
  <Pages>32</Pages>
  <Words>5149</Words>
  <Characters>28733</Characters>
  <Application>Microsoft Office Word</Application>
  <DocSecurity>0</DocSecurity>
  <Lines>736</Lines>
  <Paragraphs>4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377</cp:revision>
  <cp:lastPrinted>2025-06-16T13:52:00Z</cp:lastPrinted>
  <dcterms:created xsi:type="dcterms:W3CDTF">2024-01-07T14:46:00Z</dcterms:created>
  <dcterms:modified xsi:type="dcterms:W3CDTF">2025-06-17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